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826"/>
        <w:gridCol w:w="3382"/>
        <w:gridCol w:w="3279"/>
        <w:gridCol w:w="740"/>
        <w:gridCol w:w="740"/>
        <w:gridCol w:w="740"/>
        <w:gridCol w:w="740"/>
        <w:gridCol w:w="3167"/>
      </w:tblGrid>
      <w:tr w:rsidR="00B61740" w:rsidRPr="00631654" w14:paraId="18A9F844" w14:textId="47A6A185" w:rsidTr="003877E4">
        <w:trPr>
          <w:trHeight w:val="574"/>
          <w:tblHeader/>
        </w:trPr>
        <w:tc>
          <w:tcPr>
            <w:tcW w:w="3037" w:type="pct"/>
            <w:gridSpan w:val="3"/>
            <w:shd w:val="clear" w:color="auto" w:fill="auto"/>
            <w:vAlign w:val="center"/>
          </w:tcPr>
          <w:p w14:paraId="6C4A0AF9" w14:textId="15140440" w:rsidR="009F7921" w:rsidRDefault="00226E14" w:rsidP="00826F26">
            <w:pPr>
              <w:spacing w:before="60" w:after="60" w:line="240" w:lineRule="auto"/>
              <w:rPr>
                <w:rFonts w:cs="Arial"/>
                <w:b/>
                <w:szCs w:val="18"/>
                <w:lang w:val="en-US"/>
              </w:rPr>
            </w:pPr>
            <w:bookmarkStart w:id="0" w:name="_GoBack"/>
            <w:bookmarkEnd w:id="0"/>
            <w:r>
              <w:rPr>
                <w:rFonts w:cs="Arial"/>
                <w:b/>
                <w:caps/>
                <w:sz w:val="24"/>
                <w:szCs w:val="18"/>
                <w:lang w:val="en-US"/>
              </w:rPr>
              <w:t>STANDARD</w:t>
            </w:r>
            <w:r w:rsidR="009F7921" w:rsidRPr="009F7921">
              <w:rPr>
                <w:rFonts w:cs="Arial"/>
                <w:b/>
                <w:sz w:val="24"/>
                <w:szCs w:val="18"/>
                <w:lang w:val="en-US"/>
              </w:rPr>
              <w:t xml:space="preserve"> 1: </w:t>
            </w:r>
            <w:r w:rsidR="0059588B" w:rsidRPr="0059588B">
              <w:rPr>
                <w:rFonts w:cs="Arial"/>
                <w:b/>
                <w:sz w:val="24"/>
                <w:szCs w:val="18"/>
                <w:lang w:val="en-US"/>
              </w:rPr>
              <w:t>Styrning och engagemang</w:t>
            </w:r>
          </w:p>
          <w:p w14:paraId="1D5DBE38" w14:textId="3543B21F" w:rsidR="00B61740" w:rsidRPr="00631654" w:rsidRDefault="0059588B" w:rsidP="00826F26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en-US"/>
              </w:rPr>
            </w:pPr>
            <w:r w:rsidRPr="0059588B">
              <w:rPr>
                <w:rFonts w:cs="Arial"/>
                <w:sz w:val="20"/>
                <w:szCs w:val="18"/>
                <w:lang w:val="en-US"/>
              </w:rPr>
              <w:t>Hälso- och sjukvårdsorganisationen har ett tydligt och starkt ledarskap för systematisk implementering av tobaksfri policy</w:t>
            </w:r>
            <w:r w:rsidR="009F7921">
              <w:rPr>
                <w:rFonts w:cs="Arial"/>
                <w:sz w:val="20"/>
                <w:szCs w:val="18"/>
                <w:lang w:val="en-US"/>
              </w:rPr>
              <w:t>.</w:t>
            </w:r>
            <w:r w:rsidR="00B61740" w:rsidRPr="007F4FB8">
              <w:rPr>
                <w:rFonts w:cs="Arial"/>
                <w:b/>
                <w:i/>
                <w:sz w:val="20"/>
                <w:szCs w:val="18"/>
                <w:lang w:val="en-US"/>
              </w:rPr>
              <w:t xml:space="preserve"> </w:t>
            </w:r>
          </w:p>
        </w:tc>
        <w:tc>
          <w:tcPr>
            <w:tcW w:w="947" w:type="pct"/>
            <w:gridSpan w:val="4"/>
            <w:shd w:val="clear" w:color="auto" w:fill="auto"/>
            <w:vAlign w:val="center"/>
          </w:tcPr>
          <w:p w14:paraId="30571AC0" w14:textId="7B754DC1" w:rsidR="00B61740" w:rsidRPr="000E2AF8" w:rsidRDefault="00330B44" w:rsidP="0059588B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SELF AUDIT</w:t>
            </w:r>
            <w:r w:rsidR="00B61740"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t xml:space="preserve">0 = </w:t>
            </w:r>
            <w:r w:rsidR="0059588B" w:rsidRPr="0059588B">
              <w:rPr>
                <w:rFonts w:cs="Arial"/>
                <w:i/>
                <w:sz w:val="16"/>
                <w:szCs w:val="18"/>
                <w:lang w:val="en-US"/>
              </w:rPr>
              <w:t>Nej/Inte</w:t>
            </w:r>
            <w:r w:rsidR="0059588B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="0059588B" w:rsidRPr="0059588B">
              <w:rPr>
                <w:rFonts w:cs="Arial"/>
                <w:i/>
                <w:sz w:val="16"/>
                <w:szCs w:val="18"/>
                <w:lang w:val="en-US"/>
              </w:rPr>
              <w:t>genomfört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 xml:space="preserve">1 = </w:t>
            </w:r>
            <w:r w:rsidR="0059588B" w:rsidRPr="0059588B">
              <w:rPr>
                <w:rFonts w:cs="Arial"/>
                <w:i/>
                <w:sz w:val="16"/>
                <w:szCs w:val="18"/>
                <w:lang w:val="en-US"/>
              </w:rPr>
              <w:t>Genomfört till</w:t>
            </w:r>
            <w:r w:rsidR="0059588B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="0059588B" w:rsidRPr="0059588B">
              <w:rPr>
                <w:rFonts w:cs="Arial"/>
                <w:i/>
                <w:sz w:val="16"/>
                <w:szCs w:val="18"/>
                <w:lang w:val="en-US"/>
              </w:rPr>
              <w:t>mindre än</w:t>
            </w:r>
            <w:r w:rsidR="0059588B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="0059588B" w:rsidRPr="0059588B">
              <w:rPr>
                <w:rFonts w:cs="Arial"/>
                <w:i/>
                <w:sz w:val="16"/>
                <w:szCs w:val="18"/>
                <w:lang w:val="en-US"/>
              </w:rPr>
              <w:t>hälften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 xml:space="preserve">2 = </w:t>
            </w:r>
            <w:r w:rsidR="0059588B" w:rsidRPr="0059588B">
              <w:rPr>
                <w:rFonts w:cs="Arial"/>
                <w:i/>
                <w:sz w:val="16"/>
                <w:szCs w:val="18"/>
                <w:lang w:val="en-US"/>
              </w:rPr>
              <w:t>Genomfört till</w:t>
            </w:r>
            <w:r w:rsidR="0059588B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="0059588B" w:rsidRPr="0059588B">
              <w:rPr>
                <w:rFonts w:cs="Arial"/>
                <w:i/>
                <w:sz w:val="16"/>
                <w:szCs w:val="18"/>
                <w:lang w:val="en-US"/>
              </w:rPr>
              <w:t>mer än hälften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 xml:space="preserve">3 = </w:t>
            </w:r>
            <w:r w:rsidR="0059588B" w:rsidRPr="0059588B">
              <w:rPr>
                <w:rFonts w:cs="Arial"/>
                <w:i/>
                <w:sz w:val="16"/>
                <w:szCs w:val="18"/>
                <w:lang w:val="en-US"/>
              </w:rPr>
              <w:t>Ja/ Fullt</w:t>
            </w:r>
            <w:r w:rsidR="0059588B"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="0059588B" w:rsidRPr="0059588B">
              <w:rPr>
                <w:rFonts w:cs="Arial"/>
                <w:i/>
                <w:sz w:val="16"/>
                <w:szCs w:val="18"/>
                <w:lang w:val="en-US"/>
              </w:rPr>
              <w:t>genomfört</w:t>
            </w:r>
          </w:p>
        </w:tc>
        <w:tc>
          <w:tcPr>
            <w:tcW w:w="1015" w:type="pct"/>
          </w:tcPr>
          <w:p w14:paraId="5E8F5962" w14:textId="77777777" w:rsidR="00B61740" w:rsidRDefault="00B61740" w:rsidP="000E2AF8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</w:p>
        </w:tc>
      </w:tr>
      <w:tr w:rsidR="00330B44" w:rsidRPr="00631654" w14:paraId="3B1EE7C9" w14:textId="3C64FE49" w:rsidTr="00D42B73">
        <w:trPr>
          <w:trHeight w:val="60"/>
          <w:tblHeader/>
        </w:trPr>
        <w:tc>
          <w:tcPr>
            <w:tcW w:w="1988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BA60B3D" w14:textId="1D47BF4E" w:rsidR="00330B44" w:rsidRPr="00631654" w:rsidRDefault="00330B44" w:rsidP="00330B44">
            <w:pPr>
              <w:spacing w:before="60" w:after="60" w:line="240" w:lineRule="auto"/>
              <w:rPr>
                <w:rFonts w:cs="Arial"/>
                <w:sz w:val="18"/>
                <w:szCs w:val="18"/>
                <w:lang w:val="en-IE"/>
              </w:rPr>
            </w:pPr>
            <w:r>
              <w:rPr>
                <w:rFonts w:cs="Arial"/>
                <w:b/>
                <w:sz w:val="18"/>
                <w:szCs w:val="18"/>
                <w:lang w:val="en-IE"/>
              </w:rPr>
              <w:t>IMPLEMENTERING</w:t>
            </w:r>
            <w:r w:rsidR="0059588B">
              <w:rPr>
                <w:rFonts w:cs="Arial"/>
                <w:b/>
                <w:sz w:val="18"/>
                <w:szCs w:val="18"/>
                <w:lang w:val="en-IE"/>
              </w:rPr>
              <w:t>S</w:t>
            </w:r>
            <w:r>
              <w:rPr>
                <w:rFonts w:cs="Arial"/>
                <w:b/>
                <w:sz w:val="18"/>
                <w:szCs w:val="18"/>
                <w:lang w:val="en-IE"/>
              </w:rPr>
              <w:t>KRITERIER</w:t>
            </w:r>
          </w:p>
        </w:tc>
        <w:tc>
          <w:tcPr>
            <w:tcW w:w="1050" w:type="pct"/>
            <w:tcBorders>
              <w:bottom w:val="single" w:sz="4" w:space="0" w:color="auto"/>
            </w:tcBorders>
            <w:shd w:val="clear" w:color="auto" w:fill="auto"/>
          </w:tcPr>
          <w:p w14:paraId="3C0A0864" w14:textId="67ADA67F" w:rsidR="00330B44" w:rsidRPr="00631654" w:rsidRDefault="0059588B" w:rsidP="0059588B">
            <w:pPr>
              <w:spacing w:before="60" w:after="60" w:line="240" w:lineRule="auto"/>
              <w:rPr>
                <w:rFonts w:cs="Arial"/>
                <w:b/>
                <w:i/>
                <w:sz w:val="18"/>
                <w:szCs w:val="18"/>
                <w:lang w:val="en-US"/>
              </w:rPr>
            </w:pPr>
            <w:r w:rsidRPr="0059588B">
              <w:rPr>
                <w:rFonts w:cs="Arial"/>
                <w:b/>
                <w:sz w:val="18"/>
                <w:szCs w:val="18"/>
                <w:lang w:val="en-US"/>
              </w:rPr>
              <w:t>REFLEXION</w:t>
            </w:r>
            <w:r w:rsidR="00330B44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="00330B44"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59588B">
              <w:rPr>
                <w:rFonts w:cs="Arial"/>
                <w:b/>
                <w:sz w:val="18"/>
                <w:szCs w:val="18"/>
                <w:lang w:val="en-US"/>
              </w:rPr>
              <w:t>Sammanfattning av nuvarande situation</w:t>
            </w:r>
            <w:r w:rsidR="00330B44"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="00330B44" w:rsidRPr="00420AA2">
              <w:rPr>
                <w:rFonts w:cs="Arial"/>
                <w:i/>
                <w:sz w:val="16"/>
                <w:szCs w:val="18"/>
                <w:lang w:val="en-US"/>
              </w:rPr>
              <w:t>(</w:t>
            </w:r>
            <w:r w:rsidRPr="0059588B">
              <w:rPr>
                <w:rFonts w:cs="Arial"/>
                <w:i/>
                <w:sz w:val="16"/>
                <w:szCs w:val="18"/>
                <w:lang w:val="en-US"/>
              </w:rPr>
              <w:t>Beskriv nuvarande situation för varje implementeringskriterium. Detta kommer att ge ett sammanhang för dina planerade åtgärder under de kommande 12 månaderna</w:t>
            </w:r>
            <w:r w:rsidR="00330B44" w:rsidRPr="00420AA2">
              <w:rPr>
                <w:rFonts w:cs="Arial"/>
                <w:i/>
                <w:sz w:val="16"/>
                <w:szCs w:val="18"/>
                <w:lang w:val="en-US"/>
              </w:rPr>
              <w:t>)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67F0A703" w14:textId="0EEB076C" w:rsidR="00330B44" w:rsidRPr="00631654" w:rsidRDefault="00330B44" w:rsidP="00330B4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0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16441142" w14:textId="34443581" w:rsidR="00330B44" w:rsidRPr="00631654" w:rsidRDefault="00330B44" w:rsidP="00330B4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1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4C56CB6C" w14:textId="2875AAF1" w:rsidR="00330B44" w:rsidRPr="00631654" w:rsidRDefault="00330B44" w:rsidP="00330B4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2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38C6BBC9" w14:textId="353853C2" w:rsidR="00330B44" w:rsidRPr="00631654" w:rsidRDefault="00330B44" w:rsidP="00330B4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3</w:t>
            </w:r>
          </w:p>
        </w:tc>
        <w:tc>
          <w:tcPr>
            <w:tcW w:w="1015" w:type="pct"/>
            <w:tcBorders>
              <w:bottom w:val="single" w:sz="4" w:space="0" w:color="auto"/>
            </w:tcBorders>
          </w:tcPr>
          <w:p w14:paraId="4A2B163E" w14:textId="77777777" w:rsidR="00330B44" w:rsidRDefault="00330B44" w:rsidP="00330B4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330B44">
              <w:rPr>
                <w:rFonts w:cs="Arial"/>
                <w:b/>
                <w:sz w:val="18"/>
                <w:szCs w:val="18"/>
                <w:lang w:val="en-US"/>
              </w:rPr>
              <w:t>HANDLINGSPLAN</w:t>
            </w:r>
          </w:p>
          <w:p w14:paraId="097C0FC3" w14:textId="3F858BAC" w:rsidR="00330B44" w:rsidRDefault="0059588B" w:rsidP="00330B4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59588B">
              <w:rPr>
                <w:rFonts w:cs="Arial"/>
                <w:b/>
                <w:sz w:val="18"/>
                <w:szCs w:val="18"/>
                <w:lang w:val="en-US"/>
              </w:rPr>
              <w:t>Sammanfattning av planer för nästa 12 månader</w:t>
            </w:r>
          </w:p>
        </w:tc>
      </w:tr>
      <w:tr w:rsidR="00226E14" w:rsidRPr="00631654" w14:paraId="5DDF0739" w14:textId="77756C20" w:rsidTr="00D42B73">
        <w:trPr>
          <w:trHeight w:val="70"/>
        </w:trPr>
        <w:tc>
          <w:tcPr>
            <w:tcW w:w="905" w:type="pct"/>
            <w:shd w:val="clear" w:color="auto" w:fill="auto"/>
          </w:tcPr>
          <w:p w14:paraId="2BAED4B9" w14:textId="42B4C124" w:rsidR="00226E14" w:rsidRPr="00631654" w:rsidRDefault="0059588B" w:rsidP="0059588B">
            <w:pPr>
              <w:numPr>
                <w:ilvl w:val="1"/>
                <w:numId w:val="2"/>
              </w:numPr>
              <w:spacing w:before="60" w:after="60" w:line="240" w:lineRule="auto"/>
              <w:rPr>
                <w:rFonts w:cs="Arial"/>
                <w:sz w:val="18"/>
                <w:szCs w:val="18"/>
                <w:lang w:val="en-US"/>
              </w:rPr>
            </w:pPr>
            <w:r w:rsidRPr="0059588B">
              <w:rPr>
                <w:rFonts w:cs="Arial"/>
                <w:sz w:val="18"/>
                <w:szCs w:val="18"/>
                <w:lang w:val="en-US"/>
              </w:rPr>
              <w:t>Hälso- och sjukvårdsorganisationen har tydliga styrdokument för implementering av ENSH-globala standards</w:t>
            </w:r>
            <w:r w:rsidR="00226E14">
              <w:rPr>
                <w:rFonts w:cs="Arial"/>
                <w:sz w:val="18"/>
                <w:szCs w:val="18"/>
                <w:lang w:val="en-US"/>
              </w:rPr>
              <w:t>.</w:t>
            </w:r>
          </w:p>
        </w:tc>
        <w:tc>
          <w:tcPr>
            <w:tcW w:w="1083" w:type="pct"/>
            <w:shd w:val="clear" w:color="auto" w:fill="auto"/>
          </w:tcPr>
          <w:p w14:paraId="6D239AB7" w14:textId="7AE08506" w:rsidR="00226E14" w:rsidRPr="00EB6E21" w:rsidRDefault="00EB6E21" w:rsidP="00EB6E21">
            <w:pPr>
              <w:numPr>
                <w:ilvl w:val="2"/>
                <w:numId w:val="2"/>
              </w:numPr>
              <w:spacing w:before="60" w:after="60" w:line="240" w:lineRule="auto"/>
              <w:ind w:left="510" w:hanging="510"/>
              <w:rPr>
                <w:rFonts w:cs="Arial"/>
                <w:sz w:val="18"/>
                <w:szCs w:val="18"/>
                <w:lang w:val="en-US"/>
              </w:rPr>
            </w:pPr>
            <w:r w:rsidRPr="00EB6E21">
              <w:rPr>
                <w:rFonts w:cs="Arial"/>
                <w:sz w:val="18"/>
                <w:szCs w:val="18"/>
                <w:lang w:val="en-US"/>
              </w:rPr>
              <w:t>Hälso- och sjukvårdsorganisationens styrande dokument tar</w:t>
            </w:r>
            <w:r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EB6E21">
              <w:rPr>
                <w:rFonts w:cs="Arial"/>
                <w:sz w:val="18"/>
                <w:szCs w:val="18"/>
                <w:lang w:val="en-US"/>
              </w:rPr>
              <w:t>tydligt ställning för implementering av alla ENSH- globala</w:t>
            </w:r>
            <w:r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EB6E21">
              <w:rPr>
                <w:rFonts w:cs="Arial"/>
                <w:sz w:val="18"/>
                <w:szCs w:val="18"/>
                <w:lang w:val="en-US"/>
              </w:rPr>
              <w:t>standards</w:t>
            </w:r>
            <w:r w:rsidR="00226E14" w:rsidRPr="00EB6E21">
              <w:rPr>
                <w:rFonts w:cs="Arial"/>
                <w:sz w:val="18"/>
                <w:szCs w:val="18"/>
                <w:lang w:val="en-US"/>
              </w:rPr>
              <w:t>.</w:t>
            </w:r>
          </w:p>
        </w:tc>
        <w:tc>
          <w:tcPr>
            <w:tcW w:w="1050" w:type="pct"/>
            <w:shd w:val="clear" w:color="auto" w:fill="auto"/>
          </w:tcPr>
          <w:p w14:paraId="09F352B3" w14:textId="77777777" w:rsidR="00226E14" w:rsidRPr="009B53D8" w:rsidRDefault="00226E14" w:rsidP="00226E14">
            <w:pPr>
              <w:spacing w:before="60" w:after="60" w:line="240" w:lineRule="auto"/>
              <w:ind w:left="567" w:hanging="567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56B84603" w14:textId="12FF56D9" w:rsidR="00226E14" w:rsidRPr="006F1558" w:rsidRDefault="0084390E" w:rsidP="00226E14">
            <w:pPr>
              <w:spacing w:before="60" w:after="60" w:line="240" w:lineRule="auto"/>
              <w:ind w:left="567" w:hanging="567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04071471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226E1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</w:p>
        </w:tc>
        <w:tc>
          <w:tcPr>
            <w:tcW w:w="237" w:type="pct"/>
            <w:vAlign w:val="center"/>
          </w:tcPr>
          <w:p w14:paraId="7662C8A3" w14:textId="4CB3A223" w:rsidR="00226E14" w:rsidRPr="006F1558" w:rsidRDefault="0084390E" w:rsidP="00226E1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1356516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226E1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226E1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46B81677" w14:textId="55C964AE" w:rsidR="00226E14" w:rsidRPr="006F1558" w:rsidRDefault="0084390E" w:rsidP="00226E1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35315416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226E1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226E1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1F42B9CF" w14:textId="664E7624" w:rsidR="00226E14" w:rsidRPr="006F1558" w:rsidRDefault="0084390E" w:rsidP="00226E1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44853248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226E14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226E1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5" w:type="pct"/>
          </w:tcPr>
          <w:p w14:paraId="6EC201FB" w14:textId="62794BE7" w:rsidR="00226E14" w:rsidRDefault="00226E14" w:rsidP="00226E1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226E14" w:rsidRPr="00631654" w14:paraId="17AB4F4A" w14:textId="23D2EBDA" w:rsidTr="00D42B73">
        <w:trPr>
          <w:trHeight w:val="999"/>
        </w:trPr>
        <w:tc>
          <w:tcPr>
            <w:tcW w:w="905" w:type="pct"/>
            <w:vMerge w:val="restart"/>
            <w:shd w:val="clear" w:color="auto" w:fill="auto"/>
          </w:tcPr>
          <w:p w14:paraId="50250B6B" w14:textId="61C78E7C" w:rsidR="00226E14" w:rsidRPr="00631654" w:rsidRDefault="0059588B" w:rsidP="0059588B">
            <w:pPr>
              <w:numPr>
                <w:ilvl w:val="1"/>
                <w:numId w:val="2"/>
              </w:numPr>
              <w:spacing w:before="60" w:after="60" w:line="240" w:lineRule="auto"/>
              <w:rPr>
                <w:rFonts w:cs="Arial"/>
                <w:sz w:val="18"/>
                <w:szCs w:val="18"/>
                <w:lang w:val="en-US"/>
              </w:rPr>
            </w:pPr>
            <w:r w:rsidRPr="0059588B">
              <w:rPr>
                <w:rFonts w:cs="Arial"/>
                <w:sz w:val="18"/>
                <w:szCs w:val="18"/>
                <w:lang w:val="en-US"/>
              </w:rPr>
              <w:t>Hälso- och sjukvårdsorganisationen förbjuder sponsring eller finansiering från tobaksindustrin eller försäljning av tobaksindustrins produkter och tillhörande anordningar</w:t>
            </w:r>
            <w:r w:rsidR="00226E14">
              <w:rPr>
                <w:rFonts w:cs="Arial"/>
                <w:sz w:val="18"/>
                <w:szCs w:val="18"/>
                <w:lang w:val="en-US"/>
              </w:rPr>
              <w:t>.</w:t>
            </w:r>
          </w:p>
        </w:tc>
        <w:tc>
          <w:tcPr>
            <w:tcW w:w="1083" w:type="pct"/>
            <w:shd w:val="clear" w:color="auto" w:fill="auto"/>
          </w:tcPr>
          <w:p w14:paraId="3833EF6C" w14:textId="79CE9BCC" w:rsidR="00226E14" w:rsidRPr="00EB6E21" w:rsidRDefault="00EB6E21" w:rsidP="00EB6E21">
            <w:pPr>
              <w:numPr>
                <w:ilvl w:val="2"/>
                <w:numId w:val="2"/>
              </w:numPr>
              <w:spacing w:before="60" w:after="60" w:line="240" w:lineRule="auto"/>
              <w:ind w:left="510" w:hanging="510"/>
              <w:rPr>
                <w:rFonts w:cs="Arial"/>
                <w:sz w:val="18"/>
                <w:szCs w:val="18"/>
                <w:lang w:val="en-US"/>
              </w:rPr>
            </w:pPr>
            <w:r w:rsidRPr="00EB6E21">
              <w:rPr>
                <w:rFonts w:cs="Arial"/>
                <w:sz w:val="18"/>
                <w:szCs w:val="18"/>
                <w:lang w:val="en-US"/>
              </w:rPr>
              <w:t>Hälso- och sjukvårdsorganisationen förbjuder all form av</w:t>
            </w:r>
            <w:r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EB6E21">
              <w:rPr>
                <w:rFonts w:cs="Arial"/>
                <w:sz w:val="18"/>
                <w:szCs w:val="18"/>
                <w:lang w:val="en-US"/>
              </w:rPr>
              <w:t>sponsring och finansiering från tobaksindustrin</w:t>
            </w:r>
            <w:r w:rsidR="00226E14" w:rsidRPr="00EB6E21">
              <w:rPr>
                <w:rFonts w:cs="Arial"/>
                <w:sz w:val="18"/>
                <w:szCs w:val="18"/>
                <w:lang w:val="en-US"/>
              </w:rPr>
              <w:t>.</w:t>
            </w:r>
          </w:p>
        </w:tc>
        <w:tc>
          <w:tcPr>
            <w:tcW w:w="1050" w:type="pct"/>
            <w:shd w:val="clear" w:color="auto" w:fill="auto"/>
          </w:tcPr>
          <w:p w14:paraId="3B74DD1F" w14:textId="49A69AEB" w:rsidR="00226E14" w:rsidRPr="009B53D8" w:rsidRDefault="00226E14" w:rsidP="00226E14">
            <w:pPr>
              <w:spacing w:before="60" w:after="60" w:line="240" w:lineRule="auto"/>
              <w:ind w:left="567" w:hanging="567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0D53D4C4" w14:textId="56614DFF" w:rsidR="00226E14" w:rsidRPr="006F1558" w:rsidRDefault="0084390E" w:rsidP="00226E14">
            <w:pPr>
              <w:spacing w:before="60" w:after="60" w:line="240" w:lineRule="auto"/>
              <w:ind w:left="567" w:hanging="567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59494457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226E1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</w:p>
        </w:tc>
        <w:tc>
          <w:tcPr>
            <w:tcW w:w="237" w:type="pct"/>
            <w:vAlign w:val="center"/>
          </w:tcPr>
          <w:p w14:paraId="64162942" w14:textId="2E72462A" w:rsidR="00226E14" w:rsidRPr="006F1558" w:rsidRDefault="0084390E" w:rsidP="00226E1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83102336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226E1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226E1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4139C2CF" w14:textId="5440E1EA" w:rsidR="00226E14" w:rsidRPr="006F1558" w:rsidRDefault="0084390E" w:rsidP="00226E1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00042863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226E1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226E1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5FF36660" w14:textId="046A80FE" w:rsidR="00226E14" w:rsidRPr="006F1558" w:rsidRDefault="0084390E" w:rsidP="00226E1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92596759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226E14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226E1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5" w:type="pct"/>
          </w:tcPr>
          <w:p w14:paraId="6DAED2CC" w14:textId="6261B81B" w:rsidR="00226E14" w:rsidRDefault="00226E14" w:rsidP="00226E1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226E14" w:rsidRPr="00631654" w14:paraId="4F31C28D" w14:textId="66D9DCAF" w:rsidTr="00D42B73">
        <w:trPr>
          <w:trHeight w:val="999"/>
        </w:trPr>
        <w:tc>
          <w:tcPr>
            <w:tcW w:w="905" w:type="pct"/>
            <w:vMerge/>
            <w:shd w:val="clear" w:color="auto" w:fill="auto"/>
            <w:vAlign w:val="center"/>
          </w:tcPr>
          <w:p w14:paraId="220D7844" w14:textId="77777777" w:rsidR="00226E14" w:rsidRPr="00631654" w:rsidRDefault="00226E14" w:rsidP="00226E14">
            <w:pPr>
              <w:spacing w:before="60" w:after="60" w:line="240" w:lineRule="auto"/>
              <w:rPr>
                <w:rFonts w:cs="Arial"/>
                <w:sz w:val="18"/>
                <w:szCs w:val="18"/>
                <w:lang w:val="en-US"/>
              </w:rPr>
            </w:pPr>
          </w:p>
        </w:tc>
        <w:tc>
          <w:tcPr>
            <w:tcW w:w="1083" w:type="pct"/>
            <w:shd w:val="clear" w:color="auto" w:fill="auto"/>
          </w:tcPr>
          <w:p w14:paraId="79CB8CE2" w14:textId="47623040" w:rsidR="00226E14" w:rsidRPr="00EB6E21" w:rsidRDefault="00EB6E21" w:rsidP="00EB6E21">
            <w:pPr>
              <w:numPr>
                <w:ilvl w:val="2"/>
                <w:numId w:val="2"/>
              </w:numPr>
              <w:spacing w:before="60" w:after="60" w:line="240" w:lineRule="auto"/>
              <w:ind w:left="510" w:hanging="510"/>
              <w:rPr>
                <w:rFonts w:cs="Arial"/>
                <w:sz w:val="18"/>
                <w:szCs w:val="18"/>
                <w:lang w:val="en-US"/>
              </w:rPr>
            </w:pPr>
            <w:r w:rsidRPr="00EB6E21">
              <w:rPr>
                <w:rFonts w:cs="Arial"/>
                <w:sz w:val="18"/>
                <w:szCs w:val="18"/>
                <w:lang w:val="en-US"/>
              </w:rPr>
              <w:t>Hälso- och sjukvårdsorganisationen förbjuder försäljning av</w:t>
            </w:r>
            <w:r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EB6E21">
              <w:rPr>
                <w:rFonts w:cs="Arial"/>
                <w:sz w:val="18"/>
                <w:szCs w:val="18"/>
                <w:lang w:val="en-US"/>
              </w:rPr>
              <w:t>tobaksprodukter och tillhörande anordningar/e-cigaretter</w:t>
            </w:r>
            <w:r w:rsidR="00226E14" w:rsidRPr="00EB6E21">
              <w:rPr>
                <w:rFonts w:cs="Arial"/>
                <w:sz w:val="18"/>
                <w:szCs w:val="18"/>
                <w:lang w:val="en-US"/>
              </w:rPr>
              <w:t>.</w:t>
            </w:r>
          </w:p>
        </w:tc>
        <w:tc>
          <w:tcPr>
            <w:tcW w:w="1050" w:type="pct"/>
            <w:shd w:val="clear" w:color="auto" w:fill="auto"/>
          </w:tcPr>
          <w:p w14:paraId="10E8C58C" w14:textId="121639A1" w:rsidR="00226E14" w:rsidRPr="009B53D8" w:rsidRDefault="00226E14" w:rsidP="00226E14">
            <w:pPr>
              <w:spacing w:before="60" w:after="60" w:line="240" w:lineRule="auto"/>
              <w:ind w:left="567" w:hanging="567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4CEF40AF" w14:textId="1077E866" w:rsidR="00226E14" w:rsidRPr="006F1558" w:rsidRDefault="0084390E" w:rsidP="00226E14">
            <w:pPr>
              <w:spacing w:before="60" w:after="60" w:line="240" w:lineRule="auto"/>
              <w:ind w:left="567" w:hanging="567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62102160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226E1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</w:p>
        </w:tc>
        <w:tc>
          <w:tcPr>
            <w:tcW w:w="237" w:type="pct"/>
            <w:vAlign w:val="center"/>
          </w:tcPr>
          <w:p w14:paraId="11915597" w14:textId="28D31F10" w:rsidR="00226E14" w:rsidRPr="006F1558" w:rsidRDefault="0084390E" w:rsidP="00226E1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52320571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226E1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226E1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0F8D376F" w14:textId="3BD33ED4" w:rsidR="00226E14" w:rsidRPr="006F1558" w:rsidRDefault="0084390E" w:rsidP="00226E1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32581549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226E1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226E1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37944BEE" w14:textId="49227B1C" w:rsidR="00226E14" w:rsidRPr="006F1558" w:rsidRDefault="0084390E" w:rsidP="00226E1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64358113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226E14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226E1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5" w:type="pct"/>
          </w:tcPr>
          <w:p w14:paraId="4EF41A16" w14:textId="59E0BFD2" w:rsidR="00226E14" w:rsidRDefault="00226E14" w:rsidP="00226E1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226E14" w:rsidRPr="00631654" w14:paraId="7E4395DE" w14:textId="0599A925" w:rsidTr="00D42B73">
        <w:trPr>
          <w:trHeight w:val="70"/>
        </w:trPr>
        <w:tc>
          <w:tcPr>
            <w:tcW w:w="905" w:type="pct"/>
            <w:vMerge w:val="restart"/>
            <w:shd w:val="clear" w:color="auto" w:fill="auto"/>
          </w:tcPr>
          <w:p w14:paraId="430173F0" w14:textId="5763E7B4" w:rsidR="00226E14" w:rsidRPr="00631654" w:rsidRDefault="0059588B" w:rsidP="0059588B">
            <w:pPr>
              <w:numPr>
                <w:ilvl w:val="1"/>
                <w:numId w:val="2"/>
              </w:numPr>
              <w:spacing w:before="60" w:after="60" w:line="240" w:lineRule="auto"/>
              <w:rPr>
                <w:rFonts w:cs="Arial"/>
                <w:sz w:val="18"/>
                <w:szCs w:val="18"/>
                <w:lang w:val="en-US"/>
              </w:rPr>
            </w:pPr>
            <w:r w:rsidRPr="0059588B">
              <w:rPr>
                <w:rFonts w:cs="Arial"/>
                <w:sz w:val="18"/>
                <w:szCs w:val="18"/>
                <w:lang w:val="en-US"/>
              </w:rPr>
              <w:t>Hälso- och sjukvårdsorganisationen utser personer med tydligt ansvar för alla nivåer och aspekter av implementering av tobaksfria policy</w:t>
            </w:r>
            <w:r w:rsidR="00226E14">
              <w:rPr>
                <w:rFonts w:cs="Arial"/>
                <w:sz w:val="18"/>
                <w:szCs w:val="18"/>
                <w:lang w:val="en-US"/>
              </w:rPr>
              <w:t>.</w:t>
            </w:r>
          </w:p>
        </w:tc>
        <w:tc>
          <w:tcPr>
            <w:tcW w:w="1083" w:type="pct"/>
            <w:shd w:val="clear" w:color="auto" w:fill="auto"/>
          </w:tcPr>
          <w:p w14:paraId="29C99A6D" w14:textId="28B3DD3D" w:rsidR="00226E14" w:rsidRPr="00EB6E21" w:rsidRDefault="00EB6E21" w:rsidP="00EB6E21">
            <w:pPr>
              <w:numPr>
                <w:ilvl w:val="2"/>
                <w:numId w:val="2"/>
              </w:numPr>
              <w:spacing w:before="60" w:after="60" w:line="240" w:lineRule="auto"/>
              <w:ind w:left="510" w:hanging="510"/>
              <w:rPr>
                <w:rFonts w:cs="Arial"/>
                <w:sz w:val="18"/>
                <w:szCs w:val="18"/>
                <w:lang w:val="en-US"/>
              </w:rPr>
            </w:pPr>
            <w:r w:rsidRPr="00EB6E21">
              <w:rPr>
                <w:rFonts w:cs="Arial"/>
                <w:sz w:val="18"/>
                <w:szCs w:val="18"/>
                <w:lang w:val="en-US"/>
              </w:rPr>
              <w:t>En person på ledningsnivå ansvarar för implementeringen av</w:t>
            </w:r>
            <w:r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EB6E21">
              <w:rPr>
                <w:rFonts w:cs="Arial"/>
                <w:sz w:val="18"/>
                <w:szCs w:val="18"/>
                <w:lang w:val="en-US"/>
              </w:rPr>
              <w:t>policyn</w:t>
            </w:r>
            <w:r w:rsidR="00226E14" w:rsidRPr="00EB6E21">
              <w:rPr>
                <w:rFonts w:cs="Arial"/>
                <w:sz w:val="18"/>
                <w:szCs w:val="18"/>
                <w:lang w:val="en-US"/>
              </w:rPr>
              <w:t>.</w:t>
            </w:r>
          </w:p>
        </w:tc>
        <w:tc>
          <w:tcPr>
            <w:tcW w:w="1050" w:type="pct"/>
            <w:shd w:val="clear" w:color="auto" w:fill="auto"/>
          </w:tcPr>
          <w:p w14:paraId="36361214" w14:textId="4EB5C563" w:rsidR="00226E14" w:rsidRPr="009B53D8" w:rsidRDefault="00226E14" w:rsidP="00226E14">
            <w:pPr>
              <w:spacing w:before="60" w:after="60" w:line="240" w:lineRule="auto"/>
              <w:ind w:left="567" w:hanging="567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536051DF" w14:textId="0B03A903" w:rsidR="00226E14" w:rsidRPr="006F1558" w:rsidRDefault="0084390E" w:rsidP="00226E14">
            <w:pPr>
              <w:spacing w:before="60" w:after="60" w:line="240" w:lineRule="auto"/>
              <w:ind w:left="567" w:hanging="567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24390905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226E1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</w:p>
        </w:tc>
        <w:tc>
          <w:tcPr>
            <w:tcW w:w="237" w:type="pct"/>
            <w:vAlign w:val="center"/>
          </w:tcPr>
          <w:p w14:paraId="3131B23A" w14:textId="51CD9B62" w:rsidR="00226E14" w:rsidRPr="006F1558" w:rsidRDefault="0084390E" w:rsidP="00226E1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71446110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226E1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226E1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5A8F2938" w14:textId="3718644A" w:rsidR="00226E14" w:rsidRPr="006F1558" w:rsidRDefault="0084390E" w:rsidP="00226E1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8157733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226E1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226E1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412D347E" w14:textId="608C3DD8" w:rsidR="00226E14" w:rsidRPr="006F1558" w:rsidRDefault="0084390E" w:rsidP="00226E1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30324112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226E14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226E1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5" w:type="pct"/>
          </w:tcPr>
          <w:p w14:paraId="72FA9A2C" w14:textId="1E2BB73A" w:rsidR="00226E14" w:rsidRDefault="00226E14" w:rsidP="00226E1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226E14" w:rsidRPr="00631654" w14:paraId="277879BB" w14:textId="12F990DC" w:rsidTr="00D42B73">
        <w:trPr>
          <w:trHeight w:val="775"/>
        </w:trPr>
        <w:tc>
          <w:tcPr>
            <w:tcW w:w="905" w:type="pct"/>
            <w:vMerge/>
            <w:shd w:val="clear" w:color="auto" w:fill="auto"/>
            <w:vAlign w:val="center"/>
          </w:tcPr>
          <w:p w14:paraId="01D96C86" w14:textId="77777777" w:rsidR="00226E14" w:rsidRPr="00631654" w:rsidRDefault="00226E14" w:rsidP="00226E14">
            <w:pPr>
              <w:spacing w:before="60" w:after="60" w:line="240" w:lineRule="auto"/>
              <w:rPr>
                <w:rFonts w:cs="Arial"/>
                <w:sz w:val="18"/>
                <w:szCs w:val="18"/>
                <w:lang w:val="en-US"/>
              </w:rPr>
            </w:pPr>
          </w:p>
        </w:tc>
        <w:tc>
          <w:tcPr>
            <w:tcW w:w="1083" w:type="pct"/>
            <w:shd w:val="clear" w:color="auto" w:fill="auto"/>
          </w:tcPr>
          <w:p w14:paraId="0D25025C" w14:textId="66FEEA3D" w:rsidR="00226E14" w:rsidRPr="00EB6E21" w:rsidRDefault="00EB6E21" w:rsidP="00EB6E21">
            <w:pPr>
              <w:numPr>
                <w:ilvl w:val="2"/>
                <w:numId w:val="2"/>
              </w:numPr>
              <w:spacing w:before="60" w:after="60" w:line="240" w:lineRule="auto"/>
              <w:ind w:left="510" w:hanging="510"/>
              <w:rPr>
                <w:rFonts w:cs="Arial"/>
                <w:sz w:val="18"/>
                <w:szCs w:val="18"/>
                <w:lang w:val="en-US"/>
              </w:rPr>
            </w:pPr>
            <w:r w:rsidRPr="00EB6E21">
              <w:rPr>
                <w:rFonts w:cs="Arial"/>
                <w:sz w:val="18"/>
                <w:szCs w:val="18"/>
                <w:lang w:val="en-US"/>
              </w:rPr>
              <w:t>Ansvar är tydligt tilldelat på alla nivåer och alla aspekter för</w:t>
            </w:r>
            <w:r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EB6E21">
              <w:rPr>
                <w:rFonts w:cs="Arial"/>
                <w:sz w:val="18"/>
                <w:szCs w:val="18"/>
                <w:lang w:val="en-US"/>
              </w:rPr>
              <w:t>implementeringen av policyn</w:t>
            </w:r>
            <w:r w:rsidR="00226E14" w:rsidRPr="00EB6E21">
              <w:rPr>
                <w:rFonts w:cs="Arial"/>
                <w:sz w:val="18"/>
                <w:szCs w:val="18"/>
                <w:lang w:val="en-US"/>
              </w:rPr>
              <w:t>.</w:t>
            </w:r>
          </w:p>
        </w:tc>
        <w:tc>
          <w:tcPr>
            <w:tcW w:w="1050" w:type="pct"/>
            <w:shd w:val="clear" w:color="auto" w:fill="auto"/>
          </w:tcPr>
          <w:p w14:paraId="5FD8474F" w14:textId="12641344" w:rsidR="00226E14" w:rsidRPr="009B53D8" w:rsidRDefault="00226E14" w:rsidP="00226E14">
            <w:pPr>
              <w:spacing w:before="60" w:after="60" w:line="240" w:lineRule="auto"/>
              <w:ind w:left="567" w:hanging="567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073481E7" w14:textId="59EFFD33" w:rsidR="00226E14" w:rsidRPr="006F1558" w:rsidRDefault="0084390E" w:rsidP="00226E14">
            <w:pPr>
              <w:spacing w:before="60" w:after="60" w:line="240" w:lineRule="auto"/>
              <w:ind w:left="567" w:hanging="567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86475344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226E1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</w:p>
        </w:tc>
        <w:tc>
          <w:tcPr>
            <w:tcW w:w="237" w:type="pct"/>
            <w:vAlign w:val="center"/>
          </w:tcPr>
          <w:p w14:paraId="046827CE" w14:textId="09E4B96B" w:rsidR="00226E14" w:rsidRPr="006F1558" w:rsidRDefault="0084390E" w:rsidP="00226E1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875358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226E1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226E1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2ACBB5BF" w14:textId="634BB618" w:rsidR="00226E14" w:rsidRPr="006F1558" w:rsidRDefault="0084390E" w:rsidP="00226E1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57063063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226E1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226E1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640824CB" w14:textId="08A65ACE" w:rsidR="00226E14" w:rsidRPr="006F1558" w:rsidRDefault="0084390E" w:rsidP="00226E1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77182587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226E14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226E1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5" w:type="pct"/>
          </w:tcPr>
          <w:p w14:paraId="0B36F99A" w14:textId="0E21010B" w:rsidR="00226E14" w:rsidRDefault="00226E14" w:rsidP="00226E1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226E14" w:rsidRPr="00631654" w14:paraId="5D6B2CEB" w14:textId="57124CD4" w:rsidTr="00D42B73">
        <w:trPr>
          <w:trHeight w:val="70"/>
        </w:trPr>
        <w:tc>
          <w:tcPr>
            <w:tcW w:w="905" w:type="pct"/>
            <w:vMerge w:val="restart"/>
            <w:shd w:val="clear" w:color="auto" w:fill="auto"/>
          </w:tcPr>
          <w:p w14:paraId="53E2C9AF" w14:textId="32CF49E4" w:rsidR="00226E14" w:rsidRPr="00631654" w:rsidRDefault="0059588B" w:rsidP="0059588B">
            <w:pPr>
              <w:numPr>
                <w:ilvl w:val="1"/>
                <w:numId w:val="2"/>
              </w:numPr>
              <w:spacing w:before="60" w:after="60" w:line="240" w:lineRule="auto"/>
              <w:rPr>
                <w:rFonts w:cs="Arial"/>
                <w:sz w:val="18"/>
                <w:szCs w:val="18"/>
                <w:lang w:val="en-IE"/>
              </w:rPr>
            </w:pPr>
            <w:r w:rsidRPr="0059588B">
              <w:rPr>
                <w:rFonts w:cs="Arial"/>
                <w:sz w:val="18"/>
                <w:szCs w:val="18"/>
                <w:lang w:val="en-IE"/>
              </w:rPr>
              <w:t>Hälso- och sjukvårdsorganisationens anställningsavtal (inklusive avtal med underleverantörer och andra agenturer som arbetar inom organisationen) kräver åtagande av all personal för organisationens tobaksfriapolicy</w:t>
            </w:r>
            <w:r w:rsidR="00226E14">
              <w:rPr>
                <w:rFonts w:cs="Arial"/>
                <w:sz w:val="18"/>
                <w:szCs w:val="18"/>
                <w:lang w:val="en-IE"/>
              </w:rPr>
              <w:t>.</w:t>
            </w:r>
          </w:p>
        </w:tc>
        <w:tc>
          <w:tcPr>
            <w:tcW w:w="1083" w:type="pct"/>
            <w:shd w:val="clear" w:color="auto" w:fill="auto"/>
          </w:tcPr>
          <w:p w14:paraId="3E6014BE" w14:textId="2BF3959B" w:rsidR="00226E14" w:rsidRPr="00EB6E21" w:rsidRDefault="00EB6E21" w:rsidP="00EB6E21">
            <w:pPr>
              <w:numPr>
                <w:ilvl w:val="2"/>
                <w:numId w:val="2"/>
              </w:numPr>
              <w:spacing w:before="60" w:after="60" w:line="240" w:lineRule="auto"/>
              <w:ind w:left="510" w:hanging="510"/>
              <w:rPr>
                <w:rFonts w:cs="Arial"/>
                <w:sz w:val="18"/>
                <w:szCs w:val="18"/>
                <w:lang w:val="en-US"/>
              </w:rPr>
            </w:pPr>
            <w:r w:rsidRPr="00EB6E21">
              <w:rPr>
                <w:rFonts w:cs="Arial"/>
                <w:sz w:val="18"/>
                <w:szCs w:val="18"/>
                <w:lang w:val="en-US"/>
              </w:rPr>
              <w:t>Anställningsavtal innehåller en förpliktelse gentemot hälso- och</w:t>
            </w:r>
            <w:r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EB6E21">
              <w:rPr>
                <w:rFonts w:cs="Arial"/>
                <w:sz w:val="18"/>
                <w:szCs w:val="18"/>
                <w:lang w:val="en-US"/>
              </w:rPr>
              <w:t>sjukvårdsorganisationen tobaksfria policy</w:t>
            </w:r>
            <w:r w:rsidR="00226E14" w:rsidRPr="00EB6E21">
              <w:rPr>
                <w:rFonts w:cs="Arial"/>
                <w:sz w:val="18"/>
                <w:szCs w:val="18"/>
                <w:lang w:val="en-US"/>
              </w:rPr>
              <w:t xml:space="preserve">. </w:t>
            </w:r>
          </w:p>
        </w:tc>
        <w:tc>
          <w:tcPr>
            <w:tcW w:w="1050" w:type="pct"/>
            <w:shd w:val="clear" w:color="auto" w:fill="auto"/>
          </w:tcPr>
          <w:p w14:paraId="07089285" w14:textId="6CDD0376" w:rsidR="00226E14" w:rsidRPr="00631654" w:rsidRDefault="00226E14" w:rsidP="00226E14">
            <w:pPr>
              <w:spacing w:before="60" w:after="60" w:line="240" w:lineRule="auto"/>
              <w:ind w:left="567" w:hanging="567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6EE9B575" w14:textId="62F0A91A" w:rsidR="00226E14" w:rsidRPr="006F1558" w:rsidRDefault="0084390E" w:rsidP="00226E14">
            <w:pPr>
              <w:spacing w:before="60" w:after="60" w:line="240" w:lineRule="auto"/>
              <w:ind w:left="567" w:hanging="567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70545417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226E1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</w:p>
        </w:tc>
        <w:tc>
          <w:tcPr>
            <w:tcW w:w="237" w:type="pct"/>
            <w:vAlign w:val="center"/>
          </w:tcPr>
          <w:p w14:paraId="16E32BBD" w14:textId="5F4695EE" w:rsidR="00226E14" w:rsidRPr="006F1558" w:rsidRDefault="0084390E" w:rsidP="00226E1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21712259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226E1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226E1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2411AA3C" w14:textId="492E996E" w:rsidR="00226E14" w:rsidRPr="006F1558" w:rsidRDefault="0084390E" w:rsidP="00226E1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31287958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226E1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226E1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54BC7897" w14:textId="5591AE66" w:rsidR="00226E14" w:rsidRPr="006F1558" w:rsidRDefault="0084390E" w:rsidP="00226E1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34586164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226E14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226E1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5" w:type="pct"/>
          </w:tcPr>
          <w:p w14:paraId="741A5095" w14:textId="0D47DF69" w:rsidR="00226E14" w:rsidRDefault="00226E14" w:rsidP="00226E1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226E14" w:rsidRPr="00631654" w14:paraId="3212FDE3" w14:textId="30924FBA" w:rsidTr="00D42B73">
        <w:trPr>
          <w:trHeight w:val="70"/>
        </w:trPr>
        <w:tc>
          <w:tcPr>
            <w:tcW w:w="905" w:type="pct"/>
            <w:vMerge/>
            <w:shd w:val="clear" w:color="auto" w:fill="auto"/>
          </w:tcPr>
          <w:p w14:paraId="73A71B12" w14:textId="77777777" w:rsidR="00226E14" w:rsidRPr="00631654" w:rsidRDefault="00226E14" w:rsidP="00226E14">
            <w:pPr>
              <w:spacing w:before="60" w:after="60" w:line="240" w:lineRule="auto"/>
              <w:rPr>
                <w:rFonts w:cs="Arial"/>
                <w:sz w:val="18"/>
                <w:szCs w:val="18"/>
                <w:lang w:val="en-IE"/>
              </w:rPr>
            </w:pPr>
          </w:p>
        </w:tc>
        <w:tc>
          <w:tcPr>
            <w:tcW w:w="1083" w:type="pct"/>
            <w:shd w:val="clear" w:color="auto" w:fill="auto"/>
          </w:tcPr>
          <w:p w14:paraId="6CC66A5D" w14:textId="76AC5EAD" w:rsidR="00226E14" w:rsidRPr="00EB6E21" w:rsidRDefault="00EB6E21" w:rsidP="00EB6E21">
            <w:pPr>
              <w:numPr>
                <w:ilvl w:val="2"/>
                <w:numId w:val="2"/>
              </w:numPr>
              <w:spacing w:before="60" w:after="60" w:line="240" w:lineRule="auto"/>
              <w:ind w:left="510" w:hanging="510"/>
              <w:rPr>
                <w:rFonts w:cs="Arial"/>
                <w:sz w:val="18"/>
                <w:szCs w:val="18"/>
                <w:lang w:val="en-US"/>
              </w:rPr>
            </w:pPr>
            <w:r w:rsidRPr="00EB6E21">
              <w:rPr>
                <w:rFonts w:cs="Arial"/>
                <w:sz w:val="18"/>
                <w:szCs w:val="18"/>
                <w:lang w:val="en-US"/>
              </w:rPr>
              <w:t>Avtal med inhyrd arbetskraft och underleverantör kräver</w:t>
            </w:r>
            <w:r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EB6E21">
              <w:rPr>
                <w:rFonts w:cs="Arial"/>
                <w:sz w:val="18"/>
                <w:szCs w:val="18"/>
                <w:lang w:val="en-US"/>
              </w:rPr>
              <w:t>personalens följsamhet i anslutning till hälso- och</w:t>
            </w:r>
            <w:r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EB6E21">
              <w:rPr>
                <w:rFonts w:cs="Arial"/>
                <w:sz w:val="18"/>
                <w:szCs w:val="18"/>
                <w:lang w:val="en-US"/>
              </w:rPr>
              <w:t>sjukvårdsorganisationen är inkluderade i och informerade om</w:t>
            </w:r>
            <w:r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EB6E21">
              <w:rPr>
                <w:rFonts w:cs="Arial"/>
                <w:sz w:val="18"/>
                <w:szCs w:val="18"/>
                <w:lang w:val="en-US"/>
              </w:rPr>
              <w:t>den tobaksfria policyn</w:t>
            </w:r>
            <w:r w:rsidR="00226E14" w:rsidRPr="00EB6E21">
              <w:rPr>
                <w:rFonts w:cs="Arial"/>
                <w:sz w:val="18"/>
                <w:szCs w:val="18"/>
                <w:lang w:val="en-US"/>
              </w:rPr>
              <w:t>.</w:t>
            </w:r>
          </w:p>
        </w:tc>
        <w:tc>
          <w:tcPr>
            <w:tcW w:w="1050" w:type="pct"/>
            <w:shd w:val="clear" w:color="auto" w:fill="auto"/>
          </w:tcPr>
          <w:p w14:paraId="12EB501F" w14:textId="059356C7" w:rsidR="00226E14" w:rsidRPr="00631654" w:rsidRDefault="00226E14" w:rsidP="00226E14">
            <w:pPr>
              <w:spacing w:before="60" w:after="60" w:line="240" w:lineRule="auto"/>
              <w:ind w:left="567" w:hanging="567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686D831C" w14:textId="1B7E631E" w:rsidR="00226E14" w:rsidRPr="006F1558" w:rsidRDefault="0084390E" w:rsidP="00226E14">
            <w:pPr>
              <w:spacing w:before="60" w:after="60" w:line="240" w:lineRule="auto"/>
              <w:ind w:left="567" w:hanging="567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96585595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226E1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</w:p>
        </w:tc>
        <w:tc>
          <w:tcPr>
            <w:tcW w:w="237" w:type="pct"/>
            <w:vAlign w:val="center"/>
          </w:tcPr>
          <w:p w14:paraId="4C4BBECF" w14:textId="4468F363" w:rsidR="00226E14" w:rsidRPr="006F1558" w:rsidRDefault="0084390E" w:rsidP="00226E1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833943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226E1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226E1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10E3EBC9" w14:textId="0FB4467E" w:rsidR="00226E14" w:rsidRPr="006F1558" w:rsidRDefault="0084390E" w:rsidP="00226E1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01506697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226E1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226E1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12D936AB" w14:textId="4DC96A32" w:rsidR="00226E14" w:rsidRPr="006F1558" w:rsidRDefault="0084390E" w:rsidP="00226E1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89681483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226E14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226E1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5" w:type="pct"/>
          </w:tcPr>
          <w:p w14:paraId="7809661D" w14:textId="484DFD1F" w:rsidR="00226E14" w:rsidRPr="00DA50BF" w:rsidRDefault="00226E14" w:rsidP="00226E14">
            <w:pPr>
              <w:spacing w:before="60" w:after="60" w:line="240" w:lineRule="auto"/>
              <w:rPr>
                <w:rFonts w:cs="Arial"/>
                <w:b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226E14" w:rsidRPr="00631654" w14:paraId="0882047F" w14:textId="1B9F54AF" w:rsidTr="00D42B73">
        <w:trPr>
          <w:trHeight w:val="70"/>
        </w:trPr>
        <w:tc>
          <w:tcPr>
            <w:tcW w:w="905" w:type="pct"/>
            <w:vMerge w:val="restart"/>
            <w:shd w:val="clear" w:color="auto" w:fill="auto"/>
          </w:tcPr>
          <w:p w14:paraId="1DA2B70C" w14:textId="595A8B59" w:rsidR="00226E14" w:rsidRPr="00631654" w:rsidRDefault="0059588B" w:rsidP="0059588B">
            <w:pPr>
              <w:numPr>
                <w:ilvl w:val="1"/>
                <w:numId w:val="2"/>
              </w:numPr>
              <w:spacing w:before="60" w:after="60" w:line="240" w:lineRule="auto"/>
              <w:rPr>
                <w:rFonts w:cs="Arial"/>
                <w:sz w:val="18"/>
                <w:szCs w:val="18"/>
                <w:lang w:val="en-US"/>
              </w:rPr>
            </w:pPr>
            <w:r w:rsidRPr="0059588B">
              <w:rPr>
                <w:rFonts w:cs="Arial"/>
                <w:sz w:val="18"/>
                <w:szCs w:val="18"/>
                <w:lang w:val="en-US"/>
              </w:rPr>
              <w:lastRenderedPageBreak/>
              <w:t>Hälso- och sjukvårdsorganisationen strävar efter relevant företrädare för att utveckla och implementera en strategi- och handlingsplan baserad på resultaten av självutvärderingsenkäten och uppföljning av den tobaksfria policyn</w:t>
            </w:r>
            <w:r w:rsidR="00226E14">
              <w:rPr>
                <w:rFonts w:cs="Arial"/>
                <w:sz w:val="18"/>
                <w:szCs w:val="18"/>
                <w:lang w:val="en-US"/>
              </w:rPr>
              <w:t>.</w:t>
            </w:r>
          </w:p>
        </w:tc>
        <w:tc>
          <w:tcPr>
            <w:tcW w:w="1083" w:type="pct"/>
            <w:shd w:val="clear" w:color="auto" w:fill="auto"/>
          </w:tcPr>
          <w:p w14:paraId="06550913" w14:textId="295B7675" w:rsidR="00226E14" w:rsidRPr="00EB6E21" w:rsidRDefault="00EB6E21" w:rsidP="00EB6E21">
            <w:pPr>
              <w:numPr>
                <w:ilvl w:val="2"/>
                <w:numId w:val="2"/>
              </w:numPr>
              <w:spacing w:before="60" w:after="60" w:line="240" w:lineRule="auto"/>
              <w:ind w:left="510" w:hanging="510"/>
              <w:rPr>
                <w:rFonts w:cs="Arial"/>
                <w:sz w:val="18"/>
                <w:szCs w:val="18"/>
                <w:lang w:val="en-US"/>
              </w:rPr>
            </w:pPr>
            <w:r w:rsidRPr="00EB6E21">
              <w:rPr>
                <w:rFonts w:cs="Arial"/>
                <w:sz w:val="18"/>
                <w:szCs w:val="18"/>
                <w:lang w:val="en-US"/>
              </w:rPr>
              <w:t>Strategin och handlingsplanen utvecklas och förvaltas av en</w:t>
            </w:r>
            <w:r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EB6E21">
              <w:rPr>
                <w:rFonts w:cs="Arial"/>
                <w:sz w:val="18"/>
                <w:szCs w:val="18"/>
                <w:lang w:val="en-US"/>
              </w:rPr>
              <w:t>implementeringsgrupp</w:t>
            </w:r>
            <w:r w:rsidR="00226E14" w:rsidRPr="00EB6E21">
              <w:rPr>
                <w:rFonts w:cs="Arial"/>
                <w:sz w:val="18"/>
                <w:szCs w:val="18"/>
                <w:lang w:val="en-US"/>
              </w:rPr>
              <w:t>.</w:t>
            </w:r>
          </w:p>
        </w:tc>
        <w:tc>
          <w:tcPr>
            <w:tcW w:w="1050" w:type="pct"/>
            <w:shd w:val="clear" w:color="auto" w:fill="auto"/>
          </w:tcPr>
          <w:p w14:paraId="0749DCD9" w14:textId="3060558B" w:rsidR="00226E14" w:rsidRPr="00631654" w:rsidRDefault="00226E14" w:rsidP="00226E14">
            <w:pPr>
              <w:spacing w:before="60" w:after="60" w:line="240" w:lineRule="auto"/>
              <w:ind w:left="567" w:hanging="567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37AA1420" w14:textId="789F69AA" w:rsidR="00226E14" w:rsidRPr="006F1558" w:rsidRDefault="0084390E" w:rsidP="00226E14">
            <w:pPr>
              <w:spacing w:before="60" w:after="60" w:line="240" w:lineRule="auto"/>
              <w:ind w:left="567" w:hanging="567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98083434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226E1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</w:p>
        </w:tc>
        <w:tc>
          <w:tcPr>
            <w:tcW w:w="237" w:type="pct"/>
            <w:vAlign w:val="center"/>
          </w:tcPr>
          <w:p w14:paraId="12D2D84F" w14:textId="6AF8534D" w:rsidR="00226E14" w:rsidRPr="006F1558" w:rsidRDefault="0084390E" w:rsidP="00226E1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57929122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226E1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226E1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3DC10985" w14:textId="54CE5322" w:rsidR="00226E14" w:rsidRPr="006F1558" w:rsidRDefault="0084390E" w:rsidP="00226E1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57550258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226E1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226E1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3196FD59" w14:textId="72D946CE" w:rsidR="00226E14" w:rsidRPr="006F1558" w:rsidRDefault="0084390E" w:rsidP="00226E1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96847135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226E14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226E1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5" w:type="pct"/>
          </w:tcPr>
          <w:p w14:paraId="4A807180" w14:textId="38E92946" w:rsidR="00226E14" w:rsidRPr="00DA50BF" w:rsidRDefault="00226E14" w:rsidP="00226E14">
            <w:pPr>
              <w:spacing w:before="60" w:after="60" w:line="240" w:lineRule="auto"/>
              <w:rPr>
                <w:rFonts w:cs="Arial"/>
                <w:b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226E14" w:rsidRPr="00631654" w14:paraId="25A9FB8C" w14:textId="3C8F109E" w:rsidTr="00D42B73">
        <w:trPr>
          <w:trHeight w:val="70"/>
        </w:trPr>
        <w:tc>
          <w:tcPr>
            <w:tcW w:w="905" w:type="pct"/>
            <w:vMerge/>
            <w:shd w:val="clear" w:color="auto" w:fill="auto"/>
            <w:vAlign w:val="center"/>
          </w:tcPr>
          <w:p w14:paraId="7EF32259" w14:textId="77777777" w:rsidR="00226E14" w:rsidRPr="00631654" w:rsidRDefault="00226E14" w:rsidP="00226E14">
            <w:pPr>
              <w:spacing w:before="60" w:after="60" w:line="240" w:lineRule="auto"/>
              <w:rPr>
                <w:rFonts w:cs="Arial"/>
                <w:sz w:val="18"/>
                <w:szCs w:val="18"/>
                <w:lang w:val="en-US"/>
              </w:rPr>
            </w:pPr>
          </w:p>
        </w:tc>
        <w:tc>
          <w:tcPr>
            <w:tcW w:w="1083" w:type="pct"/>
            <w:shd w:val="clear" w:color="auto" w:fill="auto"/>
          </w:tcPr>
          <w:p w14:paraId="5079A299" w14:textId="32FDDD83" w:rsidR="00226E14" w:rsidRPr="00EB6E21" w:rsidRDefault="00EB6E21" w:rsidP="00EB6E21">
            <w:pPr>
              <w:numPr>
                <w:ilvl w:val="2"/>
                <w:numId w:val="2"/>
              </w:numPr>
              <w:spacing w:before="60" w:after="60" w:line="240" w:lineRule="auto"/>
              <w:ind w:left="510" w:hanging="510"/>
              <w:rPr>
                <w:rFonts w:cs="Arial"/>
                <w:sz w:val="18"/>
                <w:szCs w:val="18"/>
                <w:lang w:val="en-US"/>
              </w:rPr>
            </w:pPr>
            <w:r w:rsidRPr="00EB6E21">
              <w:rPr>
                <w:rFonts w:cs="Arial"/>
                <w:sz w:val="18"/>
                <w:szCs w:val="18"/>
                <w:lang w:val="en-US"/>
              </w:rPr>
              <w:t>Strategin och handlingsplanen granskas årligen utifrån</w:t>
            </w:r>
            <w:r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EB6E21">
              <w:rPr>
                <w:rFonts w:cs="Arial"/>
                <w:sz w:val="18"/>
                <w:szCs w:val="18"/>
                <w:lang w:val="en-US"/>
              </w:rPr>
              <w:t>resultaten av självutvärderingen, kontroller och utvärdering av</w:t>
            </w:r>
            <w:r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EB6E21">
              <w:rPr>
                <w:rFonts w:cs="Arial"/>
                <w:sz w:val="18"/>
                <w:szCs w:val="18"/>
                <w:lang w:val="en-US"/>
              </w:rPr>
              <w:t>resultat</w:t>
            </w:r>
            <w:r w:rsidR="00226E14" w:rsidRPr="00EB6E21">
              <w:rPr>
                <w:rFonts w:cs="Arial"/>
                <w:sz w:val="18"/>
                <w:szCs w:val="18"/>
                <w:lang w:val="en-US"/>
              </w:rPr>
              <w:t>.</w:t>
            </w:r>
          </w:p>
        </w:tc>
        <w:tc>
          <w:tcPr>
            <w:tcW w:w="1050" w:type="pct"/>
            <w:shd w:val="clear" w:color="auto" w:fill="auto"/>
          </w:tcPr>
          <w:p w14:paraId="655FA192" w14:textId="5BA8BD4C" w:rsidR="00226E14" w:rsidRPr="00631654" w:rsidRDefault="00226E14" w:rsidP="00226E14">
            <w:pPr>
              <w:spacing w:before="60" w:after="60" w:line="240" w:lineRule="auto"/>
              <w:ind w:left="567" w:hanging="567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20C63DA6" w14:textId="1CD9BA9A" w:rsidR="00226E14" w:rsidRPr="006F1558" w:rsidRDefault="0084390E" w:rsidP="00226E14">
            <w:pPr>
              <w:spacing w:before="60" w:after="60" w:line="240" w:lineRule="auto"/>
              <w:ind w:left="567" w:hanging="567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27455461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226E1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</w:p>
        </w:tc>
        <w:tc>
          <w:tcPr>
            <w:tcW w:w="237" w:type="pct"/>
            <w:vAlign w:val="center"/>
          </w:tcPr>
          <w:p w14:paraId="7037DA73" w14:textId="75F62759" w:rsidR="00226E14" w:rsidRPr="006F1558" w:rsidRDefault="0084390E" w:rsidP="00226E1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46794656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226E1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226E1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29C4631E" w14:textId="4A9823C8" w:rsidR="00226E14" w:rsidRPr="006F1558" w:rsidRDefault="0084390E" w:rsidP="00226E1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68943874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226E1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226E1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6E1B3AC1" w14:textId="53D16E11" w:rsidR="00226E14" w:rsidRPr="006F1558" w:rsidRDefault="0084390E" w:rsidP="00226E1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59257735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226E14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226E1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5" w:type="pct"/>
          </w:tcPr>
          <w:p w14:paraId="577D646C" w14:textId="29E915A6" w:rsidR="00226E14" w:rsidRPr="00DA50BF" w:rsidRDefault="00226E14" w:rsidP="00226E14">
            <w:pPr>
              <w:spacing w:before="60" w:after="60" w:line="240" w:lineRule="auto"/>
              <w:rPr>
                <w:rFonts w:cs="Arial"/>
                <w:b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226E14" w:rsidRPr="00631654" w14:paraId="566330C4" w14:textId="00827A13" w:rsidTr="00D42B73">
        <w:trPr>
          <w:trHeight w:val="496"/>
        </w:trPr>
        <w:tc>
          <w:tcPr>
            <w:tcW w:w="905" w:type="pct"/>
            <w:tcBorders>
              <w:bottom w:val="single" w:sz="12" w:space="0" w:color="auto"/>
            </w:tcBorders>
            <w:shd w:val="clear" w:color="auto" w:fill="auto"/>
          </w:tcPr>
          <w:p w14:paraId="0523E009" w14:textId="51ACEF4B" w:rsidR="00226E14" w:rsidRPr="00631654" w:rsidRDefault="0059588B" w:rsidP="0059588B">
            <w:pPr>
              <w:numPr>
                <w:ilvl w:val="1"/>
                <w:numId w:val="2"/>
              </w:numPr>
              <w:spacing w:before="60" w:after="60" w:line="240" w:lineRule="auto"/>
              <w:rPr>
                <w:rFonts w:cs="Arial"/>
                <w:sz w:val="18"/>
                <w:szCs w:val="18"/>
                <w:lang w:val="en-US"/>
              </w:rPr>
            </w:pPr>
            <w:r w:rsidRPr="0059588B">
              <w:rPr>
                <w:rFonts w:cs="Arial"/>
                <w:sz w:val="18"/>
                <w:szCs w:val="18"/>
                <w:lang w:val="en-US"/>
              </w:rPr>
              <w:t>Hälso- och sjukvårdsorganisationen avsätter nödvändiga personella och finansiella resurser för att implementera alla aspekter av policyn</w:t>
            </w:r>
            <w:r w:rsidR="00226E14">
              <w:rPr>
                <w:rFonts w:cs="Arial"/>
                <w:sz w:val="18"/>
                <w:szCs w:val="18"/>
                <w:lang w:val="en-US"/>
              </w:rPr>
              <w:t>.</w:t>
            </w:r>
          </w:p>
        </w:tc>
        <w:tc>
          <w:tcPr>
            <w:tcW w:w="1083" w:type="pct"/>
            <w:tcBorders>
              <w:bottom w:val="single" w:sz="12" w:space="0" w:color="auto"/>
            </w:tcBorders>
            <w:shd w:val="clear" w:color="auto" w:fill="auto"/>
          </w:tcPr>
          <w:p w14:paraId="4C567942" w14:textId="76C52585" w:rsidR="00226E14" w:rsidRPr="00EB6E21" w:rsidRDefault="00EB6E21" w:rsidP="00EB6E21">
            <w:pPr>
              <w:numPr>
                <w:ilvl w:val="2"/>
                <w:numId w:val="2"/>
              </w:numPr>
              <w:spacing w:before="60" w:after="60" w:line="240" w:lineRule="auto"/>
              <w:ind w:left="510" w:hanging="510"/>
              <w:rPr>
                <w:rFonts w:cs="Arial"/>
                <w:sz w:val="18"/>
                <w:szCs w:val="18"/>
                <w:lang w:val="en-US"/>
              </w:rPr>
            </w:pPr>
            <w:r w:rsidRPr="00EB6E21">
              <w:rPr>
                <w:rFonts w:cs="Arial"/>
                <w:sz w:val="18"/>
                <w:szCs w:val="18"/>
                <w:lang w:val="en-US"/>
              </w:rPr>
              <w:t>Nödvändiga finansiella och mänskliga resurser är avsatta för att</w:t>
            </w:r>
            <w:r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EB6E21">
              <w:rPr>
                <w:rFonts w:cs="Arial"/>
                <w:sz w:val="18"/>
                <w:szCs w:val="18"/>
                <w:lang w:val="en-US"/>
              </w:rPr>
              <w:t>implementera policyn i enlighet med handlingsplanen</w:t>
            </w:r>
            <w:r w:rsidR="00226E14" w:rsidRPr="00EB6E21">
              <w:rPr>
                <w:rFonts w:cs="Arial"/>
                <w:sz w:val="18"/>
                <w:szCs w:val="18"/>
                <w:lang w:val="en-US"/>
              </w:rPr>
              <w:t>.</w:t>
            </w:r>
          </w:p>
        </w:tc>
        <w:tc>
          <w:tcPr>
            <w:tcW w:w="1050" w:type="pct"/>
            <w:tcBorders>
              <w:bottom w:val="single" w:sz="12" w:space="0" w:color="auto"/>
            </w:tcBorders>
            <w:shd w:val="clear" w:color="auto" w:fill="auto"/>
          </w:tcPr>
          <w:p w14:paraId="2C76B776" w14:textId="2C9B4163" w:rsidR="00226E14" w:rsidRPr="00631654" w:rsidRDefault="00226E14" w:rsidP="00226E14">
            <w:pPr>
              <w:spacing w:before="60" w:after="60" w:line="240" w:lineRule="auto"/>
              <w:ind w:left="567" w:hanging="567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bottom w:val="single" w:sz="12" w:space="0" w:color="auto"/>
            </w:tcBorders>
            <w:vAlign w:val="center"/>
          </w:tcPr>
          <w:p w14:paraId="61690594" w14:textId="2F8E00C2" w:rsidR="00226E14" w:rsidRPr="006F1558" w:rsidRDefault="0084390E" w:rsidP="00226E14">
            <w:pPr>
              <w:spacing w:before="60" w:after="60" w:line="240" w:lineRule="auto"/>
              <w:ind w:left="567" w:hanging="567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99748489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226E1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</w:p>
        </w:tc>
        <w:tc>
          <w:tcPr>
            <w:tcW w:w="237" w:type="pct"/>
            <w:tcBorders>
              <w:bottom w:val="single" w:sz="12" w:space="0" w:color="auto"/>
            </w:tcBorders>
            <w:vAlign w:val="center"/>
          </w:tcPr>
          <w:p w14:paraId="1507E532" w14:textId="5B5319B4" w:rsidR="00226E14" w:rsidRPr="006F1558" w:rsidRDefault="0084390E" w:rsidP="00226E1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45020401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226E1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226E1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tcBorders>
              <w:bottom w:val="single" w:sz="12" w:space="0" w:color="auto"/>
            </w:tcBorders>
            <w:vAlign w:val="center"/>
          </w:tcPr>
          <w:p w14:paraId="6AF06E40" w14:textId="1AB4C184" w:rsidR="00226E14" w:rsidRPr="006F1558" w:rsidRDefault="0084390E" w:rsidP="00226E1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56345424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226E1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226E1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tcBorders>
              <w:bottom w:val="single" w:sz="12" w:space="0" w:color="auto"/>
            </w:tcBorders>
            <w:vAlign w:val="center"/>
          </w:tcPr>
          <w:p w14:paraId="24C28B35" w14:textId="3435275F" w:rsidR="00226E14" w:rsidRPr="006F1558" w:rsidRDefault="0084390E" w:rsidP="00226E1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54837430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226E14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226E1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5" w:type="pct"/>
            <w:tcBorders>
              <w:bottom w:val="single" w:sz="12" w:space="0" w:color="auto"/>
            </w:tcBorders>
          </w:tcPr>
          <w:p w14:paraId="2891E187" w14:textId="5479BFF4" w:rsidR="00226E14" w:rsidRDefault="00226E14" w:rsidP="00226E1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F76953" w:rsidRPr="00631654" w14:paraId="64CDF040" w14:textId="7F85BB7A" w:rsidTr="003877E4">
        <w:trPr>
          <w:trHeight w:val="496"/>
        </w:trPr>
        <w:tc>
          <w:tcPr>
            <w:tcW w:w="3037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3652B81B" w14:textId="36BB485C" w:rsidR="00F76953" w:rsidRPr="00631654" w:rsidRDefault="0059588B" w:rsidP="00441E28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59588B">
              <w:rPr>
                <w:rFonts w:cs="Arial"/>
                <w:b/>
                <w:sz w:val="18"/>
                <w:szCs w:val="18"/>
                <w:lang w:val="en-US"/>
              </w:rPr>
              <w:t>Nuvarande revision</w:t>
            </w:r>
            <w:r w:rsidR="00F76953" w:rsidRPr="00631654">
              <w:rPr>
                <w:rFonts w:cs="Arial"/>
                <w:b/>
                <w:sz w:val="18"/>
                <w:szCs w:val="18"/>
                <w:lang w:val="en-US"/>
              </w:rPr>
              <w:t>:</w:t>
            </w:r>
            <w:r w:rsidR="00F76953" w:rsidRPr="00631654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="00F76953"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F76953"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="00F76953" w:rsidRPr="00631654">
              <w:rPr>
                <w:rFonts w:cs="Arial"/>
                <w:sz w:val="20"/>
                <w:szCs w:val="20"/>
              </w:rPr>
            </w:r>
            <w:r w:rsidR="00F76953" w:rsidRPr="00631654">
              <w:rPr>
                <w:rFonts w:cs="Arial"/>
                <w:sz w:val="20"/>
                <w:szCs w:val="20"/>
              </w:rPr>
              <w:fldChar w:fldCharType="separate"/>
            </w:r>
            <w:r w:rsidR="00F76953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F76953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F76953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F76953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F76953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F76953"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E6DA2AD" w14:textId="70C602C9" w:rsidR="00F76953" w:rsidRPr="00631654" w:rsidRDefault="00F76953" w:rsidP="00AE6255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F068988" w14:textId="77777777" w:rsidR="00F76953" w:rsidRPr="00631654" w:rsidRDefault="00F76953" w:rsidP="00AE6255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8D71992" w14:textId="77777777" w:rsidR="00F76953" w:rsidRPr="00631654" w:rsidRDefault="00F76953" w:rsidP="00AE6255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EFCD6EC" w14:textId="77777777" w:rsidR="00F76953" w:rsidRPr="00631654" w:rsidRDefault="00F76953" w:rsidP="00AE6255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15" w:type="pct"/>
            <w:tcBorders>
              <w:top w:val="single" w:sz="12" w:space="0" w:color="auto"/>
              <w:bottom w:val="single" w:sz="12" w:space="0" w:color="auto"/>
            </w:tcBorders>
          </w:tcPr>
          <w:p w14:paraId="48762EF1" w14:textId="77777777" w:rsidR="00F76953" w:rsidRPr="00631654" w:rsidRDefault="00F76953" w:rsidP="00AE6255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F76953" w:rsidRPr="00631654" w14:paraId="721528A2" w14:textId="78F3C01E" w:rsidTr="003877E4">
        <w:trPr>
          <w:trHeight w:val="496"/>
        </w:trPr>
        <w:tc>
          <w:tcPr>
            <w:tcW w:w="3037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4B86C342" w14:textId="6B05C715" w:rsidR="00F76953" w:rsidRPr="00631654" w:rsidRDefault="0059588B" w:rsidP="007F4FB8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59588B">
              <w:rPr>
                <w:rFonts w:cs="Arial"/>
                <w:b/>
                <w:sz w:val="18"/>
                <w:szCs w:val="18"/>
                <w:lang w:val="en-US"/>
              </w:rPr>
              <w:t xml:space="preserve">Subtotal poäng för Standard </w:t>
            </w:r>
            <w:r w:rsidR="00F76953" w:rsidRPr="00631654">
              <w:rPr>
                <w:rFonts w:cs="Arial"/>
                <w:b/>
                <w:sz w:val="18"/>
                <w:szCs w:val="18"/>
                <w:lang w:val="en-US"/>
              </w:rPr>
              <w:t>1</w:t>
            </w:r>
            <w:r w:rsidR="00F76953">
              <w:rPr>
                <w:rFonts w:cs="Arial"/>
                <w:b/>
                <w:sz w:val="18"/>
                <w:szCs w:val="18"/>
                <w:lang w:val="en-US"/>
              </w:rPr>
              <w:t>:</w:t>
            </w:r>
            <w:r w:rsidR="00F76953" w:rsidRPr="00631654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="00F76953"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F76953"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="00F76953" w:rsidRPr="00631654">
              <w:rPr>
                <w:rFonts w:cs="Arial"/>
                <w:sz w:val="20"/>
                <w:szCs w:val="20"/>
              </w:rPr>
            </w:r>
            <w:r w:rsidR="00F76953" w:rsidRPr="00631654">
              <w:rPr>
                <w:rFonts w:cs="Arial"/>
                <w:sz w:val="20"/>
                <w:szCs w:val="20"/>
              </w:rPr>
              <w:fldChar w:fldCharType="separate"/>
            </w:r>
            <w:r w:rsidR="00F76953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F76953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F76953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F76953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F76953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F76953" w:rsidRPr="00631654">
              <w:rPr>
                <w:rFonts w:cs="Arial"/>
                <w:sz w:val="20"/>
                <w:szCs w:val="20"/>
              </w:rPr>
              <w:fldChar w:fldCharType="end"/>
            </w:r>
            <w:r w:rsidR="00F76953">
              <w:rPr>
                <w:rFonts w:cs="Arial"/>
                <w:sz w:val="20"/>
                <w:szCs w:val="20"/>
              </w:rPr>
              <w:t xml:space="preserve"> </w:t>
            </w:r>
            <w:r w:rsidR="00F76953" w:rsidRPr="00631654">
              <w:rPr>
                <w:rFonts w:cs="Arial"/>
                <w:i/>
                <w:sz w:val="18"/>
                <w:szCs w:val="18"/>
                <w:lang w:val="en-US"/>
              </w:rPr>
              <w:t>(</w:t>
            </w:r>
            <w:r w:rsidRPr="0059588B">
              <w:rPr>
                <w:rFonts w:cs="Arial"/>
                <w:i/>
                <w:sz w:val="18"/>
                <w:szCs w:val="18"/>
                <w:lang w:val="en-US"/>
              </w:rPr>
              <w:t>Maximal möjlig poäng</w:t>
            </w:r>
            <w:r w:rsidR="00F76953" w:rsidRPr="00631654">
              <w:rPr>
                <w:rFonts w:cs="Arial"/>
                <w:i/>
                <w:sz w:val="18"/>
                <w:szCs w:val="18"/>
                <w:lang w:val="en-US"/>
              </w:rPr>
              <w:t>: 30)</w:t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BFD860F" w14:textId="0EEE6B02" w:rsidR="00F76953" w:rsidRPr="00631654" w:rsidRDefault="00F76953" w:rsidP="00AE6255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80CA114" w14:textId="77777777" w:rsidR="00F76953" w:rsidRPr="00631654" w:rsidRDefault="00F76953" w:rsidP="00AE6255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78C3583" w14:textId="77777777" w:rsidR="00F76953" w:rsidRPr="00631654" w:rsidRDefault="00F76953" w:rsidP="00AE6255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8EDB3BD" w14:textId="77777777" w:rsidR="00F76953" w:rsidRPr="00631654" w:rsidRDefault="00F76953" w:rsidP="00AE6255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15" w:type="pct"/>
            <w:tcBorders>
              <w:top w:val="single" w:sz="12" w:space="0" w:color="auto"/>
              <w:bottom w:val="single" w:sz="12" w:space="0" w:color="auto"/>
            </w:tcBorders>
          </w:tcPr>
          <w:p w14:paraId="3A1E46AB" w14:textId="77777777" w:rsidR="00F76953" w:rsidRPr="00631654" w:rsidRDefault="00F76953" w:rsidP="00AE6255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</w:tbl>
    <w:p w14:paraId="30C4B9ED" w14:textId="77777777" w:rsidR="007F4FB8" w:rsidRDefault="007F4FB8">
      <w:pPr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br w:type="page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373"/>
        <w:gridCol w:w="2742"/>
        <w:gridCol w:w="3360"/>
        <w:gridCol w:w="746"/>
        <w:gridCol w:w="749"/>
        <w:gridCol w:w="749"/>
        <w:gridCol w:w="753"/>
        <w:gridCol w:w="3142"/>
      </w:tblGrid>
      <w:tr w:rsidR="0059588B" w:rsidRPr="00631654" w14:paraId="28884796" w14:textId="27CAD8CD" w:rsidTr="00226E14">
        <w:trPr>
          <w:trHeight w:val="574"/>
          <w:tblHeader/>
        </w:trPr>
        <w:tc>
          <w:tcPr>
            <w:tcW w:w="3034" w:type="pct"/>
            <w:gridSpan w:val="3"/>
            <w:shd w:val="clear" w:color="auto" w:fill="auto"/>
            <w:vAlign w:val="center"/>
          </w:tcPr>
          <w:p w14:paraId="0217093F" w14:textId="286E59EA" w:rsidR="0059588B" w:rsidRDefault="0059588B" w:rsidP="0059588B">
            <w:pPr>
              <w:spacing w:before="60" w:after="60" w:line="240" w:lineRule="auto"/>
              <w:rPr>
                <w:rFonts w:ascii="Calibri" w:hAnsi="Calibri" w:cs="Arial"/>
                <w:b/>
                <w:color w:val="0D0D0D"/>
                <w:szCs w:val="16"/>
                <w:lang w:val="en-IE"/>
              </w:rPr>
            </w:pPr>
            <w:r>
              <w:rPr>
                <w:rFonts w:cs="Arial"/>
                <w:b/>
                <w:caps/>
                <w:sz w:val="24"/>
                <w:szCs w:val="18"/>
                <w:lang w:val="en-US"/>
              </w:rPr>
              <w:lastRenderedPageBreak/>
              <w:t>STANDARD</w:t>
            </w:r>
            <w:r w:rsidRPr="007F4FB8">
              <w:rPr>
                <w:rFonts w:ascii="Calibri" w:hAnsi="Calibri" w:cs="Arial"/>
                <w:b/>
                <w:color w:val="0D0D0D"/>
                <w:sz w:val="24"/>
                <w:szCs w:val="16"/>
              </w:rPr>
              <w:t xml:space="preserve"> 2: </w:t>
            </w:r>
            <w:r w:rsidR="000A068F" w:rsidRPr="000A068F">
              <w:rPr>
                <w:rFonts w:ascii="Calibri" w:hAnsi="Calibri" w:cs="Arial"/>
                <w:b/>
                <w:color w:val="0D0D0D"/>
                <w:sz w:val="24"/>
                <w:szCs w:val="16"/>
                <w:lang w:val="en-IE"/>
              </w:rPr>
              <w:t>Kommunikation</w:t>
            </w:r>
          </w:p>
          <w:p w14:paraId="061D824E" w14:textId="21640C19" w:rsidR="0059588B" w:rsidRPr="00631654" w:rsidRDefault="000A068F" w:rsidP="0059588B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en-US"/>
              </w:rPr>
            </w:pPr>
            <w:r w:rsidRPr="000A068F">
              <w:rPr>
                <w:rFonts w:ascii="Calibri" w:hAnsi="Calibri" w:cs="Arial"/>
                <w:color w:val="0D0D0D"/>
                <w:sz w:val="20"/>
                <w:szCs w:val="16"/>
                <w:lang w:val="en-IE"/>
              </w:rPr>
              <w:t>Hälso- och sjukvårdsorganisationen har en omfattande kommunikationsstrategi för att stödja medvetenhet och implementering av den tobaksfria policyn och tobaksavvänjningsstöd</w:t>
            </w:r>
            <w:r w:rsidR="0059588B" w:rsidRPr="007F4FB8">
              <w:rPr>
                <w:rFonts w:ascii="Calibri" w:hAnsi="Calibri" w:cs="Arial"/>
                <w:color w:val="0D0D0D"/>
                <w:sz w:val="20"/>
                <w:szCs w:val="16"/>
                <w:lang w:val="en-IE"/>
              </w:rPr>
              <w:t>.</w:t>
            </w:r>
          </w:p>
        </w:tc>
        <w:tc>
          <w:tcPr>
            <w:tcW w:w="960" w:type="pct"/>
            <w:gridSpan w:val="4"/>
            <w:shd w:val="clear" w:color="auto" w:fill="auto"/>
            <w:vAlign w:val="center"/>
          </w:tcPr>
          <w:p w14:paraId="351CAF92" w14:textId="156FFD88" w:rsidR="0059588B" w:rsidRPr="000E2AF8" w:rsidRDefault="0059588B" w:rsidP="0059588B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SELF AUDIT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t xml:space="preserve">0 = </w:t>
            </w:r>
            <w:r w:rsidRPr="0059588B">
              <w:rPr>
                <w:rFonts w:cs="Arial"/>
                <w:i/>
                <w:sz w:val="16"/>
                <w:szCs w:val="18"/>
                <w:lang w:val="en-US"/>
              </w:rPr>
              <w:t>Nej/Inte</w:t>
            </w:r>
            <w:r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59588B">
              <w:rPr>
                <w:rFonts w:cs="Arial"/>
                <w:i/>
                <w:sz w:val="16"/>
                <w:szCs w:val="18"/>
                <w:lang w:val="en-US"/>
              </w:rPr>
              <w:t>genomfört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 xml:space="preserve">1 = </w:t>
            </w:r>
            <w:r w:rsidRPr="0059588B">
              <w:rPr>
                <w:rFonts w:cs="Arial"/>
                <w:i/>
                <w:sz w:val="16"/>
                <w:szCs w:val="18"/>
                <w:lang w:val="en-US"/>
              </w:rPr>
              <w:t>Genomfört till</w:t>
            </w:r>
            <w:r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59588B">
              <w:rPr>
                <w:rFonts w:cs="Arial"/>
                <w:i/>
                <w:sz w:val="16"/>
                <w:szCs w:val="18"/>
                <w:lang w:val="en-US"/>
              </w:rPr>
              <w:t>mindre än</w:t>
            </w:r>
            <w:r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59588B">
              <w:rPr>
                <w:rFonts w:cs="Arial"/>
                <w:i/>
                <w:sz w:val="16"/>
                <w:szCs w:val="18"/>
                <w:lang w:val="en-US"/>
              </w:rPr>
              <w:t>hälften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 xml:space="preserve">2 = </w:t>
            </w:r>
            <w:r w:rsidRPr="0059588B">
              <w:rPr>
                <w:rFonts w:cs="Arial"/>
                <w:i/>
                <w:sz w:val="16"/>
                <w:szCs w:val="18"/>
                <w:lang w:val="en-US"/>
              </w:rPr>
              <w:t>Genomfört till</w:t>
            </w:r>
            <w:r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59588B">
              <w:rPr>
                <w:rFonts w:cs="Arial"/>
                <w:i/>
                <w:sz w:val="16"/>
                <w:szCs w:val="18"/>
                <w:lang w:val="en-US"/>
              </w:rPr>
              <w:t>mer än hälften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 xml:space="preserve">3 = </w:t>
            </w:r>
            <w:r w:rsidRPr="0059588B">
              <w:rPr>
                <w:rFonts w:cs="Arial"/>
                <w:i/>
                <w:sz w:val="16"/>
                <w:szCs w:val="18"/>
                <w:lang w:val="en-US"/>
              </w:rPr>
              <w:t>Ja/ Fullt</w:t>
            </w:r>
            <w:r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59588B">
              <w:rPr>
                <w:rFonts w:cs="Arial"/>
                <w:i/>
                <w:sz w:val="16"/>
                <w:szCs w:val="18"/>
                <w:lang w:val="en-US"/>
              </w:rPr>
              <w:t>genomfört</w:t>
            </w:r>
          </w:p>
        </w:tc>
        <w:tc>
          <w:tcPr>
            <w:tcW w:w="1006" w:type="pct"/>
          </w:tcPr>
          <w:p w14:paraId="2BEBF436" w14:textId="77777777" w:rsidR="0059588B" w:rsidRDefault="0059588B" w:rsidP="0059588B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</w:p>
        </w:tc>
      </w:tr>
      <w:tr w:rsidR="0059588B" w:rsidRPr="00631654" w14:paraId="15824253" w14:textId="16048DE4" w:rsidTr="003877E4">
        <w:trPr>
          <w:trHeight w:val="60"/>
          <w:tblHeader/>
        </w:trPr>
        <w:tc>
          <w:tcPr>
            <w:tcW w:w="1958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F2F0D47" w14:textId="2E4A1AE6" w:rsidR="0059588B" w:rsidRPr="00631654" w:rsidRDefault="0059588B" w:rsidP="0059588B">
            <w:pPr>
              <w:spacing w:before="60" w:after="60" w:line="240" w:lineRule="auto"/>
              <w:rPr>
                <w:rFonts w:cs="Arial"/>
                <w:sz w:val="18"/>
                <w:szCs w:val="18"/>
                <w:lang w:val="en-IE"/>
              </w:rPr>
            </w:pPr>
            <w:r>
              <w:rPr>
                <w:rFonts w:cs="Arial"/>
                <w:b/>
                <w:sz w:val="18"/>
                <w:szCs w:val="18"/>
                <w:lang w:val="en-IE"/>
              </w:rPr>
              <w:t>IMPLEMENTERINGSKRITERIER</w:t>
            </w:r>
          </w:p>
        </w:tc>
        <w:tc>
          <w:tcPr>
            <w:tcW w:w="1076" w:type="pct"/>
            <w:tcBorders>
              <w:bottom w:val="single" w:sz="4" w:space="0" w:color="auto"/>
            </w:tcBorders>
            <w:shd w:val="clear" w:color="auto" w:fill="auto"/>
          </w:tcPr>
          <w:p w14:paraId="1B1D10B9" w14:textId="71B90DA2" w:rsidR="0059588B" w:rsidRPr="00631654" w:rsidRDefault="0059588B" w:rsidP="0059588B">
            <w:pPr>
              <w:spacing w:before="60" w:after="60" w:line="240" w:lineRule="auto"/>
              <w:rPr>
                <w:rFonts w:cs="Arial"/>
                <w:b/>
                <w:i/>
                <w:sz w:val="18"/>
                <w:szCs w:val="18"/>
                <w:lang w:val="en-US"/>
              </w:rPr>
            </w:pPr>
            <w:r w:rsidRPr="0059588B">
              <w:rPr>
                <w:rFonts w:cs="Arial"/>
                <w:b/>
                <w:sz w:val="18"/>
                <w:szCs w:val="18"/>
                <w:lang w:val="en-US"/>
              </w:rPr>
              <w:t>REFLEXION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59588B">
              <w:rPr>
                <w:rFonts w:cs="Arial"/>
                <w:b/>
                <w:sz w:val="18"/>
                <w:szCs w:val="18"/>
                <w:lang w:val="en-US"/>
              </w:rPr>
              <w:t>Sammanfattning av nuvarande situation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420AA2">
              <w:rPr>
                <w:rFonts w:cs="Arial"/>
                <w:i/>
                <w:sz w:val="16"/>
                <w:szCs w:val="18"/>
                <w:lang w:val="en-US"/>
              </w:rPr>
              <w:t>(</w:t>
            </w:r>
            <w:r w:rsidRPr="0059588B">
              <w:rPr>
                <w:rFonts w:cs="Arial"/>
                <w:i/>
                <w:sz w:val="16"/>
                <w:szCs w:val="18"/>
                <w:lang w:val="en-US"/>
              </w:rPr>
              <w:t>Beskriv nuvarande situation för varje implementeringskriterium. Detta kommer att ge ett sammanhang för dina planerade åtgärder under de kommande 12 månaderna</w:t>
            </w:r>
            <w:r w:rsidRPr="00420AA2">
              <w:rPr>
                <w:rFonts w:cs="Arial"/>
                <w:i/>
                <w:sz w:val="16"/>
                <w:szCs w:val="18"/>
                <w:lang w:val="en-US"/>
              </w:rPr>
              <w:t>)</w:t>
            </w:r>
          </w:p>
        </w:tc>
        <w:tc>
          <w:tcPr>
            <w:tcW w:w="239" w:type="pct"/>
            <w:tcBorders>
              <w:bottom w:val="single" w:sz="4" w:space="0" w:color="auto"/>
            </w:tcBorders>
            <w:vAlign w:val="center"/>
          </w:tcPr>
          <w:p w14:paraId="451737F6" w14:textId="18E8CECA" w:rsidR="0059588B" w:rsidRPr="00631654" w:rsidRDefault="0059588B" w:rsidP="0059588B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0</w:t>
            </w:r>
          </w:p>
        </w:tc>
        <w:tc>
          <w:tcPr>
            <w:tcW w:w="240" w:type="pct"/>
            <w:tcBorders>
              <w:bottom w:val="single" w:sz="4" w:space="0" w:color="auto"/>
            </w:tcBorders>
            <w:vAlign w:val="center"/>
          </w:tcPr>
          <w:p w14:paraId="26CABF65" w14:textId="7BAA7D64" w:rsidR="0059588B" w:rsidRPr="00631654" w:rsidRDefault="0059588B" w:rsidP="0059588B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1</w:t>
            </w:r>
          </w:p>
        </w:tc>
        <w:tc>
          <w:tcPr>
            <w:tcW w:w="240" w:type="pct"/>
            <w:tcBorders>
              <w:bottom w:val="single" w:sz="4" w:space="0" w:color="auto"/>
            </w:tcBorders>
            <w:vAlign w:val="center"/>
          </w:tcPr>
          <w:p w14:paraId="4B1D562A" w14:textId="56C7797E" w:rsidR="0059588B" w:rsidRPr="00631654" w:rsidRDefault="0059588B" w:rsidP="0059588B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2</w:t>
            </w:r>
          </w:p>
        </w:tc>
        <w:tc>
          <w:tcPr>
            <w:tcW w:w="241" w:type="pct"/>
            <w:tcBorders>
              <w:bottom w:val="single" w:sz="4" w:space="0" w:color="auto"/>
            </w:tcBorders>
            <w:vAlign w:val="center"/>
          </w:tcPr>
          <w:p w14:paraId="3F7F663F" w14:textId="5BE14BDE" w:rsidR="0059588B" w:rsidRPr="00631654" w:rsidRDefault="0059588B" w:rsidP="0059588B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3</w:t>
            </w:r>
          </w:p>
        </w:tc>
        <w:tc>
          <w:tcPr>
            <w:tcW w:w="1006" w:type="pct"/>
            <w:tcBorders>
              <w:bottom w:val="single" w:sz="4" w:space="0" w:color="auto"/>
            </w:tcBorders>
          </w:tcPr>
          <w:p w14:paraId="40C833E2" w14:textId="77777777" w:rsidR="0059588B" w:rsidRDefault="0059588B" w:rsidP="0059588B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330B44">
              <w:rPr>
                <w:rFonts w:cs="Arial"/>
                <w:b/>
                <w:sz w:val="18"/>
                <w:szCs w:val="18"/>
                <w:lang w:val="en-US"/>
              </w:rPr>
              <w:t>HANDLINGSPLAN</w:t>
            </w:r>
          </w:p>
          <w:p w14:paraId="47C4283D" w14:textId="5B7B453C" w:rsidR="0059588B" w:rsidRDefault="0059588B" w:rsidP="0059588B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59588B">
              <w:rPr>
                <w:rFonts w:cs="Arial"/>
                <w:b/>
                <w:sz w:val="18"/>
                <w:szCs w:val="18"/>
                <w:lang w:val="en-US"/>
              </w:rPr>
              <w:t>Sammanfattning av planer för nästa 12 månader</w:t>
            </w:r>
          </w:p>
        </w:tc>
      </w:tr>
      <w:tr w:rsidR="0059588B" w:rsidRPr="00631654" w14:paraId="60AED317" w14:textId="4B487FC8" w:rsidTr="00D42B73">
        <w:trPr>
          <w:trHeight w:val="802"/>
        </w:trPr>
        <w:tc>
          <w:tcPr>
            <w:tcW w:w="1080" w:type="pct"/>
            <w:shd w:val="clear" w:color="auto" w:fill="auto"/>
          </w:tcPr>
          <w:p w14:paraId="41372FE9" w14:textId="6E2530E1" w:rsidR="0059588B" w:rsidRPr="00320243" w:rsidRDefault="000A068F" w:rsidP="000A068F">
            <w:pPr>
              <w:numPr>
                <w:ilvl w:val="1"/>
                <w:numId w:val="5"/>
              </w:numPr>
              <w:spacing w:beforeLines="20" w:before="48" w:afterLines="20" w:after="48" w:line="240" w:lineRule="auto"/>
              <w:rPr>
                <w:rFonts w:ascii="Calibri" w:hAnsi="Calibri" w:cs="Arial"/>
                <w:color w:val="0D0D0D"/>
                <w:sz w:val="18"/>
                <w:szCs w:val="16"/>
              </w:rPr>
            </w:pPr>
            <w:r w:rsidRPr="000A068F">
              <w:rPr>
                <w:rFonts w:ascii="Calibri" w:hAnsi="Calibri" w:cs="Arial"/>
                <w:color w:val="0D0D0D"/>
                <w:sz w:val="18"/>
                <w:szCs w:val="16"/>
              </w:rPr>
              <w:t>Interaktiv och riktad media används för att kommunicera organisationens tobaksfria policy och tillgången till tobaksavvänjningsstöd till all personal och underleverantörer före och under anställning</w:t>
            </w:r>
            <w:r w:rsidR="0059588B">
              <w:rPr>
                <w:rFonts w:ascii="Calibri" w:hAnsi="Calibri" w:cs="Arial"/>
                <w:color w:val="0D0D0D"/>
                <w:sz w:val="18"/>
                <w:szCs w:val="16"/>
              </w:rPr>
              <w:t>.</w:t>
            </w:r>
          </w:p>
        </w:tc>
        <w:tc>
          <w:tcPr>
            <w:tcW w:w="877" w:type="pct"/>
            <w:shd w:val="clear" w:color="auto" w:fill="auto"/>
          </w:tcPr>
          <w:p w14:paraId="7D35DB9A" w14:textId="3106C639" w:rsidR="0059588B" w:rsidRPr="003877E4" w:rsidRDefault="003877E4" w:rsidP="00D42B73">
            <w:pPr>
              <w:numPr>
                <w:ilvl w:val="2"/>
                <w:numId w:val="5"/>
              </w:numPr>
              <w:spacing w:before="60" w:after="60" w:line="240" w:lineRule="auto"/>
              <w:ind w:left="510" w:hanging="510"/>
              <w:rPr>
                <w:rFonts w:ascii="Calibri" w:hAnsi="Calibri"/>
                <w:color w:val="0D0D0D"/>
                <w:sz w:val="18"/>
                <w:szCs w:val="16"/>
              </w:rPr>
            </w:pPr>
            <w:r w:rsidRPr="003877E4">
              <w:rPr>
                <w:rFonts w:ascii="Calibri" w:hAnsi="Calibri"/>
                <w:color w:val="0D0D0D"/>
                <w:sz w:val="18"/>
                <w:szCs w:val="16"/>
              </w:rPr>
              <w:t>All personal och underleverantörer är informerade om hälso- och</w:t>
            </w:r>
            <w:r>
              <w:rPr>
                <w:rFonts w:ascii="Calibri" w:hAnsi="Calibri"/>
                <w:color w:val="0D0D0D"/>
                <w:sz w:val="18"/>
                <w:szCs w:val="16"/>
              </w:rPr>
              <w:t xml:space="preserve"> </w:t>
            </w:r>
            <w:r w:rsidRPr="003877E4">
              <w:rPr>
                <w:rFonts w:ascii="Calibri" w:hAnsi="Calibri"/>
                <w:color w:val="0D0D0D"/>
                <w:sz w:val="18"/>
                <w:szCs w:val="16"/>
              </w:rPr>
              <w:t>sjukvårdsorganisationens tobaksfria policy och</w:t>
            </w:r>
            <w:r>
              <w:rPr>
                <w:rFonts w:ascii="Calibri" w:hAnsi="Calibri"/>
                <w:color w:val="0D0D0D"/>
                <w:sz w:val="18"/>
                <w:szCs w:val="16"/>
              </w:rPr>
              <w:t xml:space="preserve"> </w:t>
            </w:r>
            <w:r w:rsidRPr="003877E4">
              <w:rPr>
                <w:rFonts w:ascii="Calibri" w:hAnsi="Calibri"/>
                <w:color w:val="0D0D0D"/>
                <w:sz w:val="18"/>
                <w:szCs w:val="16"/>
              </w:rPr>
              <w:t>tobaksavväjningstjänsterna</w:t>
            </w:r>
            <w:r w:rsidR="0059588B" w:rsidRPr="003877E4">
              <w:rPr>
                <w:rFonts w:ascii="Calibri" w:hAnsi="Calibri"/>
                <w:color w:val="0D0D0D"/>
                <w:sz w:val="18"/>
                <w:szCs w:val="16"/>
              </w:rPr>
              <w:t>.</w:t>
            </w:r>
          </w:p>
        </w:tc>
        <w:tc>
          <w:tcPr>
            <w:tcW w:w="1076" w:type="pct"/>
            <w:shd w:val="clear" w:color="auto" w:fill="auto"/>
          </w:tcPr>
          <w:p w14:paraId="16369A9C" w14:textId="77777777" w:rsidR="0059588B" w:rsidRPr="00250DC1" w:rsidRDefault="0059588B" w:rsidP="0059588B">
            <w:pPr>
              <w:spacing w:before="60" w:after="60" w:line="240" w:lineRule="auto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9" w:type="pct"/>
            <w:vAlign w:val="center"/>
          </w:tcPr>
          <w:p w14:paraId="47D6094B" w14:textId="77777777" w:rsidR="0059588B" w:rsidRPr="006F1558" w:rsidRDefault="0084390E" w:rsidP="0059588B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05484164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9588B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9588B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0" w:type="pct"/>
            <w:vAlign w:val="center"/>
          </w:tcPr>
          <w:p w14:paraId="792F6C0B" w14:textId="77777777" w:rsidR="0059588B" w:rsidRPr="006F1558" w:rsidRDefault="0084390E" w:rsidP="0059588B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30863107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9588B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9588B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0" w:type="pct"/>
            <w:vAlign w:val="center"/>
          </w:tcPr>
          <w:p w14:paraId="2B50CE1F" w14:textId="77777777" w:rsidR="0059588B" w:rsidRPr="006F1558" w:rsidRDefault="0084390E" w:rsidP="0059588B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76899759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9588B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9588B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1" w:type="pct"/>
            <w:vAlign w:val="center"/>
          </w:tcPr>
          <w:p w14:paraId="560032EF" w14:textId="77777777" w:rsidR="0059588B" w:rsidRPr="006F1558" w:rsidRDefault="0084390E" w:rsidP="0059588B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02489830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9588B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9588B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06" w:type="pct"/>
          </w:tcPr>
          <w:p w14:paraId="375AEA68" w14:textId="648FB707" w:rsidR="0059588B" w:rsidRDefault="0059588B" w:rsidP="0059588B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59588B" w:rsidRPr="00631654" w14:paraId="44E91995" w14:textId="35DF6DF3" w:rsidTr="00D42B73">
        <w:trPr>
          <w:trHeight w:val="802"/>
        </w:trPr>
        <w:tc>
          <w:tcPr>
            <w:tcW w:w="1080" w:type="pct"/>
            <w:shd w:val="clear" w:color="auto" w:fill="auto"/>
          </w:tcPr>
          <w:p w14:paraId="2DE4F226" w14:textId="1471E070" w:rsidR="0059588B" w:rsidRPr="00320243" w:rsidRDefault="000A068F" w:rsidP="000A068F">
            <w:pPr>
              <w:numPr>
                <w:ilvl w:val="1"/>
                <w:numId w:val="5"/>
              </w:numPr>
              <w:spacing w:beforeLines="20" w:before="48" w:afterLines="20" w:after="48" w:line="240" w:lineRule="auto"/>
              <w:rPr>
                <w:rFonts w:ascii="Calibri" w:hAnsi="Calibri" w:cs="Arial"/>
                <w:color w:val="0D0D0D"/>
                <w:sz w:val="18"/>
                <w:szCs w:val="16"/>
              </w:rPr>
            </w:pPr>
            <w:r w:rsidRPr="000A068F">
              <w:rPr>
                <w:rFonts w:ascii="Calibri" w:hAnsi="Calibri" w:cs="Arial"/>
                <w:color w:val="0D0D0D"/>
                <w:sz w:val="18"/>
                <w:szCs w:val="16"/>
              </w:rPr>
              <w:t>Interaktiv och riktad media används för att kommunicera organisationens tobaksfria policy och tillgången till tobaksavvänjningsstöd till alla vårdbrukare inför och/eller vid inskrivning</w:t>
            </w:r>
            <w:r w:rsidR="0059588B">
              <w:rPr>
                <w:rFonts w:ascii="Calibri" w:hAnsi="Calibri" w:cs="Arial"/>
                <w:color w:val="0D0D0D"/>
                <w:sz w:val="18"/>
                <w:szCs w:val="16"/>
              </w:rPr>
              <w:t xml:space="preserve">. </w:t>
            </w:r>
          </w:p>
        </w:tc>
        <w:tc>
          <w:tcPr>
            <w:tcW w:w="877" w:type="pct"/>
            <w:shd w:val="clear" w:color="auto" w:fill="auto"/>
          </w:tcPr>
          <w:p w14:paraId="432A58A6" w14:textId="66C0FAE9" w:rsidR="0059588B" w:rsidRPr="00B249E1" w:rsidRDefault="00B249E1" w:rsidP="00D42B73">
            <w:pPr>
              <w:numPr>
                <w:ilvl w:val="2"/>
                <w:numId w:val="5"/>
              </w:numPr>
              <w:spacing w:before="60" w:after="60" w:line="240" w:lineRule="auto"/>
              <w:ind w:left="510" w:hanging="510"/>
              <w:rPr>
                <w:rFonts w:ascii="Calibri" w:hAnsi="Calibri"/>
                <w:color w:val="0D0D0D"/>
                <w:sz w:val="18"/>
                <w:szCs w:val="16"/>
              </w:rPr>
            </w:pPr>
            <w:r w:rsidRPr="00B249E1">
              <w:rPr>
                <w:rFonts w:ascii="Calibri" w:hAnsi="Calibri"/>
                <w:color w:val="0D0D0D"/>
                <w:sz w:val="18"/>
                <w:szCs w:val="16"/>
              </w:rPr>
              <w:t>Alla vårdbrukare informeras om organisationens tobaksfria policy</w:t>
            </w:r>
            <w:r>
              <w:rPr>
                <w:rFonts w:ascii="Calibri" w:hAnsi="Calibri"/>
                <w:color w:val="0D0D0D"/>
                <w:sz w:val="18"/>
                <w:szCs w:val="16"/>
              </w:rPr>
              <w:t xml:space="preserve"> </w:t>
            </w:r>
            <w:r w:rsidRPr="00B249E1">
              <w:rPr>
                <w:rFonts w:ascii="Calibri" w:hAnsi="Calibri"/>
                <w:color w:val="0D0D0D"/>
                <w:sz w:val="18"/>
                <w:szCs w:val="16"/>
              </w:rPr>
              <w:t>och tobaksavväjningstjänsterna</w:t>
            </w:r>
            <w:r w:rsidR="0059588B" w:rsidRPr="00B249E1">
              <w:rPr>
                <w:rFonts w:ascii="Calibri" w:hAnsi="Calibri"/>
                <w:color w:val="0D0D0D"/>
                <w:sz w:val="18"/>
                <w:szCs w:val="16"/>
              </w:rPr>
              <w:t>.</w:t>
            </w:r>
          </w:p>
        </w:tc>
        <w:tc>
          <w:tcPr>
            <w:tcW w:w="1076" w:type="pct"/>
            <w:shd w:val="clear" w:color="auto" w:fill="auto"/>
          </w:tcPr>
          <w:p w14:paraId="4A979EA9" w14:textId="77777777" w:rsidR="0059588B" w:rsidRPr="009B53D8" w:rsidRDefault="0059588B" w:rsidP="0059588B">
            <w:pPr>
              <w:spacing w:before="60" w:after="60" w:line="240" w:lineRule="auto"/>
              <w:rPr>
                <w:rFonts w:cs="Arial"/>
                <w:sz w:val="20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9" w:type="pct"/>
            <w:vAlign w:val="center"/>
          </w:tcPr>
          <w:p w14:paraId="35AEA8BD" w14:textId="77777777" w:rsidR="0059588B" w:rsidRPr="006F1558" w:rsidRDefault="0084390E" w:rsidP="0059588B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76625989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9588B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9588B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0" w:type="pct"/>
            <w:vAlign w:val="center"/>
          </w:tcPr>
          <w:p w14:paraId="088C315B" w14:textId="77777777" w:rsidR="0059588B" w:rsidRPr="006F1558" w:rsidRDefault="0084390E" w:rsidP="0059588B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55184965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9588B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9588B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0" w:type="pct"/>
            <w:vAlign w:val="center"/>
          </w:tcPr>
          <w:p w14:paraId="054E299C" w14:textId="77777777" w:rsidR="0059588B" w:rsidRPr="006F1558" w:rsidRDefault="0084390E" w:rsidP="0059588B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75702673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9588B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9588B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1" w:type="pct"/>
            <w:vAlign w:val="center"/>
          </w:tcPr>
          <w:p w14:paraId="229EE5F8" w14:textId="77777777" w:rsidR="0059588B" w:rsidRPr="006F1558" w:rsidRDefault="0084390E" w:rsidP="0059588B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99309828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9588B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9588B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06" w:type="pct"/>
          </w:tcPr>
          <w:p w14:paraId="5789D8C5" w14:textId="1999631E" w:rsidR="0059588B" w:rsidRDefault="0059588B" w:rsidP="0059588B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59588B" w:rsidRPr="00631654" w14:paraId="0D175BCD" w14:textId="5E4DE112" w:rsidTr="00D42B73">
        <w:trPr>
          <w:trHeight w:val="802"/>
        </w:trPr>
        <w:tc>
          <w:tcPr>
            <w:tcW w:w="1080" w:type="pct"/>
            <w:shd w:val="clear" w:color="auto" w:fill="auto"/>
          </w:tcPr>
          <w:p w14:paraId="3D8755B3" w14:textId="6928BB43" w:rsidR="0059588B" w:rsidRPr="00CF1025" w:rsidRDefault="000A068F" w:rsidP="000A068F">
            <w:pPr>
              <w:numPr>
                <w:ilvl w:val="1"/>
                <w:numId w:val="5"/>
              </w:numPr>
              <w:spacing w:beforeLines="20" w:before="48" w:afterLines="20" w:after="48" w:line="240" w:lineRule="auto"/>
              <w:rPr>
                <w:rFonts w:cstheme="minorHAnsi"/>
                <w:color w:val="0D0D0D"/>
                <w:sz w:val="18"/>
                <w:szCs w:val="16"/>
              </w:rPr>
            </w:pPr>
            <w:r w:rsidRPr="000A068F">
              <w:rPr>
                <w:rFonts w:cstheme="minorHAnsi"/>
                <w:sz w:val="18"/>
                <w:szCs w:val="18"/>
              </w:rPr>
              <w:t>Interaktiv och riktad media används för att kommunicera organisationens tobaksfria policy och tillgången till tobaksavvänjningsstöd till befolkningen, inklusive specifika målgrupper</w:t>
            </w:r>
            <w:r w:rsidR="0059588B">
              <w:rPr>
                <w:rFonts w:cstheme="minorHAnsi"/>
                <w:sz w:val="18"/>
                <w:szCs w:val="18"/>
              </w:rPr>
              <w:t>.</w:t>
            </w:r>
          </w:p>
        </w:tc>
        <w:tc>
          <w:tcPr>
            <w:tcW w:w="877" w:type="pct"/>
            <w:shd w:val="clear" w:color="auto" w:fill="auto"/>
          </w:tcPr>
          <w:p w14:paraId="0BEF9570" w14:textId="089A7015" w:rsidR="0059588B" w:rsidRPr="00D42B73" w:rsidRDefault="00B249E1" w:rsidP="00D42B73">
            <w:pPr>
              <w:numPr>
                <w:ilvl w:val="2"/>
                <w:numId w:val="5"/>
              </w:numPr>
              <w:spacing w:before="60" w:after="60" w:line="240" w:lineRule="auto"/>
              <w:ind w:left="510" w:hanging="510"/>
              <w:rPr>
                <w:rFonts w:cstheme="minorHAnsi"/>
                <w:sz w:val="18"/>
                <w:szCs w:val="18"/>
              </w:rPr>
            </w:pPr>
            <w:r w:rsidRPr="00B249E1">
              <w:rPr>
                <w:rFonts w:cstheme="minorHAnsi"/>
                <w:sz w:val="18"/>
                <w:szCs w:val="18"/>
              </w:rPr>
              <w:t>Samhället och specifika grupper informeras om organisationens</w:t>
            </w:r>
            <w:r w:rsidR="00D42B73">
              <w:rPr>
                <w:rFonts w:cstheme="minorHAnsi"/>
                <w:sz w:val="18"/>
                <w:szCs w:val="18"/>
              </w:rPr>
              <w:t xml:space="preserve"> </w:t>
            </w:r>
            <w:r w:rsidRPr="00D42B73">
              <w:rPr>
                <w:rFonts w:cstheme="minorHAnsi"/>
                <w:sz w:val="18"/>
                <w:szCs w:val="18"/>
              </w:rPr>
              <w:t>tobaksfria policy och tobaksavväjningstjänsterna</w:t>
            </w:r>
            <w:r w:rsidR="0059588B" w:rsidRPr="00D42B73">
              <w:rPr>
                <w:rFonts w:cstheme="minorHAnsi"/>
                <w:sz w:val="18"/>
                <w:szCs w:val="18"/>
              </w:rPr>
              <w:t>.</w:t>
            </w:r>
          </w:p>
        </w:tc>
        <w:tc>
          <w:tcPr>
            <w:tcW w:w="1076" w:type="pct"/>
            <w:shd w:val="clear" w:color="auto" w:fill="auto"/>
          </w:tcPr>
          <w:p w14:paraId="0144A243" w14:textId="77777777" w:rsidR="0059588B" w:rsidRPr="00631654" w:rsidRDefault="0059588B" w:rsidP="0059588B">
            <w:pPr>
              <w:spacing w:before="60" w:after="60" w:line="240" w:lineRule="auto"/>
              <w:rPr>
                <w:rFonts w:cs="Arial"/>
                <w:sz w:val="20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9" w:type="pct"/>
            <w:vAlign w:val="center"/>
          </w:tcPr>
          <w:p w14:paraId="41119D23" w14:textId="77777777" w:rsidR="0059588B" w:rsidRPr="006F1558" w:rsidRDefault="0084390E" w:rsidP="0059588B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5945044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9588B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9588B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0" w:type="pct"/>
            <w:vAlign w:val="center"/>
          </w:tcPr>
          <w:p w14:paraId="5BC6156A" w14:textId="77777777" w:rsidR="0059588B" w:rsidRPr="006F1558" w:rsidRDefault="0084390E" w:rsidP="0059588B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27755415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9588B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9588B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0" w:type="pct"/>
            <w:vAlign w:val="center"/>
          </w:tcPr>
          <w:p w14:paraId="593076AC" w14:textId="77777777" w:rsidR="0059588B" w:rsidRPr="006F1558" w:rsidRDefault="0084390E" w:rsidP="0059588B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83961530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9588B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9588B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1" w:type="pct"/>
            <w:vAlign w:val="center"/>
          </w:tcPr>
          <w:p w14:paraId="3345854B" w14:textId="77777777" w:rsidR="0059588B" w:rsidRPr="006F1558" w:rsidRDefault="0084390E" w:rsidP="0059588B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61606383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9588B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9588B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06" w:type="pct"/>
          </w:tcPr>
          <w:p w14:paraId="6CC051C5" w14:textId="34C47D19" w:rsidR="0059588B" w:rsidRDefault="0059588B" w:rsidP="0059588B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59588B" w:rsidRPr="00631654" w14:paraId="39D0F910" w14:textId="290DD16D" w:rsidTr="00226E14">
        <w:trPr>
          <w:trHeight w:val="496"/>
        </w:trPr>
        <w:tc>
          <w:tcPr>
            <w:tcW w:w="3034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54297ADF" w14:textId="3B3245FD" w:rsidR="0059588B" w:rsidRPr="00631654" w:rsidRDefault="0059588B" w:rsidP="0059588B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59588B">
              <w:rPr>
                <w:rFonts w:cs="Arial"/>
                <w:b/>
                <w:sz w:val="18"/>
                <w:szCs w:val="18"/>
                <w:lang w:val="en-US"/>
              </w:rPr>
              <w:t>Nuvarande revision</w:t>
            </w: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>:</w:t>
            </w:r>
            <w:r w:rsidRPr="00631654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9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65BAE14" w14:textId="77777777" w:rsidR="0059588B" w:rsidRPr="00631654" w:rsidRDefault="0059588B" w:rsidP="0059588B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40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63212C7" w14:textId="77777777" w:rsidR="0059588B" w:rsidRPr="00631654" w:rsidRDefault="0059588B" w:rsidP="0059588B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40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A072A25" w14:textId="77777777" w:rsidR="0059588B" w:rsidRPr="00631654" w:rsidRDefault="0059588B" w:rsidP="0059588B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41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FE89CB8" w14:textId="77777777" w:rsidR="0059588B" w:rsidRPr="00631654" w:rsidRDefault="0059588B" w:rsidP="0059588B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06" w:type="pct"/>
            <w:tcBorders>
              <w:top w:val="single" w:sz="12" w:space="0" w:color="auto"/>
              <w:bottom w:val="single" w:sz="12" w:space="0" w:color="auto"/>
            </w:tcBorders>
          </w:tcPr>
          <w:p w14:paraId="12281ACB" w14:textId="77777777" w:rsidR="0059588B" w:rsidRPr="00631654" w:rsidRDefault="0059588B" w:rsidP="0059588B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59588B" w:rsidRPr="00631654" w14:paraId="1805C007" w14:textId="27988935" w:rsidTr="00226E14">
        <w:trPr>
          <w:trHeight w:val="496"/>
        </w:trPr>
        <w:tc>
          <w:tcPr>
            <w:tcW w:w="3034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20EFB9D3" w14:textId="36562B83" w:rsidR="0059588B" w:rsidRPr="00631654" w:rsidRDefault="0059588B" w:rsidP="0059588B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59588B">
              <w:rPr>
                <w:rFonts w:cs="Arial"/>
                <w:b/>
                <w:sz w:val="18"/>
                <w:szCs w:val="18"/>
                <w:lang w:val="en-US"/>
              </w:rPr>
              <w:t xml:space="preserve">Subtotal poäng för Standard 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t>2:</w:t>
            </w: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  <w:r>
              <w:rPr>
                <w:rFonts w:cs="Arial"/>
                <w:sz w:val="20"/>
                <w:szCs w:val="20"/>
              </w:rPr>
              <w:t xml:space="preserve"> </w:t>
            </w:r>
            <w:r w:rsidRPr="00631654">
              <w:rPr>
                <w:rFonts w:cs="Arial"/>
                <w:i/>
                <w:sz w:val="18"/>
                <w:szCs w:val="18"/>
                <w:lang w:val="en-US"/>
              </w:rPr>
              <w:t>(</w:t>
            </w:r>
            <w:r w:rsidRPr="0059588B">
              <w:rPr>
                <w:rFonts w:cs="Arial"/>
                <w:i/>
                <w:sz w:val="18"/>
                <w:szCs w:val="18"/>
                <w:lang w:val="en-US"/>
              </w:rPr>
              <w:t>Maximal möjlig poäng</w:t>
            </w:r>
            <w:r w:rsidRPr="00631654">
              <w:rPr>
                <w:rFonts w:cs="Arial"/>
                <w:i/>
                <w:sz w:val="18"/>
                <w:szCs w:val="18"/>
                <w:lang w:val="en-US"/>
              </w:rPr>
              <w:t xml:space="preserve">: </w:t>
            </w:r>
            <w:r>
              <w:rPr>
                <w:rFonts w:cs="Arial"/>
                <w:i/>
                <w:sz w:val="18"/>
                <w:szCs w:val="18"/>
                <w:lang w:val="en-US"/>
              </w:rPr>
              <w:t>9</w:t>
            </w:r>
            <w:r w:rsidRPr="00631654">
              <w:rPr>
                <w:rFonts w:cs="Arial"/>
                <w:i/>
                <w:sz w:val="18"/>
                <w:szCs w:val="18"/>
                <w:lang w:val="en-US"/>
              </w:rPr>
              <w:t>)</w:t>
            </w:r>
          </w:p>
        </w:tc>
        <w:tc>
          <w:tcPr>
            <w:tcW w:w="239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7B8936B" w14:textId="77777777" w:rsidR="0059588B" w:rsidRPr="00631654" w:rsidRDefault="0059588B" w:rsidP="0059588B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40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EFC3973" w14:textId="77777777" w:rsidR="0059588B" w:rsidRPr="00631654" w:rsidRDefault="0059588B" w:rsidP="0059588B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40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D34D8DA" w14:textId="77777777" w:rsidR="0059588B" w:rsidRPr="00631654" w:rsidRDefault="0059588B" w:rsidP="0059588B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41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F700893" w14:textId="77777777" w:rsidR="0059588B" w:rsidRPr="00631654" w:rsidRDefault="0059588B" w:rsidP="0059588B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06" w:type="pct"/>
            <w:tcBorders>
              <w:top w:val="single" w:sz="12" w:space="0" w:color="auto"/>
              <w:bottom w:val="single" w:sz="12" w:space="0" w:color="auto"/>
            </w:tcBorders>
          </w:tcPr>
          <w:p w14:paraId="21D47738" w14:textId="77777777" w:rsidR="0059588B" w:rsidRPr="00631654" w:rsidRDefault="0059588B" w:rsidP="0059588B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</w:tbl>
    <w:p w14:paraId="2FA4911B" w14:textId="77777777" w:rsidR="006E2DDC" w:rsidRDefault="006E2DDC" w:rsidP="00631654">
      <w:pPr>
        <w:spacing w:after="120" w:line="240" w:lineRule="auto"/>
        <w:rPr>
          <w:rFonts w:cs="Arial"/>
          <w:sz w:val="20"/>
          <w:szCs w:val="20"/>
        </w:rPr>
        <w:sectPr w:rsidR="006E2DDC" w:rsidSect="00DE580B">
          <w:headerReference w:type="default" r:id="rId8"/>
          <w:pgSz w:w="16838" w:h="11906" w:orient="landscape"/>
          <w:pgMar w:top="720" w:right="720" w:bottom="720" w:left="720" w:header="708" w:footer="708" w:gutter="0"/>
          <w:cols w:space="708"/>
          <w:docGrid w:linePitch="36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083"/>
        <w:gridCol w:w="3032"/>
        <w:gridCol w:w="3307"/>
        <w:gridCol w:w="724"/>
        <w:gridCol w:w="762"/>
        <w:gridCol w:w="762"/>
        <w:gridCol w:w="774"/>
        <w:gridCol w:w="3170"/>
      </w:tblGrid>
      <w:tr w:rsidR="0059588B" w:rsidRPr="00631654" w14:paraId="787E11ED" w14:textId="08F57F52" w:rsidTr="00226E14">
        <w:trPr>
          <w:trHeight w:val="574"/>
          <w:tblHeader/>
        </w:trPr>
        <w:tc>
          <w:tcPr>
            <w:tcW w:w="3017" w:type="pct"/>
            <w:gridSpan w:val="3"/>
            <w:shd w:val="clear" w:color="auto" w:fill="auto"/>
            <w:vAlign w:val="center"/>
          </w:tcPr>
          <w:p w14:paraId="1086A8AF" w14:textId="236F841B" w:rsidR="0059588B" w:rsidRPr="004B741F" w:rsidRDefault="0059588B" w:rsidP="0059588B">
            <w:pPr>
              <w:spacing w:before="60" w:after="60" w:line="240" w:lineRule="auto"/>
              <w:rPr>
                <w:rFonts w:ascii="Calibri" w:hAnsi="Calibri" w:cs="Arial"/>
                <w:color w:val="0D0D0D"/>
                <w:sz w:val="20"/>
                <w:szCs w:val="20"/>
              </w:rPr>
            </w:pPr>
            <w:r>
              <w:rPr>
                <w:rFonts w:cs="Arial"/>
                <w:b/>
                <w:caps/>
                <w:sz w:val="24"/>
                <w:szCs w:val="18"/>
                <w:lang w:val="en-US"/>
              </w:rPr>
              <w:lastRenderedPageBreak/>
              <w:t>STANDARD</w:t>
            </w:r>
            <w:r w:rsidRPr="00A110DB">
              <w:rPr>
                <w:rFonts w:ascii="Calibri" w:hAnsi="Calibri" w:cs="Arial"/>
                <w:b/>
                <w:color w:val="0D0D0D"/>
                <w:sz w:val="24"/>
                <w:szCs w:val="20"/>
              </w:rPr>
              <w:t xml:space="preserve"> 3: </w:t>
            </w:r>
            <w:r w:rsidR="000A068F" w:rsidRPr="000A068F">
              <w:rPr>
                <w:rFonts w:ascii="Calibri" w:hAnsi="Calibri"/>
                <w:b/>
                <w:bCs/>
                <w:color w:val="0D0D0D"/>
                <w:sz w:val="24"/>
                <w:szCs w:val="20"/>
              </w:rPr>
              <w:t>Utbildning</w:t>
            </w:r>
          </w:p>
          <w:p w14:paraId="575F7400" w14:textId="612771A0" w:rsidR="0059588B" w:rsidRPr="00631654" w:rsidRDefault="000A068F" w:rsidP="0059588B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en-US"/>
              </w:rPr>
            </w:pPr>
            <w:r w:rsidRPr="000A068F">
              <w:rPr>
                <w:rFonts w:ascii="Calibri" w:hAnsi="Calibri" w:cs="Arial"/>
                <w:color w:val="0D0D0D"/>
                <w:sz w:val="20"/>
                <w:szCs w:val="20"/>
              </w:rPr>
              <w:t>Hälso- och sjukvårdsorganisationen säkerställer lämplig utbildning för klinisk och icke-klinisk personal</w:t>
            </w:r>
            <w:r w:rsidR="0059588B" w:rsidRPr="00320243">
              <w:rPr>
                <w:rFonts w:ascii="Calibri" w:hAnsi="Calibri" w:cs="Arial"/>
                <w:color w:val="0D0D0D"/>
                <w:sz w:val="20"/>
                <w:szCs w:val="20"/>
              </w:rPr>
              <w:t>.</w:t>
            </w:r>
          </w:p>
        </w:tc>
        <w:tc>
          <w:tcPr>
            <w:tcW w:w="968" w:type="pct"/>
            <w:gridSpan w:val="4"/>
            <w:shd w:val="clear" w:color="auto" w:fill="auto"/>
            <w:vAlign w:val="center"/>
          </w:tcPr>
          <w:p w14:paraId="03F210E0" w14:textId="7FEEBF7C" w:rsidR="0059588B" w:rsidRPr="000E2AF8" w:rsidRDefault="0059588B" w:rsidP="0059588B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SELF AUDIT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t xml:space="preserve">0 = </w:t>
            </w:r>
            <w:r w:rsidRPr="0059588B">
              <w:rPr>
                <w:rFonts w:cs="Arial"/>
                <w:i/>
                <w:sz w:val="16"/>
                <w:szCs w:val="18"/>
                <w:lang w:val="en-US"/>
              </w:rPr>
              <w:t>Nej/Inte</w:t>
            </w:r>
            <w:r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59588B">
              <w:rPr>
                <w:rFonts w:cs="Arial"/>
                <w:i/>
                <w:sz w:val="16"/>
                <w:szCs w:val="18"/>
                <w:lang w:val="en-US"/>
              </w:rPr>
              <w:t>genomfört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 xml:space="preserve">1 = </w:t>
            </w:r>
            <w:r w:rsidRPr="0059588B">
              <w:rPr>
                <w:rFonts w:cs="Arial"/>
                <w:i/>
                <w:sz w:val="16"/>
                <w:szCs w:val="18"/>
                <w:lang w:val="en-US"/>
              </w:rPr>
              <w:t>Genomfört till</w:t>
            </w:r>
            <w:r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59588B">
              <w:rPr>
                <w:rFonts w:cs="Arial"/>
                <w:i/>
                <w:sz w:val="16"/>
                <w:szCs w:val="18"/>
                <w:lang w:val="en-US"/>
              </w:rPr>
              <w:t>mindre än</w:t>
            </w:r>
            <w:r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59588B">
              <w:rPr>
                <w:rFonts w:cs="Arial"/>
                <w:i/>
                <w:sz w:val="16"/>
                <w:szCs w:val="18"/>
                <w:lang w:val="en-US"/>
              </w:rPr>
              <w:t>hälften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 xml:space="preserve">2 = </w:t>
            </w:r>
            <w:r w:rsidRPr="0059588B">
              <w:rPr>
                <w:rFonts w:cs="Arial"/>
                <w:i/>
                <w:sz w:val="16"/>
                <w:szCs w:val="18"/>
                <w:lang w:val="en-US"/>
              </w:rPr>
              <w:t>Genomfört till</w:t>
            </w:r>
            <w:r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59588B">
              <w:rPr>
                <w:rFonts w:cs="Arial"/>
                <w:i/>
                <w:sz w:val="16"/>
                <w:szCs w:val="18"/>
                <w:lang w:val="en-US"/>
              </w:rPr>
              <w:t>mer än hälften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 xml:space="preserve">3 = </w:t>
            </w:r>
            <w:r w:rsidRPr="0059588B">
              <w:rPr>
                <w:rFonts w:cs="Arial"/>
                <w:i/>
                <w:sz w:val="16"/>
                <w:szCs w:val="18"/>
                <w:lang w:val="en-US"/>
              </w:rPr>
              <w:t>Ja/ Fullt</w:t>
            </w:r>
            <w:r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59588B">
              <w:rPr>
                <w:rFonts w:cs="Arial"/>
                <w:i/>
                <w:sz w:val="16"/>
                <w:szCs w:val="18"/>
                <w:lang w:val="en-US"/>
              </w:rPr>
              <w:t>genomfört</w:t>
            </w:r>
          </w:p>
        </w:tc>
        <w:tc>
          <w:tcPr>
            <w:tcW w:w="1015" w:type="pct"/>
          </w:tcPr>
          <w:p w14:paraId="4D2229DB" w14:textId="77777777" w:rsidR="0059588B" w:rsidRDefault="0059588B" w:rsidP="0059588B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</w:p>
        </w:tc>
      </w:tr>
      <w:tr w:rsidR="0059588B" w:rsidRPr="00631654" w14:paraId="54BA1432" w14:textId="32AC91D3" w:rsidTr="003877E4">
        <w:trPr>
          <w:trHeight w:val="60"/>
          <w:tblHeader/>
        </w:trPr>
        <w:tc>
          <w:tcPr>
            <w:tcW w:w="1958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782A5EA" w14:textId="61BD46E7" w:rsidR="0059588B" w:rsidRPr="00631654" w:rsidRDefault="0059588B" w:rsidP="0059588B">
            <w:pPr>
              <w:spacing w:before="60" w:after="60" w:line="240" w:lineRule="auto"/>
              <w:rPr>
                <w:rFonts w:cs="Arial"/>
                <w:sz w:val="18"/>
                <w:szCs w:val="18"/>
                <w:lang w:val="en-IE"/>
              </w:rPr>
            </w:pPr>
            <w:r>
              <w:rPr>
                <w:rFonts w:cs="Arial"/>
                <w:b/>
                <w:sz w:val="18"/>
                <w:szCs w:val="18"/>
                <w:lang w:val="en-IE"/>
              </w:rPr>
              <w:t>IMPLEMENTERINGSKRITERIER</w:t>
            </w:r>
          </w:p>
        </w:tc>
        <w:tc>
          <w:tcPr>
            <w:tcW w:w="1059" w:type="pct"/>
            <w:tcBorders>
              <w:bottom w:val="single" w:sz="4" w:space="0" w:color="auto"/>
            </w:tcBorders>
            <w:shd w:val="clear" w:color="auto" w:fill="auto"/>
          </w:tcPr>
          <w:p w14:paraId="0A23BC61" w14:textId="40A0387F" w:rsidR="0059588B" w:rsidRPr="00631654" w:rsidRDefault="0059588B" w:rsidP="0059588B">
            <w:pPr>
              <w:spacing w:before="60" w:after="60" w:line="240" w:lineRule="auto"/>
              <w:rPr>
                <w:rFonts w:cs="Arial"/>
                <w:b/>
                <w:i/>
                <w:sz w:val="18"/>
                <w:szCs w:val="18"/>
                <w:lang w:val="en-US"/>
              </w:rPr>
            </w:pPr>
            <w:r w:rsidRPr="0059588B">
              <w:rPr>
                <w:rFonts w:cs="Arial"/>
                <w:b/>
                <w:sz w:val="18"/>
                <w:szCs w:val="18"/>
                <w:lang w:val="en-US"/>
              </w:rPr>
              <w:t>REFLEXION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59588B">
              <w:rPr>
                <w:rFonts w:cs="Arial"/>
                <w:b/>
                <w:sz w:val="18"/>
                <w:szCs w:val="18"/>
                <w:lang w:val="en-US"/>
              </w:rPr>
              <w:t>Sammanfattning av nuvarande situation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420AA2">
              <w:rPr>
                <w:rFonts w:cs="Arial"/>
                <w:i/>
                <w:sz w:val="16"/>
                <w:szCs w:val="18"/>
                <w:lang w:val="en-US"/>
              </w:rPr>
              <w:t>(</w:t>
            </w:r>
            <w:r w:rsidRPr="0059588B">
              <w:rPr>
                <w:rFonts w:cs="Arial"/>
                <w:i/>
                <w:sz w:val="16"/>
                <w:szCs w:val="18"/>
                <w:lang w:val="en-US"/>
              </w:rPr>
              <w:t>Beskriv nuvarande situation för varje implementeringskriterium. Detta kommer att ge ett sammanhang för dina planerade åtgärder under de kommande 12 månaderna</w:t>
            </w:r>
            <w:r w:rsidRPr="00420AA2">
              <w:rPr>
                <w:rFonts w:cs="Arial"/>
                <w:i/>
                <w:sz w:val="16"/>
                <w:szCs w:val="18"/>
                <w:lang w:val="en-US"/>
              </w:rPr>
              <w:t>)</w:t>
            </w:r>
          </w:p>
        </w:tc>
        <w:tc>
          <w:tcPr>
            <w:tcW w:w="232" w:type="pct"/>
            <w:tcBorders>
              <w:bottom w:val="single" w:sz="4" w:space="0" w:color="auto"/>
            </w:tcBorders>
            <w:vAlign w:val="center"/>
          </w:tcPr>
          <w:p w14:paraId="17FE9BD3" w14:textId="7E0F377C" w:rsidR="0059588B" w:rsidRPr="00631654" w:rsidRDefault="0059588B" w:rsidP="0059588B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0</w:t>
            </w:r>
          </w:p>
        </w:tc>
        <w:tc>
          <w:tcPr>
            <w:tcW w:w="244" w:type="pct"/>
            <w:tcBorders>
              <w:bottom w:val="single" w:sz="4" w:space="0" w:color="auto"/>
            </w:tcBorders>
            <w:vAlign w:val="center"/>
          </w:tcPr>
          <w:p w14:paraId="1DACA52D" w14:textId="61D0B4BA" w:rsidR="0059588B" w:rsidRPr="00631654" w:rsidRDefault="0059588B" w:rsidP="0059588B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1</w:t>
            </w:r>
          </w:p>
        </w:tc>
        <w:tc>
          <w:tcPr>
            <w:tcW w:w="244" w:type="pct"/>
            <w:tcBorders>
              <w:bottom w:val="single" w:sz="4" w:space="0" w:color="auto"/>
            </w:tcBorders>
            <w:vAlign w:val="center"/>
          </w:tcPr>
          <w:p w14:paraId="034979AE" w14:textId="329AB142" w:rsidR="0059588B" w:rsidRPr="00631654" w:rsidRDefault="0059588B" w:rsidP="0059588B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2</w:t>
            </w:r>
          </w:p>
        </w:tc>
        <w:tc>
          <w:tcPr>
            <w:tcW w:w="248" w:type="pct"/>
            <w:tcBorders>
              <w:bottom w:val="single" w:sz="4" w:space="0" w:color="auto"/>
            </w:tcBorders>
            <w:vAlign w:val="center"/>
          </w:tcPr>
          <w:p w14:paraId="34CDC2E1" w14:textId="4DFE4F5F" w:rsidR="0059588B" w:rsidRPr="00631654" w:rsidRDefault="0059588B" w:rsidP="0059588B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3</w:t>
            </w:r>
          </w:p>
        </w:tc>
        <w:tc>
          <w:tcPr>
            <w:tcW w:w="1015" w:type="pct"/>
            <w:tcBorders>
              <w:bottom w:val="single" w:sz="4" w:space="0" w:color="auto"/>
            </w:tcBorders>
          </w:tcPr>
          <w:p w14:paraId="6568680F" w14:textId="77777777" w:rsidR="0059588B" w:rsidRDefault="0059588B" w:rsidP="0059588B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330B44">
              <w:rPr>
                <w:rFonts w:cs="Arial"/>
                <w:b/>
                <w:sz w:val="18"/>
                <w:szCs w:val="18"/>
                <w:lang w:val="en-US"/>
              </w:rPr>
              <w:t>HANDLINGSPLAN</w:t>
            </w:r>
          </w:p>
          <w:p w14:paraId="21630846" w14:textId="716CE807" w:rsidR="0059588B" w:rsidRDefault="0059588B" w:rsidP="0059588B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59588B">
              <w:rPr>
                <w:rFonts w:cs="Arial"/>
                <w:b/>
                <w:sz w:val="18"/>
                <w:szCs w:val="18"/>
                <w:lang w:val="en-US"/>
              </w:rPr>
              <w:t>Sammanfattning av planer för nästa 12 månader</w:t>
            </w:r>
          </w:p>
        </w:tc>
      </w:tr>
      <w:tr w:rsidR="0059588B" w:rsidRPr="00631654" w14:paraId="0EED3E1B" w14:textId="6F4116E1" w:rsidTr="003877E4">
        <w:trPr>
          <w:trHeight w:val="802"/>
        </w:trPr>
        <w:tc>
          <w:tcPr>
            <w:tcW w:w="987" w:type="pct"/>
            <w:shd w:val="clear" w:color="auto" w:fill="auto"/>
          </w:tcPr>
          <w:p w14:paraId="01A5A692" w14:textId="55DA3BDA" w:rsidR="0059588B" w:rsidRPr="00320243" w:rsidRDefault="008F3AC6" w:rsidP="008F3AC6">
            <w:pPr>
              <w:numPr>
                <w:ilvl w:val="1"/>
                <w:numId w:val="12"/>
              </w:numPr>
              <w:spacing w:beforeLines="20" w:before="48" w:afterLines="20" w:after="48" w:line="240" w:lineRule="auto"/>
              <w:rPr>
                <w:rFonts w:ascii="Calibri" w:hAnsi="Calibri" w:cs="Arial"/>
                <w:color w:val="0D0D0D"/>
                <w:sz w:val="18"/>
                <w:szCs w:val="16"/>
              </w:rPr>
            </w:pPr>
            <w:r w:rsidRPr="008F3AC6">
              <w:rPr>
                <w:rFonts w:ascii="Calibri" w:hAnsi="Calibri" w:cs="Arial"/>
                <w:color w:val="0D0D0D"/>
                <w:sz w:val="18"/>
                <w:szCs w:val="16"/>
              </w:rPr>
              <w:t>Genomgång av policyn och anvisningar är obligatorisk för all personal, inklusive chefer</w:t>
            </w:r>
            <w:r w:rsidR="0059588B">
              <w:rPr>
                <w:rFonts w:ascii="Calibri" w:hAnsi="Calibri" w:cs="Arial"/>
                <w:color w:val="0D0D0D"/>
                <w:sz w:val="18"/>
                <w:szCs w:val="16"/>
              </w:rPr>
              <w:t>.</w:t>
            </w:r>
          </w:p>
        </w:tc>
        <w:tc>
          <w:tcPr>
            <w:tcW w:w="971" w:type="pct"/>
            <w:shd w:val="clear" w:color="auto" w:fill="auto"/>
          </w:tcPr>
          <w:p w14:paraId="4AF3F1CD" w14:textId="58DA05E4" w:rsidR="0059588B" w:rsidRPr="00AC1812" w:rsidRDefault="00AC1812" w:rsidP="00AC1812">
            <w:pPr>
              <w:numPr>
                <w:ilvl w:val="2"/>
                <w:numId w:val="13"/>
              </w:numPr>
              <w:spacing w:before="60" w:after="60" w:line="240" w:lineRule="auto"/>
              <w:ind w:left="510" w:hanging="510"/>
              <w:rPr>
                <w:rFonts w:ascii="Calibri" w:hAnsi="Calibri"/>
                <w:color w:val="0D0D0D"/>
                <w:sz w:val="18"/>
                <w:szCs w:val="16"/>
              </w:rPr>
            </w:pPr>
            <w:r w:rsidRPr="00AC1812">
              <w:rPr>
                <w:rFonts w:ascii="Calibri" w:hAnsi="Calibri"/>
                <w:color w:val="0D0D0D"/>
                <w:sz w:val="18"/>
                <w:szCs w:val="16"/>
              </w:rPr>
              <w:t>All personal inklusive chefer deltar i utbildningar och</w:t>
            </w:r>
            <w:r>
              <w:rPr>
                <w:rFonts w:ascii="Calibri" w:hAnsi="Calibri"/>
                <w:color w:val="0D0D0D"/>
                <w:sz w:val="18"/>
                <w:szCs w:val="16"/>
              </w:rPr>
              <w:t xml:space="preserve"> </w:t>
            </w:r>
            <w:r w:rsidRPr="00AC1812">
              <w:rPr>
                <w:rFonts w:ascii="Calibri" w:hAnsi="Calibri"/>
                <w:color w:val="0D0D0D"/>
                <w:sz w:val="18"/>
                <w:szCs w:val="16"/>
              </w:rPr>
              <w:t>genomgångar om tobakspolicyn</w:t>
            </w:r>
            <w:r w:rsidR="0059588B" w:rsidRPr="00AC1812">
              <w:rPr>
                <w:rFonts w:ascii="Calibri" w:hAnsi="Calibri"/>
                <w:color w:val="0D0D0D"/>
                <w:sz w:val="18"/>
                <w:szCs w:val="16"/>
              </w:rPr>
              <w:t xml:space="preserve">. </w:t>
            </w:r>
            <w:r w:rsidR="0059588B" w:rsidRPr="00AC1812">
              <w:rPr>
                <w:rFonts w:ascii="Calibri" w:hAnsi="Calibri"/>
                <w:color w:val="0D0D0D"/>
                <w:sz w:val="18"/>
                <w:szCs w:val="16"/>
                <w:highlight w:val="yellow"/>
              </w:rPr>
              <w:t xml:space="preserve"> </w:t>
            </w:r>
          </w:p>
        </w:tc>
        <w:tc>
          <w:tcPr>
            <w:tcW w:w="1059" w:type="pct"/>
            <w:shd w:val="clear" w:color="auto" w:fill="auto"/>
          </w:tcPr>
          <w:p w14:paraId="0B90193F" w14:textId="77777777" w:rsidR="0059588B" w:rsidRPr="007A0392" w:rsidRDefault="0059588B" w:rsidP="0059588B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color w:val="0D0D0D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2" w:type="pct"/>
            <w:vAlign w:val="center"/>
          </w:tcPr>
          <w:p w14:paraId="322547AD" w14:textId="77777777" w:rsidR="0059588B" w:rsidRPr="006F1558" w:rsidRDefault="0084390E" w:rsidP="0059588B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8604627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9588B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9588B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4" w:type="pct"/>
            <w:vAlign w:val="center"/>
          </w:tcPr>
          <w:p w14:paraId="5B3B7DC1" w14:textId="77777777" w:rsidR="0059588B" w:rsidRPr="006F1558" w:rsidRDefault="0084390E" w:rsidP="0059588B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46957683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9588B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9588B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4" w:type="pct"/>
            <w:vAlign w:val="center"/>
          </w:tcPr>
          <w:p w14:paraId="14544103" w14:textId="77777777" w:rsidR="0059588B" w:rsidRPr="006F1558" w:rsidRDefault="0084390E" w:rsidP="0059588B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546320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9588B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9588B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8" w:type="pct"/>
            <w:vAlign w:val="center"/>
          </w:tcPr>
          <w:p w14:paraId="7F4ED924" w14:textId="77777777" w:rsidR="0059588B" w:rsidRPr="006F1558" w:rsidRDefault="0084390E" w:rsidP="0059588B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59789698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9588B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9588B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5" w:type="pct"/>
          </w:tcPr>
          <w:p w14:paraId="2F17B172" w14:textId="70A2A61C" w:rsidR="0059588B" w:rsidRDefault="0059588B" w:rsidP="0059588B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59588B" w:rsidRPr="00631654" w14:paraId="66124D3D" w14:textId="3AFF380F" w:rsidTr="003877E4">
        <w:trPr>
          <w:trHeight w:val="802"/>
        </w:trPr>
        <w:tc>
          <w:tcPr>
            <w:tcW w:w="987" w:type="pct"/>
            <w:shd w:val="clear" w:color="auto" w:fill="auto"/>
          </w:tcPr>
          <w:p w14:paraId="3E744762" w14:textId="3A4BC121" w:rsidR="0059588B" w:rsidRPr="00F34389" w:rsidRDefault="008F3AC6" w:rsidP="008F3AC6">
            <w:pPr>
              <w:numPr>
                <w:ilvl w:val="1"/>
                <w:numId w:val="12"/>
              </w:numPr>
              <w:spacing w:beforeLines="20" w:before="48" w:afterLines="20" w:after="48" w:line="240" w:lineRule="auto"/>
              <w:rPr>
                <w:rFonts w:ascii="Calibri" w:hAnsi="Calibri" w:cs="Arial"/>
                <w:color w:val="0D0D0D"/>
                <w:sz w:val="18"/>
                <w:szCs w:val="16"/>
              </w:rPr>
            </w:pPr>
            <w:r w:rsidRPr="008F3AC6">
              <w:rPr>
                <w:rFonts w:ascii="Calibri" w:hAnsi="Calibri" w:cs="Arial"/>
                <w:color w:val="0D0D0D"/>
                <w:sz w:val="18"/>
                <w:szCs w:val="16"/>
              </w:rPr>
              <w:t>Vårdorganisationen säkerställer att all personal vet hur man skall närma sig tobaksbrukare, inklusive besökare, för att informera dem om den tobaksfria policyn och tobakssavväjningsstöd</w:t>
            </w:r>
            <w:r w:rsidR="0059588B" w:rsidRPr="00F34389">
              <w:rPr>
                <w:rFonts w:ascii="Calibri" w:hAnsi="Calibri" w:cs="Arial"/>
                <w:color w:val="0D0D0D"/>
                <w:sz w:val="18"/>
                <w:szCs w:val="16"/>
              </w:rPr>
              <w:t>.</w:t>
            </w:r>
          </w:p>
        </w:tc>
        <w:tc>
          <w:tcPr>
            <w:tcW w:w="971" w:type="pct"/>
            <w:shd w:val="clear" w:color="auto" w:fill="auto"/>
          </w:tcPr>
          <w:p w14:paraId="0DE34F93" w14:textId="3D108308" w:rsidR="0059588B" w:rsidRPr="00AC1812" w:rsidRDefault="00AC1812" w:rsidP="00AC1812">
            <w:pPr>
              <w:numPr>
                <w:ilvl w:val="2"/>
                <w:numId w:val="12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color w:val="0D0D0D"/>
                <w:sz w:val="18"/>
                <w:szCs w:val="16"/>
              </w:rPr>
            </w:pPr>
            <w:r w:rsidRPr="00AC1812">
              <w:rPr>
                <w:rFonts w:ascii="Calibri" w:hAnsi="Calibri" w:cs="Arial"/>
                <w:color w:val="0D0D0D"/>
                <w:sz w:val="18"/>
                <w:szCs w:val="16"/>
              </w:rPr>
              <w:t>All personal instrueras om hur man ska närma sig brukare av</w:t>
            </w:r>
            <w:r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AC1812">
              <w:rPr>
                <w:rFonts w:ascii="Calibri" w:hAnsi="Calibri" w:cs="Arial"/>
                <w:color w:val="0D0D0D"/>
                <w:sz w:val="18"/>
                <w:szCs w:val="16"/>
              </w:rPr>
              <w:t>tobak och tillhörande anordningar/e-cigarett för att informera om</w:t>
            </w:r>
            <w:r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AC1812">
              <w:rPr>
                <w:rFonts w:ascii="Calibri" w:hAnsi="Calibri" w:cs="Arial"/>
                <w:color w:val="0D0D0D"/>
                <w:sz w:val="18"/>
                <w:szCs w:val="16"/>
              </w:rPr>
              <w:t>tobakspolicyn och tobaksavväjningstjänster</w:t>
            </w:r>
            <w:r w:rsidR="0059588B" w:rsidRPr="00AC1812">
              <w:rPr>
                <w:rFonts w:ascii="Calibri" w:hAnsi="Calibri" w:cs="Arial"/>
                <w:color w:val="0D0D0D"/>
                <w:sz w:val="18"/>
                <w:szCs w:val="16"/>
              </w:rPr>
              <w:t>.</w:t>
            </w:r>
          </w:p>
        </w:tc>
        <w:tc>
          <w:tcPr>
            <w:tcW w:w="1059" w:type="pct"/>
            <w:shd w:val="clear" w:color="auto" w:fill="auto"/>
          </w:tcPr>
          <w:p w14:paraId="64706D20" w14:textId="77777777" w:rsidR="0059588B" w:rsidRPr="007A0392" w:rsidRDefault="0059588B" w:rsidP="0059588B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color w:val="0D0D0D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2" w:type="pct"/>
            <w:vAlign w:val="center"/>
          </w:tcPr>
          <w:p w14:paraId="481763B4" w14:textId="77777777" w:rsidR="0059588B" w:rsidRPr="006F1558" w:rsidRDefault="0084390E" w:rsidP="0059588B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64651701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9588B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9588B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4" w:type="pct"/>
            <w:vAlign w:val="center"/>
          </w:tcPr>
          <w:p w14:paraId="4458CCA1" w14:textId="77777777" w:rsidR="0059588B" w:rsidRPr="006F1558" w:rsidRDefault="0084390E" w:rsidP="0059588B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07631947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9588B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9588B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4" w:type="pct"/>
            <w:vAlign w:val="center"/>
          </w:tcPr>
          <w:p w14:paraId="1DAF06F8" w14:textId="77777777" w:rsidR="0059588B" w:rsidRPr="006F1558" w:rsidRDefault="0084390E" w:rsidP="0059588B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9008976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9588B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9588B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8" w:type="pct"/>
            <w:vAlign w:val="center"/>
          </w:tcPr>
          <w:p w14:paraId="5EAB20B3" w14:textId="77777777" w:rsidR="0059588B" w:rsidRPr="006F1558" w:rsidRDefault="0084390E" w:rsidP="0059588B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45146381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9588B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9588B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5" w:type="pct"/>
          </w:tcPr>
          <w:p w14:paraId="6C166286" w14:textId="102542C7" w:rsidR="0059588B" w:rsidRDefault="0059588B" w:rsidP="0059588B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59588B" w:rsidRPr="00631654" w14:paraId="2566E908" w14:textId="31CEAF08" w:rsidTr="003877E4">
        <w:trPr>
          <w:trHeight w:val="802"/>
        </w:trPr>
        <w:tc>
          <w:tcPr>
            <w:tcW w:w="987" w:type="pct"/>
            <w:shd w:val="clear" w:color="auto" w:fill="auto"/>
          </w:tcPr>
          <w:p w14:paraId="672A11AC" w14:textId="3B2E29A5" w:rsidR="0059588B" w:rsidRPr="00320243" w:rsidRDefault="008F3AC6" w:rsidP="008F3AC6">
            <w:pPr>
              <w:numPr>
                <w:ilvl w:val="1"/>
                <w:numId w:val="12"/>
              </w:numPr>
              <w:spacing w:beforeLines="20" w:before="48" w:afterLines="20" w:after="48" w:line="240" w:lineRule="auto"/>
              <w:rPr>
                <w:rFonts w:ascii="Calibri" w:hAnsi="Calibri" w:cs="Arial"/>
                <w:b/>
                <w:color w:val="0D0D0D"/>
                <w:sz w:val="18"/>
                <w:szCs w:val="16"/>
              </w:rPr>
            </w:pPr>
            <w:r w:rsidRPr="008F3AC6">
              <w:rPr>
                <w:rFonts w:ascii="Calibri" w:hAnsi="Calibri" w:cs="Arial"/>
                <w:color w:val="0D0D0D"/>
                <w:sz w:val="18"/>
                <w:szCs w:val="16"/>
              </w:rPr>
              <w:t>All klinisk personal är utbildad i samtalsmetodiken enkla råd och bästa vårdinsatser mot tobaksberoende i enlighet med evidensbaserad praxis</w:t>
            </w:r>
            <w:r w:rsidR="0059588B">
              <w:rPr>
                <w:rFonts w:ascii="Calibri" w:hAnsi="Calibri" w:cs="Arial"/>
                <w:color w:val="0D0D0D"/>
                <w:sz w:val="18"/>
                <w:szCs w:val="16"/>
              </w:rPr>
              <w:t>.</w:t>
            </w:r>
          </w:p>
        </w:tc>
        <w:tc>
          <w:tcPr>
            <w:tcW w:w="971" w:type="pct"/>
            <w:shd w:val="clear" w:color="auto" w:fill="auto"/>
          </w:tcPr>
          <w:p w14:paraId="53F4DEA2" w14:textId="059AA623" w:rsidR="0059588B" w:rsidRPr="00AC1812" w:rsidRDefault="00AC1812" w:rsidP="00AC1812">
            <w:pPr>
              <w:numPr>
                <w:ilvl w:val="2"/>
                <w:numId w:val="12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color w:val="0D0D0D"/>
                <w:sz w:val="18"/>
                <w:szCs w:val="16"/>
              </w:rPr>
            </w:pPr>
            <w:r w:rsidRPr="00AC1812">
              <w:rPr>
                <w:rFonts w:ascii="Calibri" w:hAnsi="Calibri" w:cs="Arial"/>
                <w:color w:val="0D0D0D"/>
                <w:sz w:val="18"/>
                <w:szCs w:val="16"/>
              </w:rPr>
              <w:t>All klinisk personal utbildas i enkla råd för att motivera brukare av</w:t>
            </w:r>
            <w:r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AC1812">
              <w:rPr>
                <w:rFonts w:ascii="Calibri" w:hAnsi="Calibri" w:cs="Arial"/>
                <w:color w:val="0D0D0D"/>
                <w:sz w:val="18"/>
                <w:szCs w:val="16"/>
              </w:rPr>
              <w:t>tobak och tillhörande anordningar/e-cigarett att sluta</w:t>
            </w:r>
            <w:r w:rsidR="0059588B" w:rsidRPr="00AC1812">
              <w:rPr>
                <w:rFonts w:ascii="Calibri" w:hAnsi="Calibri" w:cs="Arial"/>
                <w:color w:val="0D0D0D"/>
                <w:sz w:val="18"/>
                <w:szCs w:val="16"/>
              </w:rPr>
              <w:t xml:space="preserve">. </w:t>
            </w:r>
          </w:p>
        </w:tc>
        <w:tc>
          <w:tcPr>
            <w:tcW w:w="1059" w:type="pct"/>
            <w:shd w:val="clear" w:color="auto" w:fill="auto"/>
          </w:tcPr>
          <w:p w14:paraId="740DBCF2" w14:textId="77777777" w:rsidR="0059588B" w:rsidRPr="007A0392" w:rsidRDefault="0059588B" w:rsidP="0059588B">
            <w:pPr>
              <w:spacing w:beforeLines="20" w:before="48" w:afterLines="20" w:after="48"/>
              <w:rPr>
                <w:rFonts w:ascii="Calibri" w:hAnsi="Calibri"/>
                <w:color w:val="0D0D0D"/>
                <w:sz w:val="16"/>
                <w:szCs w:val="16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2" w:type="pct"/>
            <w:vAlign w:val="center"/>
          </w:tcPr>
          <w:p w14:paraId="4E1696C9" w14:textId="77777777" w:rsidR="0059588B" w:rsidRPr="006F1558" w:rsidRDefault="0084390E" w:rsidP="0059588B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41814735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9588B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9588B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4" w:type="pct"/>
            <w:vAlign w:val="center"/>
          </w:tcPr>
          <w:p w14:paraId="53A3750F" w14:textId="77777777" w:rsidR="0059588B" w:rsidRPr="006F1558" w:rsidRDefault="0084390E" w:rsidP="0059588B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13324090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9588B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9588B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4" w:type="pct"/>
            <w:vAlign w:val="center"/>
          </w:tcPr>
          <w:p w14:paraId="40CEAAB3" w14:textId="77777777" w:rsidR="0059588B" w:rsidRPr="006F1558" w:rsidRDefault="0084390E" w:rsidP="0059588B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63939144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9588B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9588B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8" w:type="pct"/>
            <w:vAlign w:val="center"/>
          </w:tcPr>
          <w:p w14:paraId="53775E3B" w14:textId="77777777" w:rsidR="0059588B" w:rsidRPr="006F1558" w:rsidRDefault="0084390E" w:rsidP="0059588B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2465948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9588B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9588B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5" w:type="pct"/>
          </w:tcPr>
          <w:p w14:paraId="611DA597" w14:textId="2F5E1E7D" w:rsidR="0059588B" w:rsidRDefault="0059588B" w:rsidP="0059588B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59588B" w:rsidRPr="00631654" w14:paraId="297E7B6C" w14:textId="496669F9" w:rsidTr="003877E4">
        <w:trPr>
          <w:trHeight w:val="802"/>
        </w:trPr>
        <w:tc>
          <w:tcPr>
            <w:tcW w:w="987" w:type="pct"/>
            <w:shd w:val="clear" w:color="auto" w:fill="auto"/>
          </w:tcPr>
          <w:p w14:paraId="7806AB73" w14:textId="71AD323C" w:rsidR="0059588B" w:rsidRPr="00320243" w:rsidRDefault="008F3AC6" w:rsidP="008F3AC6">
            <w:pPr>
              <w:numPr>
                <w:ilvl w:val="1"/>
                <w:numId w:val="12"/>
              </w:numPr>
              <w:spacing w:beforeLines="20" w:before="48" w:afterLines="20" w:after="48" w:line="240" w:lineRule="auto"/>
              <w:rPr>
                <w:rFonts w:ascii="Calibri" w:hAnsi="Calibri" w:cs="Arial"/>
                <w:color w:val="0D0D0D"/>
                <w:sz w:val="18"/>
                <w:szCs w:val="16"/>
              </w:rPr>
            </w:pPr>
            <w:r w:rsidRPr="008F3AC6">
              <w:rPr>
                <w:rFonts w:ascii="Calibri" w:hAnsi="Calibri" w:cs="Arial"/>
                <w:color w:val="0D0D0D"/>
                <w:sz w:val="18"/>
                <w:szCs w:val="16"/>
              </w:rPr>
              <w:t>Nyckelpersoner inom kliniskt arbete är utbildade i tobaksslutarstöd i enlighet med evidensbaserad praxis</w:t>
            </w:r>
            <w:r w:rsidR="0059588B">
              <w:rPr>
                <w:rFonts w:ascii="Calibri" w:hAnsi="Calibri" w:cs="Arial"/>
                <w:color w:val="0D0D0D"/>
                <w:sz w:val="18"/>
                <w:szCs w:val="16"/>
              </w:rPr>
              <w:t>.</w:t>
            </w:r>
          </w:p>
        </w:tc>
        <w:tc>
          <w:tcPr>
            <w:tcW w:w="971" w:type="pct"/>
            <w:shd w:val="clear" w:color="auto" w:fill="auto"/>
          </w:tcPr>
          <w:p w14:paraId="32EC48EC" w14:textId="46FA7EB1" w:rsidR="0059588B" w:rsidRPr="00AC1812" w:rsidRDefault="00AC1812" w:rsidP="00AC1812">
            <w:pPr>
              <w:numPr>
                <w:ilvl w:val="2"/>
                <w:numId w:val="12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color w:val="0D0D0D"/>
                <w:sz w:val="18"/>
                <w:szCs w:val="16"/>
              </w:rPr>
            </w:pPr>
            <w:r w:rsidRPr="00AC1812">
              <w:rPr>
                <w:rFonts w:ascii="Calibri" w:hAnsi="Calibri" w:cs="Arial"/>
                <w:color w:val="0D0D0D"/>
                <w:sz w:val="18"/>
                <w:szCs w:val="16"/>
              </w:rPr>
              <w:t>Klinisk nyckelpersonal utbildas i motiverande</w:t>
            </w:r>
            <w:r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AC1812">
              <w:rPr>
                <w:rFonts w:ascii="Calibri" w:hAnsi="Calibri" w:cs="Arial"/>
                <w:color w:val="0D0D0D"/>
                <w:sz w:val="18"/>
                <w:szCs w:val="16"/>
              </w:rPr>
              <w:t>tobaksavvänjningstekniker i linje med bästa praxis</w:t>
            </w:r>
            <w:r w:rsidR="0059588B" w:rsidRPr="00AC1812">
              <w:rPr>
                <w:rFonts w:ascii="Calibri" w:hAnsi="Calibri" w:cs="Arial"/>
                <w:color w:val="0D0D0D"/>
                <w:sz w:val="18"/>
                <w:szCs w:val="16"/>
              </w:rPr>
              <w:t>.</w:t>
            </w:r>
          </w:p>
        </w:tc>
        <w:tc>
          <w:tcPr>
            <w:tcW w:w="1059" w:type="pct"/>
            <w:shd w:val="clear" w:color="auto" w:fill="auto"/>
          </w:tcPr>
          <w:p w14:paraId="2DB6602D" w14:textId="77777777" w:rsidR="0059588B" w:rsidRPr="00320243" w:rsidRDefault="0059588B" w:rsidP="0059588B">
            <w:pPr>
              <w:spacing w:beforeLines="20" w:before="48" w:afterLines="20" w:after="48"/>
              <w:rPr>
                <w:rFonts w:ascii="Calibri" w:hAnsi="Calibri"/>
                <w:color w:val="0D0D0D"/>
                <w:sz w:val="16"/>
                <w:szCs w:val="16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2" w:type="pct"/>
            <w:vAlign w:val="center"/>
          </w:tcPr>
          <w:p w14:paraId="48945B0A" w14:textId="77777777" w:rsidR="0059588B" w:rsidRPr="006F1558" w:rsidRDefault="0084390E" w:rsidP="0059588B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84253602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9588B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9588B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4" w:type="pct"/>
            <w:vAlign w:val="center"/>
          </w:tcPr>
          <w:p w14:paraId="7E756D6A" w14:textId="77777777" w:rsidR="0059588B" w:rsidRPr="006F1558" w:rsidRDefault="0084390E" w:rsidP="0059588B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7976461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9588B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9588B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4" w:type="pct"/>
            <w:vAlign w:val="center"/>
          </w:tcPr>
          <w:p w14:paraId="79F37317" w14:textId="77777777" w:rsidR="0059588B" w:rsidRPr="006F1558" w:rsidRDefault="0084390E" w:rsidP="0059588B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07168829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9588B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9588B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8" w:type="pct"/>
            <w:vAlign w:val="center"/>
          </w:tcPr>
          <w:p w14:paraId="0B9335AA" w14:textId="77777777" w:rsidR="0059588B" w:rsidRPr="006F1558" w:rsidRDefault="0084390E" w:rsidP="0059588B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75955703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9588B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9588B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5" w:type="pct"/>
          </w:tcPr>
          <w:p w14:paraId="78FC404F" w14:textId="13F2A623" w:rsidR="0059588B" w:rsidRDefault="0059588B" w:rsidP="0059588B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59588B" w:rsidRPr="00631654" w14:paraId="17BF6163" w14:textId="003C0227" w:rsidTr="00226E14">
        <w:trPr>
          <w:trHeight w:val="496"/>
        </w:trPr>
        <w:tc>
          <w:tcPr>
            <w:tcW w:w="3017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7451AEB4" w14:textId="7CEE7A6F" w:rsidR="0059588B" w:rsidRPr="00631654" w:rsidRDefault="0059588B" w:rsidP="0059588B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59588B">
              <w:rPr>
                <w:rFonts w:cs="Arial"/>
                <w:b/>
                <w:sz w:val="18"/>
                <w:szCs w:val="18"/>
                <w:lang w:val="en-US"/>
              </w:rPr>
              <w:t>Nuvarande revision</w:t>
            </w: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>:</w:t>
            </w:r>
            <w:r w:rsidRPr="00631654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2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CA832BD" w14:textId="77777777" w:rsidR="0059588B" w:rsidRPr="00631654" w:rsidRDefault="0059588B" w:rsidP="0059588B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44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BAF6688" w14:textId="77777777" w:rsidR="0059588B" w:rsidRPr="00631654" w:rsidRDefault="0059588B" w:rsidP="0059588B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44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2FD6291" w14:textId="77777777" w:rsidR="0059588B" w:rsidRPr="00631654" w:rsidRDefault="0059588B" w:rsidP="0059588B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4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DBB5BD8" w14:textId="77777777" w:rsidR="0059588B" w:rsidRPr="00631654" w:rsidRDefault="0059588B" w:rsidP="0059588B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15" w:type="pct"/>
            <w:tcBorders>
              <w:top w:val="single" w:sz="12" w:space="0" w:color="auto"/>
              <w:bottom w:val="single" w:sz="12" w:space="0" w:color="auto"/>
            </w:tcBorders>
          </w:tcPr>
          <w:p w14:paraId="192B316A" w14:textId="77777777" w:rsidR="0059588B" w:rsidRPr="00631654" w:rsidRDefault="0059588B" w:rsidP="0059588B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59588B" w:rsidRPr="00631654" w14:paraId="0017A7B2" w14:textId="29137F89" w:rsidTr="00226E14">
        <w:trPr>
          <w:trHeight w:val="496"/>
        </w:trPr>
        <w:tc>
          <w:tcPr>
            <w:tcW w:w="3017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2407C671" w14:textId="7E434B7B" w:rsidR="0059588B" w:rsidRPr="00631654" w:rsidRDefault="0059588B" w:rsidP="0059588B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59588B">
              <w:rPr>
                <w:rFonts w:cs="Arial"/>
                <w:b/>
                <w:sz w:val="18"/>
                <w:szCs w:val="18"/>
                <w:lang w:val="en-US"/>
              </w:rPr>
              <w:t xml:space="preserve">Subtotal poäng för Standard 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t>3:</w:t>
            </w: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  <w:r>
              <w:rPr>
                <w:rFonts w:cs="Arial"/>
                <w:sz w:val="20"/>
                <w:szCs w:val="20"/>
              </w:rPr>
              <w:t xml:space="preserve"> </w:t>
            </w:r>
            <w:r w:rsidRPr="00631654">
              <w:rPr>
                <w:rFonts w:cs="Arial"/>
                <w:i/>
                <w:sz w:val="18"/>
                <w:szCs w:val="18"/>
                <w:lang w:val="en-US"/>
              </w:rPr>
              <w:t>(</w:t>
            </w:r>
            <w:r w:rsidRPr="0059588B">
              <w:rPr>
                <w:rFonts w:cs="Arial"/>
                <w:i/>
                <w:sz w:val="18"/>
                <w:szCs w:val="18"/>
                <w:lang w:val="en-US"/>
              </w:rPr>
              <w:t>Maximal möjlig poäng</w:t>
            </w:r>
            <w:r w:rsidRPr="00631654">
              <w:rPr>
                <w:rFonts w:cs="Arial"/>
                <w:i/>
                <w:sz w:val="18"/>
                <w:szCs w:val="18"/>
                <w:lang w:val="en-US"/>
              </w:rPr>
              <w:t xml:space="preserve">: </w:t>
            </w:r>
            <w:r>
              <w:rPr>
                <w:rFonts w:cs="Arial"/>
                <w:i/>
                <w:sz w:val="18"/>
                <w:szCs w:val="18"/>
                <w:lang w:val="en-US"/>
              </w:rPr>
              <w:t>12</w:t>
            </w:r>
            <w:r w:rsidRPr="00631654">
              <w:rPr>
                <w:rFonts w:cs="Arial"/>
                <w:i/>
                <w:sz w:val="18"/>
                <w:szCs w:val="18"/>
                <w:lang w:val="en-US"/>
              </w:rPr>
              <w:t>)</w:t>
            </w:r>
          </w:p>
        </w:tc>
        <w:tc>
          <w:tcPr>
            <w:tcW w:w="232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954AEB9" w14:textId="77777777" w:rsidR="0059588B" w:rsidRPr="00631654" w:rsidRDefault="0059588B" w:rsidP="0059588B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44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0BFC899" w14:textId="77777777" w:rsidR="0059588B" w:rsidRPr="00631654" w:rsidRDefault="0059588B" w:rsidP="0059588B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44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87F63CE" w14:textId="77777777" w:rsidR="0059588B" w:rsidRPr="00631654" w:rsidRDefault="0059588B" w:rsidP="0059588B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4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A24C7F4" w14:textId="77777777" w:rsidR="0059588B" w:rsidRPr="00631654" w:rsidRDefault="0059588B" w:rsidP="0059588B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15" w:type="pct"/>
            <w:tcBorders>
              <w:top w:val="single" w:sz="12" w:space="0" w:color="auto"/>
              <w:bottom w:val="single" w:sz="12" w:space="0" w:color="auto"/>
            </w:tcBorders>
          </w:tcPr>
          <w:p w14:paraId="6C106C50" w14:textId="77777777" w:rsidR="0059588B" w:rsidRPr="00631654" w:rsidRDefault="0059588B" w:rsidP="0059588B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</w:tbl>
    <w:p w14:paraId="26891927" w14:textId="77777777" w:rsidR="00A110DB" w:rsidRDefault="00A110DB" w:rsidP="00631654">
      <w:pPr>
        <w:spacing w:after="120" w:line="240" w:lineRule="auto"/>
        <w:rPr>
          <w:rFonts w:cs="Arial"/>
          <w:sz w:val="20"/>
          <w:szCs w:val="20"/>
        </w:rPr>
        <w:sectPr w:rsidR="00A110DB" w:rsidSect="00DE580B">
          <w:pgSz w:w="16838" w:h="11906" w:orient="landscape"/>
          <w:pgMar w:top="720" w:right="720" w:bottom="720" w:left="720" w:header="708" w:footer="708" w:gutter="0"/>
          <w:cols w:space="708"/>
          <w:docGrid w:linePitch="36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086"/>
        <w:gridCol w:w="3029"/>
        <w:gridCol w:w="3354"/>
        <w:gridCol w:w="743"/>
        <w:gridCol w:w="743"/>
        <w:gridCol w:w="743"/>
        <w:gridCol w:w="746"/>
        <w:gridCol w:w="3170"/>
      </w:tblGrid>
      <w:tr w:rsidR="0059588B" w:rsidRPr="00631654" w14:paraId="710451D5" w14:textId="0EF9AF18" w:rsidTr="002F7D30">
        <w:trPr>
          <w:trHeight w:val="574"/>
          <w:tblHeader/>
        </w:trPr>
        <w:tc>
          <w:tcPr>
            <w:tcW w:w="3031" w:type="pct"/>
            <w:gridSpan w:val="3"/>
            <w:shd w:val="clear" w:color="auto" w:fill="auto"/>
            <w:vAlign w:val="center"/>
          </w:tcPr>
          <w:p w14:paraId="1D65B40B" w14:textId="5B65D2D0" w:rsidR="0059588B" w:rsidRDefault="0059588B" w:rsidP="0059588B">
            <w:pPr>
              <w:spacing w:before="60" w:after="60" w:line="240" w:lineRule="auto"/>
              <w:rPr>
                <w:rFonts w:ascii="Calibri" w:hAnsi="Calibri" w:cs="Arial"/>
                <w:b/>
                <w:sz w:val="24"/>
                <w:szCs w:val="20"/>
              </w:rPr>
            </w:pPr>
            <w:r>
              <w:rPr>
                <w:rFonts w:cs="Arial"/>
                <w:b/>
                <w:caps/>
                <w:sz w:val="24"/>
                <w:szCs w:val="18"/>
                <w:lang w:val="en-US"/>
              </w:rPr>
              <w:lastRenderedPageBreak/>
              <w:t>STANDARD</w:t>
            </w:r>
            <w:r w:rsidRPr="008C548C">
              <w:rPr>
                <w:rFonts w:ascii="Calibri" w:hAnsi="Calibri" w:cs="Arial"/>
                <w:b/>
                <w:color w:val="0D0D0D"/>
                <w:sz w:val="24"/>
                <w:szCs w:val="20"/>
              </w:rPr>
              <w:t xml:space="preserve"> 4: </w:t>
            </w:r>
            <w:r w:rsidR="008F3AC6" w:rsidRPr="008F3AC6">
              <w:rPr>
                <w:rFonts w:ascii="Calibri" w:hAnsi="Calibri" w:cs="Arial"/>
                <w:b/>
                <w:sz w:val="24"/>
                <w:szCs w:val="20"/>
              </w:rPr>
              <w:t>Identifiering, diagnosticering och tobaksavväjning</w:t>
            </w:r>
          </w:p>
          <w:p w14:paraId="7496BD91" w14:textId="46F1C9EB" w:rsidR="0059588B" w:rsidRPr="00631654" w:rsidRDefault="008F3AC6" w:rsidP="0059588B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en-US"/>
              </w:rPr>
            </w:pPr>
            <w:r w:rsidRPr="008F3AC6">
              <w:rPr>
                <w:rFonts w:ascii="Calibri" w:hAnsi="Calibri" w:cs="Arial"/>
                <w:sz w:val="20"/>
                <w:szCs w:val="16"/>
              </w:rPr>
              <w:t>Hälso- och sjukvårdsorganisationen identifierar alla tobaksanvändare och tillhandahåller lämplig behandling i enlighet med internationell praxis och nationella riktlinjer</w:t>
            </w:r>
            <w:r w:rsidR="0059588B">
              <w:rPr>
                <w:rFonts w:ascii="Calibri" w:hAnsi="Calibri" w:cs="Arial"/>
                <w:sz w:val="20"/>
                <w:szCs w:val="16"/>
              </w:rPr>
              <w:t>.</w:t>
            </w:r>
          </w:p>
        </w:tc>
        <w:tc>
          <w:tcPr>
            <w:tcW w:w="953" w:type="pct"/>
            <w:gridSpan w:val="4"/>
            <w:shd w:val="clear" w:color="auto" w:fill="auto"/>
            <w:vAlign w:val="center"/>
          </w:tcPr>
          <w:p w14:paraId="55F34754" w14:textId="30994DE4" w:rsidR="0059588B" w:rsidRPr="000E2AF8" w:rsidRDefault="0059588B" w:rsidP="0059588B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SELF AUDIT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t xml:space="preserve">0 = </w:t>
            </w:r>
            <w:r w:rsidRPr="0059588B">
              <w:rPr>
                <w:rFonts w:cs="Arial"/>
                <w:i/>
                <w:sz w:val="16"/>
                <w:szCs w:val="18"/>
                <w:lang w:val="en-US"/>
              </w:rPr>
              <w:t>Nej/Inte</w:t>
            </w:r>
            <w:r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59588B">
              <w:rPr>
                <w:rFonts w:cs="Arial"/>
                <w:i/>
                <w:sz w:val="16"/>
                <w:szCs w:val="18"/>
                <w:lang w:val="en-US"/>
              </w:rPr>
              <w:t>genomfört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 xml:space="preserve">1 = </w:t>
            </w:r>
            <w:r w:rsidRPr="0059588B">
              <w:rPr>
                <w:rFonts w:cs="Arial"/>
                <w:i/>
                <w:sz w:val="16"/>
                <w:szCs w:val="18"/>
                <w:lang w:val="en-US"/>
              </w:rPr>
              <w:t>Genomfört till</w:t>
            </w:r>
            <w:r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59588B">
              <w:rPr>
                <w:rFonts w:cs="Arial"/>
                <w:i/>
                <w:sz w:val="16"/>
                <w:szCs w:val="18"/>
                <w:lang w:val="en-US"/>
              </w:rPr>
              <w:t>mindre än</w:t>
            </w:r>
            <w:r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59588B">
              <w:rPr>
                <w:rFonts w:cs="Arial"/>
                <w:i/>
                <w:sz w:val="16"/>
                <w:szCs w:val="18"/>
                <w:lang w:val="en-US"/>
              </w:rPr>
              <w:t>hälften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 xml:space="preserve">2 = </w:t>
            </w:r>
            <w:r w:rsidRPr="0059588B">
              <w:rPr>
                <w:rFonts w:cs="Arial"/>
                <w:i/>
                <w:sz w:val="16"/>
                <w:szCs w:val="18"/>
                <w:lang w:val="en-US"/>
              </w:rPr>
              <w:t>Genomfört till</w:t>
            </w:r>
            <w:r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59588B">
              <w:rPr>
                <w:rFonts w:cs="Arial"/>
                <w:i/>
                <w:sz w:val="16"/>
                <w:szCs w:val="18"/>
                <w:lang w:val="en-US"/>
              </w:rPr>
              <w:t>mer än hälften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 xml:space="preserve">3 = </w:t>
            </w:r>
            <w:r w:rsidRPr="0059588B">
              <w:rPr>
                <w:rFonts w:cs="Arial"/>
                <w:i/>
                <w:sz w:val="16"/>
                <w:szCs w:val="18"/>
                <w:lang w:val="en-US"/>
              </w:rPr>
              <w:t>Ja/ Fullt</w:t>
            </w:r>
            <w:r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59588B">
              <w:rPr>
                <w:rFonts w:cs="Arial"/>
                <w:i/>
                <w:sz w:val="16"/>
                <w:szCs w:val="18"/>
                <w:lang w:val="en-US"/>
              </w:rPr>
              <w:t>genomfört</w:t>
            </w:r>
          </w:p>
        </w:tc>
        <w:tc>
          <w:tcPr>
            <w:tcW w:w="1016" w:type="pct"/>
          </w:tcPr>
          <w:p w14:paraId="1BBEDC0D" w14:textId="77777777" w:rsidR="0059588B" w:rsidRDefault="0059588B" w:rsidP="0059588B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</w:p>
        </w:tc>
      </w:tr>
      <w:tr w:rsidR="0059588B" w:rsidRPr="00631654" w14:paraId="3BDDEC18" w14:textId="040C9846" w:rsidTr="003877E4">
        <w:trPr>
          <w:trHeight w:val="60"/>
          <w:tblHeader/>
        </w:trPr>
        <w:tc>
          <w:tcPr>
            <w:tcW w:w="1958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DC43CEF" w14:textId="0290C652" w:rsidR="0059588B" w:rsidRPr="00631654" w:rsidRDefault="0059588B" w:rsidP="0059588B">
            <w:pPr>
              <w:spacing w:before="60" w:after="60" w:line="240" w:lineRule="auto"/>
              <w:rPr>
                <w:rFonts w:cs="Arial"/>
                <w:sz w:val="18"/>
                <w:szCs w:val="18"/>
                <w:lang w:val="en-IE"/>
              </w:rPr>
            </w:pPr>
            <w:r>
              <w:rPr>
                <w:rFonts w:cs="Arial"/>
                <w:b/>
                <w:sz w:val="18"/>
                <w:szCs w:val="18"/>
                <w:lang w:val="en-IE"/>
              </w:rPr>
              <w:t>IMPLEMENTERINGSKRITERIER</w:t>
            </w:r>
          </w:p>
        </w:tc>
        <w:tc>
          <w:tcPr>
            <w:tcW w:w="1074" w:type="pct"/>
            <w:tcBorders>
              <w:bottom w:val="single" w:sz="4" w:space="0" w:color="auto"/>
            </w:tcBorders>
            <w:shd w:val="clear" w:color="auto" w:fill="auto"/>
          </w:tcPr>
          <w:p w14:paraId="7C626DAB" w14:textId="49FC9115" w:rsidR="0059588B" w:rsidRPr="00631654" w:rsidRDefault="0059588B" w:rsidP="0059588B">
            <w:pPr>
              <w:spacing w:before="60" w:after="60" w:line="240" w:lineRule="auto"/>
              <w:rPr>
                <w:rFonts w:cs="Arial"/>
                <w:b/>
                <w:i/>
                <w:sz w:val="18"/>
                <w:szCs w:val="18"/>
                <w:lang w:val="en-US"/>
              </w:rPr>
            </w:pPr>
            <w:r w:rsidRPr="0059588B">
              <w:rPr>
                <w:rFonts w:cs="Arial"/>
                <w:b/>
                <w:sz w:val="18"/>
                <w:szCs w:val="18"/>
                <w:lang w:val="en-US"/>
              </w:rPr>
              <w:t>REFLEXION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59588B">
              <w:rPr>
                <w:rFonts w:cs="Arial"/>
                <w:b/>
                <w:sz w:val="18"/>
                <w:szCs w:val="18"/>
                <w:lang w:val="en-US"/>
              </w:rPr>
              <w:t>Sammanfattning av nuvarande situation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420AA2">
              <w:rPr>
                <w:rFonts w:cs="Arial"/>
                <w:i/>
                <w:sz w:val="16"/>
                <w:szCs w:val="18"/>
                <w:lang w:val="en-US"/>
              </w:rPr>
              <w:t>(</w:t>
            </w:r>
            <w:r w:rsidRPr="0059588B">
              <w:rPr>
                <w:rFonts w:cs="Arial"/>
                <w:i/>
                <w:sz w:val="16"/>
                <w:szCs w:val="18"/>
                <w:lang w:val="en-US"/>
              </w:rPr>
              <w:t>Beskriv nuvarande situation för varje implementeringskriterium. Detta kommer att ge ett sammanhang för dina planerade åtgärder under de kommande 12 månaderna</w:t>
            </w:r>
            <w:r w:rsidRPr="00420AA2">
              <w:rPr>
                <w:rFonts w:cs="Arial"/>
                <w:i/>
                <w:sz w:val="16"/>
                <w:szCs w:val="18"/>
                <w:lang w:val="en-US"/>
              </w:rPr>
              <w:t>)</w:t>
            </w:r>
          </w:p>
        </w:tc>
        <w:tc>
          <w:tcPr>
            <w:tcW w:w="238" w:type="pct"/>
            <w:tcBorders>
              <w:bottom w:val="single" w:sz="4" w:space="0" w:color="auto"/>
            </w:tcBorders>
            <w:vAlign w:val="center"/>
          </w:tcPr>
          <w:p w14:paraId="671638F2" w14:textId="0D7089C4" w:rsidR="0059588B" w:rsidRPr="00631654" w:rsidRDefault="0059588B" w:rsidP="0059588B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0</w:t>
            </w:r>
          </w:p>
        </w:tc>
        <w:tc>
          <w:tcPr>
            <w:tcW w:w="238" w:type="pct"/>
            <w:tcBorders>
              <w:bottom w:val="single" w:sz="4" w:space="0" w:color="auto"/>
            </w:tcBorders>
            <w:vAlign w:val="center"/>
          </w:tcPr>
          <w:p w14:paraId="5A93979F" w14:textId="11CFBD8F" w:rsidR="0059588B" w:rsidRPr="00631654" w:rsidRDefault="0059588B" w:rsidP="0059588B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1</w:t>
            </w:r>
          </w:p>
        </w:tc>
        <w:tc>
          <w:tcPr>
            <w:tcW w:w="238" w:type="pct"/>
            <w:tcBorders>
              <w:bottom w:val="single" w:sz="4" w:space="0" w:color="auto"/>
            </w:tcBorders>
            <w:vAlign w:val="center"/>
          </w:tcPr>
          <w:p w14:paraId="6B2C8454" w14:textId="655E05A5" w:rsidR="0059588B" w:rsidRPr="00631654" w:rsidRDefault="0059588B" w:rsidP="0059588B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2</w:t>
            </w:r>
          </w:p>
        </w:tc>
        <w:tc>
          <w:tcPr>
            <w:tcW w:w="239" w:type="pct"/>
            <w:tcBorders>
              <w:bottom w:val="single" w:sz="4" w:space="0" w:color="auto"/>
            </w:tcBorders>
            <w:vAlign w:val="center"/>
          </w:tcPr>
          <w:p w14:paraId="25DD74FE" w14:textId="4CC91D68" w:rsidR="0059588B" w:rsidRPr="00631654" w:rsidRDefault="0059588B" w:rsidP="0059588B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3</w:t>
            </w:r>
          </w:p>
        </w:tc>
        <w:tc>
          <w:tcPr>
            <w:tcW w:w="1016" w:type="pct"/>
            <w:tcBorders>
              <w:bottom w:val="single" w:sz="4" w:space="0" w:color="auto"/>
            </w:tcBorders>
          </w:tcPr>
          <w:p w14:paraId="149FB94C" w14:textId="77777777" w:rsidR="0059588B" w:rsidRDefault="0059588B" w:rsidP="0059588B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330B44">
              <w:rPr>
                <w:rFonts w:cs="Arial"/>
                <w:b/>
                <w:sz w:val="18"/>
                <w:szCs w:val="18"/>
                <w:lang w:val="en-US"/>
              </w:rPr>
              <w:t>HANDLINGSPLAN</w:t>
            </w:r>
          </w:p>
          <w:p w14:paraId="723A55B9" w14:textId="4E946137" w:rsidR="0059588B" w:rsidRDefault="0059588B" w:rsidP="0059588B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59588B">
              <w:rPr>
                <w:rFonts w:cs="Arial"/>
                <w:b/>
                <w:sz w:val="18"/>
                <w:szCs w:val="18"/>
                <w:lang w:val="en-US"/>
              </w:rPr>
              <w:t>Sammanfattning av planer för nästa 12 månader</w:t>
            </w:r>
          </w:p>
        </w:tc>
      </w:tr>
      <w:tr w:rsidR="0059588B" w:rsidRPr="00631654" w14:paraId="26F27452" w14:textId="42F77F10" w:rsidTr="003877E4">
        <w:trPr>
          <w:trHeight w:val="802"/>
        </w:trPr>
        <w:tc>
          <w:tcPr>
            <w:tcW w:w="988" w:type="pct"/>
            <w:shd w:val="clear" w:color="auto" w:fill="auto"/>
          </w:tcPr>
          <w:p w14:paraId="4BB73AEC" w14:textId="611E9AA4" w:rsidR="0059588B" w:rsidRPr="00094C4C" w:rsidRDefault="008F3AC6" w:rsidP="008F3AC6">
            <w:pPr>
              <w:numPr>
                <w:ilvl w:val="1"/>
                <w:numId w:val="16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8"/>
              </w:rPr>
            </w:pPr>
            <w:r w:rsidRPr="008F3AC6">
              <w:rPr>
                <w:rFonts w:ascii="Calibri" w:hAnsi="Calibri" w:cs="Arial"/>
                <w:sz w:val="18"/>
                <w:szCs w:val="18"/>
              </w:rPr>
              <w:t>Hälso- och sjukvårdsorganisationen har ett systematiskt förfarande för att identifiera, diagnosticera och dokumentera tobaksberoendet hos vårdbrukare (inklusive användare av tillhörande anordningar/e-cigaretter</w:t>
            </w:r>
            <w:r w:rsidR="0059588B" w:rsidRPr="00F34389">
              <w:rPr>
                <w:rFonts w:ascii="Calibri" w:hAnsi="Calibri" w:cs="Arial"/>
                <w:sz w:val="18"/>
                <w:szCs w:val="18"/>
              </w:rPr>
              <w:t>)</w:t>
            </w:r>
            <w:r w:rsidR="0059588B">
              <w:rPr>
                <w:rFonts w:ascii="Calibri" w:hAnsi="Calibri" w:cs="Arial"/>
                <w:sz w:val="18"/>
                <w:szCs w:val="18"/>
              </w:rPr>
              <w:t>.</w:t>
            </w:r>
          </w:p>
        </w:tc>
        <w:tc>
          <w:tcPr>
            <w:tcW w:w="969" w:type="pct"/>
            <w:shd w:val="clear" w:color="auto" w:fill="auto"/>
          </w:tcPr>
          <w:p w14:paraId="4F5C4048" w14:textId="0FF8B5EC" w:rsidR="0059588B" w:rsidRPr="00AC1812" w:rsidRDefault="00AC1812" w:rsidP="00AC1812">
            <w:pPr>
              <w:numPr>
                <w:ilvl w:val="2"/>
                <w:numId w:val="17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  <w:lang w:val="en-IE"/>
              </w:rPr>
            </w:pPr>
            <w:r w:rsidRPr="00AC1812">
              <w:rPr>
                <w:rFonts w:ascii="Calibri" w:hAnsi="Calibri" w:cs="Arial"/>
                <w:sz w:val="18"/>
                <w:szCs w:val="18"/>
                <w:lang w:val="en-IE"/>
              </w:rPr>
              <w:t>Alla brukare av tobak/tillhörande anordningar/e-cigarett</w:t>
            </w:r>
            <w:r>
              <w:rPr>
                <w:rFonts w:ascii="Calibri" w:hAnsi="Calibri" w:cs="Arial"/>
                <w:sz w:val="18"/>
                <w:szCs w:val="18"/>
                <w:lang w:val="en-IE"/>
              </w:rPr>
              <w:t xml:space="preserve"> </w:t>
            </w:r>
            <w:r w:rsidRPr="00AC1812">
              <w:rPr>
                <w:rFonts w:ascii="Calibri" w:hAnsi="Calibri" w:cs="Arial"/>
                <w:sz w:val="18"/>
                <w:szCs w:val="18"/>
                <w:lang w:val="en-IE"/>
              </w:rPr>
              <w:t>identifieras systematiskt och brukarens missbruk/beroende status</w:t>
            </w:r>
            <w:r>
              <w:rPr>
                <w:rFonts w:ascii="Calibri" w:hAnsi="Calibri" w:cs="Arial"/>
                <w:sz w:val="18"/>
                <w:szCs w:val="18"/>
                <w:lang w:val="en-IE"/>
              </w:rPr>
              <w:t xml:space="preserve"> </w:t>
            </w:r>
            <w:r w:rsidRPr="00AC1812">
              <w:rPr>
                <w:rFonts w:ascii="Calibri" w:hAnsi="Calibri" w:cs="Arial"/>
                <w:sz w:val="18"/>
                <w:szCs w:val="18"/>
                <w:lang w:val="en-IE"/>
              </w:rPr>
              <w:t>diagnostiseras och dokumenteras</w:t>
            </w:r>
            <w:r w:rsidR="0059588B" w:rsidRPr="00AC1812">
              <w:rPr>
                <w:rFonts w:ascii="Calibri" w:hAnsi="Calibri" w:cs="Arial"/>
                <w:sz w:val="18"/>
                <w:szCs w:val="18"/>
                <w:lang w:val="en-IE"/>
              </w:rPr>
              <w:t>.</w:t>
            </w:r>
          </w:p>
        </w:tc>
        <w:tc>
          <w:tcPr>
            <w:tcW w:w="1074" w:type="pct"/>
            <w:shd w:val="clear" w:color="auto" w:fill="auto"/>
          </w:tcPr>
          <w:p w14:paraId="211AEE1D" w14:textId="77777777" w:rsidR="0059588B" w:rsidRPr="007A0392" w:rsidRDefault="0059588B" w:rsidP="0059588B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color w:val="0D0D0D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8" w:type="pct"/>
            <w:vAlign w:val="center"/>
          </w:tcPr>
          <w:p w14:paraId="212D8DDA" w14:textId="77777777" w:rsidR="0059588B" w:rsidRPr="006F1558" w:rsidRDefault="0084390E" w:rsidP="0059588B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18667087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9588B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9588B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6BA7AA53" w14:textId="77777777" w:rsidR="0059588B" w:rsidRPr="006F1558" w:rsidRDefault="0084390E" w:rsidP="0059588B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52485373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9588B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9588B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1A3E32F5" w14:textId="77777777" w:rsidR="0059588B" w:rsidRPr="006F1558" w:rsidRDefault="0084390E" w:rsidP="0059588B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3233386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9588B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9588B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14:paraId="5F359DC5" w14:textId="77777777" w:rsidR="0059588B" w:rsidRPr="006F1558" w:rsidRDefault="0084390E" w:rsidP="0059588B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95778255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9588B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9588B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14:paraId="2BD24F06" w14:textId="16218AD5" w:rsidR="0059588B" w:rsidRDefault="0059588B" w:rsidP="0059588B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59588B" w:rsidRPr="00631654" w14:paraId="0109882C" w14:textId="3E2E5439" w:rsidTr="003877E4">
        <w:trPr>
          <w:trHeight w:val="802"/>
        </w:trPr>
        <w:tc>
          <w:tcPr>
            <w:tcW w:w="988" w:type="pct"/>
            <w:shd w:val="clear" w:color="auto" w:fill="auto"/>
          </w:tcPr>
          <w:p w14:paraId="3E653AE4" w14:textId="065087FC" w:rsidR="0059588B" w:rsidRPr="00094C4C" w:rsidRDefault="008F3AC6" w:rsidP="008F3AC6">
            <w:pPr>
              <w:numPr>
                <w:ilvl w:val="1"/>
                <w:numId w:val="16"/>
              </w:numPr>
              <w:spacing w:beforeLines="20" w:before="48" w:afterLines="20" w:after="48" w:line="240" w:lineRule="auto"/>
              <w:rPr>
                <w:rFonts w:ascii="Calibri" w:hAnsi="Calibri"/>
                <w:sz w:val="18"/>
                <w:szCs w:val="18"/>
              </w:rPr>
            </w:pPr>
            <w:r w:rsidRPr="008F3AC6">
              <w:rPr>
                <w:rFonts w:ascii="Calibri" w:hAnsi="Calibri" w:cs="Arial"/>
                <w:sz w:val="18"/>
                <w:szCs w:val="18"/>
              </w:rPr>
              <w:t>Hälso- och sjukvårdsorganisationen har ett systematiskt förfarande för att identifiera och dokumentera alla vårdbrukare inklusive spädbarn, barn och gravida kvinnor som utsätts för passiv rökning/e-cigarett ånga</w:t>
            </w:r>
            <w:r w:rsidR="0059588B">
              <w:rPr>
                <w:rFonts w:ascii="Calibri" w:hAnsi="Calibri" w:cs="Arial"/>
                <w:sz w:val="18"/>
                <w:szCs w:val="18"/>
              </w:rPr>
              <w:t>.</w:t>
            </w:r>
          </w:p>
        </w:tc>
        <w:tc>
          <w:tcPr>
            <w:tcW w:w="969" w:type="pct"/>
            <w:shd w:val="clear" w:color="auto" w:fill="auto"/>
          </w:tcPr>
          <w:p w14:paraId="4C911325" w14:textId="05DDD0A6" w:rsidR="0059588B" w:rsidRPr="00AC1812" w:rsidRDefault="00AC1812" w:rsidP="00AC1812">
            <w:pPr>
              <w:numPr>
                <w:ilvl w:val="2"/>
                <w:numId w:val="16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  <w:lang w:val="en-GB"/>
              </w:rPr>
            </w:pPr>
            <w:r w:rsidRPr="00AC1812">
              <w:rPr>
                <w:rFonts w:ascii="Calibri" w:hAnsi="Calibri" w:cs="Arial"/>
                <w:sz w:val="18"/>
                <w:szCs w:val="18"/>
                <w:lang w:val="en-GB"/>
              </w:rPr>
              <w:t>Alla vårdbrukare som utsätts för passiv rökning/e-cigarett ånga</w:t>
            </w:r>
            <w:r>
              <w:rPr>
                <w:rFonts w:ascii="Calibri" w:hAnsi="Calibri" w:cs="Arial"/>
                <w:sz w:val="18"/>
                <w:szCs w:val="18"/>
                <w:lang w:val="en-GB"/>
              </w:rPr>
              <w:t xml:space="preserve"> </w:t>
            </w:r>
            <w:r w:rsidRPr="00AC1812">
              <w:rPr>
                <w:rFonts w:ascii="Calibri" w:hAnsi="Calibri" w:cs="Arial"/>
                <w:sz w:val="18"/>
                <w:szCs w:val="18"/>
                <w:lang w:val="en-GB"/>
              </w:rPr>
              <w:t>identifieras och dokumenteras</w:t>
            </w:r>
            <w:r w:rsidR="0059588B" w:rsidRPr="00AC1812">
              <w:rPr>
                <w:rFonts w:ascii="Calibri" w:hAnsi="Calibri" w:cs="Arial"/>
                <w:sz w:val="18"/>
                <w:szCs w:val="18"/>
                <w:lang w:val="en-GB"/>
              </w:rPr>
              <w:t>.</w:t>
            </w:r>
          </w:p>
        </w:tc>
        <w:tc>
          <w:tcPr>
            <w:tcW w:w="1074" w:type="pct"/>
            <w:shd w:val="clear" w:color="auto" w:fill="auto"/>
          </w:tcPr>
          <w:p w14:paraId="749855DE" w14:textId="77777777" w:rsidR="0059588B" w:rsidRPr="007A0392" w:rsidRDefault="0059588B" w:rsidP="0059588B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color w:val="0D0D0D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8" w:type="pct"/>
            <w:vAlign w:val="center"/>
          </w:tcPr>
          <w:p w14:paraId="13232747" w14:textId="77777777" w:rsidR="0059588B" w:rsidRPr="006F1558" w:rsidRDefault="0084390E" w:rsidP="0059588B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14778054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9588B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9588B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46A68B8F" w14:textId="77777777" w:rsidR="0059588B" w:rsidRPr="006F1558" w:rsidRDefault="0084390E" w:rsidP="0059588B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38406768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9588B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9588B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7E44D2B3" w14:textId="77777777" w:rsidR="0059588B" w:rsidRPr="006F1558" w:rsidRDefault="0084390E" w:rsidP="0059588B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05866141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9588B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9588B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14:paraId="3154107E" w14:textId="77777777" w:rsidR="0059588B" w:rsidRPr="006F1558" w:rsidRDefault="0084390E" w:rsidP="0059588B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50068848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9588B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9588B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14:paraId="1261EDA5" w14:textId="05DEC66D" w:rsidR="0059588B" w:rsidRDefault="0059588B" w:rsidP="0059588B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59588B" w:rsidRPr="00631654" w14:paraId="13D9BC27" w14:textId="51E68BBC" w:rsidTr="003877E4">
        <w:trPr>
          <w:trHeight w:val="802"/>
        </w:trPr>
        <w:tc>
          <w:tcPr>
            <w:tcW w:w="988" w:type="pct"/>
            <w:shd w:val="clear" w:color="auto" w:fill="auto"/>
          </w:tcPr>
          <w:p w14:paraId="65B99DA7" w14:textId="1CE5962A" w:rsidR="0059588B" w:rsidRPr="00094C4C" w:rsidRDefault="008F3AC6" w:rsidP="008F3AC6">
            <w:pPr>
              <w:numPr>
                <w:ilvl w:val="1"/>
                <w:numId w:val="16"/>
              </w:numPr>
              <w:spacing w:beforeLines="20" w:before="48" w:afterLines="20" w:after="48" w:line="240" w:lineRule="auto"/>
              <w:rPr>
                <w:rFonts w:ascii="Calibri" w:hAnsi="Calibri"/>
                <w:sz w:val="18"/>
                <w:szCs w:val="18"/>
              </w:rPr>
            </w:pPr>
            <w:r w:rsidRPr="008F3AC6">
              <w:rPr>
                <w:rFonts w:ascii="Calibri" w:hAnsi="Calibri"/>
                <w:sz w:val="18"/>
                <w:szCs w:val="18"/>
              </w:rPr>
              <w:t>Information om risker med tobaksbruk (inklusive användning av tillhörande anordningar/e-cigaretter) och metoder för tobaksavvänjning finns tillgänglig för alla vårdbrukare</w:t>
            </w:r>
            <w:r w:rsidR="0059588B">
              <w:rPr>
                <w:rFonts w:ascii="Calibri" w:hAnsi="Calibri"/>
                <w:sz w:val="18"/>
                <w:szCs w:val="18"/>
              </w:rPr>
              <w:t>.</w:t>
            </w:r>
          </w:p>
        </w:tc>
        <w:tc>
          <w:tcPr>
            <w:tcW w:w="969" w:type="pct"/>
            <w:shd w:val="clear" w:color="auto" w:fill="auto"/>
          </w:tcPr>
          <w:p w14:paraId="1CE20D2D" w14:textId="23588009" w:rsidR="0059588B" w:rsidRPr="00AC1812" w:rsidRDefault="00AC1812" w:rsidP="00AC1812">
            <w:pPr>
              <w:numPr>
                <w:ilvl w:val="2"/>
                <w:numId w:val="16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</w:rPr>
            </w:pPr>
            <w:r w:rsidRPr="00AC1812">
              <w:rPr>
                <w:rFonts w:ascii="Calibri" w:hAnsi="Calibri" w:cs="Arial"/>
                <w:sz w:val="18"/>
                <w:szCs w:val="18"/>
              </w:rPr>
              <w:t>Information om risken med tobaksanvändning (</w:t>
            </w:r>
            <w:r>
              <w:rPr>
                <w:rFonts w:ascii="Calibri" w:hAnsi="Calibri" w:cs="Arial"/>
                <w:sz w:val="18"/>
                <w:szCs w:val="18"/>
              </w:rPr>
              <w:t xml:space="preserve">inclusive </w:t>
            </w:r>
            <w:r w:rsidRPr="00AC1812">
              <w:rPr>
                <w:rFonts w:ascii="Calibri" w:hAnsi="Calibri" w:cs="Arial"/>
                <w:sz w:val="18"/>
                <w:szCs w:val="18"/>
              </w:rPr>
              <w:t>användning av tillhörande anordningar/E-cigaretter) och metoder</w:t>
            </w:r>
            <w:r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AC1812">
              <w:rPr>
                <w:rFonts w:ascii="Calibri" w:hAnsi="Calibri" w:cs="Arial"/>
                <w:sz w:val="18"/>
                <w:szCs w:val="18"/>
              </w:rPr>
              <w:t>för tobaksavvänjning är allmänt tillgängliga</w:t>
            </w:r>
            <w:r w:rsidR="0059588B" w:rsidRPr="00AC1812">
              <w:rPr>
                <w:rFonts w:ascii="Calibri" w:hAnsi="Calibri"/>
                <w:sz w:val="18"/>
                <w:szCs w:val="18"/>
              </w:rPr>
              <w:t>.</w:t>
            </w:r>
          </w:p>
        </w:tc>
        <w:tc>
          <w:tcPr>
            <w:tcW w:w="1074" w:type="pct"/>
            <w:shd w:val="clear" w:color="auto" w:fill="auto"/>
          </w:tcPr>
          <w:p w14:paraId="27203FCE" w14:textId="77777777" w:rsidR="0059588B" w:rsidRPr="007A0392" w:rsidRDefault="0059588B" w:rsidP="0059588B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color w:val="0D0D0D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8" w:type="pct"/>
            <w:vAlign w:val="center"/>
          </w:tcPr>
          <w:p w14:paraId="1B3C8E1E" w14:textId="77777777" w:rsidR="0059588B" w:rsidRPr="006F1558" w:rsidRDefault="0084390E" w:rsidP="0059588B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41894839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9588B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9588B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7D24C4ED" w14:textId="77777777" w:rsidR="0059588B" w:rsidRPr="006F1558" w:rsidRDefault="0084390E" w:rsidP="0059588B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27035679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9588B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9588B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06A3A280" w14:textId="77777777" w:rsidR="0059588B" w:rsidRPr="006F1558" w:rsidRDefault="0084390E" w:rsidP="0059588B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36788334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9588B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9588B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14:paraId="4E9DB947" w14:textId="77777777" w:rsidR="0059588B" w:rsidRPr="006F1558" w:rsidRDefault="0084390E" w:rsidP="0059588B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01359874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9588B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9588B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14:paraId="148B9F5D" w14:textId="228267E0" w:rsidR="0059588B" w:rsidRDefault="0059588B" w:rsidP="0059588B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59588B" w:rsidRPr="00631654" w14:paraId="6714CCB4" w14:textId="4B6D741F" w:rsidTr="003877E4">
        <w:trPr>
          <w:trHeight w:val="70"/>
        </w:trPr>
        <w:tc>
          <w:tcPr>
            <w:tcW w:w="988" w:type="pct"/>
            <w:vMerge w:val="restart"/>
            <w:shd w:val="clear" w:color="auto" w:fill="auto"/>
          </w:tcPr>
          <w:p w14:paraId="2313D21A" w14:textId="0247AF7D" w:rsidR="0059588B" w:rsidRPr="00094C4C" w:rsidRDefault="008F3AC6" w:rsidP="008F3AC6">
            <w:pPr>
              <w:pStyle w:val="ListParagraph"/>
              <w:numPr>
                <w:ilvl w:val="1"/>
                <w:numId w:val="16"/>
              </w:numPr>
              <w:spacing w:beforeLines="20" w:before="48" w:afterLines="20" w:after="48" w:line="240" w:lineRule="auto"/>
              <w:rPr>
                <w:rFonts w:ascii="Calibri" w:hAnsi="Calibri" w:cs="Arial"/>
                <w:color w:val="0D0D0D"/>
                <w:sz w:val="18"/>
                <w:szCs w:val="18"/>
              </w:rPr>
            </w:pPr>
            <w:r w:rsidRPr="008F3AC6">
              <w:rPr>
                <w:rFonts w:ascii="Calibri" w:hAnsi="Calibri" w:cs="Arial"/>
                <w:sz w:val="18"/>
                <w:szCs w:val="18"/>
              </w:rPr>
              <w:t>Alla identifierade tobaksbrukare (inklusive användare av tillhörande anordningar/e-cigaretter) får kort rådgivning i enlighet med evidensbaserad praxis</w:t>
            </w:r>
            <w:r w:rsidR="0059588B">
              <w:rPr>
                <w:rFonts w:ascii="Calibri" w:hAnsi="Calibri" w:cs="Arial"/>
                <w:sz w:val="18"/>
                <w:szCs w:val="18"/>
              </w:rPr>
              <w:t xml:space="preserve">.  </w:t>
            </w:r>
          </w:p>
        </w:tc>
        <w:tc>
          <w:tcPr>
            <w:tcW w:w="969" w:type="pct"/>
            <w:shd w:val="clear" w:color="auto" w:fill="auto"/>
          </w:tcPr>
          <w:p w14:paraId="4A6FF02F" w14:textId="74033386" w:rsidR="0059588B" w:rsidRPr="00AC1812" w:rsidRDefault="00AC1812" w:rsidP="00AC1812">
            <w:pPr>
              <w:numPr>
                <w:ilvl w:val="2"/>
                <w:numId w:val="16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</w:rPr>
            </w:pPr>
            <w:r w:rsidRPr="00AC1812">
              <w:rPr>
                <w:rFonts w:ascii="Calibri" w:hAnsi="Calibri" w:cs="Arial"/>
                <w:sz w:val="18"/>
                <w:szCs w:val="18"/>
              </w:rPr>
              <w:t>Alla tobaksbrukare samt brukare av tillhörande anordningar/ecigaretter</w:t>
            </w:r>
            <w:r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AC1812">
              <w:rPr>
                <w:rFonts w:ascii="Calibri" w:hAnsi="Calibri" w:cs="Arial"/>
                <w:sz w:val="18"/>
                <w:szCs w:val="18"/>
              </w:rPr>
              <w:t>får enkla råd i linje med bästa praxis</w:t>
            </w:r>
            <w:r w:rsidR="0059588B" w:rsidRPr="00AC1812">
              <w:rPr>
                <w:rFonts w:ascii="Calibri" w:hAnsi="Calibri" w:cs="Arial"/>
                <w:sz w:val="18"/>
                <w:szCs w:val="18"/>
              </w:rPr>
              <w:t>.</w:t>
            </w:r>
          </w:p>
        </w:tc>
        <w:tc>
          <w:tcPr>
            <w:tcW w:w="1074" w:type="pct"/>
            <w:shd w:val="clear" w:color="auto" w:fill="auto"/>
          </w:tcPr>
          <w:p w14:paraId="435E1284" w14:textId="77777777" w:rsidR="0059588B" w:rsidRPr="00A74B91" w:rsidRDefault="0059588B" w:rsidP="0059588B">
            <w:pPr>
              <w:pStyle w:val="CommentText"/>
              <w:spacing w:beforeLines="20" w:before="48" w:afterLines="20" w:after="48"/>
              <w:rPr>
                <w:rFonts w:ascii="Calibri" w:hAnsi="Calibri"/>
                <w:color w:val="0D0D0D"/>
                <w:sz w:val="12"/>
                <w:szCs w:val="12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8" w:type="pct"/>
            <w:vAlign w:val="center"/>
          </w:tcPr>
          <w:p w14:paraId="0AF92AD2" w14:textId="77777777" w:rsidR="0059588B" w:rsidRPr="006F1558" w:rsidRDefault="0084390E" w:rsidP="0059588B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25818288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9588B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9588B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13EC7E1A" w14:textId="77777777" w:rsidR="0059588B" w:rsidRPr="006F1558" w:rsidRDefault="0084390E" w:rsidP="0059588B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75651377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9588B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9588B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72AE6DAE" w14:textId="77777777" w:rsidR="0059588B" w:rsidRPr="006F1558" w:rsidRDefault="0084390E" w:rsidP="0059588B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36125628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9588B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9588B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14:paraId="28B29BEE" w14:textId="77777777" w:rsidR="0059588B" w:rsidRPr="006F1558" w:rsidRDefault="0084390E" w:rsidP="0059588B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07872815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9588B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9588B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14:paraId="410CB216" w14:textId="4BF82486" w:rsidR="0059588B" w:rsidRDefault="0059588B" w:rsidP="0059588B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59588B" w:rsidRPr="00631654" w14:paraId="3D42A1A4" w14:textId="1F18D441" w:rsidTr="003877E4">
        <w:trPr>
          <w:trHeight w:val="802"/>
        </w:trPr>
        <w:tc>
          <w:tcPr>
            <w:tcW w:w="988" w:type="pct"/>
            <w:vMerge/>
            <w:shd w:val="clear" w:color="auto" w:fill="auto"/>
            <w:vAlign w:val="center"/>
          </w:tcPr>
          <w:p w14:paraId="23FE0E07" w14:textId="77777777" w:rsidR="0059588B" w:rsidRPr="00094C4C" w:rsidRDefault="0059588B" w:rsidP="0059588B">
            <w:pPr>
              <w:numPr>
                <w:ilvl w:val="1"/>
                <w:numId w:val="16"/>
              </w:numPr>
              <w:spacing w:beforeLines="20" w:before="48" w:afterLines="20" w:after="48" w:line="240" w:lineRule="auto"/>
              <w:rPr>
                <w:rFonts w:ascii="Calibri" w:hAnsi="Calibri" w:cs="Arial"/>
                <w:color w:val="0D0D0D"/>
                <w:sz w:val="18"/>
                <w:szCs w:val="18"/>
              </w:rPr>
            </w:pPr>
          </w:p>
        </w:tc>
        <w:tc>
          <w:tcPr>
            <w:tcW w:w="969" w:type="pct"/>
            <w:shd w:val="clear" w:color="auto" w:fill="auto"/>
          </w:tcPr>
          <w:p w14:paraId="646CE6F3" w14:textId="2E828D88" w:rsidR="0059588B" w:rsidRPr="00AC1812" w:rsidRDefault="00AC1812" w:rsidP="00AC1812">
            <w:pPr>
              <w:numPr>
                <w:ilvl w:val="2"/>
                <w:numId w:val="16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bCs/>
                <w:sz w:val="18"/>
                <w:szCs w:val="18"/>
              </w:rPr>
            </w:pPr>
            <w:r w:rsidRPr="00AC1812">
              <w:rPr>
                <w:rFonts w:ascii="Calibri" w:hAnsi="Calibri" w:cs="Arial"/>
                <w:bCs/>
                <w:sz w:val="18"/>
                <w:szCs w:val="18"/>
              </w:rPr>
              <w:t>Alla insatser för att motivera tobaksbrukare att sluta</w:t>
            </w:r>
            <w:r>
              <w:rPr>
                <w:rFonts w:ascii="Calibri" w:hAnsi="Calibri" w:cs="Arial"/>
                <w:bCs/>
                <w:sz w:val="18"/>
                <w:szCs w:val="18"/>
              </w:rPr>
              <w:t xml:space="preserve"> </w:t>
            </w:r>
            <w:r w:rsidRPr="00AC1812">
              <w:rPr>
                <w:rFonts w:ascii="Calibri" w:hAnsi="Calibri" w:cs="Arial"/>
                <w:bCs/>
                <w:sz w:val="18"/>
                <w:szCs w:val="18"/>
              </w:rPr>
              <w:t>dokumenteras</w:t>
            </w:r>
            <w:r w:rsidR="0059588B" w:rsidRPr="00AC1812">
              <w:rPr>
                <w:rFonts w:ascii="Calibri" w:hAnsi="Calibri" w:cs="Arial"/>
                <w:bCs/>
                <w:sz w:val="18"/>
                <w:szCs w:val="18"/>
              </w:rPr>
              <w:t>.</w:t>
            </w:r>
          </w:p>
        </w:tc>
        <w:tc>
          <w:tcPr>
            <w:tcW w:w="1074" w:type="pct"/>
            <w:shd w:val="clear" w:color="auto" w:fill="auto"/>
          </w:tcPr>
          <w:p w14:paraId="40E4F243" w14:textId="77777777" w:rsidR="0059588B" w:rsidRPr="007A0392" w:rsidRDefault="0059588B" w:rsidP="0059588B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color w:val="0D0D0D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8" w:type="pct"/>
            <w:vAlign w:val="center"/>
          </w:tcPr>
          <w:p w14:paraId="2A2EC317" w14:textId="77777777" w:rsidR="0059588B" w:rsidRPr="006F1558" w:rsidRDefault="0084390E" w:rsidP="0059588B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36983653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9588B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9588B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5EFF1F85" w14:textId="77777777" w:rsidR="0059588B" w:rsidRPr="006F1558" w:rsidRDefault="0084390E" w:rsidP="0059588B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2205143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9588B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9588B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7C692D2B" w14:textId="77777777" w:rsidR="0059588B" w:rsidRPr="006F1558" w:rsidRDefault="0084390E" w:rsidP="0059588B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3993056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9588B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9588B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14:paraId="69F6D47D" w14:textId="77777777" w:rsidR="0059588B" w:rsidRPr="006F1558" w:rsidRDefault="0084390E" w:rsidP="0059588B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37314931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9588B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9588B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14:paraId="1693886C" w14:textId="0F342FB3" w:rsidR="0059588B" w:rsidRDefault="0059588B" w:rsidP="0059588B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59588B" w:rsidRPr="00631654" w14:paraId="561FAF08" w14:textId="34E563AA" w:rsidTr="003877E4">
        <w:trPr>
          <w:trHeight w:val="802"/>
        </w:trPr>
        <w:tc>
          <w:tcPr>
            <w:tcW w:w="988" w:type="pct"/>
            <w:shd w:val="clear" w:color="auto" w:fill="auto"/>
          </w:tcPr>
          <w:p w14:paraId="403FEF70" w14:textId="6DBB41CF" w:rsidR="0059588B" w:rsidRPr="00094C4C" w:rsidRDefault="008F3AC6" w:rsidP="008F3AC6">
            <w:pPr>
              <w:numPr>
                <w:ilvl w:val="1"/>
                <w:numId w:val="16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8"/>
              </w:rPr>
            </w:pPr>
            <w:r w:rsidRPr="008F3AC6">
              <w:rPr>
                <w:rFonts w:ascii="Calibri" w:hAnsi="Calibri"/>
                <w:sz w:val="18"/>
                <w:szCs w:val="18"/>
              </w:rPr>
              <w:lastRenderedPageBreak/>
              <w:t>Brukarens vårdplan identifierar och uppfyller behoven hos tobaksbrukaren och användaren av tillhörande anordningar/e-cigaretter samt hos de som identifierats som utsatta för passiv rökning/e-cigarett ångor</w:t>
            </w:r>
            <w:r w:rsidR="0059588B">
              <w:rPr>
                <w:rFonts w:ascii="Calibri" w:hAnsi="Calibri"/>
                <w:sz w:val="18"/>
                <w:szCs w:val="18"/>
              </w:rPr>
              <w:t xml:space="preserve">. </w:t>
            </w:r>
          </w:p>
        </w:tc>
        <w:tc>
          <w:tcPr>
            <w:tcW w:w="969" w:type="pct"/>
            <w:shd w:val="clear" w:color="auto" w:fill="auto"/>
          </w:tcPr>
          <w:p w14:paraId="6FD173E0" w14:textId="4FE7FD7E" w:rsidR="0059588B" w:rsidRPr="00AC1812" w:rsidRDefault="00AC1812" w:rsidP="00AC1812">
            <w:pPr>
              <w:numPr>
                <w:ilvl w:val="2"/>
                <w:numId w:val="16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bCs/>
                <w:sz w:val="18"/>
                <w:szCs w:val="18"/>
              </w:rPr>
            </w:pPr>
            <w:r w:rsidRPr="00AC1812">
              <w:rPr>
                <w:rFonts w:ascii="Calibri" w:hAnsi="Calibri" w:cs="Arial"/>
                <w:bCs/>
                <w:sz w:val="18"/>
                <w:szCs w:val="18"/>
              </w:rPr>
              <w:t>Användare av tobak och tillhörande anordningar/e-cigarett och de</w:t>
            </w:r>
            <w:r>
              <w:rPr>
                <w:rFonts w:ascii="Calibri" w:hAnsi="Calibri" w:cs="Arial"/>
                <w:bCs/>
                <w:sz w:val="18"/>
                <w:szCs w:val="18"/>
              </w:rPr>
              <w:t xml:space="preserve"> </w:t>
            </w:r>
            <w:r w:rsidRPr="00AC1812">
              <w:rPr>
                <w:rFonts w:ascii="Calibri" w:hAnsi="Calibri" w:cs="Arial"/>
                <w:bCs/>
                <w:sz w:val="18"/>
                <w:szCs w:val="18"/>
              </w:rPr>
              <w:t>som utsätts för passiv rökning/e-cigarett ånga får sina behov</w:t>
            </w:r>
            <w:r>
              <w:rPr>
                <w:rFonts w:ascii="Calibri" w:hAnsi="Calibri" w:cs="Arial"/>
                <w:bCs/>
                <w:sz w:val="18"/>
                <w:szCs w:val="18"/>
              </w:rPr>
              <w:t xml:space="preserve"> </w:t>
            </w:r>
            <w:r w:rsidRPr="00AC1812">
              <w:rPr>
                <w:rFonts w:ascii="Calibri" w:hAnsi="Calibri" w:cs="Arial"/>
                <w:bCs/>
                <w:sz w:val="18"/>
                <w:szCs w:val="18"/>
              </w:rPr>
              <w:t>identifierade och dokumenterade i vårdplanen</w:t>
            </w:r>
            <w:r w:rsidR="0059588B" w:rsidRPr="00AC1812">
              <w:rPr>
                <w:rFonts w:ascii="Calibri" w:hAnsi="Calibri" w:cs="Arial"/>
                <w:bCs/>
                <w:sz w:val="18"/>
                <w:szCs w:val="18"/>
              </w:rPr>
              <w:t xml:space="preserve">. </w:t>
            </w:r>
          </w:p>
        </w:tc>
        <w:tc>
          <w:tcPr>
            <w:tcW w:w="1074" w:type="pct"/>
            <w:shd w:val="clear" w:color="auto" w:fill="auto"/>
          </w:tcPr>
          <w:p w14:paraId="5157508F" w14:textId="77777777" w:rsidR="0059588B" w:rsidRPr="007A0392" w:rsidRDefault="0059588B" w:rsidP="0059588B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color w:val="0D0D0D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8" w:type="pct"/>
            <w:vAlign w:val="center"/>
          </w:tcPr>
          <w:p w14:paraId="1DBA6547" w14:textId="77777777" w:rsidR="0059588B" w:rsidRPr="006F1558" w:rsidRDefault="0084390E" w:rsidP="0059588B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99659995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9588B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9588B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12CC1AC7" w14:textId="77777777" w:rsidR="0059588B" w:rsidRPr="006F1558" w:rsidRDefault="0084390E" w:rsidP="0059588B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51889148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9588B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9588B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3B2C10CC" w14:textId="77777777" w:rsidR="0059588B" w:rsidRPr="006F1558" w:rsidRDefault="0084390E" w:rsidP="0059588B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89415002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9588B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9588B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14:paraId="248D270C" w14:textId="77777777" w:rsidR="0059588B" w:rsidRPr="006F1558" w:rsidRDefault="0084390E" w:rsidP="0059588B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53850214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9588B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9588B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14:paraId="5F2D2EB9" w14:textId="7896D27C" w:rsidR="0059588B" w:rsidRDefault="0059588B" w:rsidP="0059588B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59588B" w:rsidRPr="00631654" w14:paraId="4F5EDD78" w14:textId="6366515C" w:rsidTr="003877E4">
        <w:trPr>
          <w:trHeight w:val="802"/>
        </w:trPr>
        <w:tc>
          <w:tcPr>
            <w:tcW w:w="988" w:type="pct"/>
            <w:shd w:val="clear" w:color="auto" w:fill="auto"/>
          </w:tcPr>
          <w:p w14:paraId="188A9E2D" w14:textId="07E68B10" w:rsidR="0059588B" w:rsidRPr="00094C4C" w:rsidRDefault="008F3AC6" w:rsidP="008F3AC6">
            <w:pPr>
              <w:numPr>
                <w:ilvl w:val="1"/>
                <w:numId w:val="16"/>
              </w:numPr>
              <w:spacing w:beforeLines="20" w:before="48" w:afterLines="20" w:after="48" w:line="240" w:lineRule="auto"/>
              <w:rPr>
                <w:rFonts w:ascii="Calibri" w:hAnsi="Calibri"/>
                <w:sz w:val="18"/>
                <w:szCs w:val="18"/>
              </w:rPr>
            </w:pPr>
            <w:r w:rsidRPr="008F3AC6">
              <w:rPr>
                <w:rFonts w:ascii="Calibri" w:hAnsi="Calibri"/>
                <w:sz w:val="18"/>
                <w:szCs w:val="18"/>
              </w:rPr>
              <w:t>Hälso- och sjukvårdsorganisationen har tobaksavvänjningsstöd eller ett remissförfarande till en verksamhet som behandlar tobaksberoende i enlighet med evidensbaserad praxis</w:t>
            </w:r>
            <w:r w:rsidR="0059588B">
              <w:rPr>
                <w:rFonts w:ascii="Calibri" w:hAnsi="Calibri"/>
                <w:sz w:val="18"/>
                <w:szCs w:val="18"/>
              </w:rPr>
              <w:t>.</w:t>
            </w:r>
          </w:p>
        </w:tc>
        <w:tc>
          <w:tcPr>
            <w:tcW w:w="969" w:type="pct"/>
            <w:shd w:val="clear" w:color="auto" w:fill="auto"/>
          </w:tcPr>
          <w:p w14:paraId="18E2D6C7" w14:textId="3DAD9D1B" w:rsidR="0059588B" w:rsidRPr="00AC1812" w:rsidRDefault="00AC1812" w:rsidP="00AC1812">
            <w:pPr>
              <w:numPr>
                <w:ilvl w:val="2"/>
                <w:numId w:val="16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</w:rPr>
            </w:pPr>
            <w:r w:rsidRPr="00AC1812">
              <w:rPr>
                <w:rFonts w:ascii="Calibri" w:hAnsi="Calibri" w:cs="Arial"/>
                <w:sz w:val="18"/>
                <w:szCs w:val="18"/>
              </w:rPr>
              <w:t>Alla brukare av tobak och tillhörande anordningar/e-cigarett har</w:t>
            </w:r>
            <w:r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AC1812">
              <w:rPr>
                <w:rFonts w:ascii="Calibri" w:hAnsi="Calibri" w:cs="Arial"/>
                <w:sz w:val="18"/>
                <w:szCs w:val="18"/>
              </w:rPr>
              <w:t>tillgång till tobaksavvänjningsstöd som ger behandling i linje med</w:t>
            </w:r>
            <w:r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AC1812">
              <w:rPr>
                <w:rFonts w:ascii="Calibri" w:hAnsi="Calibri" w:cs="Arial"/>
                <w:sz w:val="18"/>
                <w:szCs w:val="18"/>
              </w:rPr>
              <w:t>bästa praxis</w:t>
            </w:r>
            <w:r w:rsidR="0059588B" w:rsidRPr="00AC1812">
              <w:rPr>
                <w:rFonts w:ascii="Calibri" w:hAnsi="Calibri" w:cs="Arial"/>
                <w:sz w:val="18"/>
                <w:szCs w:val="18"/>
              </w:rPr>
              <w:t xml:space="preserve">. </w:t>
            </w:r>
          </w:p>
        </w:tc>
        <w:tc>
          <w:tcPr>
            <w:tcW w:w="1074" w:type="pct"/>
            <w:shd w:val="clear" w:color="auto" w:fill="auto"/>
          </w:tcPr>
          <w:p w14:paraId="51564D22" w14:textId="77777777" w:rsidR="0059588B" w:rsidRPr="007A0392" w:rsidRDefault="0059588B" w:rsidP="0059588B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color w:val="0D0D0D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8" w:type="pct"/>
            <w:vAlign w:val="center"/>
          </w:tcPr>
          <w:p w14:paraId="76D9FE12" w14:textId="77777777" w:rsidR="0059588B" w:rsidRPr="006F1558" w:rsidRDefault="0084390E" w:rsidP="0059588B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79549311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9588B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9588B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23F4E7E2" w14:textId="77777777" w:rsidR="0059588B" w:rsidRPr="006F1558" w:rsidRDefault="0084390E" w:rsidP="0059588B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98179563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9588B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9588B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05709FF3" w14:textId="77777777" w:rsidR="0059588B" w:rsidRPr="006F1558" w:rsidRDefault="0084390E" w:rsidP="0059588B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31995494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9588B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9588B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14:paraId="4CB4CE65" w14:textId="77777777" w:rsidR="0059588B" w:rsidRPr="006F1558" w:rsidRDefault="0084390E" w:rsidP="0059588B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69052472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9588B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9588B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14:paraId="674C34AD" w14:textId="65B029C4" w:rsidR="0059588B" w:rsidRDefault="0059588B" w:rsidP="0059588B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59588B" w:rsidRPr="00631654" w14:paraId="6892FA70" w14:textId="718DAD28" w:rsidTr="003877E4">
        <w:trPr>
          <w:trHeight w:val="70"/>
        </w:trPr>
        <w:tc>
          <w:tcPr>
            <w:tcW w:w="988" w:type="pct"/>
            <w:shd w:val="clear" w:color="auto" w:fill="auto"/>
          </w:tcPr>
          <w:p w14:paraId="05632A33" w14:textId="18E55F2A" w:rsidR="0059588B" w:rsidRPr="00094C4C" w:rsidRDefault="008F3AC6" w:rsidP="008F3AC6">
            <w:pPr>
              <w:numPr>
                <w:ilvl w:val="1"/>
                <w:numId w:val="16"/>
              </w:numPr>
              <w:tabs>
                <w:tab w:val="left" w:pos="420"/>
                <w:tab w:val="left" w:pos="1080"/>
              </w:tabs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8"/>
              </w:rPr>
            </w:pPr>
            <w:r w:rsidRPr="008F3AC6">
              <w:rPr>
                <w:rFonts w:ascii="Calibri" w:hAnsi="Calibri" w:cs="Arial"/>
                <w:sz w:val="18"/>
                <w:szCs w:val="18"/>
              </w:rPr>
              <w:t>Tobaksavvänjningsstödsverksamheten beaktar olika vårdbrukargruppers behandlingsbehov (d.v.s. vid graviditet, preoperativ status, psykisk sjukdom, funktionshinder) i enlighet med evidensbaserad praxis</w:t>
            </w:r>
            <w:r w:rsidR="0059588B">
              <w:rPr>
                <w:rFonts w:ascii="Calibri" w:hAnsi="Calibri" w:cs="Arial"/>
                <w:sz w:val="18"/>
                <w:szCs w:val="18"/>
              </w:rPr>
              <w:t xml:space="preserve">. </w:t>
            </w:r>
          </w:p>
        </w:tc>
        <w:tc>
          <w:tcPr>
            <w:tcW w:w="969" w:type="pct"/>
            <w:shd w:val="clear" w:color="auto" w:fill="auto"/>
          </w:tcPr>
          <w:p w14:paraId="4856A5B1" w14:textId="1DA7F5EC" w:rsidR="0059588B" w:rsidRPr="00AC1812" w:rsidRDefault="00AC1812" w:rsidP="00AC1812">
            <w:pPr>
              <w:numPr>
                <w:ilvl w:val="2"/>
                <w:numId w:val="16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</w:rPr>
            </w:pPr>
            <w:r w:rsidRPr="00AC1812">
              <w:rPr>
                <w:rFonts w:ascii="Calibri" w:hAnsi="Calibri" w:cs="Arial"/>
                <w:sz w:val="18"/>
                <w:szCs w:val="18"/>
              </w:rPr>
              <w:t>Tobaksavvänjningstjänsten möter behoven hos olika</w:t>
            </w:r>
            <w:r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AC1812">
              <w:rPr>
                <w:rFonts w:ascii="Calibri" w:hAnsi="Calibri" w:cs="Arial"/>
                <w:sz w:val="18"/>
                <w:szCs w:val="18"/>
              </w:rPr>
              <w:t xml:space="preserve">brukargrupper genom särskilda riktlinjer eller behandlingsrutiner </w:t>
            </w:r>
            <w:r>
              <w:rPr>
                <w:rFonts w:ascii="Calibri" w:hAnsi="Calibri" w:cs="Arial"/>
                <w:sz w:val="18"/>
                <w:szCs w:val="18"/>
              </w:rPr>
              <w:t xml:space="preserve">i </w:t>
            </w:r>
            <w:r w:rsidRPr="00AC1812">
              <w:rPr>
                <w:rFonts w:ascii="Calibri" w:hAnsi="Calibri" w:cs="Arial"/>
                <w:sz w:val="18"/>
                <w:szCs w:val="18"/>
              </w:rPr>
              <w:t>linje med bästa praxis</w:t>
            </w:r>
            <w:r w:rsidR="0059588B" w:rsidRPr="00AC1812">
              <w:rPr>
                <w:rFonts w:ascii="Calibri" w:hAnsi="Calibri" w:cs="Arial"/>
                <w:sz w:val="18"/>
                <w:szCs w:val="18"/>
              </w:rPr>
              <w:t>.</w:t>
            </w:r>
          </w:p>
        </w:tc>
        <w:tc>
          <w:tcPr>
            <w:tcW w:w="1074" w:type="pct"/>
            <w:shd w:val="clear" w:color="auto" w:fill="auto"/>
          </w:tcPr>
          <w:p w14:paraId="3F1F55DC" w14:textId="77777777" w:rsidR="0059588B" w:rsidRPr="007A0392" w:rsidRDefault="0059588B" w:rsidP="0059588B">
            <w:pPr>
              <w:spacing w:beforeLines="20" w:before="48" w:afterLines="20" w:after="48"/>
              <w:rPr>
                <w:color w:val="0D0D0D"/>
                <w:sz w:val="18"/>
                <w:szCs w:val="18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vAlign w:val="center"/>
          </w:tcPr>
          <w:p w14:paraId="302DBB9B" w14:textId="77777777" w:rsidR="0059588B" w:rsidRPr="006F1558" w:rsidRDefault="0084390E" w:rsidP="0059588B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490075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9588B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9588B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6582E540" w14:textId="77777777" w:rsidR="0059588B" w:rsidRPr="006F1558" w:rsidRDefault="0084390E" w:rsidP="0059588B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93525017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9588B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9588B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69A1AE13" w14:textId="77777777" w:rsidR="0059588B" w:rsidRPr="006F1558" w:rsidRDefault="0084390E" w:rsidP="0059588B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85309292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9588B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9588B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14:paraId="7AA00955" w14:textId="77777777" w:rsidR="0059588B" w:rsidRPr="006F1558" w:rsidRDefault="0084390E" w:rsidP="0059588B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61533362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9588B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9588B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14:paraId="6338CF57" w14:textId="098A888C" w:rsidR="0059588B" w:rsidRDefault="0059588B" w:rsidP="0059588B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59588B" w:rsidRPr="00631654" w14:paraId="07FF3540" w14:textId="15772788" w:rsidTr="003877E4">
        <w:trPr>
          <w:trHeight w:val="802"/>
        </w:trPr>
        <w:tc>
          <w:tcPr>
            <w:tcW w:w="988" w:type="pct"/>
            <w:shd w:val="clear" w:color="auto" w:fill="auto"/>
          </w:tcPr>
          <w:p w14:paraId="699E7E91" w14:textId="7CA8F0B8" w:rsidR="0059588B" w:rsidRPr="00094C4C" w:rsidRDefault="008F3AC6" w:rsidP="008F3AC6">
            <w:pPr>
              <w:numPr>
                <w:ilvl w:val="1"/>
                <w:numId w:val="16"/>
              </w:numPr>
              <w:tabs>
                <w:tab w:val="left" w:pos="0"/>
                <w:tab w:val="left" w:pos="420"/>
                <w:tab w:val="left" w:pos="1080"/>
              </w:tabs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8"/>
              </w:rPr>
            </w:pPr>
            <w:r w:rsidRPr="008F3AC6">
              <w:rPr>
                <w:rFonts w:ascii="Calibri" w:hAnsi="Calibri" w:cs="Arial"/>
                <w:sz w:val="18"/>
                <w:szCs w:val="18"/>
              </w:rPr>
              <w:t>Farmakologiskt stöd finns tillgängligt för behandling av tobaksberoende i enlighet med evidensbaserad praxis</w:t>
            </w:r>
            <w:r w:rsidR="0059588B">
              <w:rPr>
                <w:rFonts w:ascii="Calibri" w:hAnsi="Calibri" w:cs="Arial"/>
                <w:color w:val="833C0B"/>
                <w:sz w:val="18"/>
                <w:szCs w:val="18"/>
              </w:rPr>
              <w:t>.</w:t>
            </w:r>
          </w:p>
        </w:tc>
        <w:tc>
          <w:tcPr>
            <w:tcW w:w="969" w:type="pct"/>
            <w:shd w:val="clear" w:color="auto" w:fill="auto"/>
          </w:tcPr>
          <w:p w14:paraId="006A5F64" w14:textId="17C37C97" w:rsidR="0059588B" w:rsidRPr="00AC1812" w:rsidRDefault="00AC1812" w:rsidP="00AC1812">
            <w:pPr>
              <w:numPr>
                <w:ilvl w:val="2"/>
                <w:numId w:val="16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</w:rPr>
            </w:pPr>
            <w:r w:rsidRPr="00AC1812">
              <w:rPr>
                <w:rFonts w:ascii="Calibri" w:hAnsi="Calibri" w:cs="Arial"/>
                <w:sz w:val="18"/>
                <w:szCs w:val="18"/>
              </w:rPr>
              <w:t>Farmakologiskt stöd är tillgänglig för tobaksbrukare i linje med</w:t>
            </w:r>
            <w:r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AC1812">
              <w:rPr>
                <w:rFonts w:ascii="Calibri" w:hAnsi="Calibri" w:cs="Arial"/>
                <w:sz w:val="18"/>
                <w:szCs w:val="18"/>
              </w:rPr>
              <w:t>bästa praxis</w:t>
            </w:r>
            <w:r w:rsidR="0059588B" w:rsidRPr="00AC1812">
              <w:rPr>
                <w:rFonts w:ascii="Calibri" w:hAnsi="Calibri" w:cs="Arial"/>
                <w:sz w:val="18"/>
                <w:szCs w:val="18"/>
              </w:rPr>
              <w:t xml:space="preserve">. </w:t>
            </w:r>
          </w:p>
        </w:tc>
        <w:tc>
          <w:tcPr>
            <w:tcW w:w="1074" w:type="pct"/>
            <w:shd w:val="clear" w:color="auto" w:fill="auto"/>
          </w:tcPr>
          <w:p w14:paraId="0BDA2339" w14:textId="77777777" w:rsidR="0059588B" w:rsidRPr="007A0392" w:rsidRDefault="0059588B" w:rsidP="0059588B">
            <w:pPr>
              <w:spacing w:beforeLines="20" w:before="48" w:afterLines="20" w:after="48"/>
              <w:rPr>
                <w:color w:val="0D0D0D"/>
                <w:sz w:val="18"/>
                <w:szCs w:val="18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vAlign w:val="center"/>
          </w:tcPr>
          <w:p w14:paraId="4A85F569" w14:textId="77777777" w:rsidR="0059588B" w:rsidRPr="006F1558" w:rsidRDefault="0084390E" w:rsidP="0059588B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8678229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9588B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9588B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102488DD" w14:textId="77777777" w:rsidR="0059588B" w:rsidRPr="006F1558" w:rsidRDefault="0084390E" w:rsidP="0059588B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77350751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9588B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9588B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64A33BA2" w14:textId="77777777" w:rsidR="0059588B" w:rsidRPr="006F1558" w:rsidRDefault="0084390E" w:rsidP="0059588B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39058087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9588B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9588B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14:paraId="65339C47" w14:textId="77777777" w:rsidR="0059588B" w:rsidRPr="006F1558" w:rsidRDefault="0084390E" w:rsidP="0059588B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56756938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9588B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9588B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14:paraId="1734479A" w14:textId="63AB9309" w:rsidR="0059588B" w:rsidRDefault="0059588B" w:rsidP="0059588B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59588B" w:rsidRPr="00631654" w14:paraId="1ED97D4A" w14:textId="4BABA574" w:rsidTr="003877E4">
        <w:trPr>
          <w:trHeight w:val="609"/>
        </w:trPr>
        <w:tc>
          <w:tcPr>
            <w:tcW w:w="988" w:type="pct"/>
            <w:shd w:val="clear" w:color="auto" w:fill="auto"/>
          </w:tcPr>
          <w:p w14:paraId="64AA897A" w14:textId="4D3D985D" w:rsidR="0059588B" w:rsidRPr="00094C4C" w:rsidRDefault="008F3AC6" w:rsidP="008F3AC6">
            <w:pPr>
              <w:numPr>
                <w:ilvl w:val="1"/>
                <w:numId w:val="16"/>
              </w:numPr>
              <w:tabs>
                <w:tab w:val="left" w:pos="0"/>
                <w:tab w:val="left" w:pos="420"/>
                <w:tab w:val="left" w:pos="1080"/>
              </w:tabs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8"/>
              </w:rPr>
            </w:pPr>
            <w:r w:rsidRPr="008F3AC6">
              <w:rPr>
                <w:rFonts w:ascii="Calibri" w:hAnsi="Calibri"/>
                <w:sz w:val="18"/>
                <w:szCs w:val="18"/>
              </w:rPr>
              <w:t>Tobakavväjningsstödsverksamheten som anlitas för av organisationen följer upp brukare av stödet i enlighet med evidensbaserad praxis</w:t>
            </w:r>
            <w:r w:rsidR="0059588B">
              <w:rPr>
                <w:rFonts w:ascii="Calibri" w:hAnsi="Calibri" w:cs="Arial"/>
                <w:sz w:val="18"/>
                <w:szCs w:val="18"/>
              </w:rPr>
              <w:t xml:space="preserve">. </w:t>
            </w:r>
          </w:p>
        </w:tc>
        <w:tc>
          <w:tcPr>
            <w:tcW w:w="969" w:type="pct"/>
            <w:shd w:val="clear" w:color="auto" w:fill="auto"/>
          </w:tcPr>
          <w:p w14:paraId="7D68F41E" w14:textId="64B0A7FD" w:rsidR="0059588B" w:rsidRPr="00AC1812" w:rsidRDefault="00AC1812" w:rsidP="00AC1812">
            <w:pPr>
              <w:numPr>
                <w:ilvl w:val="2"/>
                <w:numId w:val="16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</w:rPr>
            </w:pPr>
            <w:r w:rsidRPr="00AC1812">
              <w:rPr>
                <w:rFonts w:ascii="Calibri" w:hAnsi="Calibri" w:cs="Arial"/>
                <w:sz w:val="18"/>
                <w:szCs w:val="18"/>
              </w:rPr>
              <w:t>Tobaksavvänjningstjänsten har ett förfarande för att följa upp</w:t>
            </w:r>
            <w:r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AC1812">
              <w:rPr>
                <w:rFonts w:ascii="Calibri" w:hAnsi="Calibri" w:cs="Arial"/>
                <w:sz w:val="18"/>
                <w:szCs w:val="18"/>
              </w:rPr>
              <w:t>deras brukare i linje med bästa praxis</w:t>
            </w:r>
            <w:r w:rsidR="0059588B" w:rsidRPr="00AC1812">
              <w:rPr>
                <w:rFonts w:ascii="Calibri" w:hAnsi="Calibri" w:cs="Arial"/>
                <w:sz w:val="18"/>
                <w:szCs w:val="18"/>
              </w:rPr>
              <w:t>.</w:t>
            </w:r>
          </w:p>
        </w:tc>
        <w:tc>
          <w:tcPr>
            <w:tcW w:w="1074" w:type="pct"/>
            <w:shd w:val="clear" w:color="auto" w:fill="auto"/>
          </w:tcPr>
          <w:p w14:paraId="3E6A2B32" w14:textId="77777777" w:rsidR="0059588B" w:rsidRPr="007A0392" w:rsidRDefault="0059588B" w:rsidP="0059588B">
            <w:pPr>
              <w:spacing w:beforeLines="20" w:before="48" w:afterLines="20" w:after="48"/>
              <w:rPr>
                <w:color w:val="0D0D0D"/>
                <w:sz w:val="18"/>
                <w:szCs w:val="18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vAlign w:val="center"/>
          </w:tcPr>
          <w:p w14:paraId="0A07E03A" w14:textId="77777777" w:rsidR="0059588B" w:rsidRPr="006F1558" w:rsidRDefault="0084390E" w:rsidP="0059588B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96981929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9588B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9588B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6B31DA59" w14:textId="77777777" w:rsidR="0059588B" w:rsidRPr="006F1558" w:rsidRDefault="0084390E" w:rsidP="0059588B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11458807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9588B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9588B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72927AE5" w14:textId="77777777" w:rsidR="0059588B" w:rsidRPr="006F1558" w:rsidRDefault="0084390E" w:rsidP="0059588B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79690852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9588B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9588B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14:paraId="7881990D" w14:textId="77777777" w:rsidR="0059588B" w:rsidRPr="006F1558" w:rsidRDefault="0084390E" w:rsidP="0059588B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8442198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9588B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9588B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14:paraId="12F72A0F" w14:textId="061AA22B" w:rsidR="0059588B" w:rsidRDefault="0059588B" w:rsidP="0059588B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59588B" w:rsidRPr="00631654" w14:paraId="6A868B5D" w14:textId="2F154FE7" w:rsidTr="002F7D30">
        <w:trPr>
          <w:trHeight w:val="496"/>
        </w:trPr>
        <w:tc>
          <w:tcPr>
            <w:tcW w:w="3031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18A83336" w14:textId="210A4BD9" w:rsidR="0059588B" w:rsidRPr="00631654" w:rsidRDefault="0059588B" w:rsidP="0059588B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59588B">
              <w:rPr>
                <w:rFonts w:cs="Arial"/>
                <w:b/>
                <w:sz w:val="18"/>
                <w:szCs w:val="18"/>
                <w:lang w:val="en-US"/>
              </w:rPr>
              <w:lastRenderedPageBreak/>
              <w:t>Nuvarande revision</w:t>
            </w: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>:</w:t>
            </w:r>
            <w:r w:rsidRPr="00631654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7C1625B" w14:textId="77777777" w:rsidR="0059588B" w:rsidRPr="00631654" w:rsidRDefault="0059588B" w:rsidP="0059588B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0E6F854" w14:textId="77777777" w:rsidR="0059588B" w:rsidRPr="00631654" w:rsidRDefault="0059588B" w:rsidP="0059588B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7D17BFE" w14:textId="77777777" w:rsidR="0059588B" w:rsidRPr="00631654" w:rsidRDefault="0059588B" w:rsidP="0059588B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9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A8E9212" w14:textId="77777777" w:rsidR="0059588B" w:rsidRPr="00631654" w:rsidRDefault="0059588B" w:rsidP="0059588B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16" w:type="pct"/>
            <w:tcBorders>
              <w:top w:val="single" w:sz="12" w:space="0" w:color="auto"/>
              <w:bottom w:val="single" w:sz="12" w:space="0" w:color="auto"/>
            </w:tcBorders>
          </w:tcPr>
          <w:p w14:paraId="5FA70B36" w14:textId="77777777" w:rsidR="0059588B" w:rsidRPr="00631654" w:rsidRDefault="0059588B" w:rsidP="0059588B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59588B" w:rsidRPr="00631654" w14:paraId="2CA13104" w14:textId="2665FC99" w:rsidTr="002F7D30">
        <w:trPr>
          <w:trHeight w:val="496"/>
        </w:trPr>
        <w:tc>
          <w:tcPr>
            <w:tcW w:w="3031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469D4BEC" w14:textId="7ABF7251" w:rsidR="0059588B" w:rsidRPr="00631654" w:rsidRDefault="0059588B" w:rsidP="0059588B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59588B">
              <w:rPr>
                <w:rFonts w:cs="Arial"/>
                <w:b/>
                <w:sz w:val="18"/>
                <w:szCs w:val="18"/>
                <w:lang w:val="en-US"/>
              </w:rPr>
              <w:t xml:space="preserve">Subtotal poäng för Standard 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t>4:</w:t>
            </w: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  <w:r>
              <w:rPr>
                <w:rFonts w:cs="Arial"/>
                <w:sz w:val="20"/>
                <w:szCs w:val="20"/>
              </w:rPr>
              <w:t xml:space="preserve"> </w:t>
            </w:r>
            <w:r w:rsidRPr="00631654">
              <w:rPr>
                <w:rFonts w:cs="Arial"/>
                <w:i/>
                <w:sz w:val="18"/>
                <w:szCs w:val="18"/>
                <w:lang w:val="en-US"/>
              </w:rPr>
              <w:t>(</w:t>
            </w:r>
            <w:r w:rsidRPr="0059588B">
              <w:rPr>
                <w:rFonts w:cs="Arial"/>
                <w:i/>
                <w:sz w:val="18"/>
                <w:szCs w:val="18"/>
                <w:lang w:val="en-US"/>
              </w:rPr>
              <w:t>Maximal möjlig poäng</w:t>
            </w:r>
            <w:r w:rsidRPr="00631654">
              <w:rPr>
                <w:rFonts w:cs="Arial"/>
                <w:i/>
                <w:sz w:val="18"/>
                <w:szCs w:val="18"/>
                <w:lang w:val="en-US"/>
              </w:rPr>
              <w:t>: 30)</w:t>
            </w:r>
          </w:p>
        </w:tc>
        <w:tc>
          <w:tcPr>
            <w:tcW w:w="23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B766E1C" w14:textId="77777777" w:rsidR="0059588B" w:rsidRPr="00631654" w:rsidRDefault="0059588B" w:rsidP="0059588B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96AE5B1" w14:textId="77777777" w:rsidR="0059588B" w:rsidRPr="00631654" w:rsidRDefault="0059588B" w:rsidP="0059588B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4FA6FA7" w14:textId="77777777" w:rsidR="0059588B" w:rsidRPr="00631654" w:rsidRDefault="0059588B" w:rsidP="0059588B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9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699FD90" w14:textId="77777777" w:rsidR="0059588B" w:rsidRPr="00631654" w:rsidRDefault="0059588B" w:rsidP="0059588B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16" w:type="pct"/>
            <w:tcBorders>
              <w:top w:val="single" w:sz="12" w:space="0" w:color="auto"/>
              <w:bottom w:val="single" w:sz="12" w:space="0" w:color="auto"/>
            </w:tcBorders>
          </w:tcPr>
          <w:p w14:paraId="3198353A" w14:textId="77777777" w:rsidR="0059588B" w:rsidRPr="00631654" w:rsidRDefault="0059588B" w:rsidP="0059588B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</w:tbl>
    <w:p w14:paraId="3EE226AB" w14:textId="77777777" w:rsidR="002B352F" w:rsidRDefault="002B352F" w:rsidP="00631654">
      <w:pPr>
        <w:spacing w:after="120" w:line="240" w:lineRule="auto"/>
        <w:rPr>
          <w:rFonts w:cs="Arial"/>
          <w:sz w:val="20"/>
          <w:szCs w:val="20"/>
        </w:rPr>
        <w:sectPr w:rsidR="002B352F" w:rsidSect="00DE580B">
          <w:pgSz w:w="16838" w:h="11906" w:orient="landscape"/>
          <w:pgMar w:top="720" w:right="720" w:bottom="720" w:left="720" w:header="708" w:footer="708" w:gutter="0"/>
          <w:cols w:space="708"/>
          <w:docGrid w:linePitch="36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283"/>
        <w:gridCol w:w="2929"/>
        <w:gridCol w:w="3279"/>
        <w:gridCol w:w="740"/>
        <w:gridCol w:w="740"/>
        <w:gridCol w:w="740"/>
        <w:gridCol w:w="740"/>
        <w:gridCol w:w="3163"/>
      </w:tblGrid>
      <w:tr w:rsidR="0059588B" w:rsidRPr="00631654" w14:paraId="6CB0EFB7" w14:textId="3CCE1E55" w:rsidTr="006B039D">
        <w:trPr>
          <w:trHeight w:val="574"/>
          <w:tblHeader/>
        </w:trPr>
        <w:tc>
          <w:tcPr>
            <w:tcW w:w="3038" w:type="pct"/>
            <w:gridSpan w:val="3"/>
            <w:shd w:val="clear" w:color="auto" w:fill="auto"/>
            <w:vAlign w:val="center"/>
          </w:tcPr>
          <w:p w14:paraId="757895A6" w14:textId="08381744" w:rsidR="0059588B" w:rsidRDefault="0059588B" w:rsidP="0059588B">
            <w:pPr>
              <w:spacing w:before="60" w:after="60" w:line="240" w:lineRule="auto"/>
              <w:rPr>
                <w:rFonts w:ascii="Calibri" w:hAnsi="Calibri" w:cs="Arial"/>
                <w:b/>
              </w:rPr>
            </w:pPr>
            <w:r>
              <w:rPr>
                <w:rFonts w:cs="Arial"/>
                <w:b/>
                <w:caps/>
                <w:sz w:val="24"/>
                <w:szCs w:val="18"/>
                <w:lang w:val="en-US"/>
              </w:rPr>
              <w:lastRenderedPageBreak/>
              <w:t>STANDARD</w:t>
            </w:r>
            <w:r w:rsidRPr="009F7921">
              <w:rPr>
                <w:rFonts w:ascii="Calibri" w:hAnsi="Calibri" w:cs="Arial"/>
                <w:b/>
                <w:color w:val="0D0D0D"/>
                <w:sz w:val="24"/>
                <w:szCs w:val="24"/>
              </w:rPr>
              <w:t xml:space="preserve"> 5</w:t>
            </w:r>
            <w:r>
              <w:rPr>
                <w:rFonts w:ascii="Calibri" w:hAnsi="Calibri" w:cs="Arial"/>
                <w:b/>
                <w:color w:val="0D0D0D"/>
                <w:sz w:val="24"/>
                <w:szCs w:val="24"/>
              </w:rPr>
              <w:t>:</w:t>
            </w:r>
            <w:r>
              <w:t xml:space="preserve"> </w:t>
            </w:r>
            <w:r w:rsidR="008F3AC6" w:rsidRPr="008F3AC6">
              <w:rPr>
                <w:rFonts w:ascii="Calibri" w:hAnsi="Calibri" w:cs="Arial"/>
                <w:b/>
                <w:color w:val="0D0D0D"/>
                <w:sz w:val="24"/>
                <w:szCs w:val="24"/>
              </w:rPr>
              <w:t>Tobaksfri miljö</w:t>
            </w:r>
          </w:p>
          <w:p w14:paraId="04F23B27" w14:textId="08F9048E" w:rsidR="0059588B" w:rsidRPr="00631654" w:rsidRDefault="008F3AC6" w:rsidP="0059588B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en-US"/>
              </w:rPr>
            </w:pPr>
            <w:r w:rsidRPr="008F3AC6">
              <w:rPr>
                <w:rFonts w:ascii="Calibri" w:hAnsi="Calibri" w:cs="Arial"/>
                <w:sz w:val="20"/>
                <w:szCs w:val="16"/>
              </w:rPr>
              <w:t>Hälso- och sjukvårdsorganisationen har strategier för att uppnå ett tobaksfritt campus</w:t>
            </w:r>
            <w:r w:rsidR="0059588B" w:rsidRPr="00BF76BC">
              <w:rPr>
                <w:rFonts w:ascii="Calibri" w:hAnsi="Calibri" w:cs="Arial"/>
                <w:sz w:val="20"/>
                <w:szCs w:val="16"/>
              </w:rPr>
              <w:t>.</w:t>
            </w:r>
          </w:p>
        </w:tc>
        <w:tc>
          <w:tcPr>
            <w:tcW w:w="947" w:type="pct"/>
            <w:gridSpan w:val="4"/>
            <w:shd w:val="clear" w:color="auto" w:fill="auto"/>
            <w:vAlign w:val="center"/>
          </w:tcPr>
          <w:p w14:paraId="5BD3F027" w14:textId="1A6BB24C" w:rsidR="0059588B" w:rsidRPr="000E2AF8" w:rsidRDefault="0059588B" w:rsidP="0059588B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SELF AUDIT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t xml:space="preserve">0 = </w:t>
            </w:r>
            <w:r w:rsidRPr="0059588B">
              <w:rPr>
                <w:rFonts w:cs="Arial"/>
                <w:i/>
                <w:sz w:val="16"/>
                <w:szCs w:val="18"/>
                <w:lang w:val="en-US"/>
              </w:rPr>
              <w:t>Nej/Inte</w:t>
            </w:r>
            <w:r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59588B">
              <w:rPr>
                <w:rFonts w:cs="Arial"/>
                <w:i/>
                <w:sz w:val="16"/>
                <w:szCs w:val="18"/>
                <w:lang w:val="en-US"/>
              </w:rPr>
              <w:t>genomfört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 xml:space="preserve">1 = </w:t>
            </w:r>
            <w:r w:rsidRPr="0059588B">
              <w:rPr>
                <w:rFonts w:cs="Arial"/>
                <w:i/>
                <w:sz w:val="16"/>
                <w:szCs w:val="18"/>
                <w:lang w:val="en-US"/>
              </w:rPr>
              <w:t>Genomfört till</w:t>
            </w:r>
            <w:r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59588B">
              <w:rPr>
                <w:rFonts w:cs="Arial"/>
                <w:i/>
                <w:sz w:val="16"/>
                <w:szCs w:val="18"/>
                <w:lang w:val="en-US"/>
              </w:rPr>
              <w:t>mindre än</w:t>
            </w:r>
            <w:r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59588B">
              <w:rPr>
                <w:rFonts w:cs="Arial"/>
                <w:i/>
                <w:sz w:val="16"/>
                <w:szCs w:val="18"/>
                <w:lang w:val="en-US"/>
              </w:rPr>
              <w:t>hälften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 xml:space="preserve">2 = </w:t>
            </w:r>
            <w:r w:rsidRPr="0059588B">
              <w:rPr>
                <w:rFonts w:cs="Arial"/>
                <w:i/>
                <w:sz w:val="16"/>
                <w:szCs w:val="18"/>
                <w:lang w:val="en-US"/>
              </w:rPr>
              <w:t>Genomfört till</w:t>
            </w:r>
            <w:r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59588B">
              <w:rPr>
                <w:rFonts w:cs="Arial"/>
                <w:i/>
                <w:sz w:val="16"/>
                <w:szCs w:val="18"/>
                <w:lang w:val="en-US"/>
              </w:rPr>
              <w:t>mer än hälften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 xml:space="preserve">3 = </w:t>
            </w:r>
            <w:r w:rsidRPr="0059588B">
              <w:rPr>
                <w:rFonts w:cs="Arial"/>
                <w:i/>
                <w:sz w:val="16"/>
                <w:szCs w:val="18"/>
                <w:lang w:val="en-US"/>
              </w:rPr>
              <w:t>Ja/ Fullt</w:t>
            </w:r>
            <w:r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59588B">
              <w:rPr>
                <w:rFonts w:cs="Arial"/>
                <w:i/>
                <w:sz w:val="16"/>
                <w:szCs w:val="18"/>
                <w:lang w:val="en-US"/>
              </w:rPr>
              <w:t>genomfört</w:t>
            </w:r>
          </w:p>
        </w:tc>
        <w:tc>
          <w:tcPr>
            <w:tcW w:w="1014" w:type="pct"/>
          </w:tcPr>
          <w:p w14:paraId="4A6E6A23" w14:textId="77777777" w:rsidR="0059588B" w:rsidRDefault="0059588B" w:rsidP="0059588B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</w:p>
        </w:tc>
      </w:tr>
      <w:tr w:rsidR="0059588B" w:rsidRPr="00631654" w14:paraId="1DCC3568" w14:textId="08EA9098" w:rsidTr="006B039D">
        <w:trPr>
          <w:trHeight w:val="60"/>
          <w:tblHeader/>
        </w:trPr>
        <w:tc>
          <w:tcPr>
            <w:tcW w:w="1989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AE940BB" w14:textId="7A6A01F3" w:rsidR="0059588B" w:rsidRPr="00631654" w:rsidRDefault="0059588B" w:rsidP="0059588B">
            <w:pPr>
              <w:spacing w:before="60" w:after="60" w:line="240" w:lineRule="auto"/>
              <w:rPr>
                <w:rFonts w:cs="Arial"/>
                <w:sz w:val="18"/>
                <w:szCs w:val="18"/>
                <w:lang w:val="en-IE"/>
              </w:rPr>
            </w:pPr>
            <w:r>
              <w:rPr>
                <w:rFonts w:cs="Arial"/>
                <w:b/>
                <w:sz w:val="18"/>
                <w:szCs w:val="18"/>
                <w:lang w:val="en-IE"/>
              </w:rPr>
              <w:t>IMPLEMENTERINGSKRITERIER</w:t>
            </w:r>
          </w:p>
        </w:tc>
        <w:tc>
          <w:tcPr>
            <w:tcW w:w="1050" w:type="pct"/>
            <w:tcBorders>
              <w:bottom w:val="single" w:sz="4" w:space="0" w:color="auto"/>
            </w:tcBorders>
            <w:shd w:val="clear" w:color="auto" w:fill="auto"/>
          </w:tcPr>
          <w:p w14:paraId="41652C83" w14:textId="6D7C5165" w:rsidR="0059588B" w:rsidRPr="00631654" w:rsidRDefault="0059588B" w:rsidP="0059588B">
            <w:pPr>
              <w:spacing w:before="60" w:after="60" w:line="240" w:lineRule="auto"/>
              <w:rPr>
                <w:rFonts w:cs="Arial"/>
                <w:b/>
                <w:i/>
                <w:sz w:val="18"/>
                <w:szCs w:val="18"/>
                <w:lang w:val="en-US"/>
              </w:rPr>
            </w:pPr>
            <w:r w:rsidRPr="0059588B">
              <w:rPr>
                <w:rFonts w:cs="Arial"/>
                <w:b/>
                <w:sz w:val="18"/>
                <w:szCs w:val="18"/>
                <w:lang w:val="en-US"/>
              </w:rPr>
              <w:t>REFLEXION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59588B">
              <w:rPr>
                <w:rFonts w:cs="Arial"/>
                <w:b/>
                <w:sz w:val="18"/>
                <w:szCs w:val="18"/>
                <w:lang w:val="en-US"/>
              </w:rPr>
              <w:t>Sammanfattning av nuvarande situation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420AA2">
              <w:rPr>
                <w:rFonts w:cs="Arial"/>
                <w:i/>
                <w:sz w:val="16"/>
                <w:szCs w:val="18"/>
                <w:lang w:val="en-US"/>
              </w:rPr>
              <w:t>(</w:t>
            </w:r>
            <w:r w:rsidRPr="0059588B">
              <w:rPr>
                <w:rFonts w:cs="Arial"/>
                <w:i/>
                <w:sz w:val="16"/>
                <w:szCs w:val="18"/>
                <w:lang w:val="en-US"/>
              </w:rPr>
              <w:t>Beskriv nuvarande situation för varje implementeringskriterium. Detta kommer att ge ett sammanhang för dina planerade åtgärder under de kommande 12 månaderna</w:t>
            </w:r>
            <w:r w:rsidRPr="00420AA2">
              <w:rPr>
                <w:rFonts w:cs="Arial"/>
                <w:i/>
                <w:sz w:val="16"/>
                <w:szCs w:val="18"/>
                <w:lang w:val="en-US"/>
              </w:rPr>
              <w:t>)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61696A9D" w14:textId="4DDC4186" w:rsidR="0059588B" w:rsidRPr="00631654" w:rsidRDefault="0059588B" w:rsidP="0059588B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0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242BFEC0" w14:textId="15D5E4D0" w:rsidR="0059588B" w:rsidRPr="00631654" w:rsidRDefault="0059588B" w:rsidP="0059588B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1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46D8CCF0" w14:textId="2656C413" w:rsidR="0059588B" w:rsidRPr="00631654" w:rsidRDefault="0059588B" w:rsidP="0059588B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2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063AEE14" w14:textId="27C10858" w:rsidR="0059588B" w:rsidRPr="00631654" w:rsidRDefault="0059588B" w:rsidP="0059588B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3</w:t>
            </w:r>
          </w:p>
        </w:tc>
        <w:tc>
          <w:tcPr>
            <w:tcW w:w="1014" w:type="pct"/>
            <w:tcBorders>
              <w:bottom w:val="single" w:sz="4" w:space="0" w:color="auto"/>
            </w:tcBorders>
          </w:tcPr>
          <w:p w14:paraId="025A44C8" w14:textId="77777777" w:rsidR="0059588B" w:rsidRDefault="0059588B" w:rsidP="0059588B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330B44">
              <w:rPr>
                <w:rFonts w:cs="Arial"/>
                <w:b/>
                <w:sz w:val="18"/>
                <w:szCs w:val="18"/>
                <w:lang w:val="en-US"/>
              </w:rPr>
              <w:t>HANDLINGSPLAN</w:t>
            </w:r>
          </w:p>
          <w:p w14:paraId="29B9BC76" w14:textId="5C0D562A" w:rsidR="0059588B" w:rsidRDefault="0059588B" w:rsidP="0059588B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59588B">
              <w:rPr>
                <w:rFonts w:cs="Arial"/>
                <w:b/>
                <w:sz w:val="18"/>
                <w:szCs w:val="18"/>
                <w:lang w:val="en-US"/>
              </w:rPr>
              <w:t>Sammanfattning av planer för nästa 12 månader</w:t>
            </w:r>
          </w:p>
        </w:tc>
      </w:tr>
      <w:tr w:rsidR="0059588B" w:rsidRPr="00631654" w14:paraId="3BC305CB" w14:textId="557FB8E8" w:rsidTr="006B039D">
        <w:trPr>
          <w:trHeight w:val="508"/>
        </w:trPr>
        <w:tc>
          <w:tcPr>
            <w:tcW w:w="1051" w:type="pct"/>
            <w:shd w:val="clear" w:color="auto" w:fill="auto"/>
          </w:tcPr>
          <w:p w14:paraId="3E299CD7" w14:textId="22EF462D" w:rsidR="0059588B" w:rsidRPr="00320243" w:rsidRDefault="008F3AC6" w:rsidP="008F3AC6">
            <w:pPr>
              <w:numPr>
                <w:ilvl w:val="1"/>
                <w:numId w:val="22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6"/>
              </w:rPr>
            </w:pPr>
            <w:r w:rsidRPr="008F3AC6">
              <w:rPr>
                <w:rFonts w:ascii="Calibri" w:hAnsi="Calibri" w:cs="Arial"/>
                <w:sz w:val="18"/>
                <w:szCs w:val="16"/>
              </w:rPr>
              <w:t>Hälso- och sjukvårdsorganisationens byggnader är helt tobaksfria (inklusive tillhörande anordningar/e-cigaretter</w:t>
            </w:r>
            <w:r w:rsidR="0059588B">
              <w:rPr>
                <w:rFonts w:ascii="Calibri" w:hAnsi="Calibri" w:cs="Arial"/>
                <w:sz w:val="18"/>
                <w:szCs w:val="16"/>
              </w:rPr>
              <w:t>).</w:t>
            </w:r>
          </w:p>
        </w:tc>
        <w:tc>
          <w:tcPr>
            <w:tcW w:w="937" w:type="pct"/>
            <w:shd w:val="clear" w:color="auto" w:fill="auto"/>
          </w:tcPr>
          <w:p w14:paraId="14F96995" w14:textId="6126B774" w:rsidR="0059588B" w:rsidRPr="006B039D" w:rsidRDefault="006B039D" w:rsidP="006B039D">
            <w:pPr>
              <w:numPr>
                <w:ilvl w:val="2"/>
                <w:numId w:val="23"/>
              </w:numPr>
              <w:spacing w:beforeLines="20" w:before="48" w:afterLines="20" w:after="48" w:line="240" w:lineRule="auto"/>
              <w:ind w:left="510" w:hanging="510"/>
              <w:rPr>
                <w:rFonts w:ascii="Calibri" w:hAnsi="Calibri" w:cs="Arial"/>
                <w:sz w:val="18"/>
                <w:szCs w:val="16"/>
              </w:rPr>
            </w:pPr>
            <w:r w:rsidRPr="006B039D">
              <w:rPr>
                <w:rFonts w:ascii="Calibri" w:hAnsi="Calibri" w:cs="Arial"/>
                <w:sz w:val="18"/>
                <w:szCs w:val="16"/>
              </w:rPr>
              <w:t>Alla byggnader inom organisationen är helt tobaksfria (</w:t>
            </w:r>
            <w:r>
              <w:rPr>
                <w:rFonts w:ascii="Calibri" w:hAnsi="Calibri" w:cs="Arial"/>
                <w:sz w:val="18"/>
                <w:szCs w:val="16"/>
              </w:rPr>
              <w:t xml:space="preserve">inclusive </w:t>
            </w:r>
            <w:r w:rsidRPr="006B039D">
              <w:rPr>
                <w:rFonts w:ascii="Calibri" w:hAnsi="Calibri" w:cs="Arial"/>
                <w:sz w:val="18"/>
                <w:szCs w:val="16"/>
              </w:rPr>
              <w:t>tillhörande anordningar/e-cigaretter</w:t>
            </w:r>
            <w:r w:rsidR="0059588B" w:rsidRPr="006B039D">
              <w:rPr>
                <w:rFonts w:ascii="Calibri" w:hAnsi="Calibri" w:cs="Arial"/>
                <w:sz w:val="18"/>
                <w:szCs w:val="16"/>
              </w:rPr>
              <w:t xml:space="preserve">). </w:t>
            </w:r>
          </w:p>
        </w:tc>
        <w:tc>
          <w:tcPr>
            <w:tcW w:w="1050" w:type="pct"/>
            <w:shd w:val="clear" w:color="auto" w:fill="auto"/>
          </w:tcPr>
          <w:p w14:paraId="3F54312D" w14:textId="77777777" w:rsidR="0059588B" w:rsidRPr="009F6491" w:rsidRDefault="0059588B" w:rsidP="0059588B">
            <w:pPr>
              <w:pStyle w:val="CommentText"/>
              <w:spacing w:beforeLines="20" w:before="48" w:afterLines="20" w:after="48"/>
              <w:rPr>
                <w:rFonts w:ascii="Arial" w:hAnsi="Arial" w:cs="Arial"/>
                <w:color w:val="0D0D0D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1BEF6018" w14:textId="77777777" w:rsidR="0059588B" w:rsidRPr="006F1558" w:rsidRDefault="0084390E" w:rsidP="0059588B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89635368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9588B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9588B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49463CE7" w14:textId="77777777" w:rsidR="0059588B" w:rsidRPr="006F1558" w:rsidRDefault="0084390E" w:rsidP="0059588B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96400010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9588B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9588B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269B4F00" w14:textId="77777777" w:rsidR="0059588B" w:rsidRPr="006F1558" w:rsidRDefault="0084390E" w:rsidP="0059588B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70710156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9588B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9588B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2F3267C0" w14:textId="77777777" w:rsidR="0059588B" w:rsidRPr="006F1558" w:rsidRDefault="0084390E" w:rsidP="0059588B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64022094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9588B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9588B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4" w:type="pct"/>
          </w:tcPr>
          <w:p w14:paraId="1FE58568" w14:textId="0827F712" w:rsidR="0059588B" w:rsidRDefault="0059588B" w:rsidP="0059588B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59588B" w:rsidRPr="00631654" w14:paraId="785BDA9F" w14:textId="433BBA8D" w:rsidTr="006B039D">
        <w:trPr>
          <w:trHeight w:val="802"/>
        </w:trPr>
        <w:tc>
          <w:tcPr>
            <w:tcW w:w="1051" w:type="pct"/>
            <w:shd w:val="clear" w:color="auto" w:fill="auto"/>
          </w:tcPr>
          <w:p w14:paraId="43C21CCE" w14:textId="5EA286E8" w:rsidR="0059588B" w:rsidRPr="00320243" w:rsidRDefault="008F3AC6" w:rsidP="008F3AC6">
            <w:pPr>
              <w:numPr>
                <w:ilvl w:val="1"/>
                <w:numId w:val="22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6"/>
              </w:rPr>
            </w:pPr>
            <w:r w:rsidRPr="008F3AC6">
              <w:rPr>
                <w:rFonts w:ascii="Calibri" w:hAnsi="Calibri" w:cs="Arial"/>
                <w:sz w:val="18"/>
                <w:szCs w:val="16"/>
              </w:rPr>
              <w:t>Hälso- och sjukvårdsorganisationens campus och transportmedel är helt tobaksfria (inklusive tillhörande anordningar/e-cigaretter</w:t>
            </w:r>
            <w:r w:rsidR="0059588B">
              <w:rPr>
                <w:rFonts w:ascii="Calibri" w:hAnsi="Calibri" w:cs="Arial"/>
                <w:sz w:val="18"/>
                <w:szCs w:val="16"/>
              </w:rPr>
              <w:t>).</w:t>
            </w:r>
          </w:p>
        </w:tc>
        <w:tc>
          <w:tcPr>
            <w:tcW w:w="937" w:type="pct"/>
            <w:shd w:val="clear" w:color="auto" w:fill="auto"/>
          </w:tcPr>
          <w:p w14:paraId="08D7DF6F" w14:textId="081BB5FC" w:rsidR="0059588B" w:rsidRPr="006B039D" w:rsidRDefault="006B039D" w:rsidP="006B039D">
            <w:pPr>
              <w:numPr>
                <w:ilvl w:val="2"/>
                <w:numId w:val="22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6"/>
              </w:rPr>
            </w:pPr>
            <w:r w:rsidRPr="006B039D">
              <w:rPr>
                <w:rFonts w:ascii="Calibri" w:hAnsi="Calibri" w:cs="Arial"/>
                <w:sz w:val="18"/>
                <w:szCs w:val="16"/>
              </w:rPr>
              <w:t>Organisationens campus och transportmedel är helt tobaksfria</w:t>
            </w:r>
            <w:r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6B039D">
              <w:rPr>
                <w:rFonts w:ascii="Calibri" w:hAnsi="Calibri" w:cs="Arial"/>
                <w:sz w:val="18"/>
                <w:szCs w:val="16"/>
              </w:rPr>
              <w:t>(inklusive tillhörande anordningar/e-cigaretter</w:t>
            </w:r>
            <w:r w:rsidR="0059588B" w:rsidRPr="006B039D">
              <w:rPr>
                <w:rFonts w:ascii="Calibri" w:hAnsi="Calibri" w:cs="Arial"/>
                <w:sz w:val="18"/>
                <w:szCs w:val="16"/>
              </w:rPr>
              <w:t>).</w:t>
            </w:r>
          </w:p>
        </w:tc>
        <w:tc>
          <w:tcPr>
            <w:tcW w:w="1050" w:type="pct"/>
            <w:shd w:val="clear" w:color="auto" w:fill="auto"/>
          </w:tcPr>
          <w:p w14:paraId="5CA35B92" w14:textId="77777777" w:rsidR="0059588B" w:rsidRPr="007A0392" w:rsidRDefault="0059588B" w:rsidP="0059588B">
            <w:pPr>
              <w:spacing w:before="60" w:after="60"/>
              <w:rPr>
                <w:rFonts w:cs="Arial"/>
                <w:sz w:val="18"/>
                <w:szCs w:val="18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01FCDD5D" w14:textId="77777777" w:rsidR="0059588B" w:rsidRPr="006F1558" w:rsidRDefault="0084390E" w:rsidP="0059588B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33426843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9588B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9588B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5CC4ECC9" w14:textId="77777777" w:rsidR="0059588B" w:rsidRPr="006F1558" w:rsidRDefault="0084390E" w:rsidP="0059588B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42362738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9588B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9588B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09BCB71D" w14:textId="77777777" w:rsidR="0059588B" w:rsidRPr="006F1558" w:rsidRDefault="0084390E" w:rsidP="0059588B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84731818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9588B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9588B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27C980B8" w14:textId="77777777" w:rsidR="0059588B" w:rsidRPr="006F1558" w:rsidRDefault="0084390E" w:rsidP="0059588B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1806623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9588B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9588B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4" w:type="pct"/>
          </w:tcPr>
          <w:p w14:paraId="65708FE8" w14:textId="7B506795" w:rsidR="0059588B" w:rsidRDefault="0059588B" w:rsidP="0059588B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59588B" w:rsidRPr="00631654" w14:paraId="7D6BF443" w14:textId="2A4DAB92" w:rsidTr="006B039D">
        <w:trPr>
          <w:trHeight w:val="802"/>
        </w:trPr>
        <w:tc>
          <w:tcPr>
            <w:tcW w:w="1051" w:type="pct"/>
            <w:shd w:val="clear" w:color="auto" w:fill="auto"/>
          </w:tcPr>
          <w:p w14:paraId="76DF0669" w14:textId="1933FB17" w:rsidR="0059588B" w:rsidRPr="00320243" w:rsidRDefault="008F3AC6" w:rsidP="008F3AC6">
            <w:pPr>
              <w:numPr>
                <w:ilvl w:val="1"/>
                <w:numId w:val="22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6"/>
              </w:rPr>
            </w:pPr>
            <w:r w:rsidRPr="008F3AC6">
              <w:rPr>
                <w:rFonts w:ascii="Calibri" w:hAnsi="Calibri" w:cs="Arial"/>
                <w:sz w:val="18"/>
                <w:szCs w:val="16"/>
              </w:rPr>
              <w:t>Hälso- och sjukvårdsorganisationen har tydlig och tveklös skyltning som definierar förbjudna produkter och det tobaksfria campus gränser</w:t>
            </w:r>
            <w:r w:rsidR="0059588B">
              <w:rPr>
                <w:rFonts w:ascii="Calibri" w:hAnsi="Calibri" w:cs="Arial"/>
                <w:sz w:val="18"/>
                <w:szCs w:val="16"/>
              </w:rPr>
              <w:t>.</w:t>
            </w:r>
          </w:p>
        </w:tc>
        <w:tc>
          <w:tcPr>
            <w:tcW w:w="937" w:type="pct"/>
            <w:shd w:val="clear" w:color="auto" w:fill="auto"/>
          </w:tcPr>
          <w:p w14:paraId="6505E5B3" w14:textId="696C3784" w:rsidR="0059588B" w:rsidRPr="006B039D" w:rsidRDefault="006B039D" w:rsidP="006B039D">
            <w:pPr>
              <w:numPr>
                <w:ilvl w:val="2"/>
                <w:numId w:val="22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6"/>
              </w:rPr>
            </w:pPr>
            <w:r w:rsidRPr="006B039D">
              <w:rPr>
                <w:rFonts w:ascii="Calibri" w:hAnsi="Calibri" w:cs="Arial"/>
                <w:sz w:val="18"/>
                <w:szCs w:val="16"/>
              </w:rPr>
              <w:t>Skyltning identifierar förbjudna produkter och tobaksfria campus</w:t>
            </w:r>
            <w:r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6B039D">
              <w:rPr>
                <w:rFonts w:ascii="Calibri" w:hAnsi="Calibri" w:cs="Arial"/>
                <w:sz w:val="18"/>
                <w:szCs w:val="16"/>
              </w:rPr>
              <w:t>gränser för byggnader och markområden</w:t>
            </w:r>
            <w:r w:rsidR="0059588B" w:rsidRPr="006B039D">
              <w:rPr>
                <w:rFonts w:ascii="Calibri" w:hAnsi="Calibri" w:cs="Arial"/>
                <w:sz w:val="18"/>
                <w:szCs w:val="16"/>
              </w:rPr>
              <w:t>.</w:t>
            </w:r>
          </w:p>
        </w:tc>
        <w:tc>
          <w:tcPr>
            <w:tcW w:w="1050" w:type="pct"/>
            <w:shd w:val="clear" w:color="auto" w:fill="auto"/>
          </w:tcPr>
          <w:p w14:paraId="2E49F219" w14:textId="77777777" w:rsidR="0059588B" w:rsidRPr="007A0392" w:rsidRDefault="0059588B" w:rsidP="0059588B">
            <w:pPr>
              <w:spacing w:beforeLines="20" w:before="48" w:afterLines="20" w:after="48"/>
              <w:rPr>
                <w:color w:val="0D0D0D"/>
                <w:sz w:val="20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65D97C66" w14:textId="77777777" w:rsidR="0059588B" w:rsidRPr="006F1558" w:rsidRDefault="0084390E" w:rsidP="0059588B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38006872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9588B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9588B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638654A8" w14:textId="77777777" w:rsidR="0059588B" w:rsidRPr="006F1558" w:rsidRDefault="0084390E" w:rsidP="0059588B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96446640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9588B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9588B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336A97AF" w14:textId="77777777" w:rsidR="0059588B" w:rsidRPr="006F1558" w:rsidRDefault="0084390E" w:rsidP="0059588B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74549630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9588B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9588B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1B49E892" w14:textId="77777777" w:rsidR="0059588B" w:rsidRPr="006F1558" w:rsidRDefault="0084390E" w:rsidP="0059588B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85198666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9588B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9588B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4" w:type="pct"/>
          </w:tcPr>
          <w:p w14:paraId="00BBD649" w14:textId="1DFA271C" w:rsidR="0059588B" w:rsidRDefault="0059588B" w:rsidP="0059588B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59588B" w:rsidRPr="00631654" w14:paraId="1CF12182" w14:textId="4118649E" w:rsidTr="006B039D">
        <w:trPr>
          <w:trHeight w:val="802"/>
        </w:trPr>
        <w:tc>
          <w:tcPr>
            <w:tcW w:w="1051" w:type="pct"/>
            <w:shd w:val="clear" w:color="auto" w:fill="auto"/>
          </w:tcPr>
          <w:p w14:paraId="3186BCA1" w14:textId="720099EC" w:rsidR="0059588B" w:rsidRPr="00320243" w:rsidRDefault="008F3AC6" w:rsidP="008F3AC6">
            <w:pPr>
              <w:numPr>
                <w:ilvl w:val="1"/>
                <w:numId w:val="22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6"/>
              </w:rPr>
            </w:pPr>
            <w:r w:rsidRPr="008F3AC6">
              <w:rPr>
                <w:rFonts w:ascii="Calibri" w:hAnsi="Calibri" w:cs="Arial"/>
                <w:sz w:val="18"/>
                <w:szCs w:val="16"/>
              </w:rPr>
              <w:t>Hälso- och sjukvårdsorganisationen förbjuder försäljning, distribution och marknadsföring av tobaksprodukter, inklusive tillhörande anordningar/e-cigaretter, överallt inom organisationen</w:t>
            </w:r>
            <w:r w:rsidR="0059588B">
              <w:rPr>
                <w:rFonts w:ascii="Calibri" w:hAnsi="Calibri" w:cs="Arial"/>
                <w:sz w:val="18"/>
                <w:szCs w:val="16"/>
              </w:rPr>
              <w:t>.</w:t>
            </w:r>
          </w:p>
        </w:tc>
        <w:tc>
          <w:tcPr>
            <w:tcW w:w="937" w:type="pct"/>
            <w:shd w:val="clear" w:color="auto" w:fill="auto"/>
          </w:tcPr>
          <w:p w14:paraId="18FF43EF" w14:textId="3D02B6D1" w:rsidR="0059588B" w:rsidRPr="006B039D" w:rsidRDefault="006B039D" w:rsidP="006B039D">
            <w:pPr>
              <w:numPr>
                <w:ilvl w:val="2"/>
                <w:numId w:val="22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6"/>
              </w:rPr>
            </w:pPr>
            <w:r w:rsidRPr="006B039D">
              <w:rPr>
                <w:rFonts w:ascii="Calibri" w:hAnsi="Calibri" w:cs="Arial"/>
                <w:sz w:val="18"/>
                <w:szCs w:val="16"/>
              </w:rPr>
              <w:t>Tobak och tillhörande anordningar/e-cigaretter säljs, distribueras</w:t>
            </w:r>
            <w:r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6B039D">
              <w:rPr>
                <w:rFonts w:ascii="Calibri" w:hAnsi="Calibri" w:cs="Arial"/>
                <w:sz w:val="18"/>
                <w:szCs w:val="16"/>
              </w:rPr>
              <w:t>eller marknadsförs inte inom organisationen</w:t>
            </w:r>
            <w:r w:rsidR="0059588B" w:rsidRPr="006B039D">
              <w:rPr>
                <w:rFonts w:ascii="Calibri" w:hAnsi="Calibri"/>
                <w:sz w:val="18"/>
                <w:szCs w:val="16"/>
              </w:rPr>
              <w:t>.</w:t>
            </w:r>
          </w:p>
        </w:tc>
        <w:tc>
          <w:tcPr>
            <w:tcW w:w="1050" w:type="pct"/>
            <w:shd w:val="clear" w:color="auto" w:fill="auto"/>
          </w:tcPr>
          <w:p w14:paraId="13DDDA54" w14:textId="77777777" w:rsidR="0059588B" w:rsidRPr="00627345" w:rsidRDefault="0059588B" w:rsidP="0059588B">
            <w:pPr>
              <w:spacing w:beforeLines="20" w:before="48" w:afterLines="20" w:after="48"/>
              <w:rPr>
                <w:rFonts w:ascii="Calibri" w:hAnsi="Calibri"/>
                <w:color w:val="0D0D0D"/>
                <w:sz w:val="20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410D8C53" w14:textId="77777777" w:rsidR="0059588B" w:rsidRPr="006F1558" w:rsidRDefault="0084390E" w:rsidP="0059588B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01109383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9588B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9588B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3FCD34C1" w14:textId="77777777" w:rsidR="0059588B" w:rsidRPr="006F1558" w:rsidRDefault="0084390E" w:rsidP="0059588B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70431331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9588B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9588B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3E6D9978" w14:textId="77777777" w:rsidR="0059588B" w:rsidRPr="006F1558" w:rsidRDefault="0084390E" w:rsidP="0059588B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12576521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9588B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9588B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0DA563C4" w14:textId="77777777" w:rsidR="0059588B" w:rsidRPr="006F1558" w:rsidRDefault="0084390E" w:rsidP="0059588B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36566658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9588B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9588B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4" w:type="pct"/>
          </w:tcPr>
          <w:p w14:paraId="5FD8E0C8" w14:textId="5896FC1D" w:rsidR="0059588B" w:rsidRDefault="0059588B" w:rsidP="0059588B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59588B" w:rsidRPr="00631654" w14:paraId="37FC6EC4" w14:textId="1E3446BA" w:rsidTr="006B039D">
        <w:trPr>
          <w:trHeight w:val="70"/>
        </w:trPr>
        <w:tc>
          <w:tcPr>
            <w:tcW w:w="1051" w:type="pct"/>
            <w:shd w:val="clear" w:color="auto" w:fill="auto"/>
          </w:tcPr>
          <w:p w14:paraId="699F40C1" w14:textId="29B6593C" w:rsidR="0059588B" w:rsidRPr="00320243" w:rsidRDefault="008F3AC6" w:rsidP="008F3AC6">
            <w:pPr>
              <w:numPr>
                <w:ilvl w:val="1"/>
                <w:numId w:val="22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6"/>
              </w:rPr>
            </w:pPr>
            <w:r w:rsidRPr="008F3AC6">
              <w:rPr>
                <w:rFonts w:ascii="Calibri" w:hAnsi="Calibri" w:cs="Arial"/>
                <w:sz w:val="18"/>
                <w:szCs w:val="16"/>
              </w:rPr>
              <w:t>Hälso- och sjukvårdsorganisationen har ett förfarande för att säkerställa att vårdbrukare, personal och besökare aldrig utsätts för passiv rökning/e-cigarettångor inom det tobaksfria campus gränser</w:t>
            </w:r>
            <w:r w:rsidR="0059588B">
              <w:rPr>
                <w:rFonts w:ascii="Calibri" w:hAnsi="Calibri" w:cs="Arial"/>
                <w:sz w:val="18"/>
                <w:szCs w:val="16"/>
              </w:rPr>
              <w:t>.</w:t>
            </w:r>
          </w:p>
        </w:tc>
        <w:tc>
          <w:tcPr>
            <w:tcW w:w="937" w:type="pct"/>
            <w:shd w:val="clear" w:color="auto" w:fill="auto"/>
          </w:tcPr>
          <w:p w14:paraId="1D8425B9" w14:textId="31450EAE" w:rsidR="0059588B" w:rsidRPr="006B039D" w:rsidRDefault="006B039D" w:rsidP="006B039D">
            <w:pPr>
              <w:numPr>
                <w:ilvl w:val="2"/>
                <w:numId w:val="22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6"/>
              </w:rPr>
            </w:pPr>
            <w:r w:rsidRPr="006B039D">
              <w:rPr>
                <w:rFonts w:ascii="Calibri" w:hAnsi="Calibri" w:cs="Arial"/>
                <w:sz w:val="18"/>
                <w:szCs w:val="16"/>
              </w:rPr>
              <w:t>Det finns ett förfarande för att registrera och förhindra passiv</w:t>
            </w:r>
            <w:r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6B039D">
              <w:rPr>
                <w:rFonts w:ascii="Calibri" w:hAnsi="Calibri" w:cs="Arial"/>
                <w:sz w:val="18"/>
                <w:szCs w:val="16"/>
              </w:rPr>
              <w:t>rökning/e-cigarett ånga exponering</w:t>
            </w:r>
            <w:r w:rsidR="0059588B" w:rsidRPr="006B039D">
              <w:rPr>
                <w:rFonts w:ascii="Calibri" w:hAnsi="Calibri" w:cs="Arial"/>
                <w:sz w:val="18"/>
                <w:szCs w:val="16"/>
              </w:rPr>
              <w:t>.</w:t>
            </w:r>
          </w:p>
        </w:tc>
        <w:tc>
          <w:tcPr>
            <w:tcW w:w="1050" w:type="pct"/>
            <w:shd w:val="clear" w:color="auto" w:fill="auto"/>
          </w:tcPr>
          <w:p w14:paraId="71A7FC7A" w14:textId="77777777" w:rsidR="0059588B" w:rsidRPr="007A0392" w:rsidRDefault="0059588B" w:rsidP="0059588B">
            <w:pPr>
              <w:spacing w:beforeLines="20" w:before="48" w:afterLines="20" w:after="48"/>
              <w:rPr>
                <w:color w:val="0D0D0D"/>
                <w:sz w:val="18"/>
                <w:szCs w:val="18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548DBF18" w14:textId="77777777" w:rsidR="0059588B" w:rsidRPr="006F1558" w:rsidRDefault="0084390E" w:rsidP="0059588B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67024325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9588B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9588B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5CE8CF6A" w14:textId="77777777" w:rsidR="0059588B" w:rsidRPr="006F1558" w:rsidRDefault="0084390E" w:rsidP="0059588B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48146966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9588B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9588B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6A69EB39" w14:textId="77777777" w:rsidR="0059588B" w:rsidRPr="006F1558" w:rsidRDefault="0084390E" w:rsidP="0059588B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58938125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9588B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9588B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7C71E21D" w14:textId="77777777" w:rsidR="0059588B" w:rsidRPr="006F1558" w:rsidRDefault="0084390E" w:rsidP="0059588B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8380768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9588B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9588B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4" w:type="pct"/>
          </w:tcPr>
          <w:p w14:paraId="568A20E4" w14:textId="2A46CD01" w:rsidR="0059588B" w:rsidRDefault="0059588B" w:rsidP="0059588B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59588B" w:rsidRPr="00631654" w14:paraId="647D95BD" w14:textId="0C1CA412" w:rsidTr="006B039D">
        <w:trPr>
          <w:trHeight w:val="802"/>
        </w:trPr>
        <w:tc>
          <w:tcPr>
            <w:tcW w:w="1051" w:type="pct"/>
            <w:shd w:val="clear" w:color="auto" w:fill="auto"/>
          </w:tcPr>
          <w:p w14:paraId="6A323555" w14:textId="47D94C67" w:rsidR="0059588B" w:rsidRPr="00320243" w:rsidRDefault="008F3AC6" w:rsidP="008F3AC6">
            <w:pPr>
              <w:numPr>
                <w:ilvl w:val="1"/>
                <w:numId w:val="22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6"/>
              </w:rPr>
            </w:pPr>
            <w:r w:rsidRPr="008F3AC6">
              <w:rPr>
                <w:rFonts w:ascii="Calibri" w:hAnsi="Calibri" w:cs="Arial"/>
                <w:sz w:val="18"/>
                <w:szCs w:val="16"/>
              </w:rPr>
              <w:lastRenderedPageBreak/>
              <w:t>Eventuella undantagsfall rörande vårdbrukares tobaksbruk ska hanteras med ett förfarande som är förenligt med denormalisering av tobak</w:t>
            </w:r>
            <w:r w:rsidR="0059588B">
              <w:rPr>
                <w:rFonts w:ascii="Calibri" w:hAnsi="Calibri" w:cs="Arial"/>
                <w:sz w:val="18"/>
                <w:szCs w:val="16"/>
              </w:rPr>
              <w:t>.</w:t>
            </w:r>
          </w:p>
        </w:tc>
        <w:tc>
          <w:tcPr>
            <w:tcW w:w="937" w:type="pct"/>
            <w:shd w:val="clear" w:color="auto" w:fill="auto"/>
          </w:tcPr>
          <w:p w14:paraId="2334FFCF" w14:textId="693E356B" w:rsidR="0059588B" w:rsidRPr="006B039D" w:rsidRDefault="006B039D" w:rsidP="006B039D">
            <w:pPr>
              <w:numPr>
                <w:ilvl w:val="2"/>
                <w:numId w:val="22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bCs/>
                <w:sz w:val="18"/>
                <w:szCs w:val="16"/>
              </w:rPr>
            </w:pPr>
            <w:r w:rsidRPr="006B039D">
              <w:rPr>
                <w:rFonts w:ascii="Calibri" w:hAnsi="Calibri" w:cs="Arial"/>
                <w:bCs/>
                <w:sz w:val="18"/>
                <w:szCs w:val="16"/>
              </w:rPr>
              <w:t>Alla särskilda omständigheter hanteras genom ett förfarande som</w:t>
            </w:r>
            <w:r>
              <w:rPr>
                <w:rFonts w:ascii="Calibri" w:hAnsi="Calibri" w:cs="Arial"/>
                <w:bCs/>
                <w:sz w:val="18"/>
                <w:szCs w:val="16"/>
              </w:rPr>
              <w:t xml:space="preserve"> </w:t>
            </w:r>
            <w:r w:rsidRPr="006B039D">
              <w:rPr>
                <w:rFonts w:ascii="Calibri" w:hAnsi="Calibri" w:cs="Arial"/>
                <w:bCs/>
                <w:sz w:val="18"/>
                <w:szCs w:val="16"/>
              </w:rPr>
              <w:t>är förenligt med denormalisering av tobakskonsumtionen</w:t>
            </w:r>
            <w:r w:rsidR="0059588B" w:rsidRPr="006B039D">
              <w:rPr>
                <w:rFonts w:ascii="Calibri" w:hAnsi="Calibri" w:cs="Arial"/>
                <w:sz w:val="18"/>
                <w:szCs w:val="16"/>
              </w:rPr>
              <w:t>.</w:t>
            </w:r>
          </w:p>
        </w:tc>
        <w:tc>
          <w:tcPr>
            <w:tcW w:w="1050" w:type="pct"/>
            <w:shd w:val="clear" w:color="auto" w:fill="auto"/>
          </w:tcPr>
          <w:p w14:paraId="43465A54" w14:textId="77777777" w:rsidR="0059588B" w:rsidRPr="007A0392" w:rsidRDefault="0059588B" w:rsidP="0059588B">
            <w:pPr>
              <w:spacing w:beforeLines="20" w:before="48" w:afterLines="20" w:after="48"/>
              <w:rPr>
                <w:color w:val="0D0D0D"/>
                <w:sz w:val="18"/>
                <w:szCs w:val="18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7D040FD8" w14:textId="77777777" w:rsidR="0059588B" w:rsidRPr="006F1558" w:rsidRDefault="0084390E" w:rsidP="0059588B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87896464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9588B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9588B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1FE0CEAD" w14:textId="77777777" w:rsidR="0059588B" w:rsidRPr="006F1558" w:rsidRDefault="0084390E" w:rsidP="0059588B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78269400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9588B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9588B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0E658A68" w14:textId="77777777" w:rsidR="0059588B" w:rsidRPr="006F1558" w:rsidRDefault="0084390E" w:rsidP="0059588B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55158673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9588B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9588B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687B7D2A" w14:textId="77777777" w:rsidR="0059588B" w:rsidRPr="006F1558" w:rsidRDefault="0084390E" w:rsidP="0059588B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72896852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9588B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9588B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4" w:type="pct"/>
          </w:tcPr>
          <w:p w14:paraId="41CF06D4" w14:textId="63646F63" w:rsidR="0059588B" w:rsidRDefault="0059588B" w:rsidP="0059588B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59588B" w:rsidRPr="00631654" w14:paraId="252D839F" w14:textId="3E45C703" w:rsidTr="006B039D">
        <w:trPr>
          <w:trHeight w:val="802"/>
        </w:trPr>
        <w:tc>
          <w:tcPr>
            <w:tcW w:w="1051" w:type="pct"/>
            <w:shd w:val="clear" w:color="auto" w:fill="auto"/>
          </w:tcPr>
          <w:p w14:paraId="40E65990" w14:textId="45C0C855" w:rsidR="0059588B" w:rsidRPr="00320243" w:rsidRDefault="008F3AC6" w:rsidP="008F3AC6">
            <w:pPr>
              <w:numPr>
                <w:ilvl w:val="1"/>
                <w:numId w:val="22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6"/>
              </w:rPr>
            </w:pPr>
            <w:r w:rsidRPr="008F3AC6">
              <w:rPr>
                <w:rFonts w:ascii="Calibri" w:hAnsi="Calibri" w:cs="Arial"/>
                <w:sz w:val="18"/>
                <w:szCs w:val="16"/>
              </w:rPr>
              <w:t>Hälso- och sjukvårdsorganisationen har ett förfarande för att dokumentera och hantera eventuella överträdelser av policyn inklusive händelser då personal, vårdbrukare eller allmänheten utsätts för passiv rökning/e-cigarettångor</w:t>
            </w:r>
            <w:r w:rsidR="0059588B">
              <w:rPr>
                <w:rFonts w:ascii="Calibri" w:hAnsi="Calibri" w:cs="Arial"/>
                <w:sz w:val="18"/>
                <w:szCs w:val="16"/>
              </w:rPr>
              <w:t>.</w:t>
            </w:r>
          </w:p>
        </w:tc>
        <w:tc>
          <w:tcPr>
            <w:tcW w:w="937" w:type="pct"/>
            <w:shd w:val="clear" w:color="auto" w:fill="auto"/>
          </w:tcPr>
          <w:p w14:paraId="6006C459" w14:textId="2D3102C9" w:rsidR="0059588B" w:rsidRPr="006B039D" w:rsidRDefault="006B039D" w:rsidP="006B039D">
            <w:pPr>
              <w:numPr>
                <w:ilvl w:val="2"/>
                <w:numId w:val="22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6"/>
              </w:rPr>
            </w:pPr>
            <w:r w:rsidRPr="006B039D">
              <w:rPr>
                <w:rFonts w:ascii="Calibri" w:hAnsi="Calibri" w:cs="Arial"/>
                <w:sz w:val="18"/>
                <w:szCs w:val="16"/>
              </w:rPr>
              <w:t>Ett förfarande är på plats för att registrera alla incidenter och att</w:t>
            </w:r>
            <w:r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6B039D">
              <w:rPr>
                <w:rFonts w:ascii="Calibri" w:hAnsi="Calibri" w:cs="Arial"/>
                <w:sz w:val="18"/>
                <w:szCs w:val="16"/>
              </w:rPr>
              <w:t>hantera alla brott mot policyn</w:t>
            </w:r>
            <w:r w:rsidR="0059588B" w:rsidRPr="006B039D">
              <w:rPr>
                <w:rFonts w:ascii="Calibri" w:hAnsi="Calibri" w:cs="Arial"/>
                <w:b/>
                <w:bCs/>
                <w:sz w:val="18"/>
                <w:szCs w:val="16"/>
              </w:rPr>
              <w:t>.</w:t>
            </w:r>
          </w:p>
        </w:tc>
        <w:tc>
          <w:tcPr>
            <w:tcW w:w="1050" w:type="pct"/>
            <w:shd w:val="clear" w:color="auto" w:fill="auto"/>
          </w:tcPr>
          <w:p w14:paraId="7EA77EC4" w14:textId="77777777" w:rsidR="0059588B" w:rsidRPr="007A0392" w:rsidRDefault="0059588B" w:rsidP="0059588B">
            <w:pPr>
              <w:spacing w:beforeLines="20" w:before="48" w:afterLines="20" w:after="48"/>
              <w:rPr>
                <w:color w:val="0D0D0D"/>
                <w:sz w:val="18"/>
                <w:szCs w:val="18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7AB72FBE" w14:textId="77777777" w:rsidR="0059588B" w:rsidRPr="006F1558" w:rsidRDefault="0084390E" w:rsidP="0059588B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73176372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9588B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9588B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60AF86AE" w14:textId="77777777" w:rsidR="0059588B" w:rsidRPr="006F1558" w:rsidRDefault="0084390E" w:rsidP="0059588B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95900266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9588B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9588B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48CEA863" w14:textId="77777777" w:rsidR="0059588B" w:rsidRPr="006F1558" w:rsidRDefault="0084390E" w:rsidP="0059588B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02925432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9588B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9588B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3B1EBC60" w14:textId="77777777" w:rsidR="0059588B" w:rsidRPr="006F1558" w:rsidRDefault="0084390E" w:rsidP="0059588B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66902125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9588B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9588B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4" w:type="pct"/>
          </w:tcPr>
          <w:p w14:paraId="15F08952" w14:textId="3B13E043" w:rsidR="0059588B" w:rsidRDefault="0059588B" w:rsidP="0059588B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59588B" w:rsidRPr="00631654" w14:paraId="75EA079C" w14:textId="47D0D05A" w:rsidTr="006B039D">
        <w:trPr>
          <w:trHeight w:val="496"/>
        </w:trPr>
        <w:tc>
          <w:tcPr>
            <w:tcW w:w="3038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5E1F2EF2" w14:textId="31D8FA33" w:rsidR="0059588B" w:rsidRPr="00631654" w:rsidRDefault="0059588B" w:rsidP="0059588B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59588B">
              <w:rPr>
                <w:rFonts w:cs="Arial"/>
                <w:b/>
                <w:sz w:val="18"/>
                <w:szCs w:val="18"/>
                <w:lang w:val="en-US"/>
              </w:rPr>
              <w:t>Nuvarande revision</w:t>
            </w: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>:</w:t>
            </w:r>
            <w:r w:rsidRPr="00631654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D58DEFD" w14:textId="77777777" w:rsidR="0059588B" w:rsidRPr="00631654" w:rsidRDefault="0059588B" w:rsidP="0059588B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56F9164" w14:textId="77777777" w:rsidR="0059588B" w:rsidRPr="00631654" w:rsidRDefault="0059588B" w:rsidP="0059588B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4295803" w14:textId="77777777" w:rsidR="0059588B" w:rsidRPr="00631654" w:rsidRDefault="0059588B" w:rsidP="0059588B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12224C8" w14:textId="77777777" w:rsidR="0059588B" w:rsidRPr="00631654" w:rsidRDefault="0059588B" w:rsidP="0059588B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14" w:type="pct"/>
            <w:tcBorders>
              <w:top w:val="single" w:sz="12" w:space="0" w:color="auto"/>
              <w:bottom w:val="single" w:sz="12" w:space="0" w:color="auto"/>
            </w:tcBorders>
          </w:tcPr>
          <w:p w14:paraId="30D5E410" w14:textId="77777777" w:rsidR="0059588B" w:rsidRPr="00631654" w:rsidRDefault="0059588B" w:rsidP="0059588B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59588B" w:rsidRPr="00631654" w14:paraId="0D4D6117" w14:textId="189B0BB6" w:rsidTr="006B039D">
        <w:trPr>
          <w:trHeight w:val="496"/>
        </w:trPr>
        <w:tc>
          <w:tcPr>
            <w:tcW w:w="3038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2E32EEA6" w14:textId="3986BC2D" w:rsidR="0059588B" w:rsidRPr="00631654" w:rsidRDefault="0059588B" w:rsidP="0059588B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59588B">
              <w:rPr>
                <w:rFonts w:cs="Arial"/>
                <w:b/>
                <w:sz w:val="18"/>
                <w:szCs w:val="18"/>
                <w:lang w:val="en-US"/>
              </w:rPr>
              <w:t xml:space="preserve">Subtotal poäng för Standard 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t>5:</w:t>
            </w: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  <w:r>
              <w:rPr>
                <w:rFonts w:cs="Arial"/>
                <w:sz w:val="20"/>
                <w:szCs w:val="20"/>
              </w:rPr>
              <w:t xml:space="preserve"> </w:t>
            </w:r>
            <w:r w:rsidRPr="00631654">
              <w:rPr>
                <w:rFonts w:cs="Arial"/>
                <w:i/>
                <w:sz w:val="18"/>
                <w:szCs w:val="18"/>
                <w:lang w:val="en-US"/>
              </w:rPr>
              <w:t>(</w:t>
            </w:r>
            <w:r w:rsidRPr="0059588B">
              <w:rPr>
                <w:rFonts w:cs="Arial"/>
                <w:i/>
                <w:sz w:val="18"/>
                <w:szCs w:val="18"/>
                <w:lang w:val="en-US"/>
              </w:rPr>
              <w:t>Maximal möjlig poäng</w:t>
            </w:r>
            <w:r w:rsidRPr="00631654">
              <w:rPr>
                <w:rFonts w:cs="Arial"/>
                <w:i/>
                <w:sz w:val="18"/>
                <w:szCs w:val="18"/>
                <w:lang w:val="en-US"/>
              </w:rPr>
              <w:t xml:space="preserve">: </w:t>
            </w:r>
            <w:r>
              <w:rPr>
                <w:rFonts w:cs="Arial"/>
                <w:i/>
                <w:sz w:val="18"/>
                <w:szCs w:val="18"/>
                <w:lang w:val="en-US"/>
              </w:rPr>
              <w:t>21</w:t>
            </w:r>
            <w:r w:rsidRPr="00631654">
              <w:rPr>
                <w:rFonts w:cs="Arial"/>
                <w:i/>
                <w:sz w:val="18"/>
                <w:szCs w:val="18"/>
                <w:lang w:val="en-US"/>
              </w:rPr>
              <w:t>)</w:t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2FA1D42" w14:textId="77777777" w:rsidR="0059588B" w:rsidRPr="00631654" w:rsidRDefault="0059588B" w:rsidP="0059588B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0416DB5" w14:textId="77777777" w:rsidR="0059588B" w:rsidRPr="00631654" w:rsidRDefault="0059588B" w:rsidP="0059588B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91A6EA0" w14:textId="77777777" w:rsidR="0059588B" w:rsidRPr="00631654" w:rsidRDefault="0059588B" w:rsidP="0059588B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612E0F8" w14:textId="77777777" w:rsidR="0059588B" w:rsidRPr="00631654" w:rsidRDefault="0059588B" w:rsidP="0059588B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14" w:type="pct"/>
            <w:tcBorders>
              <w:top w:val="single" w:sz="12" w:space="0" w:color="auto"/>
              <w:bottom w:val="single" w:sz="12" w:space="0" w:color="auto"/>
            </w:tcBorders>
          </w:tcPr>
          <w:p w14:paraId="0F1D0D0D" w14:textId="77777777" w:rsidR="0059588B" w:rsidRPr="00631654" w:rsidRDefault="0059588B" w:rsidP="0059588B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</w:tbl>
    <w:p w14:paraId="6C925E68" w14:textId="77777777" w:rsidR="00A237F0" w:rsidRDefault="00A237F0" w:rsidP="00631654">
      <w:pPr>
        <w:spacing w:after="120" w:line="240" w:lineRule="auto"/>
        <w:rPr>
          <w:rFonts w:cs="Arial"/>
          <w:sz w:val="20"/>
          <w:szCs w:val="20"/>
        </w:rPr>
        <w:sectPr w:rsidR="00A237F0" w:rsidSect="00DE580B">
          <w:pgSz w:w="16838" w:h="11906" w:orient="landscape"/>
          <w:pgMar w:top="720" w:right="720" w:bottom="720" w:left="720" w:header="708" w:footer="708" w:gutter="0"/>
          <w:cols w:space="708"/>
          <w:docGrid w:linePitch="36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373"/>
        <w:gridCol w:w="2832"/>
        <w:gridCol w:w="3266"/>
        <w:gridCol w:w="731"/>
        <w:gridCol w:w="734"/>
        <w:gridCol w:w="731"/>
        <w:gridCol w:w="734"/>
        <w:gridCol w:w="3213"/>
      </w:tblGrid>
      <w:tr w:rsidR="0059588B" w:rsidRPr="00631654" w14:paraId="76F6C4EB" w14:textId="0A1B77A7" w:rsidTr="00F47CCB">
        <w:trPr>
          <w:trHeight w:val="574"/>
          <w:tblHeader/>
        </w:trPr>
        <w:tc>
          <w:tcPr>
            <w:tcW w:w="3033" w:type="pct"/>
            <w:gridSpan w:val="3"/>
            <w:shd w:val="clear" w:color="auto" w:fill="auto"/>
            <w:vAlign w:val="center"/>
          </w:tcPr>
          <w:p w14:paraId="236BFFA4" w14:textId="5549975D" w:rsidR="0059588B" w:rsidRPr="00E0119A" w:rsidRDefault="0059588B" w:rsidP="0059588B">
            <w:pPr>
              <w:spacing w:before="60" w:after="60" w:line="240" w:lineRule="auto"/>
              <w:rPr>
                <w:rFonts w:ascii="Calibri" w:hAnsi="Calibri" w:cs="Arial"/>
                <w:b/>
                <w:sz w:val="24"/>
                <w:szCs w:val="16"/>
              </w:rPr>
            </w:pPr>
            <w:r>
              <w:rPr>
                <w:rFonts w:cs="Arial"/>
                <w:b/>
                <w:caps/>
                <w:sz w:val="24"/>
                <w:szCs w:val="18"/>
                <w:lang w:val="en-US"/>
              </w:rPr>
              <w:lastRenderedPageBreak/>
              <w:t>STANDARD</w:t>
            </w:r>
            <w:r w:rsidRPr="00E0119A">
              <w:rPr>
                <w:rFonts w:ascii="Calibri" w:hAnsi="Calibri" w:cs="Arial"/>
                <w:b/>
                <w:color w:val="0D0D0D"/>
                <w:sz w:val="24"/>
              </w:rPr>
              <w:t xml:space="preserve"> 6: </w:t>
            </w:r>
            <w:r w:rsidR="008F3AC6" w:rsidRPr="008F3AC6">
              <w:rPr>
                <w:rFonts w:ascii="Calibri" w:hAnsi="Calibri" w:cs="Arial"/>
                <w:b/>
                <w:sz w:val="24"/>
                <w:szCs w:val="16"/>
              </w:rPr>
              <w:t>Hälsosam arbetsplats</w:t>
            </w:r>
          </w:p>
          <w:p w14:paraId="013AF5AC" w14:textId="3A0B436B" w:rsidR="0059588B" w:rsidRPr="00631654" w:rsidRDefault="008F3AC6" w:rsidP="0059588B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en-US"/>
              </w:rPr>
            </w:pPr>
            <w:r w:rsidRPr="008F3AC6">
              <w:rPr>
                <w:rFonts w:ascii="Calibri" w:hAnsi="Calibri" w:cs="Arial"/>
                <w:sz w:val="20"/>
                <w:szCs w:val="16"/>
              </w:rPr>
              <w:t>Hälso- och sjukvårdsorganisationen har personalpolicy och stödsystem som skyddar och främjar hälsan hos alla som arbetar i organisationen</w:t>
            </w:r>
            <w:r>
              <w:rPr>
                <w:rFonts w:ascii="Calibri" w:hAnsi="Calibri" w:cs="Arial"/>
                <w:sz w:val="20"/>
                <w:szCs w:val="16"/>
              </w:rPr>
              <w:t>.</w:t>
            </w:r>
          </w:p>
        </w:tc>
        <w:tc>
          <w:tcPr>
            <w:tcW w:w="938" w:type="pct"/>
            <w:gridSpan w:val="4"/>
            <w:shd w:val="clear" w:color="auto" w:fill="auto"/>
            <w:vAlign w:val="center"/>
          </w:tcPr>
          <w:p w14:paraId="4DEF78B6" w14:textId="3CE7F5B3" w:rsidR="0059588B" w:rsidRPr="000E2AF8" w:rsidRDefault="0059588B" w:rsidP="0059588B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SELF AUDIT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t xml:space="preserve">0 = </w:t>
            </w:r>
            <w:r w:rsidRPr="0059588B">
              <w:rPr>
                <w:rFonts w:cs="Arial"/>
                <w:i/>
                <w:sz w:val="16"/>
                <w:szCs w:val="18"/>
                <w:lang w:val="en-US"/>
              </w:rPr>
              <w:t>Nej/Inte</w:t>
            </w:r>
            <w:r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59588B">
              <w:rPr>
                <w:rFonts w:cs="Arial"/>
                <w:i/>
                <w:sz w:val="16"/>
                <w:szCs w:val="18"/>
                <w:lang w:val="en-US"/>
              </w:rPr>
              <w:t>genomfört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 xml:space="preserve">1 = </w:t>
            </w:r>
            <w:r w:rsidRPr="0059588B">
              <w:rPr>
                <w:rFonts w:cs="Arial"/>
                <w:i/>
                <w:sz w:val="16"/>
                <w:szCs w:val="18"/>
                <w:lang w:val="en-US"/>
              </w:rPr>
              <w:t>Genomfört till</w:t>
            </w:r>
            <w:r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59588B">
              <w:rPr>
                <w:rFonts w:cs="Arial"/>
                <w:i/>
                <w:sz w:val="16"/>
                <w:szCs w:val="18"/>
                <w:lang w:val="en-US"/>
              </w:rPr>
              <w:t>mindre än</w:t>
            </w:r>
            <w:r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59588B">
              <w:rPr>
                <w:rFonts w:cs="Arial"/>
                <w:i/>
                <w:sz w:val="16"/>
                <w:szCs w:val="18"/>
                <w:lang w:val="en-US"/>
              </w:rPr>
              <w:t>hälften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 xml:space="preserve">2 = </w:t>
            </w:r>
            <w:r w:rsidRPr="0059588B">
              <w:rPr>
                <w:rFonts w:cs="Arial"/>
                <w:i/>
                <w:sz w:val="16"/>
                <w:szCs w:val="18"/>
                <w:lang w:val="en-US"/>
              </w:rPr>
              <w:t>Genomfört till</w:t>
            </w:r>
            <w:r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59588B">
              <w:rPr>
                <w:rFonts w:cs="Arial"/>
                <w:i/>
                <w:sz w:val="16"/>
                <w:szCs w:val="18"/>
                <w:lang w:val="en-US"/>
              </w:rPr>
              <w:t>mer än hälften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 xml:space="preserve">3 = </w:t>
            </w:r>
            <w:r w:rsidRPr="0059588B">
              <w:rPr>
                <w:rFonts w:cs="Arial"/>
                <w:i/>
                <w:sz w:val="16"/>
                <w:szCs w:val="18"/>
                <w:lang w:val="en-US"/>
              </w:rPr>
              <w:t>Ja/ Fullt</w:t>
            </w:r>
            <w:r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59588B">
              <w:rPr>
                <w:rFonts w:cs="Arial"/>
                <w:i/>
                <w:sz w:val="16"/>
                <w:szCs w:val="18"/>
                <w:lang w:val="en-US"/>
              </w:rPr>
              <w:t>genomfört</w:t>
            </w:r>
          </w:p>
        </w:tc>
        <w:tc>
          <w:tcPr>
            <w:tcW w:w="1029" w:type="pct"/>
          </w:tcPr>
          <w:p w14:paraId="5ACA0733" w14:textId="77777777" w:rsidR="0059588B" w:rsidRDefault="0059588B" w:rsidP="0059588B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</w:p>
        </w:tc>
      </w:tr>
      <w:tr w:rsidR="0059588B" w:rsidRPr="00631654" w14:paraId="495DBA67" w14:textId="13831EF3" w:rsidTr="003877E4">
        <w:trPr>
          <w:trHeight w:val="60"/>
          <w:tblHeader/>
        </w:trPr>
        <w:tc>
          <w:tcPr>
            <w:tcW w:w="1987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3ED58C3" w14:textId="12017D4F" w:rsidR="0059588B" w:rsidRPr="00631654" w:rsidRDefault="0059588B" w:rsidP="0059588B">
            <w:pPr>
              <w:spacing w:before="60" w:after="60" w:line="240" w:lineRule="auto"/>
              <w:rPr>
                <w:rFonts w:cs="Arial"/>
                <w:sz w:val="18"/>
                <w:szCs w:val="18"/>
                <w:lang w:val="en-IE"/>
              </w:rPr>
            </w:pPr>
            <w:r>
              <w:rPr>
                <w:rFonts w:cs="Arial"/>
                <w:b/>
                <w:sz w:val="18"/>
                <w:szCs w:val="18"/>
                <w:lang w:val="en-IE"/>
              </w:rPr>
              <w:t>IMPLEMENTERINGSKRITERIER</w:t>
            </w:r>
          </w:p>
        </w:tc>
        <w:tc>
          <w:tcPr>
            <w:tcW w:w="1046" w:type="pct"/>
            <w:tcBorders>
              <w:bottom w:val="single" w:sz="4" w:space="0" w:color="auto"/>
            </w:tcBorders>
            <w:shd w:val="clear" w:color="auto" w:fill="auto"/>
          </w:tcPr>
          <w:p w14:paraId="73733888" w14:textId="1701F61E" w:rsidR="0059588B" w:rsidRPr="00631654" w:rsidRDefault="0059588B" w:rsidP="0059588B">
            <w:pPr>
              <w:spacing w:before="60" w:after="60" w:line="240" w:lineRule="auto"/>
              <w:rPr>
                <w:rFonts w:cs="Arial"/>
                <w:b/>
                <w:i/>
                <w:sz w:val="18"/>
                <w:szCs w:val="18"/>
                <w:lang w:val="en-US"/>
              </w:rPr>
            </w:pPr>
            <w:r w:rsidRPr="0059588B">
              <w:rPr>
                <w:rFonts w:cs="Arial"/>
                <w:b/>
                <w:sz w:val="18"/>
                <w:szCs w:val="18"/>
                <w:lang w:val="en-US"/>
              </w:rPr>
              <w:t>REFLEXION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59588B">
              <w:rPr>
                <w:rFonts w:cs="Arial"/>
                <w:b/>
                <w:sz w:val="18"/>
                <w:szCs w:val="18"/>
                <w:lang w:val="en-US"/>
              </w:rPr>
              <w:t>Sammanfattning av nuvarande situation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420AA2">
              <w:rPr>
                <w:rFonts w:cs="Arial"/>
                <w:i/>
                <w:sz w:val="16"/>
                <w:szCs w:val="18"/>
                <w:lang w:val="en-US"/>
              </w:rPr>
              <w:t>(</w:t>
            </w:r>
            <w:r w:rsidRPr="0059588B">
              <w:rPr>
                <w:rFonts w:cs="Arial"/>
                <w:i/>
                <w:sz w:val="16"/>
                <w:szCs w:val="18"/>
                <w:lang w:val="en-US"/>
              </w:rPr>
              <w:t>Beskriv nuvarande situation för varje implementeringskriterium. Detta kommer att ge ett sammanhang för dina planerade åtgärder under de kommande 12 månaderna</w:t>
            </w:r>
            <w:r w:rsidRPr="00420AA2">
              <w:rPr>
                <w:rFonts w:cs="Arial"/>
                <w:i/>
                <w:sz w:val="16"/>
                <w:szCs w:val="18"/>
                <w:lang w:val="en-US"/>
              </w:rPr>
              <w:t>)</w:t>
            </w:r>
          </w:p>
        </w:tc>
        <w:tc>
          <w:tcPr>
            <w:tcW w:w="234" w:type="pct"/>
            <w:tcBorders>
              <w:bottom w:val="single" w:sz="4" w:space="0" w:color="auto"/>
            </w:tcBorders>
            <w:vAlign w:val="center"/>
          </w:tcPr>
          <w:p w14:paraId="264CB7D0" w14:textId="0C4A54E7" w:rsidR="0059588B" w:rsidRPr="00631654" w:rsidRDefault="0059588B" w:rsidP="0059588B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0</w:t>
            </w:r>
          </w:p>
        </w:tc>
        <w:tc>
          <w:tcPr>
            <w:tcW w:w="235" w:type="pct"/>
            <w:tcBorders>
              <w:bottom w:val="single" w:sz="4" w:space="0" w:color="auto"/>
            </w:tcBorders>
            <w:vAlign w:val="center"/>
          </w:tcPr>
          <w:p w14:paraId="68346A85" w14:textId="33A3F603" w:rsidR="0059588B" w:rsidRPr="00631654" w:rsidRDefault="0059588B" w:rsidP="0059588B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1</w:t>
            </w:r>
          </w:p>
        </w:tc>
        <w:tc>
          <w:tcPr>
            <w:tcW w:w="234" w:type="pct"/>
            <w:tcBorders>
              <w:bottom w:val="single" w:sz="4" w:space="0" w:color="auto"/>
            </w:tcBorders>
            <w:vAlign w:val="center"/>
          </w:tcPr>
          <w:p w14:paraId="3DE766DA" w14:textId="07ECBD90" w:rsidR="0059588B" w:rsidRPr="00631654" w:rsidRDefault="0059588B" w:rsidP="0059588B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2</w:t>
            </w:r>
          </w:p>
        </w:tc>
        <w:tc>
          <w:tcPr>
            <w:tcW w:w="235" w:type="pct"/>
            <w:tcBorders>
              <w:bottom w:val="single" w:sz="4" w:space="0" w:color="auto"/>
            </w:tcBorders>
            <w:vAlign w:val="center"/>
          </w:tcPr>
          <w:p w14:paraId="7161A0AB" w14:textId="111960FB" w:rsidR="0059588B" w:rsidRPr="00631654" w:rsidRDefault="0059588B" w:rsidP="0059588B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3</w:t>
            </w:r>
          </w:p>
        </w:tc>
        <w:tc>
          <w:tcPr>
            <w:tcW w:w="1029" w:type="pct"/>
            <w:tcBorders>
              <w:bottom w:val="single" w:sz="4" w:space="0" w:color="auto"/>
            </w:tcBorders>
          </w:tcPr>
          <w:p w14:paraId="3CC07913" w14:textId="77777777" w:rsidR="0059588B" w:rsidRDefault="0059588B" w:rsidP="0059588B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330B44">
              <w:rPr>
                <w:rFonts w:cs="Arial"/>
                <w:b/>
                <w:sz w:val="18"/>
                <w:szCs w:val="18"/>
                <w:lang w:val="en-US"/>
              </w:rPr>
              <w:t>HANDLINGSPLAN</w:t>
            </w:r>
          </w:p>
          <w:p w14:paraId="28470794" w14:textId="3EF1B3F4" w:rsidR="0059588B" w:rsidRDefault="0059588B" w:rsidP="0059588B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59588B">
              <w:rPr>
                <w:rFonts w:cs="Arial"/>
                <w:b/>
                <w:sz w:val="18"/>
                <w:szCs w:val="18"/>
                <w:lang w:val="en-US"/>
              </w:rPr>
              <w:t>Sammanfattning av planer för nästa 12 månader</w:t>
            </w:r>
          </w:p>
        </w:tc>
      </w:tr>
      <w:tr w:rsidR="0059588B" w:rsidRPr="00631654" w14:paraId="1176D699" w14:textId="47FA6E30" w:rsidTr="006919CC">
        <w:trPr>
          <w:trHeight w:val="802"/>
        </w:trPr>
        <w:tc>
          <w:tcPr>
            <w:tcW w:w="1080" w:type="pct"/>
            <w:shd w:val="clear" w:color="auto" w:fill="auto"/>
          </w:tcPr>
          <w:p w14:paraId="2BC4EC0B" w14:textId="4858D47F" w:rsidR="0059588B" w:rsidRPr="00DA50BF" w:rsidRDefault="008F3AC6" w:rsidP="008F3AC6">
            <w:pPr>
              <w:numPr>
                <w:ilvl w:val="1"/>
                <w:numId w:val="24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8"/>
              </w:rPr>
            </w:pPr>
            <w:r w:rsidRPr="008F3AC6">
              <w:rPr>
                <w:rFonts w:ascii="Calibri" w:hAnsi="Calibri" w:cs="Arial"/>
                <w:sz w:val="18"/>
                <w:szCs w:val="18"/>
              </w:rPr>
              <w:t>Hälso- och sjukvårdsorganisationen har ett omfattande hälsofrämjandeprogram för arbetsplatsen</w:t>
            </w:r>
            <w:r w:rsidR="0059588B" w:rsidRPr="004502EA">
              <w:rPr>
                <w:rFonts w:ascii="Calibri" w:hAnsi="Calibri" w:cs="Arial"/>
                <w:sz w:val="18"/>
                <w:szCs w:val="18"/>
              </w:rPr>
              <w:t>.</w:t>
            </w:r>
          </w:p>
        </w:tc>
        <w:tc>
          <w:tcPr>
            <w:tcW w:w="907" w:type="pct"/>
            <w:shd w:val="clear" w:color="auto" w:fill="auto"/>
          </w:tcPr>
          <w:p w14:paraId="3CA027AE" w14:textId="3E048FF5" w:rsidR="0059588B" w:rsidRPr="006919CC" w:rsidRDefault="006919CC" w:rsidP="006919CC">
            <w:pPr>
              <w:numPr>
                <w:ilvl w:val="2"/>
                <w:numId w:val="24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  <w:lang w:val="en-IE"/>
              </w:rPr>
            </w:pPr>
            <w:r w:rsidRPr="006919CC">
              <w:rPr>
                <w:rFonts w:ascii="Calibri" w:hAnsi="Calibri" w:cs="Arial"/>
                <w:sz w:val="18"/>
                <w:szCs w:val="18"/>
                <w:lang w:val="en-IE"/>
              </w:rPr>
              <w:t>Hälso- och sjukvårdsorganisationen har ett omfattande program</w:t>
            </w:r>
            <w:r>
              <w:rPr>
                <w:rFonts w:ascii="Calibri" w:hAnsi="Calibri" w:cs="Arial"/>
                <w:sz w:val="18"/>
                <w:szCs w:val="18"/>
                <w:lang w:val="en-IE"/>
              </w:rPr>
              <w:t xml:space="preserve"> </w:t>
            </w:r>
            <w:r w:rsidRPr="006919CC">
              <w:rPr>
                <w:rFonts w:ascii="Calibri" w:hAnsi="Calibri" w:cs="Arial"/>
                <w:sz w:val="18"/>
                <w:szCs w:val="18"/>
                <w:lang w:val="en-IE"/>
              </w:rPr>
              <w:t>för hälsofrämjande arbetsplats</w:t>
            </w:r>
            <w:r w:rsidR="0059588B" w:rsidRPr="006919CC">
              <w:rPr>
                <w:rFonts w:ascii="Calibri" w:hAnsi="Calibri" w:cs="Arial"/>
                <w:sz w:val="18"/>
                <w:szCs w:val="18"/>
                <w:lang w:val="en-IE"/>
              </w:rPr>
              <w:t>.</w:t>
            </w:r>
          </w:p>
        </w:tc>
        <w:tc>
          <w:tcPr>
            <w:tcW w:w="1046" w:type="pct"/>
            <w:shd w:val="clear" w:color="auto" w:fill="auto"/>
          </w:tcPr>
          <w:p w14:paraId="671F1533" w14:textId="77777777" w:rsidR="0059588B" w:rsidRPr="00094C4C" w:rsidRDefault="0059588B" w:rsidP="0059588B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4" w:type="pct"/>
            <w:vAlign w:val="center"/>
          </w:tcPr>
          <w:p w14:paraId="2E7D414F" w14:textId="77777777" w:rsidR="0059588B" w:rsidRPr="006F1558" w:rsidRDefault="0084390E" w:rsidP="0059588B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65628630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9588B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9588B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5" w:type="pct"/>
            <w:vAlign w:val="center"/>
          </w:tcPr>
          <w:p w14:paraId="163F503D" w14:textId="77777777" w:rsidR="0059588B" w:rsidRPr="006F1558" w:rsidRDefault="0084390E" w:rsidP="0059588B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19442398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9588B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9588B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4" w:type="pct"/>
            <w:vAlign w:val="center"/>
          </w:tcPr>
          <w:p w14:paraId="15F5F427" w14:textId="77777777" w:rsidR="0059588B" w:rsidRPr="006F1558" w:rsidRDefault="0084390E" w:rsidP="0059588B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0586009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9588B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9588B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5" w:type="pct"/>
            <w:vAlign w:val="center"/>
          </w:tcPr>
          <w:p w14:paraId="17A4344B" w14:textId="77777777" w:rsidR="0059588B" w:rsidRPr="006F1558" w:rsidRDefault="0084390E" w:rsidP="0059588B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00405227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9588B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9588B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29" w:type="pct"/>
          </w:tcPr>
          <w:p w14:paraId="6D6214D5" w14:textId="0C9E4E2B" w:rsidR="0059588B" w:rsidRDefault="0059588B" w:rsidP="0059588B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59588B" w:rsidRPr="00631654" w14:paraId="69ABD575" w14:textId="66C610B5" w:rsidTr="006919CC">
        <w:trPr>
          <w:trHeight w:val="802"/>
        </w:trPr>
        <w:tc>
          <w:tcPr>
            <w:tcW w:w="1080" w:type="pct"/>
            <w:shd w:val="clear" w:color="auto" w:fill="auto"/>
          </w:tcPr>
          <w:p w14:paraId="17136BA6" w14:textId="6F105BFC" w:rsidR="0059588B" w:rsidRPr="00DA50BF" w:rsidRDefault="008F3AC6" w:rsidP="008F3AC6">
            <w:pPr>
              <w:numPr>
                <w:ilvl w:val="1"/>
                <w:numId w:val="24"/>
              </w:numPr>
              <w:spacing w:beforeLines="20" w:before="48" w:afterLines="20" w:after="48" w:line="240" w:lineRule="auto"/>
              <w:rPr>
                <w:rFonts w:ascii="Calibri" w:hAnsi="Calibri"/>
                <w:sz w:val="18"/>
                <w:szCs w:val="18"/>
              </w:rPr>
            </w:pPr>
            <w:r w:rsidRPr="008F3AC6">
              <w:rPr>
                <w:rFonts w:ascii="Calibri" w:hAnsi="Calibri"/>
                <w:sz w:val="18"/>
                <w:szCs w:val="18"/>
              </w:rPr>
              <w:t>Hälso- och sjukvårdsorganisationen har policys som betonar personalens proaktiva, förebildliga och stödjande roll i implementering av arbetsplatsens tobaksfria policy</w:t>
            </w:r>
            <w:r w:rsidR="0059588B" w:rsidRPr="004502EA">
              <w:rPr>
                <w:rFonts w:ascii="Calibri" w:hAnsi="Calibri"/>
                <w:sz w:val="18"/>
                <w:szCs w:val="18"/>
              </w:rPr>
              <w:t>.</w:t>
            </w:r>
          </w:p>
        </w:tc>
        <w:tc>
          <w:tcPr>
            <w:tcW w:w="907" w:type="pct"/>
            <w:shd w:val="clear" w:color="auto" w:fill="auto"/>
          </w:tcPr>
          <w:p w14:paraId="5F157E65" w14:textId="2DFCF19E" w:rsidR="0059588B" w:rsidRPr="006919CC" w:rsidRDefault="006919CC" w:rsidP="006919CC">
            <w:pPr>
              <w:numPr>
                <w:ilvl w:val="2"/>
                <w:numId w:val="24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  <w:lang w:val="en-IE"/>
              </w:rPr>
            </w:pPr>
            <w:r w:rsidRPr="006919CC">
              <w:rPr>
                <w:rFonts w:ascii="Calibri" w:hAnsi="Calibri" w:cs="Arial"/>
                <w:sz w:val="18"/>
                <w:szCs w:val="18"/>
                <w:lang w:val="en-IE"/>
              </w:rPr>
              <w:t>Organisatoriska policys beskriver personalens proaktiva och</w:t>
            </w:r>
            <w:r>
              <w:rPr>
                <w:rFonts w:ascii="Calibri" w:hAnsi="Calibri" w:cs="Arial"/>
                <w:sz w:val="18"/>
                <w:szCs w:val="18"/>
                <w:lang w:val="en-IE"/>
              </w:rPr>
              <w:t xml:space="preserve"> </w:t>
            </w:r>
            <w:r w:rsidRPr="006919CC">
              <w:rPr>
                <w:rFonts w:ascii="Calibri" w:hAnsi="Calibri" w:cs="Arial"/>
                <w:sz w:val="18"/>
                <w:szCs w:val="18"/>
                <w:lang w:val="en-IE"/>
              </w:rPr>
              <w:t>föredömliga roll i implementeringen och stödet av arbetsplatsens</w:t>
            </w:r>
            <w:r>
              <w:rPr>
                <w:rFonts w:ascii="Calibri" w:hAnsi="Calibri" w:cs="Arial"/>
                <w:sz w:val="18"/>
                <w:szCs w:val="18"/>
                <w:lang w:val="en-IE"/>
              </w:rPr>
              <w:t xml:space="preserve"> </w:t>
            </w:r>
            <w:r w:rsidRPr="006919CC">
              <w:rPr>
                <w:rFonts w:ascii="Calibri" w:hAnsi="Calibri" w:cs="Arial"/>
                <w:sz w:val="18"/>
                <w:szCs w:val="18"/>
                <w:lang w:val="en-IE"/>
              </w:rPr>
              <w:t>tobaksfria policy</w:t>
            </w:r>
            <w:r w:rsidR="0059588B" w:rsidRPr="006919CC">
              <w:rPr>
                <w:rFonts w:ascii="Calibri" w:hAnsi="Calibri" w:cs="Arial"/>
                <w:sz w:val="18"/>
                <w:szCs w:val="18"/>
                <w:lang w:val="en-IE"/>
              </w:rPr>
              <w:t xml:space="preserve">.  </w:t>
            </w:r>
          </w:p>
        </w:tc>
        <w:tc>
          <w:tcPr>
            <w:tcW w:w="1046" w:type="pct"/>
            <w:shd w:val="clear" w:color="auto" w:fill="auto"/>
          </w:tcPr>
          <w:p w14:paraId="569EC048" w14:textId="77777777" w:rsidR="0059588B" w:rsidRPr="00094C4C" w:rsidRDefault="0059588B" w:rsidP="0059588B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4" w:type="pct"/>
            <w:vAlign w:val="center"/>
          </w:tcPr>
          <w:p w14:paraId="234370F6" w14:textId="77777777" w:rsidR="0059588B" w:rsidRPr="006F1558" w:rsidRDefault="0084390E" w:rsidP="0059588B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29386635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9588B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9588B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5" w:type="pct"/>
            <w:vAlign w:val="center"/>
          </w:tcPr>
          <w:p w14:paraId="6D5148EF" w14:textId="77777777" w:rsidR="0059588B" w:rsidRPr="006F1558" w:rsidRDefault="0084390E" w:rsidP="0059588B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23952202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9588B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9588B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4" w:type="pct"/>
            <w:vAlign w:val="center"/>
          </w:tcPr>
          <w:p w14:paraId="6267E22C" w14:textId="77777777" w:rsidR="0059588B" w:rsidRPr="006F1558" w:rsidRDefault="0084390E" w:rsidP="0059588B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79398914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9588B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9588B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5" w:type="pct"/>
            <w:vAlign w:val="center"/>
          </w:tcPr>
          <w:p w14:paraId="465C9ACF" w14:textId="77777777" w:rsidR="0059588B" w:rsidRPr="006F1558" w:rsidRDefault="0084390E" w:rsidP="0059588B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42849768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9588B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9588B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29" w:type="pct"/>
          </w:tcPr>
          <w:p w14:paraId="577BEE28" w14:textId="73651CAF" w:rsidR="0059588B" w:rsidRDefault="0059588B" w:rsidP="0059588B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59588B" w:rsidRPr="00631654" w14:paraId="53FE28A2" w14:textId="486C5EC8" w:rsidTr="006919CC">
        <w:trPr>
          <w:trHeight w:val="802"/>
        </w:trPr>
        <w:tc>
          <w:tcPr>
            <w:tcW w:w="1080" w:type="pct"/>
            <w:shd w:val="clear" w:color="auto" w:fill="auto"/>
          </w:tcPr>
          <w:p w14:paraId="0028D6AE" w14:textId="138BC849" w:rsidR="0059588B" w:rsidRPr="00DA50BF" w:rsidRDefault="008F3AC6" w:rsidP="008F3AC6">
            <w:pPr>
              <w:numPr>
                <w:ilvl w:val="1"/>
                <w:numId w:val="24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8"/>
              </w:rPr>
            </w:pPr>
            <w:r w:rsidRPr="008F3AC6">
              <w:rPr>
                <w:rFonts w:ascii="Calibri" w:hAnsi="Calibri"/>
                <w:sz w:val="18"/>
                <w:szCs w:val="18"/>
              </w:rPr>
              <w:t>Hälso- och sjukvårdsorganisationen har ett förfarande för att identifiera och registrera personalens hälsostatus (inklusive användningen av tobak i alla dess former och tillhörande anordningar/e-cigaretter) och att lämplig hjälp, stöd och behandling erbjuds i enlighet med behovet</w:t>
            </w:r>
            <w:r w:rsidR="0059588B" w:rsidRPr="004502EA">
              <w:rPr>
                <w:rFonts w:ascii="Calibri" w:hAnsi="Calibri"/>
                <w:sz w:val="18"/>
                <w:szCs w:val="18"/>
              </w:rPr>
              <w:t>.</w:t>
            </w:r>
          </w:p>
        </w:tc>
        <w:tc>
          <w:tcPr>
            <w:tcW w:w="907" w:type="pct"/>
            <w:shd w:val="clear" w:color="auto" w:fill="auto"/>
          </w:tcPr>
          <w:p w14:paraId="39C07746" w14:textId="72DDBC8D" w:rsidR="0059588B" w:rsidRPr="006919CC" w:rsidRDefault="006919CC" w:rsidP="006919CC">
            <w:pPr>
              <w:numPr>
                <w:ilvl w:val="2"/>
                <w:numId w:val="24"/>
              </w:numPr>
              <w:spacing w:before="60" w:after="60" w:line="240" w:lineRule="auto"/>
              <w:ind w:left="510" w:hanging="510"/>
              <w:rPr>
                <w:rFonts w:ascii="Calibri" w:hAnsi="Calibri"/>
                <w:sz w:val="18"/>
                <w:szCs w:val="18"/>
              </w:rPr>
            </w:pPr>
            <w:r w:rsidRPr="006919CC">
              <w:rPr>
                <w:rFonts w:ascii="Calibri" w:hAnsi="Calibri"/>
                <w:sz w:val="18"/>
                <w:szCs w:val="18"/>
              </w:rPr>
              <w:t>Det finns en process för att identifiera och motivera brukare av</w:t>
            </w:r>
            <w:r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6919CC">
              <w:rPr>
                <w:rFonts w:ascii="Calibri" w:hAnsi="Calibri"/>
                <w:sz w:val="18"/>
                <w:szCs w:val="18"/>
              </w:rPr>
              <w:t>tobak och tillhörande anordningar/e-cigarett att sluta</w:t>
            </w:r>
            <w:r w:rsidR="0059588B" w:rsidRPr="006919CC">
              <w:rPr>
                <w:rFonts w:ascii="Calibri" w:hAnsi="Calibri"/>
                <w:sz w:val="18"/>
                <w:szCs w:val="18"/>
              </w:rPr>
              <w:t>.</w:t>
            </w:r>
          </w:p>
        </w:tc>
        <w:tc>
          <w:tcPr>
            <w:tcW w:w="1046" w:type="pct"/>
            <w:shd w:val="clear" w:color="auto" w:fill="auto"/>
          </w:tcPr>
          <w:p w14:paraId="27AC9CC3" w14:textId="77777777" w:rsidR="0059588B" w:rsidRPr="00094C4C" w:rsidRDefault="0059588B" w:rsidP="0059588B">
            <w:pPr>
              <w:spacing w:beforeLines="20" w:before="48" w:afterLines="20" w:after="48"/>
              <w:rPr>
                <w:sz w:val="18"/>
                <w:szCs w:val="18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4" w:type="pct"/>
            <w:vAlign w:val="center"/>
          </w:tcPr>
          <w:p w14:paraId="2406AF05" w14:textId="77777777" w:rsidR="0059588B" w:rsidRPr="006F1558" w:rsidRDefault="0084390E" w:rsidP="0059588B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6611451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9588B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9588B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5" w:type="pct"/>
            <w:vAlign w:val="center"/>
          </w:tcPr>
          <w:p w14:paraId="2F7525EA" w14:textId="77777777" w:rsidR="0059588B" w:rsidRPr="006F1558" w:rsidRDefault="0084390E" w:rsidP="0059588B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85904317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9588B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9588B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4" w:type="pct"/>
            <w:vAlign w:val="center"/>
          </w:tcPr>
          <w:p w14:paraId="3C3C4658" w14:textId="77777777" w:rsidR="0059588B" w:rsidRPr="006F1558" w:rsidRDefault="0084390E" w:rsidP="0059588B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12911518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9588B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9588B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5" w:type="pct"/>
            <w:vAlign w:val="center"/>
          </w:tcPr>
          <w:p w14:paraId="6F636A9E" w14:textId="77777777" w:rsidR="0059588B" w:rsidRPr="006F1558" w:rsidRDefault="0084390E" w:rsidP="0059588B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07924560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9588B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9588B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29" w:type="pct"/>
          </w:tcPr>
          <w:p w14:paraId="007CE7DE" w14:textId="2BF05B21" w:rsidR="0059588B" w:rsidRDefault="0059588B" w:rsidP="0059588B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59588B" w:rsidRPr="00631654" w14:paraId="280042AB" w14:textId="52D7CE85" w:rsidTr="006919CC">
        <w:trPr>
          <w:trHeight w:val="802"/>
        </w:trPr>
        <w:tc>
          <w:tcPr>
            <w:tcW w:w="1080" w:type="pct"/>
            <w:shd w:val="clear" w:color="auto" w:fill="auto"/>
          </w:tcPr>
          <w:p w14:paraId="5869A4CB" w14:textId="48CE5990" w:rsidR="0059588B" w:rsidRPr="00DA50BF" w:rsidRDefault="008F3AC6" w:rsidP="008F3AC6">
            <w:pPr>
              <w:numPr>
                <w:ilvl w:val="1"/>
                <w:numId w:val="24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8"/>
              </w:rPr>
            </w:pPr>
            <w:r w:rsidRPr="008F3AC6">
              <w:rPr>
                <w:rFonts w:ascii="Calibri" w:hAnsi="Calibri"/>
                <w:sz w:val="18"/>
                <w:szCs w:val="18"/>
              </w:rPr>
              <w:t>Hälso- och sjukvårdsorganisationen har tobaksavvänjningsstöd eller direkt tillgång till sådant stöd för att hjälpa tobaksbrukande personal med avvänjning</w:t>
            </w:r>
            <w:r w:rsidR="0059588B" w:rsidRPr="004502EA">
              <w:rPr>
                <w:rFonts w:ascii="Calibri" w:hAnsi="Calibri"/>
                <w:sz w:val="18"/>
                <w:szCs w:val="18"/>
              </w:rPr>
              <w:t>.</w:t>
            </w:r>
          </w:p>
        </w:tc>
        <w:tc>
          <w:tcPr>
            <w:tcW w:w="907" w:type="pct"/>
            <w:shd w:val="clear" w:color="auto" w:fill="auto"/>
          </w:tcPr>
          <w:p w14:paraId="67E3E6B2" w14:textId="2F7F1180" w:rsidR="0059588B" w:rsidRPr="00DA50BF" w:rsidRDefault="006919CC" w:rsidP="006919CC">
            <w:pPr>
              <w:numPr>
                <w:ilvl w:val="2"/>
                <w:numId w:val="24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</w:rPr>
            </w:pPr>
            <w:r w:rsidRPr="006919CC">
              <w:rPr>
                <w:rFonts w:ascii="Calibri" w:hAnsi="Calibri" w:cs="Arial"/>
                <w:sz w:val="18"/>
                <w:szCs w:val="18"/>
              </w:rPr>
              <w:t>Personalen har tillgång till tobaksavvänjningsstöd</w:t>
            </w:r>
            <w:r w:rsidR="0059588B" w:rsidRPr="004502EA">
              <w:rPr>
                <w:rFonts w:ascii="Calibri" w:hAnsi="Calibri" w:cs="Arial"/>
                <w:sz w:val="18"/>
                <w:szCs w:val="18"/>
              </w:rPr>
              <w:t>.</w:t>
            </w:r>
          </w:p>
        </w:tc>
        <w:tc>
          <w:tcPr>
            <w:tcW w:w="1046" w:type="pct"/>
            <w:shd w:val="clear" w:color="auto" w:fill="auto"/>
          </w:tcPr>
          <w:p w14:paraId="2D162A89" w14:textId="77777777" w:rsidR="0059588B" w:rsidRPr="00094C4C" w:rsidRDefault="0059588B" w:rsidP="0059588B">
            <w:pPr>
              <w:spacing w:beforeLines="20" w:before="48" w:afterLines="20" w:after="48"/>
              <w:rPr>
                <w:sz w:val="18"/>
                <w:szCs w:val="18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4" w:type="pct"/>
            <w:vAlign w:val="center"/>
          </w:tcPr>
          <w:p w14:paraId="466A8483" w14:textId="77777777" w:rsidR="0059588B" w:rsidRPr="006F1558" w:rsidRDefault="0084390E" w:rsidP="0059588B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84678091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9588B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9588B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5" w:type="pct"/>
            <w:vAlign w:val="center"/>
          </w:tcPr>
          <w:p w14:paraId="7F6A7F03" w14:textId="77777777" w:rsidR="0059588B" w:rsidRPr="006F1558" w:rsidRDefault="0084390E" w:rsidP="0059588B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31391202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9588B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9588B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4" w:type="pct"/>
            <w:vAlign w:val="center"/>
          </w:tcPr>
          <w:p w14:paraId="339785BC" w14:textId="77777777" w:rsidR="0059588B" w:rsidRPr="006F1558" w:rsidRDefault="0084390E" w:rsidP="0059588B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540715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9588B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9588B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5" w:type="pct"/>
            <w:vAlign w:val="center"/>
          </w:tcPr>
          <w:p w14:paraId="56F249A6" w14:textId="77777777" w:rsidR="0059588B" w:rsidRPr="006F1558" w:rsidRDefault="0084390E" w:rsidP="0059588B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66999070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9588B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9588B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29" w:type="pct"/>
          </w:tcPr>
          <w:p w14:paraId="3C1A97DD" w14:textId="0580E49E" w:rsidR="0059588B" w:rsidRDefault="0059588B" w:rsidP="0059588B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59588B" w:rsidRPr="00631654" w14:paraId="6DA6FA50" w14:textId="6340CC87" w:rsidTr="006919CC">
        <w:trPr>
          <w:trHeight w:val="70"/>
        </w:trPr>
        <w:tc>
          <w:tcPr>
            <w:tcW w:w="1080" w:type="pct"/>
            <w:shd w:val="clear" w:color="auto" w:fill="auto"/>
          </w:tcPr>
          <w:p w14:paraId="2D0A5A09" w14:textId="2CA5F048" w:rsidR="0059588B" w:rsidRPr="00DA50BF" w:rsidRDefault="008F3AC6" w:rsidP="008F3AC6">
            <w:pPr>
              <w:numPr>
                <w:ilvl w:val="1"/>
                <w:numId w:val="24"/>
              </w:numPr>
              <w:spacing w:beforeLines="20" w:before="48" w:afterLines="20" w:after="48" w:line="240" w:lineRule="auto"/>
              <w:rPr>
                <w:rFonts w:ascii="Calibri" w:hAnsi="Calibri"/>
                <w:sz w:val="18"/>
                <w:szCs w:val="18"/>
              </w:rPr>
            </w:pPr>
            <w:r w:rsidRPr="008F3AC6">
              <w:rPr>
                <w:rFonts w:ascii="Calibri" w:hAnsi="Calibri"/>
                <w:sz w:val="18"/>
                <w:szCs w:val="18"/>
              </w:rPr>
              <w:t>Hälso- och sjukvårdsorganisationen har ett tydligt förfarande inom befintliga lokala disciplinära åtgärder för att hantera bristande efterlevnad av policyn hos personal</w:t>
            </w:r>
            <w:r w:rsidR="0059588B" w:rsidRPr="004502EA">
              <w:rPr>
                <w:rFonts w:ascii="Calibri" w:hAnsi="Calibri"/>
                <w:sz w:val="18"/>
                <w:szCs w:val="18"/>
              </w:rPr>
              <w:t>.</w:t>
            </w:r>
          </w:p>
        </w:tc>
        <w:tc>
          <w:tcPr>
            <w:tcW w:w="907" w:type="pct"/>
            <w:shd w:val="clear" w:color="auto" w:fill="auto"/>
          </w:tcPr>
          <w:p w14:paraId="012CE2CA" w14:textId="50923CE7" w:rsidR="0059588B" w:rsidRPr="006919CC" w:rsidRDefault="006919CC" w:rsidP="006919CC">
            <w:pPr>
              <w:numPr>
                <w:ilvl w:val="2"/>
                <w:numId w:val="24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</w:rPr>
            </w:pPr>
            <w:r w:rsidRPr="006919CC">
              <w:rPr>
                <w:rFonts w:ascii="Calibri" w:hAnsi="Calibri" w:cs="Arial"/>
                <w:sz w:val="18"/>
                <w:szCs w:val="18"/>
              </w:rPr>
              <w:t>Bristande efterlevnad av policy hos personal hanteras inom</w:t>
            </w:r>
            <w:r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6919CC">
              <w:rPr>
                <w:rFonts w:ascii="Calibri" w:hAnsi="Calibri" w:cs="Arial"/>
                <w:sz w:val="18"/>
                <w:szCs w:val="18"/>
              </w:rPr>
              <w:t>befintliga lokala disciplinära förfaranden</w:t>
            </w:r>
            <w:r w:rsidR="0059588B" w:rsidRPr="006919CC">
              <w:rPr>
                <w:rFonts w:ascii="Calibri" w:hAnsi="Calibri" w:cs="Arial"/>
                <w:sz w:val="18"/>
                <w:szCs w:val="18"/>
              </w:rPr>
              <w:t>.</w:t>
            </w:r>
          </w:p>
        </w:tc>
        <w:tc>
          <w:tcPr>
            <w:tcW w:w="1046" w:type="pct"/>
            <w:shd w:val="clear" w:color="auto" w:fill="auto"/>
          </w:tcPr>
          <w:p w14:paraId="320518DB" w14:textId="77777777" w:rsidR="0059588B" w:rsidRPr="00094C4C" w:rsidRDefault="0059588B" w:rsidP="0059588B">
            <w:pPr>
              <w:rPr>
                <w:rFonts w:cs="Arial"/>
                <w:sz w:val="18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4" w:type="pct"/>
            <w:vAlign w:val="center"/>
          </w:tcPr>
          <w:p w14:paraId="08974941" w14:textId="77777777" w:rsidR="0059588B" w:rsidRPr="006F1558" w:rsidRDefault="0084390E" w:rsidP="0059588B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34756240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9588B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9588B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5" w:type="pct"/>
            <w:vAlign w:val="center"/>
          </w:tcPr>
          <w:p w14:paraId="2EE1EA5D" w14:textId="77777777" w:rsidR="0059588B" w:rsidRPr="006F1558" w:rsidRDefault="0084390E" w:rsidP="0059588B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30755372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9588B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9588B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4" w:type="pct"/>
            <w:vAlign w:val="center"/>
          </w:tcPr>
          <w:p w14:paraId="2BE8C645" w14:textId="77777777" w:rsidR="0059588B" w:rsidRPr="006F1558" w:rsidRDefault="0084390E" w:rsidP="0059588B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54536964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9588B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9588B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5" w:type="pct"/>
            <w:vAlign w:val="center"/>
          </w:tcPr>
          <w:p w14:paraId="1C0B040C" w14:textId="77777777" w:rsidR="0059588B" w:rsidRPr="006F1558" w:rsidRDefault="0084390E" w:rsidP="0059588B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68463435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9588B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9588B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29" w:type="pct"/>
          </w:tcPr>
          <w:p w14:paraId="47F34FAD" w14:textId="16025014" w:rsidR="0059588B" w:rsidRDefault="0059588B" w:rsidP="0059588B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59588B" w:rsidRPr="00631654" w14:paraId="5DE0E88E" w14:textId="5C448A9E" w:rsidTr="00F47CCB">
        <w:trPr>
          <w:trHeight w:val="496"/>
        </w:trPr>
        <w:tc>
          <w:tcPr>
            <w:tcW w:w="3033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39DDCF3A" w14:textId="68D36541" w:rsidR="0059588B" w:rsidRPr="00631654" w:rsidRDefault="0059588B" w:rsidP="0059588B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59588B">
              <w:rPr>
                <w:rFonts w:cs="Arial"/>
                <w:b/>
                <w:sz w:val="18"/>
                <w:szCs w:val="18"/>
                <w:lang w:val="en-US"/>
              </w:rPr>
              <w:lastRenderedPageBreak/>
              <w:t>Nuvarande revision</w:t>
            </w: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>:</w:t>
            </w:r>
            <w:r w:rsidRPr="00631654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4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D63C58E" w14:textId="77777777" w:rsidR="0059588B" w:rsidRPr="00631654" w:rsidRDefault="0059588B" w:rsidP="0059588B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5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79E9820" w14:textId="77777777" w:rsidR="0059588B" w:rsidRPr="00631654" w:rsidRDefault="0059588B" w:rsidP="0059588B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4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A3EDEAA" w14:textId="77777777" w:rsidR="0059588B" w:rsidRPr="00631654" w:rsidRDefault="0059588B" w:rsidP="0059588B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5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8F0EDD5" w14:textId="77777777" w:rsidR="0059588B" w:rsidRPr="00631654" w:rsidRDefault="0059588B" w:rsidP="0059588B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29" w:type="pct"/>
            <w:tcBorders>
              <w:top w:val="single" w:sz="12" w:space="0" w:color="auto"/>
              <w:bottom w:val="single" w:sz="12" w:space="0" w:color="auto"/>
            </w:tcBorders>
          </w:tcPr>
          <w:p w14:paraId="4C86C962" w14:textId="77777777" w:rsidR="0059588B" w:rsidRPr="00631654" w:rsidRDefault="0059588B" w:rsidP="0059588B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59588B" w:rsidRPr="00631654" w14:paraId="779DD107" w14:textId="69E88359" w:rsidTr="00F47CCB">
        <w:trPr>
          <w:trHeight w:val="496"/>
        </w:trPr>
        <w:tc>
          <w:tcPr>
            <w:tcW w:w="3033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18468A2C" w14:textId="3549F711" w:rsidR="0059588B" w:rsidRPr="00631654" w:rsidRDefault="0059588B" w:rsidP="0059588B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59588B">
              <w:rPr>
                <w:rFonts w:cs="Arial"/>
                <w:b/>
                <w:sz w:val="18"/>
                <w:szCs w:val="18"/>
                <w:lang w:val="en-US"/>
              </w:rPr>
              <w:t xml:space="preserve">Subtotal poäng för Standard 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t>6:</w:t>
            </w: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  <w:r>
              <w:rPr>
                <w:rFonts w:cs="Arial"/>
                <w:sz w:val="20"/>
                <w:szCs w:val="20"/>
              </w:rPr>
              <w:t xml:space="preserve"> </w:t>
            </w:r>
            <w:r w:rsidRPr="00631654">
              <w:rPr>
                <w:rFonts w:cs="Arial"/>
                <w:i/>
                <w:sz w:val="18"/>
                <w:szCs w:val="18"/>
                <w:lang w:val="en-US"/>
              </w:rPr>
              <w:t>(</w:t>
            </w:r>
            <w:r w:rsidRPr="0059588B">
              <w:rPr>
                <w:rFonts w:cs="Arial"/>
                <w:i/>
                <w:sz w:val="18"/>
                <w:szCs w:val="18"/>
                <w:lang w:val="en-US"/>
              </w:rPr>
              <w:t>Maximal möjlig poäng</w:t>
            </w:r>
            <w:r w:rsidRPr="00631654">
              <w:rPr>
                <w:rFonts w:cs="Arial"/>
                <w:i/>
                <w:sz w:val="18"/>
                <w:szCs w:val="18"/>
                <w:lang w:val="en-US"/>
              </w:rPr>
              <w:t xml:space="preserve">: </w:t>
            </w:r>
            <w:r>
              <w:rPr>
                <w:rFonts w:cs="Arial"/>
                <w:i/>
                <w:sz w:val="18"/>
                <w:szCs w:val="18"/>
                <w:lang w:val="en-US"/>
              </w:rPr>
              <w:t>15</w:t>
            </w:r>
            <w:r w:rsidRPr="00631654">
              <w:rPr>
                <w:rFonts w:cs="Arial"/>
                <w:i/>
                <w:sz w:val="18"/>
                <w:szCs w:val="18"/>
                <w:lang w:val="en-US"/>
              </w:rPr>
              <w:t>)</w:t>
            </w:r>
          </w:p>
        </w:tc>
        <w:tc>
          <w:tcPr>
            <w:tcW w:w="234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52F73C1" w14:textId="77777777" w:rsidR="0059588B" w:rsidRPr="00631654" w:rsidRDefault="0059588B" w:rsidP="0059588B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5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8788EAC" w14:textId="77777777" w:rsidR="0059588B" w:rsidRPr="00631654" w:rsidRDefault="0059588B" w:rsidP="0059588B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4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4065B56" w14:textId="77777777" w:rsidR="0059588B" w:rsidRPr="00631654" w:rsidRDefault="0059588B" w:rsidP="0059588B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5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2EADFF0" w14:textId="77777777" w:rsidR="0059588B" w:rsidRPr="00631654" w:rsidRDefault="0059588B" w:rsidP="0059588B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29" w:type="pct"/>
            <w:tcBorders>
              <w:top w:val="single" w:sz="12" w:space="0" w:color="auto"/>
              <w:bottom w:val="single" w:sz="12" w:space="0" w:color="auto"/>
            </w:tcBorders>
          </w:tcPr>
          <w:p w14:paraId="1803E9DE" w14:textId="77777777" w:rsidR="0059588B" w:rsidRPr="00631654" w:rsidRDefault="0059588B" w:rsidP="0059588B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</w:tbl>
    <w:p w14:paraId="7C68E762" w14:textId="77777777" w:rsidR="000E6CB4" w:rsidRDefault="000E6CB4" w:rsidP="00631654">
      <w:pPr>
        <w:spacing w:after="120" w:line="240" w:lineRule="auto"/>
        <w:rPr>
          <w:rFonts w:cs="Arial"/>
          <w:sz w:val="20"/>
          <w:szCs w:val="20"/>
        </w:rPr>
        <w:sectPr w:rsidR="000E6CB4" w:rsidSect="00DE580B">
          <w:pgSz w:w="16838" w:h="11906" w:orient="landscape"/>
          <w:pgMar w:top="720" w:right="720" w:bottom="720" w:left="720" w:header="708" w:footer="708" w:gutter="0"/>
          <w:cols w:space="708"/>
          <w:docGrid w:linePitch="36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827"/>
        <w:gridCol w:w="3385"/>
        <w:gridCol w:w="3279"/>
        <w:gridCol w:w="740"/>
        <w:gridCol w:w="740"/>
        <w:gridCol w:w="740"/>
        <w:gridCol w:w="740"/>
        <w:gridCol w:w="3163"/>
      </w:tblGrid>
      <w:tr w:rsidR="0059588B" w:rsidRPr="00631654" w14:paraId="277565B2" w14:textId="1FBB6672" w:rsidTr="00184BFE">
        <w:trPr>
          <w:trHeight w:val="574"/>
          <w:tblHeader/>
        </w:trPr>
        <w:tc>
          <w:tcPr>
            <w:tcW w:w="3038" w:type="pct"/>
            <w:gridSpan w:val="3"/>
            <w:shd w:val="clear" w:color="auto" w:fill="auto"/>
            <w:vAlign w:val="center"/>
          </w:tcPr>
          <w:p w14:paraId="0BC60F72" w14:textId="29A43FB2" w:rsidR="0059588B" w:rsidRPr="000E6CB4" w:rsidRDefault="0059588B" w:rsidP="0059588B">
            <w:pPr>
              <w:spacing w:before="60" w:after="60" w:line="240" w:lineRule="auto"/>
              <w:rPr>
                <w:rFonts w:ascii="Calibri" w:hAnsi="Calibri" w:cs="Arial"/>
                <w:b/>
                <w:sz w:val="18"/>
                <w:szCs w:val="16"/>
              </w:rPr>
            </w:pPr>
            <w:r>
              <w:rPr>
                <w:rFonts w:cs="Arial"/>
                <w:b/>
                <w:caps/>
                <w:sz w:val="24"/>
                <w:szCs w:val="18"/>
                <w:lang w:val="en-US"/>
              </w:rPr>
              <w:lastRenderedPageBreak/>
              <w:t>STANDARD</w:t>
            </w:r>
            <w:r w:rsidRPr="000E6CB4">
              <w:rPr>
                <w:rFonts w:ascii="Calibri" w:hAnsi="Calibri" w:cs="Arial"/>
                <w:b/>
                <w:color w:val="0D0D0D"/>
                <w:sz w:val="24"/>
                <w:szCs w:val="16"/>
              </w:rPr>
              <w:t xml:space="preserve"> 7: </w:t>
            </w:r>
            <w:r w:rsidR="008F3AC6" w:rsidRPr="008F3AC6">
              <w:rPr>
                <w:rFonts w:ascii="Calibri" w:hAnsi="Calibri" w:cs="Arial"/>
                <w:b/>
                <w:sz w:val="24"/>
                <w:szCs w:val="16"/>
              </w:rPr>
              <w:t>Samhällsengagemang</w:t>
            </w:r>
          </w:p>
          <w:p w14:paraId="484B464E" w14:textId="5B66BFEB" w:rsidR="0059588B" w:rsidRPr="00631654" w:rsidRDefault="008F3AC6" w:rsidP="0059588B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en-US"/>
              </w:rPr>
            </w:pPr>
            <w:r w:rsidRPr="008F3AC6">
              <w:rPr>
                <w:rFonts w:ascii="Calibri" w:hAnsi="Calibri" w:cs="Arial"/>
                <w:sz w:val="20"/>
                <w:szCs w:val="20"/>
              </w:rPr>
              <w:t>Hälso- och sjukvårdsorganisationen bidrar till och främjar tobaksprevention i lokala samhället enligt WHO</w:t>
            </w:r>
            <w:proofErr w:type="gramStart"/>
            <w:r w:rsidRPr="008F3AC6">
              <w:rPr>
                <w:rFonts w:ascii="Calibri" w:hAnsi="Calibri" w:cs="Arial"/>
                <w:sz w:val="20"/>
                <w:szCs w:val="20"/>
              </w:rPr>
              <w:t>:s</w:t>
            </w:r>
            <w:proofErr w:type="gramEnd"/>
            <w:r w:rsidRPr="008F3AC6">
              <w:rPr>
                <w:rFonts w:ascii="Calibri" w:hAnsi="Calibri" w:cs="Arial"/>
                <w:sz w:val="20"/>
                <w:szCs w:val="20"/>
              </w:rPr>
              <w:t xml:space="preserve"> FCTC och/eller nationell folkhälsostrategi</w:t>
            </w:r>
            <w:r w:rsidR="0059588B">
              <w:rPr>
                <w:rFonts w:ascii="Calibri" w:hAnsi="Calibri" w:cs="Arial"/>
                <w:sz w:val="20"/>
                <w:szCs w:val="20"/>
              </w:rPr>
              <w:t>.</w:t>
            </w:r>
          </w:p>
        </w:tc>
        <w:tc>
          <w:tcPr>
            <w:tcW w:w="947" w:type="pct"/>
            <w:gridSpan w:val="4"/>
            <w:shd w:val="clear" w:color="auto" w:fill="auto"/>
            <w:vAlign w:val="center"/>
          </w:tcPr>
          <w:p w14:paraId="0AD4F987" w14:textId="59B64839" w:rsidR="0059588B" w:rsidRPr="000E2AF8" w:rsidRDefault="0059588B" w:rsidP="0059588B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SELF AUDIT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t xml:space="preserve">0 = </w:t>
            </w:r>
            <w:r w:rsidRPr="0059588B">
              <w:rPr>
                <w:rFonts w:cs="Arial"/>
                <w:i/>
                <w:sz w:val="16"/>
                <w:szCs w:val="18"/>
                <w:lang w:val="en-US"/>
              </w:rPr>
              <w:t>Nej/Inte</w:t>
            </w:r>
            <w:r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59588B">
              <w:rPr>
                <w:rFonts w:cs="Arial"/>
                <w:i/>
                <w:sz w:val="16"/>
                <w:szCs w:val="18"/>
                <w:lang w:val="en-US"/>
              </w:rPr>
              <w:t>genomfört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 xml:space="preserve">1 = </w:t>
            </w:r>
            <w:r w:rsidRPr="0059588B">
              <w:rPr>
                <w:rFonts w:cs="Arial"/>
                <w:i/>
                <w:sz w:val="16"/>
                <w:szCs w:val="18"/>
                <w:lang w:val="en-US"/>
              </w:rPr>
              <w:t>Genomfört till</w:t>
            </w:r>
            <w:r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59588B">
              <w:rPr>
                <w:rFonts w:cs="Arial"/>
                <w:i/>
                <w:sz w:val="16"/>
                <w:szCs w:val="18"/>
                <w:lang w:val="en-US"/>
              </w:rPr>
              <w:t>mindre än</w:t>
            </w:r>
            <w:r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59588B">
              <w:rPr>
                <w:rFonts w:cs="Arial"/>
                <w:i/>
                <w:sz w:val="16"/>
                <w:szCs w:val="18"/>
                <w:lang w:val="en-US"/>
              </w:rPr>
              <w:t>hälften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 xml:space="preserve">2 = </w:t>
            </w:r>
            <w:r w:rsidRPr="0059588B">
              <w:rPr>
                <w:rFonts w:cs="Arial"/>
                <w:i/>
                <w:sz w:val="16"/>
                <w:szCs w:val="18"/>
                <w:lang w:val="en-US"/>
              </w:rPr>
              <w:t>Genomfört till</w:t>
            </w:r>
            <w:r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59588B">
              <w:rPr>
                <w:rFonts w:cs="Arial"/>
                <w:i/>
                <w:sz w:val="16"/>
                <w:szCs w:val="18"/>
                <w:lang w:val="en-US"/>
              </w:rPr>
              <w:t>mer än hälften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 xml:space="preserve">3 = </w:t>
            </w:r>
            <w:r w:rsidRPr="0059588B">
              <w:rPr>
                <w:rFonts w:cs="Arial"/>
                <w:i/>
                <w:sz w:val="16"/>
                <w:szCs w:val="18"/>
                <w:lang w:val="en-US"/>
              </w:rPr>
              <w:t>Ja/ Fullt</w:t>
            </w:r>
            <w:r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59588B">
              <w:rPr>
                <w:rFonts w:cs="Arial"/>
                <w:i/>
                <w:sz w:val="16"/>
                <w:szCs w:val="18"/>
                <w:lang w:val="en-US"/>
              </w:rPr>
              <w:t>genomfört</w:t>
            </w:r>
          </w:p>
        </w:tc>
        <w:tc>
          <w:tcPr>
            <w:tcW w:w="1014" w:type="pct"/>
          </w:tcPr>
          <w:p w14:paraId="7355DE3B" w14:textId="77777777" w:rsidR="0059588B" w:rsidRDefault="0059588B" w:rsidP="0059588B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</w:p>
        </w:tc>
      </w:tr>
      <w:tr w:rsidR="0059588B" w:rsidRPr="00631654" w14:paraId="6090D8F4" w14:textId="403B6DD4" w:rsidTr="00184BFE">
        <w:trPr>
          <w:trHeight w:val="60"/>
          <w:tblHeader/>
        </w:trPr>
        <w:tc>
          <w:tcPr>
            <w:tcW w:w="1989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DCB133C" w14:textId="15A322FB" w:rsidR="0059588B" w:rsidRPr="00631654" w:rsidRDefault="0059588B" w:rsidP="0059588B">
            <w:pPr>
              <w:spacing w:before="60" w:after="60" w:line="240" w:lineRule="auto"/>
              <w:rPr>
                <w:rFonts w:cs="Arial"/>
                <w:sz w:val="18"/>
                <w:szCs w:val="18"/>
                <w:lang w:val="en-IE"/>
              </w:rPr>
            </w:pPr>
            <w:r>
              <w:rPr>
                <w:rFonts w:cs="Arial"/>
                <w:b/>
                <w:sz w:val="18"/>
                <w:szCs w:val="18"/>
                <w:lang w:val="en-IE"/>
              </w:rPr>
              <w:t>IMPLEMENTERINGSKRITERIER</w:t>
            </w:r>
          </w:p>
        </w:tc>
        <w:tc>
          <w:tcPr>
            <w:tcW w:w="1050" w:type="pct"/>
            <w:tcBorders>
              <w:bottom w:val="single" w:sz="4" w:space="0" w:color="auto"/>
            </w:tcBorders>
            <w:shd w:val="clear" w:color="auto" w:fill="auto"/>
          </w:tcPr>
          <w:p w14:paraId="52ADE021" w14:textId="3FC1E3F6" w:rsidR="0059588B" w:rsidRPr="00631654" w:rsidRDefault="0059588B" w:rsidP="0059588B">
            <w:pPr>
              <w:spacing w:before="60" w:after="60" w:line="240" w:lineRule="auto"/>
              <w:rPr>
                <w:rFonts w:cs="Arial"/>
                <w:b/>
                <w:i/>
                <w:sz w:val="18"/>
                <w:szCs w:val="18"/>
                <w:lang w:val="en-US"/>
              </w:rPr>
            </w:pPr>
            <w:r w:rsidRPr="0059588B">
              <w:rPr>
                <w:rFonts w:cs="Arial"/>
                <w:b/>
                <w:sz w:val="18"/>
                <w:szCs w:val="18"/>
                <w:lang w:val="en-US"/>
              </w:rPr>
              <w:t>REFLEXION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59588B">
              <w:rPr>
                <w:rFonts w:cs="Arial"/>
                <w:b/>
                <w:sz w:val="18"/>
                <w:szCs w:val="18"/>
                <w:lang w:val="en-US"/>
              </w:rPr>
              <w:t>Sammanfattning av nuvarande situation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420AA2">
              <w:rPr>
                <w:rFonts w:cs="Arial"/>
                <w:i/>
                <w:sz w:val="16"/>
                <w:szCs w:val="18"/>
                <w:lang w:val="en-US"/>
              </w:rPr>
              <w:t>(</w:t>
            </w:r>
            <w:r w:rsidRPr="0059588B">
              <w:rPr>
                <w:rFonts w:cs="Arial"/>
                <w:i/>
                <w:sz w:val="16"/>
                <w:szCs w:val="18"/>
                <w:lang w:val="en-US"/>
              </w:rPr>
              <w:t>Beskriv nuvarande situation för varje implementeringskriterium. Detta kommer att ge ett sammanhang för dina planerade åtgärder under de kommande 12 månaderna</w:t>
            </w:r>
            <w:r w:rsidRPr="00420AA2">
              <w:rPr>
                <w:rFonts w:cs="Arial"/>
                <w:i/>
                <w:sz w:val="16"/>
                <w:szCs w:val="18"/>
                <w:lang w:val="en-US"/>
              </w:rPr>
              <w:t>)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737C2B13" w14:textId="707C1DC4" w:rsidR="0059588B" w:rsidRPr="00631654" w:rsidRDefault="0059588B" w:rsidP="0059588B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0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7D8D76FA" w14:textId="562F554A" w:rsidR="0059588B" w:rsidRPr="00631654" w:rsidRDefault="0059588B" w:rsidP="0059588B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1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371A576C" w14:textId="0B7BF451" w:rsidR="0059588B" w:rsidRPr="00631654" w:rsidRDefault="0059588B" w:rsidP="0059588B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2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089894CB" w14:textId="3904E3D8" w:rsidR="0059588B" w:rsidRPr="00631654" w:rsidRDefault="0059588B" w:rsidP="0059588B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3</w:t>
            </w:r>
          </w:p>
        </w:tc>
        <w:tc>
          <w:tcPr>
            <w:tcW w:w="1014" w:type="pct"/>
            <w:tcBorders>
              <w:bottom w:val="single" w:sz="4" w:space="0" w:color="auto"/>
            </w:tcBorders>
          </w:tcPr>
          <w:p w14:paraId="6FE128BF" w14:textId="77777777" w:rsidR="0059588B" w:rsidRDefault="0059588B" w:rsidP="0059588B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330B44">
              <w:rPr>
                <w:rFonts w:cs="Arial"/>
                <w:b/>
                <w:sz w:val="18"/>
                <w:szCs w:val="18"/>
                <w:lang w:val="en-US"/>
              </w:rPr>
              <w:t>HANDLINGSPLAN</w:t>
            </w:r>
          </w:p>
          <w:p w14:paraId="42F1232D" w14:textId="2BE51529" w:rsidR="0059588B" w:rsidRDefault="0059588B" w:rsidP="0059588B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59588B">
              <w:rPr>
                <w:rFonts w:cs="Arial"/>
                <w:b/>
                <w:sz w:val="18"/>
                <w:szCs w:val="18"/>
                <w:lang w:val="en-US"/>
              </w:rPr>
              <w:t>Sammanfattning av planer för nästa 12 månader</w:t>
            </w:r>
          </w:p>
        </w:tc>
      </w:tr>
      <w:tr w:rsidR="0059588B" w:rsidRPr="00631654" w14:paraId="44FBC90B" w14:textId="37DF41ED" w:rsidTr="00184BFE">
        <w:trPr>
          <w:trHeight w:val="802"/>
        </w:trPr>
        <w:tc>
          <w:tcPr>
            <w:tcW w:w="905" w:type="pct"/>
            <w:shd w:val="clear" w:color="auto" w:fill="auto"/>
          </w:tcPr>
          <w:p w14:paraId="2FE00519" w14:textId="4B45DB78" w:rsidR="0059588B" w:rsidRPr="00DA50BF" w:rsidRDefault="008F3AC6" w:rsidP="008F3AC6">
            <w:pPr>
              <w:numPr>
                <w:ilvl w:val="1"/>
                <w:numId w:val="25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8"/>
              </w:rPr>
            </w:pPr>
            <w:r w:rsidRPr="008F3AC6">
              <w:rPr>
                <w:rFonts w:ascii="Calibri" w:hAnsi="Calibri"/>
                <w:sz w:val="18"/>
                <w:szCs w:val="18"/>
              </w:rPr>
              <w:t>Hälso- och sjukvårdsorganisationen arbetar med lokala samhällets samarbetspartners och andra organisationer för att främja och bidra till lokala, nationella och internationella tobaksfria aktiviteter</w:t>
            </w:r>
            <w:r w:rsidR="0059588B" w:rsidRPr="004502EA">
              <w:rPr>
                <w:rFonts w:ascii="Calibri" w:hAnsi="Calibri"/>
                <w:sz w:val="18"/>
                <w:szCs w:val="18"/>
              </w:rPr>
              <w:t>.</w:t>
            </w:r>
          </w:p>
        </w:tc>
        <w:tc>
          <w:tcPr>
            <w:tcW w:w="1084" w:type="pct"/>
            <w:shd w:val="clear" w:color="auto" w:fill="auto"/>
          </w:tcPr>
          <w:p w14:paraId="40305E9B" w14:textId="42164C3B" w:rsidR="0059588B" w:rsidRPr="00184BFE" w:rsidRDefault="00184BFE" w:rsidP="00184BFE">
            <w:pPr>
              <w:numPr>
                <w:ilvl w:val="2"/>
                <w:numId w:val="25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</w:rPr>
            </w:pPr>
            <w:r w:rsidRPr="00184BFE">
              <w:rPr>
                <w:rFonts w:ascii="Calibri" w:hAnsi="Calibri" w:cs="Arial"/>
                <w:sz w:val="18"/>
                <w:szCs w:val="18"/>
              </w:rPr>
              <w:t>Hälso- och sjukvårdsorganisationen arbetar med lokala samhällets</w:t>
            </w:r>
            <w:r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184BFE">
              <w:rPr>
                <w:rFonts w:ascii="Calibri" w:hAnsi="Calibri" w:cs="Arial"/>
                <w:sz w:val="18"/>
                <w:szCs w:val="18"/>
              </w:rPr>
              <w:t>samarbetsparters och andra organisationer för att främja och</w:t>
            </w:r>
            <w:r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184BFE">
              <w:rPr>
                <w:rFonts w:ascii="Calibri" w:hAnsi="Calibri" w:cs="Arial"/>
                <w:sz w:val="18"/>
                <w:szCs w:val="18"/>
              </w:rPr>
              <w:t>bidra till de nationella och internationella tobaksfria aktiviteter</w:t>
            </w:r>
            <w:r w:rsidR="0059588B" w:rsidRPr="00184BFE">
              <w:rPr>
                <w:rFonts w:ascii="Calibri" w:hAnsi="Calibri" w:cs="Arial"/>
                <w:sz w:val="18"/>
                <w:szCs w:val="18"/>
              </w:rPr>
              <w:t>.</w:t>
            </w:r>
          </w:p>
        </w:tc>
        <w:tc>
          <w:tcPr>
            <w:tcW w:w="1050" w:type="pct"/>
            <w:shd w:val="clear" w:color="auto" w:fill="auto"/>
          </w:tcPr>
          <w:p w14:paraId="1AAA47F0" w14:textId="77777777" w:rsidR="0059588B" w:rsidRPr="00094C4C" w:rsidRDefault="0059588B" w:rsidP="0059588B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11967DAF" w14:textId="77777777" w:rsidR="0059588B" w:rsidRPr="006F1558" w:rsidRDefault="0084390E" w:rsidP="0059588B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3931088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9588B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9588B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55605E97" w14:textId="77777777" w:rsidR="0059588B" w:rsidRPr="006F1558" w:rsidRDefault="0084390E" w:rsidP="0059588B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48138536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9588B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9588B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6D19B3A6" w14:textId="77777777" w:rsidR="0059588B" w:rsidRPr="006F1558" w:rsidRDefault="0084390E" w:rsidP="0059588B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62512252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9588B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9588B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0E0DDD9F" w14:textId="77777777" w:rsidR="0059588B" w:rsidRPr="006F1558" w:rsidRDefault="0084390E" w:rsidP="0059588B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70894987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9588B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9588B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4" w:type="pct"/>
          </w:tcPr>
          <w:p w14:paraId="0AF0ED01" w14:textId="288C687D" w:rsidR="0059588B" w:rsidRDefault="0059588B" w:rsidP="0059588B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59588B" w:rsidRPr="00631654" w14:paraId="6D7B0632" w14:textId="57C0F2EA" w:rsidTr="00184BFE">
        <w:trPr>
          <w:trHeight w:val="802"/>
        </w:trPr>
        <w:tc>
          <w:tcPr>
            <w:tcW w:w="905" w:type="pct"/>
            <w:vMerge w:val="restart"/>
            <w:shd w:val="clear" w:color="auto" w:fill="auto"/>
          </w:tcPr>
          <w:p w14:paraId="0A5C9240" w14:textId="3253BE46" w:rsidR="0059588B" w:rsidRPr="00DA50BF" w:rsidDel="00400DC3" w:rsidRDefault="008F3AC6" w:rsidP="008F3AC6">
            <w:pPr>
              <w:numPr>
                <w:ilvl w:val="1"/>
                <w:numId w:val="25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8"/>
              </w:rPr>
            </w:pPr>
            <w:r w:rsidRPr="008F3AC6">
              <w:rPr>
                <w:rFonts w:ascii="Calibri" w:hAnsi="Calibri"/>
                <w:sz w:val="18"/>
                <w:szCs w:val="18"/>
              </w:rPr>
              <w:t>Hälso- och sjukvårdsorganisationen arbetar med lokala samhällets samarbetspartners för att uppmuntra och stödja tobaksbrukare (inklusive användare av tillhörande anordningar/e-cigaretter) att sluta med tobak, med beaktande av vissa målgruppers behov (kvinnor, ungdomar, migranter, utsatta grupper och andra kulturella grupper</w:t>
            </w:r>
            <w:r w:rsidR="0059588B" w:rsidRPr="004502EA">
              <w:rPr>
                <w:rFonts w:ascii="Calibri" w:hAnsi="Calibri"/>
                <w:sz w:val="18"/>
                <w:szCs w:val="18"/>
              </w:rPr>
              <w:t>).</w:t>
            </w:r>
          </w:p>
        </w:tc>
        <w:tc>
          <w:tcPr>
            <w:tcW w:w="1084" w:type="pct"/>
            <w:shd w:val="clear" w:color="auto" w:fill="auto"/>
          </w:tcPr>
          <w:p w14:paraId="1C636044" w14:textId="3D7DE4CC" w:rsidR="0059588B" w:rsidRPr="00184BFE" w:rsidRDefault="00184BFE" w:rsidP="00184BFE">
            <w:pPr>
              <w:numPr>
                <w:ilvl w:val="2"/>
                <w:numId w:val="25"/>
              </w:numPr>
              <w:spacing w:before="60" w:after="60" w:line="240" w:lineRule="auto"/>
              <w:ind w:left="510" w:hanging="510"/>
              <w:rPr>
                <w:rFonts w:ascii="Calibri" w:hAnsi="Calibri"/>
                <w:sz w:val="18"/>
                <w:szCs w:val="18"/>
              </w:rPr>
            </w:pPr>
            <w:r w:rsidRPr="00184BFE">
              <w:rPr>
                <w:rFonts w:ascii="Calibri" w:hAnsi="Calibri"/>
                <w:sz w:val="18"/>
                <w:szCs w:val="18"/>
              </w:rPr>
              <w:t>Organisationen arbetar med lokala samhällets samarbetsparters</w:t>
            </w:r>
            <w:r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184BFE">
              <w:rPr>
                <w:rFonts w:ascii="Calibri" w:hAnsi="Calibri"/>
                <w:sz w:val="18"/>
                <w:szCs w:val="18"/>
              </w:rPr>
              <w:t>för att uppmuntra och stödja tobaksbrukare och användare av</w:t>
            </w:r>
            <w:r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184BFE">
              <w:rPr>
                <w:rFonts w:ascii="Calibri" w:hAnsi="Calibri"/>
                <w:sz w:val="18"/>
                <w:szCs w:val="18"/>
              </w:rPr>
              <w:t>tillhörande enhet/e-cigarett att sluta</w:t>
            </w:r>
            <w:r w:rsidR="0059588B" w:rsidRPr="00184BFE">
              <w:rPr>
                <w:rFonts w:ascii="Calibri" w:hAnsi="Calibri"/>
                <w:sz w:val="18"/>
                <w:szCs w:val="18"/>
              </w:rPr>
              <w:t>.</w:t>
            </w:r>
          </w:p>
        </w:tc>
        <w:tc>
          <w:tcPr>
            <w:tcW w:w="1050" w:type="pct"/>
            <w:shd w:val="clear" w:color="auto" w:fill="auto"/>
          </w:tcPr>
          <w:p w14:paraId="2B70E154" w14:textId="77777777" w:rsidR="0059588B" w:rsidRPr="00094C4C" w:rsidRDefault="0059588B" w:rsidP="0059588B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24811814" w14:textId="77777777" w:rsidR="0059588B" w:rsidRPr="006F1558" w:rsidRDefault="0084390E" w:rsidP="0059588B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54410389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9588B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9588B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07857276" w14:textId="77777777" w:rsidR="0059588B" w:rsidRPr="006F1558" w:rsidRDefault="0084390E" w:rsidP="0059588B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38098320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9588B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9588B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2584DF60" w14:textId="77777777" w:rsidR="0059588B" w:rsidRPr="006F1558" w:rsidRDefault="0084390E" w:rsidP="0059588B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10525288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9588B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9588B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757A3CCA" w14:textId="77777777" w:rsidR="0059588B" w:rsidRPr="006F1558" w:rsidRDefault="0084390E" w:rsidP="0059588B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922429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9588B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9588B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4" w:type="pct"/>
          </w:tcPr>
          <w:p w14:paraId="2033D3A6" w14:textId="3BC27D58" w:rsidR="0059588B" w:rsidRDefault="0059588B" w:rsidP="0059588B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59588B" w:rsidRPr="00631654" w14:paraId="35695F92" w14:textId="7F4B5C92" w:rsidTr="00184BFE">
        <w:trPr>
          <w:trHeight w:val="802"/>
        </w:trPr>
        <w:tc>
          <w:tcPr>
            <w:tcW w:w="905" w:type="pct"/>
            <w:vMerge/>
            <w:shd w:val="clear" w:color="auto" w:fill="auto"/>
          </w:tcPr>
          <w:p w14:paraId="23A98CE6" w14:textId="77777777" w:rsidR="0059588B" w:rsidRPr="00DA50BF" w:rsidRDefault="0059588B" w:rsidP="0059588B">
            <w:pPr>
              <w:numPr>
                <w:ilvl w:val="1"/>
                <w:numId w:val="24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8"/>
              </w:rPr>
            </w:pPr>
          </w:p>
        </w:tc>
        <w:tc>
          <w:tcPr>
            <w:tcW w:w="1084" w:type="pct"/>
            <w:shd w:val="clear" w:color="auto" w:fill="auto"/>
          </w:tcPr>
          <w:p w14:paraId="3A8F1A36" w14:textId="37A6B886" w:rsidR="0059588B" w:rsidRPr="00184BFE" w:rsidRDefault="00184BFE" w:rsidP="00184BFE">
            <w:pPr>
              <w:numPr>
                <w:ilvl w:val="2"/>
                <w:numId w:val="25"/>
              </w:numPr>
              <w:spacing w:before="60" w:after="60" w:line="240" w:lineRule="auto"/>
              <w:ind w:left="510" w:hanging="510"/>
              <w:rPr>
                <w:rFonts w:ascii="Calibri" w:hAnsi="Calibri"/>
                <w:sz w:val="18"/>
                <w:szCs w:val="18"/>
              </w:rPr>
            </w:pPr>
            <w:r w:rsidRPr="00184BFE">
              <w:rPr>
                <w:rFonts w:ascii="Calibri" w:hAnsi="Calibri"/>
                <w:sz w:val="18"/>
                <w:szCs w:val="18"/>
              </w:rPr>
              <w:t>Organisationen arbetar med lokala samhällets samarbetsparters</w:t>
            </w:r>
            <w:r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184BFE">
              <w:rPr>
                <w:rFonts w:ascii="Calibri" w:hAnsi="Calibri"/>
                <w:sz w:val="18"/>
                <w:szCs w:val="18"/>
              </w:rPr>
              <w:t>för att tillgodose behoven hos särskilda målgrupper (kvinnor,</w:t>
            </w:r>
            <w:r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184BFE">
              <w:rPr>
                <w:rFonts w:ascii="Calibri" w:hAnsi="Calibri"/>
                <w:sz w:val="18"/>
                <w:szCs w:val="18"/>
              </w:rPr>
              <w:t>ungdomar, migranter, utsatta grupper och andra kulturella</w:t>
            </w:r>
            <w:r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184BFE">
              <w:rPr>
                <w:rFonts w:ascii="Calibri" w:hAnsi="Calibri"/>
                <w:sz w:val="18"/>
                <w:szCs w:val="18"/>
              </w:rPr>
              <w:t>grupper</w:t>
            </w:r>
            <w:r w:rsidR="0059588B" w:rsidRPr="00184BFE">
              <w:rPr>
                <w:rFonts w:ascii="Calibri" w:hAnsi="Calibri"/>
                <w:sz w:val="18"/>
                <w:szCs w:val="18"/>
              </w:rPr>
              <w:t>).</w:t>
            </w:r>
          </w:p>
        </w:tc>
        <w:tc>
          <w:tcPr>
            <w:tcW w:w="1050" w:type="pct"/>
            <w:shd w:val="clear" w:color="auto" w:fill="auto"/>
          </w:tcPr>
          <w:p w14:paraId="1EED6E79" w14:textId="77777777" w:rsidR="0059588B" w:rsidRPr="00094C4C" w:rsidRDefault="0059588B" w:rsidP="0059588B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15B3DE2B" w14:textId="77777777" w:rsidR="0059588B" w:rsidRPr="006F1558" w:rsidRDefault="0084390E" w:rsidP="0059588B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42626781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9588B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9588B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305ED2AA" w14:textId="77777777" w:rsidR="0059588B" w:rsidRPr="006F1558" w:rsidRDefault="0084390E" w:rsidP="0059588B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56561400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9588B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9588B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40C4A2B1" w14:textId="77777777" w:rsidR="0059588B" w:rsidRPr="006F1558" w:rsidRDefault="0084390E" w:rsidP="0059588B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5097045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9588B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9588B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52A23F75" w14:textId="77777777" w:rsidR="0059588B" w:rsidRPr="006F1558" w:rsidRDefault="0084390E" w:rsidP="0059588B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10668908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9588B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9588B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4" w:type="pct"/>
          </w:tcPr>
          <w:p w14:paraId="092B4201" w14:textId="5B8E87CA" w:rsidR="0059588B" w:rsidRDefault="0059588B" w:rsidP="0059588B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59588B" w:rsidRPr="00631654" w14:paraId="6A5BCE01" w14:textId="5B8FE8AB" w:rsidTr="00184BFE">
        <w:trPr>
          <w:trHeight w:val="802"/>
        </w:trPr>
        <w:tc>
          <w:tcPr>
            <w:tcW w:w="905" w:type="pct"/>
            <w:shd w:val="clear" w:color="auto" w:fill="auto"/>
          </w:tcPr>
          <w:p w14:paraId="26842561" w14:textId="58FA5D31" w:rsidR="0059588B" w:rsidRPr="00DA50BF" w:rsidRDefault="008F3AC6" w:rsidP="008F3AC6">
            <w:pPr>
              <w:numPr>
                <w:ilvl w:val="1"/>
                <w:numId w:val="25"/>
              </w:numPr>
              <w:spacing w:beforeLines="20" w:before="48" w:afterLines="20" w:after="48" w:line="240" w:lineRule="auto"/>
              <w:rPr>
                <w:rFonts w:ascii="Calibri" w:hAnsi="Calibri"/>
                <w:sz w:val="18"/>
                <w:szCs w:val="18"/>
              </w:rPr>
            </w:pPr>
            <w:r w:rsidRPr="008F3AC6">
              <w:rPr>
                <w:rFonts w:ascii="Calibri" w:hAnsi="Calibri"/>
                <w:sz w:val="18"/>
                <w:szCs w:val="18"/>
              </w:rPr>
              <w:t>Hälso- och sjukvårdsorganisationen delar med sig av bästa praxis för att stödja andra i utvecklingen och implementering av tobaksfria policyn</w:t>
            </w:r>
            <w:r w:rsidR="0059588B" w:rsidRPr="004502EA">
              <w:rPr>
                <w:rFonts w:ascii="Calibri" w:hAnsi="Calibri"/>
                <w:sz w:val="18"/>
                <w:szCs w:val="18"/>
              </w:rPr>
              <w:t>.</w:t>
            </w:r>
          </w:p>
        </w:tc>
        <w:tc>
          <w:tcPr>
            <w:tcW w:w="1084" w:type="pct"/>
            <w:shd w:val="clear" w:color="auto" w:fill="auto"/>
          </w:tcPr>
          <w:p w14:paraId="369ABCB3" w14:textId="01122AD5" w:rsidR="0059588B" w:rsidRPr="00184BFE" w:rsidRDefault="00184BFE" w:rsidP="00184BFE">
            <w:pPr>
              <w:numPr>
                <w:ilvl w:val="2"/>
                <w:numId w:val="25"/>
              </w:numPr>
              <w:spacing w:before="60" w:after="60" w:line="240" w:lineRule="auto"/>
              <w:ind w:left="510" w:hanging="510"/>
              <w:rPr>
                <w:rFonts w:ascii="Calibri" w:hAnsi="Calibri"/>
                <w:sz w:val="18"/>
                <w:szCs w:val="18"/>
              </w:rPr>
            </w:pPr>
            <w:r w:rsidRPr="00184BFE">
              <w:rPr>
                <w:rFonts w:ascii="Calibri" w:hAnsi="Calibri"/>
                <w:sz w:val="18"/>
                <w:szCs w:val="18"/>
              </w:rPr>
              <w:t>Hälso- och sjukvårdsorganisationen delar med sig av bästa</w:t>
            </w:r>
            <w:r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184BFE">
              <w:rPr>
                <w:rFonts w:ascii="Calibri" w:hAnsi="Calibri"/>
                <w:sz w:val="18"/>
                <w:szCs w:val="18"/>
              </w:rPr>
              <w:t>metoderna i utvecklingen och implementeringen av tobaksfria</w:t>
            </w:r>
            <w:r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184BFE">
              <w:rPr>
                <w:rFonts w:ascii="Calibri" w:hAnsi="Calibri"/>
                <w:sz w:val="18"/>
                <w:szCs w:val="18"/>
              </w:rPr>
              <w:t>policyn</w:t>
            </w:r>
            <w:r w:rsidR="0059588B" w:rsidRPr="00184BFE">
              <w:rPr>
                <w:rFonts w:ascii="Calibri" w:hAnsi="Calibri"/>
                <w:sz w:val="18"/>
                <w:szCs w:val="18"/>
              </w:rPr>
              <w:t>.</w:t>
            </w:r>
          </w:p>
        </w:tc>
        <w:tc>
          <w:tcPr>
            <w:tcW w:w="1050" w:type="pct"/>
            <w:shd w:val="clear" w:color="auto" w:fill="auto"/>
          </w:tcPr>
          <w:p w14:paraId="6945FD49" w14:textId="77777777" w:rsidR="0059588B" w:rsidRPr="00094C4C" w:rsidRDefault="0059588B" w:rsidP="0059588B">
            <w:pPr>
              <w:spacing w:beforeLines="20" w:before="48" w:afterLines="20" w:after="48"/>
              <w:rPr>
                <w:rFonts w:ascii="Calibri" w:hAnsi="Calibri"/>
                <w:sz w:val="18"/>
                <w:szCs w:val="18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3D12C6B1" w14:textId="77777777" w:rsidR="0059588B" w:rsidRPr="006F1558" w:rsidRDefault="0084390E" w:rsidP="0059588B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69122826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9588B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9588B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145D40BB" w14:textId="77777777" w:rsidR="0059588B" w:rsidRPr="006F1558" w:rsidRDefault="0084390E" w:rsidP="0059588B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77582228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9588B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9588B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588903E6" w14:textId="77777777" w:rsidR="0059588B" w:rsidRPr="006F1558" w:rsidRDefault="0084390E" w:rsidP="0059588B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22111984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9588B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9588B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1B6770B7" w14:textId="77777777" w:rsidR="0059588B" w:rsidRPr="006F1558" w:rsidRDefault="0084390E" w:rsidP="0059588B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0376303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9588B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9588B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4" w:type="pct"/>
          </w:tcPr>
          <w:p w14:paraId="3ADDCCD3" w14:textId="44F3656B" w:rsidR="0059588B" w:rsidRDefault="0059588B" w:rsidP="0059588B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59588B" w:rsidRPr="00631654" w14:paraId="6DEEE327" w14:textId="6A079949" w:rsidTr="00184BFE">
        <w:trPr>
          <w:trHeight w:val="496"/>
        </w:trPr>
        <w:tc>
          <w:tcPr>
            <w:tcW w:w="3038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5EFAFF09" w14:textId="1EE3E10A" w:rsidR="0059588B" w:rsidRPr="00631654" w:rsidRDefault="0059588B" w:rsidP="0059588B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59588B">
              <w:rPr>
                <w:rFonts w:cs="Arial"/>
                <w:b/>
                <w:sz w:val="18"/>
                <w:szCs w:val="18"/>
                <w:lang w:val="en-US"/>
              </w:rPr>
              <w:t>Nuvarande revision</w:t>
            </w: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>:</w:t>
            </w:r>
            <w:r w:rsidRPr="00631654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E16F414" w14:textId="77777777" w:rsidR="0059588B" w:rsidRPr="00631654" w:rsidRDefault="0059588B" w:rsidP="0059588B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19E8E1D" w14:textId="77777777" w:rsidR="0059588B" w:rsidRPr="00631654" w:rsidRDefault="0059588B" w:rsidP="0059588B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ABEC920" w14:textId="77777777" w:rsidR="0059588B" w:rsidRPr="00631654" w:rsidRDefault="0059588B" w:rsidP="0059588B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4369B40" w14:textId="77777777" w:rsidR="0059588B" w:rsidRPr="00631654" w:rsidRDefault="0059588B" w:rsidP="0059588B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14" w:type="pct"/>
            <w:tcBorders>
              <w:top w:val="single" w:sz="12" w:space="0" w:color="auto"/>
              <w:bottom w:val="single" w:sz="12" w:space="0" w:color="auto"/>
            </w:tcBorders>
          </w:tcPr>
          <w:p w14:paraId="40906F2B" w14:textId="77777777" w:rsidR="0059588B" w:rsidRPr="00631654" w:rsidRDefault="0059588B" w:rsidP="0059588B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59588B" w:rsidRPr="00631654" w14:paraId="3D352653" w14:textId="0005A2CF" w:rsidTr="00184BFE">
        <w:trPr>
          <w:trHeight w:val="496"/>
        </w:trPr>
        <w:tc>
          <w:tcPr>
            <w:tcW w:w="3038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008D4795" w14:textId="58FF01ED" w:rsidR="0059588B" w:rsidRPr="00631654" w:rsidRDefault="0059588B" w:rsidP="0059588B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59588B">
              <w:rPr>
                <w:rFonts w:cs="Arial"/>
                <w:b/>
                <w:sz w:val="18"/>
                <w:szCs w:val="18"/>
                <w:lang w:val="en-US"/>
              </w:rPr>
              <w:lastRenderedPageBreak/>
              <w:t xml:space="preserve">Subtotal poäng för Standard 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t>7:</w:t>
            </w: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  <w:r>
              <w:rPr>
                <w:rFonts w:cs="Arial"/>
                <w:sz w:val="20"/>
                <w:szCs w:val="20"/>
              </w:rPr>
              <w:t xml:space="preserve"> </w:t>
            </w:r>
            <w:r w:rsidRPr="00631654">
              <w:rPr>
                <w:rFonts w:cs="Arial"/>
                <w:i/>
                <w:sz w:val="18"/>
                <w:szCs w:val="18"/>
                <w:lang w:val="en-US"/>
              </w:rPr>
              <w:t>(</w:t>
            </w:r>
            <w:r w:rsidRPr="0059588B">
              <w:rPr>
                <w:rFonts w:cs="Arial"/>
                <w:i/>
                <w:sz w:val="18"/>
                <w:szCs w:val="18"/>
                <w:lang w:val="en-US"/>
              </w:rPr>
              <w:t>Maximal möjlig poäng</w:t>
            </w:r>
            <w:r w:rsidRPr="00631654">
              <w:rPr>
                <w:rFonts w:cs="Arial"/>
                <w:i/>
                <w:sz w:val="18"/>
                <w:szCs w:val="18"/>
                <w:lang w:val="en-US"/>
              </w:rPr>
              <w:t xml:space="preserve">: </w:t>
            </w:r>
            <w:r>
              <w:rPr>
                <w:rFonts w:cs="Arial"/>
                <w:i/>
                <w:sz w:val="18"/>
                <w:szCs w:val="18"/>
                <w:lang w:val="en-US"/>
              </w:rPr>
              <w:t>12</w:t>
            </w:r>
            <w:r w:rsidRPr="00631654">
              <w:rPr>
                <w:rFonts w:cs="Arial"/>
                <w:i/>
                <w:sz w:val="18"/>
                <w:szCs w:val="18"/>
                <w:lang w:val="en-US"/>
              </w:rPr>
              <w:t>)</w:t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6FFCEB5" w14:textId="77777777" w:rsidR="0059588B" w:rsidRPr="00631654" w:rsidRDefault="0059588B" w:rsidP="0059588B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EA9DCB4" w14:textId="77777777" w:rsidR="0059588B" w:rsidRPr="00631654" w:rsidRDefault="0059588B" w:rsidP="0059588B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584E0B9" w14:textId="77777777" w:rsidR="0059588B" w:rsidRPr="00631654" w:rsidRDefault="0059588B" w:rsidP="0059588B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5ADF24C" w14:textId="77777777" w:rsidR="0059588B" w:rsidRPr="00631654" w:rsidRDefault="0059588B" w:rsidP="0059588B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14" w:type="pct"/>
            <w:tcBorders>
              <w:top w:val="single" w:sz="12" w:space="0" w:color="auto"/>
              <w:bottom w:val="single" w:sz="12" w:space="0" w:color="auto"/>
            </w:tcBorders>
          </w:tcPr>
          <w:p w14:paraId="73439F09" w14:textId="77777777" w:rsidR="0059588B" w:rsidRPr="00631654" w:rsidRDefault="0059588B" w:rsidP="0059588B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</w:tbl>
    <w:p w14:paraId="3B0C1A64" w14:textId="77777777" w:rsidR="00CA0704" w:rsidRDefault="00CA0704" w:rsidP="00631654">
      <w:pPr>
        <w:spacing w:after="120" w:line="240" w:lineRule="auto"/>
        <w:rPr>
          <w:rFonts w:cs="Arial"/>
          <w:sz w:val="20"/>
          <w:szCs w:val="20"/>
        </w:rPr>
        <w:sectPr w:rsidR="00CA0704" w:rsidSect="00DE580B">
          <w:pgSz w:w="16838" w:h="11906" w:orient="landscape"/>
          <w:pgMar w:top="720" w:right="720" w:bottom="720" w:left="720" w:header="708" w:footer="708" w:gutter="0"/>
          <w:cols w:space="708"/>
          <w:docGrid w:linePitch="36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801"/>
        <w:gridCol w:w="3404"/>
        <w:gridCol w:w="3279"/>
        <w:gridCol w:w="740"/>
        <w:gridCol w:w="740"/>
        <w:gridCol w:w="740"/>
        <w:gridCol w:w="740"/>
        <w:gridCol w:w="3170"/>
      </w:tblGrid>
      <w:tr w:rsidR="0059588B" w:rsidRPr="00631654" w14:paraId="080C2A0E" w14:textId="57E67E1B" w:rsidTr="0059588B">
        <w:trPr>
          <w:trHeight w:val="574"/>
          <w:tblHeader/>
        </w:trPr>
        <w:tc>
          <w:tcPr>
            <w:tcW w:w="3037" w:type="pct"/>
            <w:gridSpan w:val="3"/>
            <w:shd w:val="clear" w:color="auto" w:fill="auto"/>
            <w:vAlign w:val="center"/>
          </w:tcPr>
          <w:p w14:paraId="07CA39BF" w14:textId="2D1DB581" w:rsidR="0059588B" w:rsidRDefault="0059588B" w:rsidP="0059588B">
            <w:pPr>
              <w:spacing w:before="60" w:after="60" w:line="240" w:lineRule="auto"/>
              <w:rPr>
                <w:rFonts w:ascii="Calibri" w:hAnsi="Calibri" w:cs="Arial"/>
                <w:b/>
                <w:sz w:val="24"/>
                <w:szCs w:val="16"/>
              </w:rPr>
            </w:pPr>
            <w:r>
              <w:rPr>
                <w:rFonts w:cs="Arial"/>
                <w:b/>
                <w:caps/>
                <w:sz w:val="24"/>
                <w:szCs w:val="18"/>
                <w:lang w:val="en-US"/>
              </w:rPr>
              <w:lastRenderedPageBreak/>
              <w:t>STANDARD</w:t>
            </w:r>
            <w:r w:rsidRPr="00CA0704">
              <w:rPr>
                <w:rFonts w:ascii="Calibri" w:hAnsi="Calibri" w:cs="Arial"/>
                <w:b/>
                <w:color w:val="0D0D0D"/>
                <w:sz w:val="24"/>
              </w:rPr>
              <w:t xml:space="preserve"> 8: </w:t>
            </w:r>
            <w:r w:rsidR="008F3AC6" w:rsidRPr="008F3AC6">
              <w:rPr>
                <w:rFonts w:ascii="Calibri" w:hAnsi="Calibri" w:cs="Arial"/>
                <w:b/>
                <w:sz w:val="24"/>
                <w:szCs w:val="16"/>
              </w:rPr>
              <w:t>Uppföljning och utvärdering</w:t>
            </w:r>
          </w:p>
          <w:p w14:paraId="5A5D38CE" w14:textId="4ED7A73D" w:rsidR="0059588B" w:rsidRPr="00631654" w:rsidRDefault="008F3AC6" w:rsidP="0059588B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en-US"/>
              </w:rPr>
            </w:pPr>
            <w:r w:rsidRPr="008F3AC6">
              <w:rPr>
                <w:rFonts w:ascii="Calibri" w:hAnsi="Calibri" w:cs="Arial"/>
                <w:sz w:val="20"/>
                <w:szCs w:val="16"/>
              </w:rPr>
              <w:t>Hälso- och sjukvårdsorganisationen följer upp och utvärderar implementeringen av alla ENSH-Global standard med jämna mellanrum</w:t>
            </w:r>
            <w:r w:rsidR="0059588B" w:rsidRPr="005627F4">
              <w:rPr>
                <w:rFonts w:ascii="Calibri" w:hAnsi="Calibri" w:cs="Arial"/>
                <w:sz w:val="20"/>
                <w:szCs w:val="16"/>
              </w:rPr>
              <w:t>.</w:t>
            </w:r>
          </w:p>
        </w:tc>
        <w:tc>
          <w:tcPr>
            <w:tcW w:w="947" w:type="pct"/>
            <w:gridSpan w:val="4"/>
            <w:shd w:val="clear" w:color="auto" w:fill="auto"/>
            <w:vAlign w:val="center"/>
          </w:tcPr>
          <w:p w14:paraId="455925CE" w14:textId="66D699C7" w:rsidR="0059588B" w:rsidRPr="000E2AF8" w:rsidRDefault="0059588B" w:rsidP="0059588B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SELF AUDIT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t xml:space="preserve">0 = </w:t>
            </w:r>
            <w:r w:rsidRPr="0059588B">
              <w:rPr>
                <w:rFonts w:cs="Arial"/>
                <w:i/>
                <w:sz w:val="16"/>
                <w:szCs w:val="18"/>
                <w:lang w:val="en-US"/>
              </w:rPr>
              <w:t>Nej/Inte</w:t>
            </w:r>
            <w:r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59588B">
              <w:rPr>
                <w:rFonts w:cs="Arial"/>
                <w:i/>
                <w:sz w:val="16"/>
                <w:szCs w:val="18"/>
                <w:lang w:val="en-US"/>
              </w:rPr>
              <w:t>genomfört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 xml:space="preserve">1 = </w:t>
            </w:r>
            <w:r w:rsidRPr="0059588B">
              <w:rPr>
                <w:rFonts w:cs="Arial"/>
                <w:i/>
                <w:sz w:val="16"/>
                <w:szCs w:val="18"/>
                <w:lang w:val="en-US"/>
              </w:rPr>
              <w:t>Genomfört till</w:t>
            </w:r>
            <w:r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59588B">
              <w:rPr>
                <w:rFonts w:cs="Arial"/>
                <w:i/>
                <w:sz w:val="16"/>
                <w:szCs w:val="18"/>
                <w:lang w:val="en-US"/>
              </w:rPr>
              <w:t>mindre än</w:t>
            </w:r>
            <w:r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59588B">
              <w:rPr>
                <w:rFonts w:cs="Arial"/>
                <w:i/>
                <w:sz w:val="16"/>
                <w:szCs w:val="18"/>
                <w:lang w:val="en-US"/>
              </w:rPr>
              <w:t>hälften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 xml:space="preserve">2 = </w:t>
            </w:r>
            <w:r w:rsidRPr="0059588B">
              <w:rPr>
                <w:rFonts w:cs="Arial"/>
                <w:i/>
                <w:sz w:val="16"/>
                <w:szCs w:val="18"/>
                <w:lang w:val="en-US"/>
              </w:rPr>
              <w:t>Genomfört till</w:t>
            </w:r>
            <w:r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59588B">
              <w:rPr>
                <w:rFonts w:cs="Arial"/>
                <w:i/>
                <w:sz w:val="16"/>
                <w:szCs w:val="18"/>
                <w:lang w:val="en-US"/>
              </w:rPr>
              <w:t>mer än hälften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 xml:space="preserve">3 = </w:t>
            </w:r>
            <w:r w:rsidRPr="0059588B">
              <w:rPr>
                <w:rFonts w:cs="Arial"/>
                <w:i/>
                <w:sz w:val="16"/>
                <w:szCs w:val="18"/>
                <w:lang w:val="en-US"/>
              </w:rPr>
              <w:t>Ja/ Fullt</w:t>
            </w:r>
            <w:r>
              <w:rPr>
                <w:rFonts w:cs="Arial"/>
                <w:i/>
                <w:sz w:val="16"/>
                <w:szCs w:val="18"/>
                <w:lang w:val="en-US"/>
              </w:rPr>
              <w:t xml:space="preserve"> </w:t>
            </w:r>
            <w:r w:rsidRPr="0059588B">
              <w:rPr>
                <w:rFonts w:cs="Arial"/>
                <w:i/>
                <w:sz w:val="16"/>
                <w:szCs w:val="18"/>
                <w:lang w:val="en-US"/>
              </w:rPr>
              <w:t>genomfört</w:t>
            </w:r>
          </w:p>
        </w:tc>
        <w:tc>
          <w:tcPr>
            <w:tcW w:w="1015" w:type="pct"/>
          </w:tcPr>
          <w:p w14:paraId="4080B59D" w14:textId="77777777" w:rsidR="0059588B" w:rsidRDefault="0059588B" w:rsidP="0059588B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</w:p>
        </w:tc>
      </w:tr>
      <w:tr w:rsidR="0059588B" w:rsidRPr="00631654" w14:paraId="469D3C15" w14:textId="24C41FC7" w:rsidTr="003877E4">
        <w:trPr>
          <w:trHeight w:val="60"/>
          <w:tblHeader/>
        </w:trPr>
        <w:tc>
          <w:tcPr>
            <w:tcW w:w="1987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5B602DF" w14:textId="7B8D9CCA" w:rsidR="0059588B" w:rsidRPr="00631654" w:rsidRDefault="0059588B" w:rsidP="0059588B">
            <w:pPr>
              <w:spacing w:before="60" w:after="60" w:line="240" w:lineRule="auto"/>
              <w:rPr>
                <w:rFonts w:cs="Arial"/>
                <w:sz w:val="18"/>
                <w:szCs w:val="18"/>
                <w:lang w:val="en-IE"/>
              </w:rPr>
            </w:pPr>
            <w:r>
              <w:rPr>
                <w:rFonts w:cs="Arial"/>
                <w:b/>
                <w:sz w:val="18"/>
                <w:szCs w:val="18"/>
                <w:lang w:val="en-IE"/>
              </w:rPr>
              <w:t>IMPLEMENTERINGSKRITERIER</w:t>
            </w:r>
          </w:p>
        </w:tc>
        <w:tc>
          <w:tcPr>
            <w:tcW w:w="1050" w:type="pct"/>
            <w:tcBorders>
              <w:bottom w:val="single" w:sz="4" w:space="0" w:color="auto"/>
            </w:tcBorders>
            <w:shd w:val="clear" w:color="auto" w:fill="auto"/>
          </w:tcPr>
          <w:p w14:paraId="42991029" w14:textId="577DA45C" w:rsidR="0059588B" w:rsidRPr="00631654" w:rsidRDefault="0059588B" w:rsidP="0059588B">
            <w:pPr>
              <w:spacing w:before="60" w:after="60" w:line="240" w:lineRule="auto"/>
              <w:rPr>
                <w:rFonts w:cs="Arial"/>
                <w:b/>
                <w:i/>
                <w:sz w:val="18"/>
                <w:szCs w:val="18"/>
                <w:lang w:val="en-US"/>
              </w:rPr>
            </w:pPr>
            <w:r w:rsidRPr="0059588B">
              <w:rPr>
                <w:rFonts w:cs="Arial"/>
                <w:b/>
                <w:sz w:val="18"/>
                <w:szCs w:val="18"/>
                <w:lang w:val="en-US"/>
              </w:rPr>
              <w:t>REFLEXION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59588B">
              <w:rPr>
                <w:rFonts w:cs="Arial"/>
                <w:b/>
                <w:sz w:val="18"/>
                <w:szCs w:val="18"/>
                <w:lang w:val="en-US"/>
              </w:rPr>
              <w:t>Sammanfattning av nuvarande situation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420AA2">
              <w:rPr>
                <w:rFonts w:cs="Arial"/>
                <w:i/>
                <w:sz w:val="16"/>
                <w:szCs w:val="18"/>
                <w:lang w:val="en-US"/>
              </w:rPr>
              <w:t>(</w:t>
            </w:r>
            <w:r w:rsidRPr="0059588B">
              <w:rPr>
                <w:rFonts w:cs="Arial"/>
                <w:i/>
                <w:sz w:val="16"/>
                <w:szCs w:val="18"/>
                <w:lang w:val="en-US"/>
              </w:rPr>
              <w:t>Beskriv nuvarande situation för varje implementeringskriterium. Detta kommer att ge ett sammanhang för dina planerade åtgärder under de kommande 12 månaderna</w:t>
            </w:r>
            <w:r w:rsidRPr="00420AA2">
              <w:rPr>
                <w:rFonts w:cs="Arial"/>
                <w:i/>
                <w:sz w:val="16"/>
                <w:szCs w:val="18"/>
                <w:lang w:val="en-US"/>
              </w:rPr>
              <w:t>)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050DC4FF" w14:textId="3A08B2FC" w:rsidR="0059588B" w:rsidRPr="00631654" w:rsidRDefault="0059588B" w:rsidP="0059588B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0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7C4B24C7" w14:textId="4BC51EB8" w:rsidR="0059588B" w:rsidRPr="00631654" w:rsidRDefault="0059588B" w:rsidP="0059588B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1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69CEE4B2" w14:textId="625837C2" w:rsidR="0059588B" w:rsidRPr="00631654" w:rsidRDefault="0059588B" w:rsidP="0059588B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2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41286AFD" w14:textId="1613FF40" w:rsidR="0059588B" w:rsidRPr="00631654" w:rsidRDefault="0059588B" w:rsidP="0059588B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3</w:t>
            </w:r>
          </w:p>
        </w:tc>
        <w:tc>
          <w:tcPr>
            <w:tcW w:w="1015" w:type="pct"/>
            <w:tcBorders>
              <w:bottom w:val="single" w:sz="4" w:space="0" w:color="auto"/>
            </w:tcBorders>
          </w:tcPr>
          <w:p w14:paraId="1F3E9BB0" w14:textId="77777777" w:rsidR="0059588B" w:rsidRDefault="0059588B" w:rsidP="0059588B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330B44">
              <w:rPr>
                <w:rFonts w:cs="Arial"/>
                <w:b/>
                <w:sz w:val="18"/>
                <w:szCs w:val="18"/>
                <w:lang w:val="en-US"/>
              </w:rPr>
              <w:t>HANDLINGSPLAN</w:t>
            </w:r>
          </w:p>
          <w:p w14:paraId="1303E3AC" w14:textId="3FE76E8D" w:rsidR="0059588B" w:rsidRDefault="0059588B" w:rsidP="0059588B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59588B">
              <w:rPr>
                <w:rFonts w:cs="Arial"/>
                <w:b/>
                <w:sz w:val="18"/>
                <w:szCs w:val="18"/>
                <w:lang w:val="en-US"/>
              </w:rPr>
              <w:t>Sammanfattning av planer för nästa 12 månader</w:t>
            </w:r>
          </w:p>
        </w:tc>
      </w:tr>
      <w:tr w:rsidR="0059588B" w:rsidRPr="00631654" w14:paraId="42BDD641" w14:textId="1741F0D0" w:rsidTr="003877E4">
        <w:trPr>
          <w:trHeight w:val="802"/>
        </w:trPr>
        <w:tc>
          <w:tcPr>
            <w:tcW w:w="897" w:type="pct"/>
            <w:vMerge w:val="restart"/>
            <w:shd w:val="clear" w:color="auto" w:fill="auto"/>
          </w:tcPr>
          <w:p w14:paraId="1916D91C" w14:textId="7953096C" w:rsidR="0059588B" w:rsidRPr="00320243" w:rsidRDefault="008F3AC6" w:rsidP="008F3AC6">
            <w:pPr>
              <w:numPr>
                <w:ilvl w:val="1"/>
                <w:numId w:val="27"/>
              </w:numPr>
              <w:spacing w:beforeLines="60" w:before="144" w:afterLines="60" w:after="144" w:line="240" w:lineRule="auto"/>
              <w:rPr>
                <w:rFonts w:ascii="Calibri" w:hAnsi="Calibri" w:cs="Arial"/>
                <w:sz w:val="18"/>
                <w:szCs w:val="16"/>
              </w:rPr>
            </w:pPr>
            <w:r w:rsidRPr="008F3AC6">
              <w:rPr>
                <w:rFonts w:ascii="Calibri" w:hAnsi="Calibri"/>
                <w:sz w:val="18"/>
                <w:szCs w:val="16"/>
              </w:rPr>
              <w:t>Hälso- och sjukvårdsorganisationen har interna och externa granskningsprocesser för att följa upp implementeringen av alla standarder och tar hänsyn till återkoppling från personal och vårdbrukare</w:t>
            </w:r>
            <w:r w:rsidR="0059588B" w:rsidRPr="00320243">
              <w:rPr>
                <w:rFonts w:ascii="Calibri" w:hAnsi="Calibri"/>
                <w:sz w:val="18"/>
                <w:szCs w:val="16"/>
              </w:rPr>
              <w:t>.</w:t>
            </w:r>
          </w:p>
        </w:tc>
        <w:tc>
          <w:tcPr>
            <w:tcW w:w="1089" w:type="pct"/>
            <w:shd w:val="clear" w:color="auto" w:fill="auto"/>
          </w:tcPr>
          <w:p w14:paraId="1C93B4BB" w14:textId="650DC135" w:rsidR="0059588B" w:rsidRPr="00C46D99" w:rsidRDefault="00C46D99" w:rsidP="00C46D99">
            <w:pPr>
              <w:numPr>
                <w:ilvl w:val="2"/>
                <w:numId w:val="27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6"/>
              </w:rPr>
            </w:pPr>
            <w:r w:rsidRPr="00C46D99">
              <w:rPr>
                <w:rFonts w:ascii="Calibri" w:hAnsi="Calibri" w:cs="Arial"/>
                <w:sz w:val="18"/>
                <w:szCs w:val="16"/>
              </w:rPr>
              <w:t>En intern process är på plats för att minst en gång per år</w:t>
            </w:r>
            <w:r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C46D99">
              <w:rPr>
                <w:rFonts w:ascii="Calibri" w:hAnsi="Calibri" w:cs="Arial"/>
                <w:sz w:val="18"/>
                <w:szCs w:val="16"/>
              </w:rPr>
              <w:t>granska implementeringen av standarderna</w:t>
            </w:r>
            <w:r w:rsidR="0059588B" w:rsidRPr="00C46D99">
              <w:rPr>
                <w:rFonts w:ascii="Calibri" w:hAnsi="Calibri" w:cs="Arial"/>
                <w:sz w:val="18"/>
                <w:szCs w:val="16"/>
              </w:rPr>
              <w:t>.</w:t>
            </w:r>
          </w:p>
        </w:tc>
        <w:tc>
          <w:tcPr>
            <w:tcW w:w="1050" w:type="pct"/>
            <w:shd w:val="clear" w:color="auto" w:fill="auto"/>
          </w:tcPr>
          <w:p w14:paraId="69892E31" w14:textId="77777777" w:rsidR="0059588B" w:rsidRPr="00094C4C" w:rsidRDefault="0059588B" w:rsidP="0059588B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4EBDF9D9" w14:textId="77777777" w:rsidR="0059588B" w:rsidRPr="006F1558" w:rsidRDefault="0084390E" w:rsidP="0059588B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53770221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9588B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9588B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6926D0D2" w14:textId="77777777" w:rsidR="0059588B" w:rsidRPr="006F1558" w:rsidRDefault="0084390E" w:rsidP="0059588B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68826223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9588B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9588B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11260413" w14:textId="77777777" w:rsidR="0059588B" w:rsidRPr="006F1558" w:rsidRDefault="0084390E" w:rsidP="0059588B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98596913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9588B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9588B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7A770312" w14:textId="77777777" w:rsidR="0059588B" w:rsidRPr="006F1558" w:rsidRDefault="0084390E" w:rsidP="0059588B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7581907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9588B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9588B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5" w:type="pct"/>
          </w:tcPr>
          <w:p w14:paraId="57C01F4C" w14:textId="5B2C984B" w:rsidR="0059588B" w:rsidRDefault="0059588B" w:rsidP="0059588B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59588B" w:rsidRPr="00631654" w14:paraId="29663714" w14:textId="007D883F" w:rsidTr="003877E4">
        <w:trPr>
          <w:trHeight w:val="802"/>
        </w:trPr>
        <w:tc>
          <w:tcPr>
            <w:tcW w:w="897" w:type="pct"/>
            <w:vMerge/>
            <w:shd w:val="clear" w:color="auto" w:fill="auto"/>
          </w:tcPr>
          <w:p w14:paraId="07D15A40" w14:textId="77777777" w:rsidR="0059588B" w:rsidRPr="000E6CB4" w:rsidDel="00400DC3" w:rsidRDefault="0059588B" w:rsidP="0059588B">
            <w:pPr>
              <w:spacing w:beforeLines="20" w:before="48" w:afterLines="20" w:after="48" w:line="240" w:lineRule="auto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1089" w:type="pct"/>
            <w:shd w:val="clear" w:color="auto" w:fill="auto"/>
          </w:tcPr>
          <w:p w14:paraId="05800C8A" w14:textId="57C8DF61" w:rsidR="0059588B" w:rsidRPr="00C46D99" w:rsidRDefault="00C46D99" w:rsidP="00C46D99">
            <w:pPr>
              <w:numPr>
                <w:ilvl w:val="2"/>
                <w:numId w:val="27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6"/>
              </w:rPr>
            </w:pPr>
            <w:r w:rsidRPr="00C46D99">
              <w:rPr>
                <w:rFonts w:ascii="Calibri" w:hAnsi="Calibri" w:cs="Arial"/>
                <w:sz w:val="18"/>
                <w:szCs w:val="16"/>
              </w:rPr>
              <w:t>Granskningsprocessen omfattar bedömning av feedback från</w:t>
            </w:r>
            <w:r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C46D99">
              <w:rPr>
                <w:rFonts w:ascii="Calibri" w:hAnsi="Calibri" w:cs="Arial"/>
                <w:sz w:val="18"/>
                <w:szCs w:val="16"/>
              </w:rPr>
              <w:t>vårdbrukare och personal</w:t>
            </w:r>
            <w:r w:rsidR="0059588B" w:rsidRPr="00C46D99">
              <w:rPr>
                <w:rFonts w:ascii="Calibri" w:hAnsi="Calibri" w:cs="Arial"/>
                <w:sz w:val="18"/>
                <w:szCs w:val="16"/>
              </w:rPr>
              <w:t>.</w:t>
            </w:r>
          </w:p>
        </w:tc>
        <w:tc>
          <w:tcPr>
            <w:tcW w:w="1050" w:type="pct"/>
            <w:shd w:val="clear" w:color="auto" w:fill="auto"/>
          </w:tcPr>
          <w:p w14:paraId="1C6DC1F5" w14:textId="77777777" w:rsidR="0059588B" w:rsidRPr="00094C4C" w:rsidRDefault="0059588B" w:rsidP="0059588B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39B693D8" w14:textId="77777777" w:rsidR="0059588B" w:rsidRPr="006F1558" w:rsidRDefault="0084390E" w:rsidP="0059588B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10028525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9588B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9588B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2C529605" w14:textId="77777777" w:rsidR="0059588B" w:rsidRPr="006F1558" w:rsidRDefault="0084390E" w:rsidP="0059588B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99649629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9588B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9588B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7751FB68" w14:textId="77777777" w:rsidR="0059588B" w:rsidRPr="006F1558" w:rsidRDefault="0084390E" w:rsidP="0059588B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34028745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9588B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9588B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1F26AA76" w14:textId="77777777" w:rsidR="0059588B" w:rsidRPr="006F1558" w:rsidRDefault="0084390E" w:rsidP="0059588B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41130655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9588B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9588B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5" w:type="pct"/>
          </w:tcPr>
          <w:p w14:paraId="6AE07FFF" w14:textId="3245010E" w:rsidR="0059588B" w:rsidRDefault="0059588B" w:rsidP="0059588B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59588B" w:rsidRPr="00631654" w14:paraId="3B452919" w14:textId="419B52CC" w:rsidTr="003877E4">
        <w:trPr>
          <w:trHeight w:val="70"/>
        </w:trPr>
        <w:tc>
          <w:tcPr>
            <w:tcW w:w="897" w:type="pct"/>
            <w:vMerge/>
            <w:shd w:val="clear" w:color="auto" w:fill="auto"/>
          </w:tcPr>
          <w:p w14:paraId="515BB54F" w14:textId="77777777" w:rsidR="0059588B" w:rsidRPr="000E6CB4" w:rsidRDefault="0059588B" w:rsidP="0059588B">
            <w:pPr>
              <w:numPr>
                <w:ilvl w:val="1"/>
                <w:numId w:val="24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1089" w:type="pct"/>
            <w:shd w:val="clear" w:color="auto" w:fill="auto"/>
          </w:tcPr>
          <w:p w14:paraId="464776A2" w14:textId="0511AB35" w:rsidR="0059588B" w:rsidRPr="00C46D99" w:rsidRDefault="00C46D99" w:rsidP="00C46D99">
            <w:pPr>
              <w:numPr>
                <w:ilvl w:val="2"/>
                <w:numId w:val="27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6"/>
              </w:rPr>
            </w:pPr>
            <w:r w:rsidRPr="00C46D99">
              <w:rPr>
                <w:rFonts w:ascii="Calibri" w:hAnsi="Calibri" w:cs="Arial"/>
                <w:sz w:val="18"/>
                <w:szCs w:val="16"/>
              </w:rPr>
              <w:t>Hälso- och sjukvårdsorganisationen deltar i externa gransknings</w:t>
            </w:r>
            <w:r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C46D99">
              <w:rPr>
                <w:rFonts w:ascii="Calibri" w:hAnsi="Calibri" w:cs="Arial"/>
                <w:sz w:val="18"/>
                <w:szCs w:val="16"/>
              </w:rPr>
              <w:t>aktiviteter</w:t>
            </w:r>
            <w:r w:rsidR="0059588B" w:rsidRPr="00C46D99">
              <w:rPr>
                <w:rFonts w:ascii="Calibri" w:hAnsi="Calibri" w:cs="Arial"/>
                <w:sz w:val="18"/>
                <w:szCs w:val="16"/>
              </w:rPr>
              <w:t>.</w:t>
            </w:r>
          </w:p>
        </w:tc>
        <w:tc>
          <w:tcPr>
            <w:tcW w:w="1050" w:type="pct"/>
            <w:shd w:val="clear" w:color="auto" w:fill="auto"/>
          </w:tcPr>
          <w:p w14:paraId="3E9F0403" w14:textId="77777777" w:rsidR="0059588B" w:rsidRPr="00094C4C" w:rsidRDefault="0059588B" w:rsidP="0059588B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7569B4CA" w14:textId="77777777" w:rsidR="0059588B" w:rsidRPr="006F1558" w:rsidRDefault="0084390E" w:rsidP="0059588B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56931467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9588B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9588B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73499115" w14:textId="77777777" w:rsidR="0059588B" w:rsidRPr="006F1558" w:rsidRDefault="0084390E" w:rsidP="0059588B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17303053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9588B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9588B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684FBB74" w14:textId="77777777" w:rsidR="0059588B" w:rsidRPr="006F1558" w:rsidRDefault="0084390E" w:rsidP="0059588B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72788307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9588B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9588B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55D72F79" w14:textId="77777777" w:rsidR="0059588B" w:rsidRPr="006F1558" w:rsidRDefault="0084390E" w:rsidP="0059588B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43548263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9588B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9588B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5" w:type="pct"/>
          </w:tcPr>
          <w:p w14:paraId="7EC43665" w14:textId="46C38CD8" w:rsidR="0059588B" w:rsidRDefault="0059588B" w:rsidP="0059588B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59588B" w:rsidRPr="00631654" w14:paraId="394045C3" w14:textId="4867BC2C" w:rsidTr="003877E4">
        <w:trPr>
          <w:trHeight w:val="802"/>
        </w:trPr>
        <w:tc>
          <w:tcPr>
            <w:tcW w:w="897" w:type="pct"/>
            <w:vMerge w:val="restart"/>
            <w:shd w:val="clear" w:color="auto" w:fill="auto"/>
          </w:tcPr>
          <w:p w14:paraId="67466C63" w14:textId="11602D85" w:rsidR="0059588B" w:rsidRPr="000E4E6E" w:rsidRDefault="008F3AC6" w:rsidP="008F3AC6">
            <w:pPr>
              <w:pStyle w:val="ListParagraph"/>
              <w:numPr>
                <w:ilvl w:val="1"/>
                <w:numId w:val="27"/>
              </w:numPr>
              <w:spacing w:beforeLines="60" w:before="144" w:afterLines="60" w:after="144" w:line="240" w:lineRule="auto"/>
              <w:rPr>
                <w:rFonts w:ascii="Calibri" w:hAnsi="Calibri"/>
                <w:sz w:val="18"/>
                <w:szCs w:val="16"/>
              </w:rPr>
            </w:pPr>
            <w:r w:rsidRPr="008F3AC6">
              <w:rPr>
                <w:rFonts w:ascii="Calibri" w:hAnsi="Calibri"/>
                <w:sz w:val="18"/>
                <w:szCs w:val="16"/>
              </w:rPr>
              <w:t>Hälso- och sjukvårdsorganisationen har processer för att samla in nyckeldata, inklusive resultaten av självutvärderingsenkäten, som underlag till uppdatering av den årliga handlingsplanen och för att säkerställa kvalitetsförbättringar</w:t>
            </w:r>
            <w:r w:rsidR="0059588B" w:rsidRPr="000E4E6E">
              <w:rPr>
                <w:rFonts w:ascii="Calibri" w:hAnsi="Calibri"/>
                <w:sz w:val="18"/>
                <w:szCs w:val="16"/>
              </w:rPr>
              <w:t>.</w:t>
            </w:r>
          </w:p>
        </w:tc>
        <w:tc>
          <w:tcPr>
            <w:tcW w:w="1089" w:type="pct"/>
            <w:shd w:val="clear" w:color="auto" w:fill="auto"/>
          </w:tcPr>
          <w:p w14:paraId="13B8F6AC" w14:textId="0982A9A9" w:rsidR="0059588B" w:rsidRPr="00C46D99" w:rsidRDefault="00C46D99" w:rsidP="00C46D99">
            <w:pPr>
              <w:numPr>
                <w:ilvl w:val="2"/>
                <w:numId w:val="27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6"/>
              </w:rPr>
            </w:pPr>
            <w:r w:rsidRPr="00C46D99">
              <w:rPr>
                <w:rFonts w:ascii="Calibri" w:hAnsi="Calibri" w:cs="Arial"/>
                <w:sz w:val="18"/>
                <w:szCs w:val="16"/>
              </w:rPr>
              <w:t>Processer för datainsamling finns, inklusive självutvärderingen,</w:t>
            </w:r>
            <w:r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C46D99">
              <w:rPr>
                <w:rFonts w:ascii="Calibri" w:hAnsi="Calibri" w:cs="Arial"/>
                <w:sz w:val="18"/>
                <w:szCs w:val="16"/>
              </w:rPr>
              <w:t>för att följa implementeringen av tobaksfria policyn</w:t>
            </w:r>
            <w:r w:rsidR="0059588B" w:rsidRPr="00C46D99">
              <w:rPr>
                <w:rFonts w:ascii="Calibri" w:hAnsi="Calibri" w:cs="Arial"/>
                <w:sz w:val="18"/>
                <w:szCs w:val="16"/>
              </w:rPr>
              <w:t>.</w:t>
            </w:r>
          </w:p>
        </w:tc>
        <w:tc>
          <w:tcPr>
            <w:tcW w:w="1050" w:type="pct"/>
            <w:shd w:val="clear" w:color="auto" w:fill="auto"/>
          </w:tcPr>
          <w:p w14:paraId="39DBDCC2" w14:textId="77777777" w:rsidR="0059588B" w:rsidRPr="00094C4C" w:rsidRDefault="0059588B" w:rsidP="0059588B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42B0C1C3" w14:textId="77777777" w:rsidR="0059588B" w:rsidRPr="006F1558" w:rsidRDefault="0084390E" w:rsidP="0059588B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06549687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9588B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9588B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12063407" w14:textId="77777777" w:rsidR="0059588B" w:rsidRPr="006F1558" w:rsidRDefault="0084390E" w:rsidP="0059588B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76928066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9588B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9588B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1306B063" w14:textId="77777777" w:rsidR="0059588B" w:rsidRPr="006F1558" w:rsidRDefault="0084390E" w:rsidP="0059588B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4670310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9588B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9588B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02A97027" w14:textId="77777777" w:rsidR="0059588B" w:rsidRPr="006F1558" w:rsidRDefault="0084390E" w:rsidP="0059588B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95028896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9588B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9588B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5" w:type="pct"/>
          </w:tcPr>
          <w:p w14:paraId="4EAACB03" w14:textId="3095728A" w:rsidR="0059588B" w:rsidRDefault="0059588B" w:rsidP="0059588B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59588B" w:rsidRPr="00631654" w14:paraId="1466603A" w14:textId="093B0291" w:rsidTr="003877E4">
        <w:trPr>
          <w:trHeight w:val="802"/>
        </w:trPr>
        <w:tc>
          <w:tcPr>
            <w:tcW w:w="897" w:type="pct"/>
            <w:vMerge/>
            <w:shd w:val="clear" w:color="auto" w:fill="auto"/>
          </w:tcPr>
          <w:p w14:paraId="71C10927" w14:textId="77777777" w:rsidR="0059588B" w:rsidRPr="000E6CB4" w:rsidRDefault="0059588B" w:rsidP="0059588B">
            <w:pPr>
              <w:numPr>
                <w:ilvl w:val="1"/>
                <w:numId w:val="25"/>
              </w:numPr>
              <w:spacing w:beforeLines="20" w:before="48" w:afterLines="20" w:after="48" w:line="240" w:lineRule="auto"/>
              <w:ind w:left="357" w:hanging="357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1089" w:type="pct"/>
            <w:shd w:val="clear" w:color="auto" w:fill="auto"/>
          </w:tcPr>
          <w:p w14:paraId="158920AC" w14:textId="78D6E68B" w:rsidR="0059588B" w:rsidRPr="00C46D99" w:rsidRDefault="00C46D99" w:rsidP="00C46D99">
            <w:pPr>
              <w:numPr>
                <w:ilvl w:val="2"/>
                <w:numId w:val="27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6"/>
              </w:rPr>
            </w:pPr>
            <w:r w:rsidRPr="00C46D99">
              <w:rPr>
                <w:rFonts w:ascii="Calibri" w:hAnsi="Calibri" w:cs="Arial"/>
                <w:sz w:val="18"/>
                <w:szCs w:val="16"/>
              </w:rPr>
              <w:t>Uppgifter som samlats in används för att förbättra</w:t>
            </w:r>
            <w:r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C46D99">
              <w:rPr>
                <w:rFonts w:ascii="Calibri" w:hAnsi="Calibri" w:cs="Arial"/>
                <w:sz w:val="18"/>
                <w:szCs w:val="16"/>
              </w:rPr>
              <w:t>implementeringen och den årliga handlingsplanen</w:t>
            </w:r>
            <w:r w:rsidR="0059588B" w:rsidRPr="00C46D99">
              <w:rPr>
                <w:rFonts w:ascii="Calibri" w:hAnsi="Calibri" w:cs="Arial"/>
                <w:sz w:val="18"/>
                <w:szCs w:val="16"/>
              </w:rPr>
              <w:t>.</w:t>
            </w:r>
          </w:p>
        </w:tc>
        <w:tc>
          <w:tcPr>
            <w:tcW w:w="1050" w:type="pct"/>
            <w:shd w:val="clear" w:color="auto" w:fill="auto"/>
          </w:tcPr>
          <w:p w14:paraId="48B71191" w14:textId="77777777" w:rsidR="0059588B" w:rsidRPr="00094C4C" w:rsidRDefault="0059588B" w:rsidP="0059588B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3229D286" w14:textId="77777777" w:rsidR="0059588B" w:rsidRPr="006F1558" w:rsidRDefault="0084390E" w:rsidP="0059588B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2227290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9588B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9588B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097E3946" w14:textId="77777777" w:rsidR="0059588B" w:rsidRPr="006F1558" w:rsidRDefault="0084390E" w:rsidP="0059588B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97517424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9588B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9588B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4A67D6B2" w14:textId="77777777" w:rsidR="0059588B" w:rsidRPr="006F1558" w:rsidRDefault="0084390E" w:rsidP="0059588B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3414671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9588B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9588B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0CA44136" w14:textId="77777777" w:rsidR="0059588B" w:rsidRPr="006F1558" w:rsidRDefault="0084390E" w:rsidP="0059588B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87073018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59588B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59588B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5" w:type="pct"/>
          </w:tcPr>
          <w:p w14:paraId="37DE2B4D" w14:textId="59C8FFBB" w:rsidR="0059588B" w:rsidRDefault="0059588B" w:rsidP="0059588B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59588B" w:rsidRPr="00631654" w14:paraId="175BE260" w14:textId="612FEC68" w:rsidTr="0059588B">
        <w:trPr>
          <w:trHeight w:val="496"/>
        </w:trPr>
        <w:tc>
          <w:tcPr>
            <w:tcW w:w="3037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36865FF9" w14:textId="4B7A84C9" w:rsidR="0059588B" w:rsidRPr="00631654" w:rsidRDefault="0059588B" w:rsidP="0059588B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59588B">
              <w:rPr>
                <w:rFonts w:cs="Arial"/>
                <w:b/>
                <w:sz w:val="18"/>
                <w:szCs w:val="18"/>
                <w:lang w:val="en-US"/>
              </w:rPr>
              <w:t>Nuvarande revision</w:t>
            </w: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>:</w:t>
            </w:r>
            <w:r w:rsidRPr="00631654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C1C9132" w14:textId="77777777" w:rsidR="0059588B" w:rsidRPr="00631654" w:rsidRDefault="0059588B" w:rsidP="0059588B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EFB1EC7" w14:textId="77777777" w:rsidR="0059588B" w:rsidRPr="00631654" w:rsidRDefault="0059588B" w:rsidP="0059588B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2D89C8D" w14:textId="77777777" w:rsidR="0059588B" w:rsidRPr="00631654" w:rsidRDefault="0059588B" w:rsidP="0059588B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AFA820D" w14:textId="77777777" w:rsidR="0059588B" w:rsidRPr="00631654" w:rsidRDefault="0059588B" w:rsidP="0059588B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15" w:type="pct"/>
            <w:tcBorders>
              <w:top w:val="single" w:sz="12" w:space="0" w:color="auto"/>
              <w:bottom w:val="single" w:sz="12" w:space="0" w:color="auto"/>
            </w:tcBorders>
          </w:tcPr>
          <w:p w14:paraId="068D3DE8" w14:textId="77777777" w:rsidR="0059588B" w:rsidRPr="00631654" w:rsidRDefault="0059588B" w:rsidP="0059588B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59588B" w:rsidRPr="00631654" w14:paraId="29CE21B5" w14:textId="738CA4E0" w:rsidTr="0059588B">
        <w:trPr>
          <w:trHeight w:val="496"/>
        </w:trPr>
        <w:tc>
          <w:tcPr>
            <w:tcW w:w="3037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3B083273" w14:textId="42FAD241" w:rsidR="0059588B" w:rsidRPr="00631654" w:rsidRDefault="0059588B" w:rsidP="0059588B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59588B">
              <w:rPr>
                <w:rFonts w:cs="Arial"/>
                <w:b/>
                <w:sz w:val="18"/>
                <w:szCs w:val="18"/>
                <w:lang w:val="en-US"/>
              </w:rPr>
              <w:t xml:space="preserve">Subtotal poäng för Standard 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t>8:</w:t>
            </w: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  <w:r>
              <w:rPr>
                <w:rFonts w:cs="Arial"/>
                <w:sz w:val="20"/>
                <w:szCs w:val="20"/>
              </w:rPr>
              <w:t xml:space="preserve"> </w:t>
            </w:r>
            <w:r w:rsidRPr="00631654">
              <w:rPr>
                <w:rFonts w:cs="Arial"/>
                <w:i/>
                <w:sz w:val="18"/>
                <w:szCs w:val="18"/>
                <w:lang w:val="en-US"/>
              </w:rPr>
              <w:t>(</w:t>
            </w:r>
            <w:r w:rsidRPr="0059588B">
              <w:rPr>
                <w:rFonts w:cs="Arial"/>
                <w:i/>
                <w:sz w:val="18"/>
                <w:szCs w:val="18"/>
                <w:lang w:val="en-US"/>
              </w:rPr>
              <w:t>Maximal möjlig poäng</w:t>
            </w:r>
            <w:r w:rsidRPr="00631654">
              <w:rPr>
                <w:rFonts w:cs="Arial"/>
                <w:i/>
                <w:sz w:val="18"/>
                <w:szCs w:val="18"/>
                <w:lang w:val="en-US"/>
              </w:rPr>
              <w:t xml:space="preserve">: </w:t>
            </w:r>
            <w:r>
              <w:rPr>
                <w:rFonts w:cs="Arial"/>
                <w:i/>
                <w:sz w:val="18"/>
                <w:szCs w:val="18"/>
                <w:lang w:val="en-US"/>
              </w:rPr>
              <w:t>15</w:t>
            </w:r>
            <w:r w:rsidRPr="00631654">
              <w:rPr>
                <w:rFonts w:cs="Arial"/>
                <w:i/>
                <w:sz w:val="18"/>
                <w:szCs w:val="18"/>
                <w:lang w:val="en-US"/>
              </w:rPr>
              <w:t>)</w:t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4843ABF" w14:textId="77777777" w:rsidR="0059588B" w:rsidRPr="00631654" w:rsidRDefault="0059588B" w:rsidP="0059588B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FCE8A7B" w14:textId="77777777" w:rsidR="0059588B" w:rsidRPr="00631654" w:rsidRDefault="0059588B" w:rsidP="0059588B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1A34309" w14:textId="77777777" w:rsidR="0059588B" w:rsidRPr="00631654" w:rsidRDefault="0059588B" w:rsidP="0059588B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F4F8C81" w14:textId="77777777" w:rsidR="0059588B" w:rsidRPr="00631654" w:rsidRDefault="0059588B" w:rsidP="0059588B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15" w:type="pct"/>
            <w:tcBorders>
              <w:top w:val="single" w:sz="12" w:space="0" w:color="auto"/>
              <w:bottom w:val="single" w:sz="12" w:space="0" w:color="auto"/>
            </w:tcBorders>
          </w:tcPr>
          <w:p w14:paraId="759E1D08" w14:textId="77777777" w:rsidR="0059588B" w:rsidRPr="00631654" w:rsidRDefault="0059588B" w:rsidP="0059588B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59588B" w:rsidRPr="00631654" w14:paraId="53D7490E" w14:textId="4DCCBF41" w:rsidTr="0059588B">
        <w:trPr>
          <w:trHeight w:val="496"/>
        </w:trPr>
        <w:tc>
          <w:tcPr>
            <w:tcW w:w="3037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63EFE582" w14:textId="3C47BB83" w:rsidR="0059588B" w:rsidRPr="00631654" w:rsidRDefault="0059588B" w:rsidP="0059588B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083C07">
              <w:rPr>
                <w:rFonts w:cs="Arial"/>
                <w:b/>
                <w:sz w:val="18"/>
                <w:szCs w:val="18"/>
                <w:lang w:val="en-US"/>
              </w:rPr>
              <w:t>GRAND TOTALT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t xml:space="preserve">: </w:t>
            </w: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  <w:r>
              <w:rPr>
                <w:rFonts w:cs="Arial"/>
                <w:sz w:val="20"/>
                <w:szCs w:val="20"/>
              </w:rPr>
              <w:t xml:space="preserve"> </w:t>
            </w:r>
            <w:r w:rsidRPr="00E7153D">
              <w:rPr>
                <w:rFonts w:cs="Arial"/>
                <w:b/>
                <w:sz w:val="20"/>
                <w:szCs w:val="20"/>
              </w:rPr>
              <w:t xml:space="preserve">/ 144 </w:t>
            </w:r>
            <w:r w:rsidRPr="00E7153D">
              <w:rPr>
                <w:b/>
                <w:bCs/>
                <w:i/>
                <w:sz w:val="18"/>
                <w:szCs w:val="18"/>
              </w:rPr>
              <w:t>(</w:t>
            </w:r>
            <w:r w:rsidRPr="0059588B">
              <w:rPr>
                <w:b/>
                <w:bCs/>
                <w:i/>
                <w:sz w:val="18"/>
                <w:szCs w:val="18"/>
              </w:rPr>
              <w:t>Maximal möjlig poäng</w:t>
            </w:r>
            <w:r w:rsidRPr="00E7153D">
              <w:rPr>
                <w:b/>
                <w:bCs/>
                <w:i/>
                <w:sz w:val="18"/>
                <w:szCs w:val="18"/>
              </w:rPr>
              <w:t>: 144)</w:t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5449461" w14:textId="77777777" w:rsidR="0059588B" w:rsidRPr="00631654" w:rsidRDefault="0059588B" w:rsidP="0059588B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2FD1326" w14:textId="77777777" w:rsidR="0059588B" w:rsidRPr="00631654" w:rsidRDefault="0059588B" w:rsidP="0059588B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1D45E57" w14:textId="77777777" w:rsidR="0059588B" w:rsidRPr="00631654" w:rsidRDefault="0059588B" w:rsidP="0059588B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B33F8A9" w14:textId="77777777" w:rsidR="0059588B" w:rsidRPr="00631654" w:rsidRDefault="0059588B" w:rsidP="0059588B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15" w:type="pct"/>
            <w:tcBorders>
              <w:top w:val="single" w:sz="12" w:space="0" w:color="auto"/>
              <w:bottom w:val="single" w:sz="12" w:space="0" w:color="auto"/>
            </w:tcBorders>
          </w:tcPr>
          <w:p w14:paraId="42D20A7D" w14:textId="77777777" w:rsidR="0059588B" w:rsidRPr="00631654" w:rsidRDefault="0059588B" w:rsidP="0059588B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</w:tbl>
    <w:p w14:paraId="051A79E1" w14:textId="77777777" w:rsidR="000E6CB4" w:rsidRPr="00631654" w:rsidRDefault="000E6CB4" w:rsidP="00631654">
      <w:pPr>
        <w:spacing w:after="120" w:line="240" w:lineRule="auto"/>
        <w:rPr>
          <w:rFonts w:cs="Arial"/>
          <w:sz w:val="20"/>
          <w:szCs w:val="20"/>
        </w:rPr>
      </w:pPr>
    </w:p>
    <w:sectPr w:rsidR="000E6CB4" w:rsidRPr="00631654" w:rsidSect="00DE580B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66F2D60" w14:textId="77777777" w:rsidR="00243DDA" w:rsidRDefault="00243DDA" w:rsidP="00DE580B">
      <w:pPr>
        <w:spacing w:after="0" w:line="240" w:lineRule="auto"/>
      </w:pPr>
      <w:r>
        <w:separator/>
      </w:r>
    </w:p>
  </w:endnote>
  <w:endnote w:type="continuationSeparator" w:id="0">
    <w:p w14:paraId="5172F66E" w14:textId="77777777" w:rsidR="00243DDA" w:rsidRDefault="00243DDA" w:rsidP="00DE580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PMingLiU">
    <w:altName w:val="新細明體"/>
    <w:panose1 w:val="02020500000000000000"/>
    <w:charset w:val="88"/>
    <w:family w:val="auto"/>
    <w:notTrueType/>
    <w:pitch w:val="variable"/>
    <w:sig w:usb0="00000001" w:usb1="08080000" w:usb2="00000010" w:usb3="00000000" w:csb0="001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322E469" w14:textId="77777777" w:rsidR="00243DDA" w:rsidRDefault="00243DDA" w:rsidP="00DE580B">
      <w:pPr>
        <w:spacing w:after="0" w:line="240" w:lineRule="auto"/>
      </w:pPr>
      <w:r>
        <w:separator/>
      </w:r>
    </w:p>
  </w:footnote>
  <w:footnote w:type="continuationSeparator" w:id="0">
    <w:p w14:paraId="10530BF5" w14:textId="77777777" w:rsidR="00243DDA" w:rsidRDefault="00243DDA" w:rsidP="00DE580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66C17D5" w14:textId="77777777" w:rsidR="000A068F" w:rsidRDefault="000A068F" w:rsidP="00DE580B">
    <w:pPr>
      <w:pStyle w:val="Header"/>
      <w:tabs>
        <w:tab w:val="clear" w:pos="4513"/>
        <w:tab w:val="left" w:pos="11252"/>
      </w:tabs>
      <w:rPr>
        <w:rFonts w:ascii="Calibri" w:hAnsi="Calibri"/>
        <w:b/>
        <w:bCs/>
        <w:color w:val="404040"/>
        <w:sz w:val="28"/>
        <w:szCs w:val="28"/>
      </w:rPr>
    </w:pPr>
    <w:r>
      <w:rPr>
        <w:rFonts w:cs="Arial"/>
        <w:noProof/>
        <w:sz w:val="20"/>
        <w:szCs w:val="20"/>
        <w:lang w:eastAsia="en-AU"/>
      </w:rPr>
      <w:drawing>
        <wp:anchor distT="0" distB="0" distL="114300" distR="114300" simplePos="0" relativeHeight="251661312" behindDoc="0" locked="0" layoutInCell="1" allowOverlap="1" wp14:anchorId="200A8E31" wp14:editId="4FFDC23F">
          <wp:simplePos x="0" y="0"/>
          <wp:positionH relativeFrom="column">
            <wp:posOffset>8058150</wp:posOffset>
          </wp:positionH>
          <wp:positionV relativeFrom="paragraph">
            <wp:posOffset>-349250</wp:posOffset>
          </wp:positionV>
          <wp:extent cx="1676400" cy="555625"/>
          <wp:effectExtent l="0" t="0" r="0" b="0"/>
          <wp:wrapNone/>
          <wp:docPr id="6" name="Picture 6" descr="Z:\1 CLIENTS\VNSHS &amp; GNTFHS\15 GNTFHS Global Board\Logos and certificates\Logos\Global Network logo_transparentbg_png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Z:\1 CLIENTS\VNSHS &amp; GNTFHS\15 GNTFHS Global Board\Logos and certificates\Logos\Global Network logo_transparentbg_png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76400" cy="5556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Calibri" w:hAnsi="Calibri"/>
        <w:b/>
        <w:bCs/>
        <w:color w:val="404040"/>
        <w:sz w:val="28"/>
        <w:szCs w:val="28"/>
      </w:rPr>
      <w:t xml:space="preserve">Global Network </w:t>
    </w:r>
    <w:r w:rsidRPr="00D92513">
      <w:rPr>
        <w:rFonts w:ascii="Calibri" w:hAnsi="Calibri"/>
        <w:b/>
        <w:bCs/>
        <w:color w:val="404040"/>
        <w:sz w:val="28"/>
        <w:szCs w:val="28"/>
      </w:rPr>
      <w:t xml:space="preserve">Self-audit Questionnaire and </w:t>
    </w:r>
    <w:r>
      <w:rPr>
        <w:rFonts w:ascii="Calibri" w:hAnsi="Calibri"/>
        <w:b/>
        <w:bCs/>
        <w:color w:val="404040"/>
        <w:sz w:val="28"/>
        <w:szCs w:val="28"/>
      </w:rPr>
      <w:t>P</w:t>
    </w:r>
    <w:r w:rsidRPr="00D92513">
      <w:rPr>
        <w:rFonts w:ascii="Calibri" w:hAnsi="Calibri"/>
        <w:b/>
        <w:bCs/>
        <w:color w:val="404040"/>
        <w:sz w:val="28"/>
        <w:szCs w:val="28"/>
      </w:rPr>
      <w:t xml:space="preserve">lanning </w:t>
    </w:r>
    <w:r>
      <w:rPr>
        <w:rFonts w:ascii="Calibri" w:hAnsi="Calibri"/>
        <w:b/>
        <w:bCs/>
        <w:color w:val="404040"/>
        <w:sz w:val="28"/>
        <w:szCs w:val="28"/>
      </w:rPr>
      <w:t>T</w:t>
    </w:r>
    <w:r w:rsidRPr="00D92513">
      <w:rPr>
        <w:rFonts w:ascii="Calibri" w:hAnsi="Calibri"/>
        <w:b/>
        <w:bCs/>
        <w:color w:val="404040"/>
        <w:sz w:val="28"/>
        <w:szCs w:val="28"/>
      </w:rPr>
      <w:t>emplate</w:t>
    </w:r>
  </w:p>
  <w:p w14:paraId="5DFD4884" w14:textId="77777777" w:rsidR="000A068F" w:rsidRPr="00D32970" w:rsidRDefault="000A068F" w:rsidP="00D32970">
    <w:pPr>
      <w:pStyle w:val="Header"/>
      <w:tabs>
        <w:tab w:val="clear" w:pos="4513"/>
        <w:tab w:val="left" w:pos="11252"/>
      </w:tabs>
      <w:rPr>
        <w:rFonts w:ascii="Calibri" w:hAnsi="Calibri"/>
        <w:b/>
        <w:bCs/>
        <w:color w:val="404040"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ED1BF2"/>
    <w:multiLevelType w:val="multilevel"/>
    <w:tmpl w:val="E24AD1D4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">
    <w:nsid w:val="05A8318A"/>
    <w:multiLevelType w:val="hybridMultilevel"/>
    <w:tmpl w:val="4F9EC588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>
    <w:nsid w:val="0BBF5370"/>
    <w:multiLevelType w:val="multilevel"/>
    <w:tmpl w:val="AAA4FCB0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3">
    <w:nsid w:val="130D0AFC"/>
    <w:multiLevelType w:val="hybridMultilevel"/>
    <w:tmpl w:val="B5C4D5D4"/>
    <w:lvl w:ilvl="0" w:tplc="4B9AB36C">
      <w:numFmt w:val="bullet"/>
      <w:lvlText w:val="-"/>
      <w:lvlJc w:val="left"/>
      <w:pPr>
        <w:ind w:left="420" w:hanging="360"/>
      </w:pPr>
      <w:rPr>
        <w:rFonts w:ascii="Arial" w:eastAsia="PMingLiU" w:hAnsi="Arial" w:cs="Arial" w:hint="default"/>
        <w:sz w:val="20"/>
      </w:rPr>
    </w:lvl>
    <w:lvl w:ilvl="1" w:tplc="0C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4">
    <w:nsid w:val="15AD3150"/>
    <w:multiLevelType w:val="hybridMultilevel"/>
    <w:tmpl w:val="1CFC6F14"/>
    <w:lvl w:ilvl="0" w:tplc="4B9AB36C">
      <w:numFmt w:val="bullet"/>
      <w:lvlText w:val="-"/>
      <w:lvlJc w:val="left"/>
      <w:pPr>
        <w:ind w:left="420" w:hanging="360"/>
      </w:pPr>
      <w:rPr>
        <w:rFonts w:ascii="Arial" w:eastAsia="PMingLiU" w:hAnsi="Arial" w:cs="Arial" w:hint="default"/>
        <w:sz w:val="2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8D4351C"/>
    <w:multiLevelType w:val="hybridMultilevel"/>
    <w:tmpl w:val="504CCA06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>
    <w:nsid w:val="1AA440E4"/>
    <w:multiLevelType w:val="hybridMultilevel"/>
    <w:tmpl w:val="C4F20DC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DE49338">
      <w:numFmt w:val="bullet"/>
      <w:lvlText w:val="•"/>
      <w:lvlJc w:val="left"/>
      <w:pPr>
        <w:ind w:left="1800" w:hanging="720"/>
      </w:pPr>
      <w:rPr>
        <w:rFonts w:ascii="Calibri" w:eastAsiaTheme="minorHAnsi" w:hAnsi="Calibri" w:cs="Aria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CF341C5"/>
    <w:multiLevelType w:val="hybridMultilevel"/>
    <w:tmpl w:val="74E885F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2465BD0">
      <w:numFmt w:val="bullet"/>
      <w:lvlText w:val="-"/>
      <w:lvlJc w:val="left"/>
      <w:pPr>
        <w:ind w:left="1800" w:hanging="720"/>
      </w:pPr>
      <w:rPr>
        <w:rFonts w:ascii="Calibri" w:eastAsiaTheme="minorHAnsi" w:hAnsi="Calibri" w:cs="Aria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F4D78DE"/>
    <w:multiLevelType w:val="multilevel"/>
    <w:tmpl w:val="7842EBB2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9">
    <w:nsid w:val="25D936FA"/>
    <w:multiLevelType w:val="multilevel"/>
    <w:tmpl w:val="59BCDC66"/>
    <w:lvl w:ilvl="0">
      <w:start w:val="7"/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cs="Times New Roman"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  <w:b/>
        <w:color w:val="auto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cs="Times New Roman" w:hint="default"/>
      </w:rPr>
    </w:lvl>
  </w:abstractNum>
  <w:abstractNum w:abstractNumId="10">
    <w:nsid w:val="275F22CB"/>
    <w:multiLevelType w:val="hybridMultilevel"/>
    <w:tmpl w:val="07F46C08"/>
    <w:lvl w:ilvl="0" w:tplc="DABE3FA6">
      <w:numFmt w:val="bullet"/>
      <w:lvlText w:val="•"/>
      <w:lvlJc w:val="left"/>
      <w:pPr>
        <w:ind w:left="720" w:hanging="720"/>
      </w:pPr>
      <w:rPr>
        <w:rFonts w:ascii="Calibri" w:eastAsia="PMingLiU" w:hAnsi="Calibri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>
    <w:nsid w:val="2AB22DCF"/>
    <w:multiLevelType w:val="multilevel"/>
    <w:tmpl w:val="A5E61670"/>
    <w:lvl w:ilvl="0">
      <w:start w:val="7"/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cs="Times New Roman"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  <w:b/>
        <w:color w:val="auto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cs="Times New Roman" w:hint="default"/>
      </w:rPr>
    </w:lvl>
  </w:abstractNum>
  <w:abstractNum w:abstractNumId="12">
    <w:nsid w:val="2EB751EE"/>
    <w:multiLevelType w:val="hybridMultilevel"/>
    <w:tmpl w:val="AEC2BC74"/>
    <w:lvl w:ilvl="0" w:tplc="4B9AB36C">
      <w:numFmt w:val="bullet"/>
      <w:lvlText w:val="-"/>
      <w:lvlJc w:val="left"/>
      <w:pPr>
        <w:ind w:left="420" w:hanging="360"/>
      </w:pPr>
      <w:rPr>
        <w:rFonts w:ascii="Arial" w:eastAsia="PMingLiU" w:hAnsi="Arial" w:cs="Arial" w:hint="default"/>
        <w:sz w:val="2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345198E"/>
    <w:multiLevelType w:val="hybridMultilevel"/>
    <w:tmpl w:val="01A692CE"/>
    <w:lvl w:ilvl="0" w:tplc="0C090001">
      <w:start w:val="1"/>
      <w:numFmt w:val="bullet"/>
      <w:lvlText w:val=""/>
      <w:lvlJc w:val="left"/>
      <w:pPr>
        <w:ind w:left="25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32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40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7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4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61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8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6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8320" w:hanging="360"/>
      </w:pPr>
      <w:rPr>
        <w:rFonts w:ascii="Wingdings" w:hAnsi="Wingdings" w:hint="default"/>
      </w:rPr>
    </w:lvl>
  </w:abstractNum>
  <w:abstractNum w:abstractNumId="14">
    <w:nsid w:val="372413A2"/>
    <w:multiLevelType w:val="hybridMultilevel"/>
    <w:tmpl w:val="6414B03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EDA7EDA"/>
    <w:multiLevelType w:val="multilevel"/>
    <w:tmpl w:val="8EFE36BA"/>
    <w:lvl w:ilvl="0">
      <w:start w:val="7"/>
      <w:numFmt w:val="decimal"/>
      <w:lvlText w:val="%1."/>
      <w:lvlJc w:val="left"/>
      <w:pPr>
        <w:ind w:left="405" w:hanging="405"/>
      </w:pPr>
      <w:rPr>
        <w:rFonts w:cstheme="minorBidi" w:hint="default"/>
        <w:sz w:val="18"/>
      </w:rPr>
    </w:lvl>
    <w:lvl w:ilvl="1">
      <w:start w:val="2"/>
      <w:numFmt w:val="decimal"/>
      <w:lvlText w:val="%1.%2."/>
      <w:lvlJc w:val="left"/>
      <w:pPr>
        <w:ind w:left="405" w:hanging="405"/>
      </w:pPr>
      <w:rPr>
        <w:rFonts w:cstheme="minorBidi" w:hint="default"/>
        <w:sz w:val="18"/>
      </w:rPr>
    </w:lvl>
    <w:lvl w:ilvl="2">
      <w:start w:val="2"/>
      <w:numFmt w:val="decimal"/>
      <w:lvlText w:val="%1.%2.%3."/>
      <w:lvlJc w:val="left"/>
      <w:pPr>
        <w:ind w:left="405" w:hanging="405"/>
      </w:pPr>
      <w:rPr>
        <w:rFonts w:cstheme="minorBidi" w:hint="default"/>
        <w:sz w:val="18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cstheme="minorBidi" w:hint="default"/>
        <w:sz w:val="18"/>
      </w:rPr>
    </w:lvl>
    <w:lvl w:ilvl="4">
      <w:start w:val="1"/>
      <w:numFmt w:val="decimal"/>
      <w:lvlText w:val="%1.%2.%3.%4.%5."/>
      <w:lvlJc w:val="left"/>
      <w:pPr>
        <w:ind w:left="720" w:hanging="720"/>
      </w:pPr>
      <w:rPr>
        <w:rFonts w:cstheme="minorBidi" w:hint="default"/>
        <w:sz w:val="18"/>
      </w:rPr>
    </w:lvl>
    <w:lvl w:ilvl="5">
      <w:start w:val="1"/>
      <w:numFmt w:val="decimal"/>
      <w:lvlText w:val="%1.%2.%3.%4.%5.%6."/>
      <w:lvlJc w:val="left"/>
      <w:pPr>
        <w:ind w:left="720" w:hanging="720"/>
      </w:pPr>
      <w:rPr>
        <w:rFonts w:cstheme="minorBidi" w:hint="default"/>
        <w:sz w:val="18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cstheme="minorBidi" w:hint="default"/>
        <w:sz w:val="18"/>
      </w:rPr>
    </w:lvl>
    <w:lvl w:ilvl="7">
      <w:start w:val="1"/>
      <w:numFmt w:val="decimal"/>
      <w:lvlText w:val="%1.%2.%3.%4.%5.%6.%7.%8."/>
      <w:lvlJc w:val="left"/>
      <w:pPr>
        <w:ind w:left="1080" w:hanging="1080"/>
      </w:pPr>
      <w:rPr>
        <w:rFonts w:cstheme="minorBidi" w:hint="default"/>
        <w:sz w:val="18"/>
      </w:rPr>
    </w:lvl>
    <w:lvl w:ilvl="8">
      <w:start w:val="1"/>
      <w:numFmt w:val="decimal"/>
      <w:lvlText w:val="%1.%2.%3.%4.%5.%6.%7.%8.%9."/>
      <w:lvlJc w:val="left"/>
      <w:pPr>
        <w:ind w:left="1080" w:hanging="1080"/>
      </w:pPr>
      <w:rPr>
        <w:rFonts w:cstheme="minorBidi" w:hint="default"/>
        <w:sz w:val="18"/>
      </w:rPr>
    </w:lvl>
  </w:abstractNum>
  <w:abstractNum w:abstractNumId="16">
    <w:nsid w:val="44B62DFC"/>
    <w:multiLevelType w:val="multilevel"/>
    <w:tmpl w:val="D818A8FA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7">
    <w:nsid w:val="4E6C4F36"/>
    <w:multiLevelType w:val="hybridMultilevel"/>
    <w:tmpl w:val="33524B50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>
    <w:nsid w:val="51660E44"/>
    <w:multiLevelType w:val="multilevel"/>
    <w:tmpl w:val="E52C466E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9">
    <w:nsid w:val="51FD13B5"/>
    <w:multiLevelType w:val="multilevel"/>
    <w:tmpl w:val="679404D6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0">
    <w:nsid w:val="5296111B"/>
    <w:multiLevelType w:val="hybridMultilevel"/>
    <w:tmpl w:val="C136ACC0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>
    <w:nsid w:val="53760B12"/>
    <w:multiLevelType w:val="multilevel"/>
    <w:tmpl w:val="B448A32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2">
    <w:nsid w:val="5673354C"/>
    <w:multiLevelType w:val="hybridMultilevel"/>
    <w:tmpl w:val="E02804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569C5772"/>
    <w:multiLevelType w:val="hybridMultilevel"/>
    <w:tmpl w:val="DDB86BDA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>
    <w:nsid w:val="57DC5CB5"/>
    <w:multiLevelType w:val="multilevel"/>
    <w:tmpl w:val="9B7C6AE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/>
      </w:rPr>
    </w:lvl>
  </w:abstractNum>
  <w:abstractNum w:abstractNumId="25">
    <w:nsid w:val="638D5C81"/>
    <w:multiLevelType w:val="multilevel"/>
    <w:tmpl w:val="49F0CF0C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>
    <w:nsid w:val="6632583F"/>
    <w:multiLevelType w:val="multilevel"/>
    <w:tmpl w:val="9F4CD2FE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7">
    <w:nsid w:val="678B075E"/>
    <w:multiLevelType w:val="hybridMultilevel"/>
    <w:tmpl w:val="89701E0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6E2B492F"/>
    <w:multiLevelType w:val="hybridMultilevel"/>
    <w:tmpl w:val="C4C44A9C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7DE51D4F"/>
    <w:multiLevelType w:val="multilevel"/>
    <w:tmpl w:val="C298B52C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0">
    <w:nsid w:val="7EBA7965"/>
    <w:multiLevelType w:val="hybridMultilevel"/>
    <w:tmpl w:val="E480AFBA"/>
    <w:lvl w:ilvl="0" w:tplc="DABE3FA6">
      <w:numFmt w:val="bullet"/>
      <w:lvlText w:val="•"/>
      <w:lvlJc w:val="left"/>
      <w:pPr>
        <w:ind w:left="1080" w:hanging="720"/>
      </w:pPr>
      <w:rPr>
        <w:rFonts w:ascii="Calibri" w:eastAsia="PMingLiU" w:hAnsi="Calibri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24"/>
  </w:num>
  <w:num w:numId="3">
    <w:abstractNumId w:val="23"/>
  </w:num>
  <w:num w:numId="4">
    <w:abstractNumId w:val="14"/>
  </w:num>
  <w:num w:numId="5">
    <w:abstractNumId w:val="21"/>
  </w:num>
  <w:num w:numId="6">
    <w:abstractNumId w:val="27"/>
  </w:num>
  <w:num w:numId="7">
    <w:abstractNumId w:val="3"/>
  </w:num>
  <w:num w:numId="8">
    <w:abstractNumId w:val="6"/>
  </w:num>
  <w:num w:numId="9">
    <w:abstractNumId w:val="1"/>
  </w:num>
  <w:num w:numId="10">
    <w:abstractNumId w:val="7"/>
  </w:num>
  <w:num w:numId="11">
    <w:abstractNumId w:val="17"/>
  </w:num>
  <w:num w:numId="12">
    <w:abstractNumId w:val="0"/>
  </w:num>
  <w:num w:numId="13">
    <w:abstractNumId w:val="8"/>
  </w:num>
  <w:num w:numId="14">
    <w:abstractNumId w:val="4"/>
  </w:num>
  <w:num w:numId="15">
    <w:abstractNumId w:val="20"/>
  </w:num>
  <w:num w:numId="16">
    <w:abstractNumId w:val="19"/>
  </w:num>
  <w:num w:numId="17">
    <w:abstractNumId w:val="2"/>
  </w:num>
  <w:num w:numId="18">
    <w:abstractNumId w:val="22"/>
  </w:num>
  <w:num w:numId="19">
    <w:abstractNumId w:val="30"/>
  </w:num>
  <w:num w:numId="20">
    <w:abstractNumId w:val="10"/>
  </w:num>
  <w:num w:numId="21">
    <w:abstractNumId w:val="11"/>
  </w:num>
  <w:num w:numId="22">
    <w:abstractNumId w:val="16"/>
  </w:num>
  <w:num w:numId="23">
    <w:abstractNumId w:val="26"/>
  </w:num>
  <w:num w:numId="24">
    <w:abstractNumId w:val="29"/>
  </w:num>
  <w:num w:numId="25">
    <w:abstractNumId w:val="9"/>
  </w:num>
  <w:num w:numId="26">
    <w:abstractNumId w:val="15"/>
  </w:num>
  <w:num w:numId="27">
    <w:abstractNumId w:val="18"/>
  </w:num>
  <w:num w:numId="28">
    <w:abstractNumId w:val="25"/>
  </w:num>
  <w:num w:numId="29">
    <w:abstractNumId w:val="12"/>
  </w:num>
  <w:num w:numId="30">
    <w:abstractNumId w:val="5"/>
  </w:num>
  <w:num w:numId="31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I0MDc3MDQyMDM0MbdU0lEKTi0uzszPAykwqwUAVnIgdywAAAA="/>
  </w:docVars>
  <w:rsids>
    <w:rsidRoot w:val="00DE580B"/>
    <w:rsid w:val="00026BF5"/>
    <w:rsid w:val="00047B0D"/>
    <w:rsid w:val="00083C07"/>
    <w:rsid w:val="000847ED"/>
    <w:rsid w:val="00094C4C"/>
    <w:rsid w:val="000A068F"/>
    <w:rsid w:val="000E2AF8"/>
    <w:rsid w:val="000E4E6E"/>
    <w:rsid w:val="000E6CB4"/>
    <w:rsid w:val="00110FB1"/>
    <w:rsid w:val="00131F3B"/>
    <w:rsid w:val="00146A0C"/>
    <w:rsid w:val="00184BFE"/>
    <w:rsid w:val="002002A1"/>
    <w:rsid w:val="00204F69"/>
    <w:rsid w:val="00216302"/>
    <w:rsid w:val="00226E14"/>
    <w:rsid w:val="00232D18"/>
    <w:rsid w:val="00235F72"/>
    <w:rsid w:val="00243DDA"/>
    <w:rsid w:val="00244B74"/>
    <w:rsid w:val="00250DC1"/>
    <w:rsid w:val="0028451F"/>
    <w:rsid w:val="002B352F"/>
    <w:rsid w:val="002E40CA"/>
    <w:rsid w:val="002F32E6"/>
    <w:rsid w:val="002F7D30"/>
    <w:rsid w:val="00301288"/>
    <w:rsid w:val="0030223A"/>
    <w:rsid w:val="00330B44"/>
    <w:rsid w:val="00340EFB"/>
    <w:rsid w:val="003877E4"/>
    <w:rsid w:val="00394F9D"/>
    <w:rsid w:val="003B3B27"/>
    <w:rsid w:val="003B777B"/>
    <w:rsid w:val="003E1889"/>
    <w:rsid w:val="003E3BF8"/>
    <w:rsid w:val="003F2E09"/>
    <w:rsid w:val="00410F13"/>
    <w:rsid w:val="00420AA2"/>
    <w:rsid w:val="00421857"/>
    <w:rsid w:val="00441E28"/>
    <w:rsid w:val="00452B44"/>
    <w:rsid w:val="00471574"/>
    <w:rsid w:val="0047424B"/>
    <w:rsid w:val="004806B8"/>
    <w:rsid w:val="00487F2F"/>
    <w:rsid w:val="004B0A73"/>
    <w:rsid w:val="004B42CF"/>
    <w:rsid w:val="004B52C5"/>
    <w:rsid w:val="004B741F"/>
    <w:rsid w:val="004F7396"/>
    <w:rsid w:val="00526D81"/>
    <w:rsid w:val="00551CB5"/>
    <w:rsid w:val="00575B1C"/>
    <w:rsid w:val="00576499"/>
    <w:rsid w:val="00583991"/>
    <w:rsid w:val="0059588B"/>
    <w:rsid w:val="005A520E"/>
    <w:rsid w:val="005B45B2"/>
    <w:rsid w:val="005F7B74"/>
    <w:rsid w:val="00631654"/>
    <w:rsid w:val="00646DAC"/>
    <w:rsid w:val="0065095C"/>
    <w:rsid w:val="006919CC"/>
    <w:rsid w:val="006A328D"/>
    <w:rsid w:val="006B039D"/>
    <w:rsid w:val="006B6244"/>
    <w:rsid w:val="006E2DDC"/>
    <w:rsid w:val="006F1558"/>
    <w:rsid w:val="00704CA9"/>
    <w:rsid w:val="007132A6"/>
    <w:rsid w:val="00716DFA"/>
    <w:rsid w:val="00731664"/>
    <w:rsid w:val="0074436A"/>
    <w:rsid w:val="00774BB8"/>
    <w:rsid w:val="007A029A"/>
    <w:rsid w:val="007B689D"/>
    <w:rsid w:val="007F4FB8"/>
    <w:rsid w:val="00826F26"/>
    <w:rsid w:val="0084390E"/>
    <w:rsid w:val="00845F3F"/>
    <w:rsid w:val="00853EAB"/>
    <w:rsid w:val="00855FDB"/>
    <w:rsid w:val="008963F8"/>
    <w:rsid w:val="008C49E0"/>
    <w:rsid w:val="008C548C"/>
    <w:rsid w:val="008D4DBC"/>
    <w:rsid w:val="008D744D"/>
    <w:rsid w:val="008E3068"/>
    <w:rsid w:val="008F3AC6"/>
    <w:rsid w:val="009048FE"/>
    <w:rsid w:val="00930B11"/>
    <w:rsid w:val="009B5180"/>
    <w:rsid w:val="009B53D8"/>
    <w:rsid w:val="009C0A14"/>
    <w:rsid w:val="009F7921"/>
    <w:rsid w:val="00A04CCA"/>
    <w:rsid w:val="00A110DB"/>
    <w:rsid w:val="00A14CCC"/>
    <w:rsid w:val="00A20435"/>
    <w:rsid w:val="00A237F0"/>
    <w:rsid w:val="00A36702"/>
    <w:rsid w:val="00A62654"/>
    <w:rsid w:val="00A90BC5"/>
    <w:rsid w:val="00AA6F96"/>
    <w:rsid w:val="00AC1812"/>
    <w:rsid w:val="00AE6255"/>
    <w:rsid w:val="00B0123D"/>
    <w:rsid w:val="00B07BE4"/>
    <w:rsid w:val="00B249E1"/>
    <w:rsid w:val="00B41316"/>
    <w:rsid w:val="00B61740"/>
    <w:rsid w:val="00BD03F2"/>
    <w:rsid w:val="00BD5619"/>
    <w:rsid w:val="00BF275C"/>
    <w:rsid w:val="00C2132C"/>
    <w:rsid w:val="00C46D99"/>
    <w:rsid w:val="00C7473C"/>
    <w:rsid w:val="00C90EAB"/>
    <w:rsid w:val="00CA0704"/>
    <w:rsid w:val="00D06ACE"/>
    <w:rsid w:val="00D16908"/>
    <w:rsid w:val="00D23DEC"/>
    <w:rsid w:val="00D24EF8"/>
    <w:rsid w:val="00D32970"/>
    <w:rsid w:val="00D33F56"/>
    <w:rsid w:val="00D42B73"/>
    <w:rsid w:val="00D87D60"/>
    <w:rsid w:val="00DA50BF"/>
    <w:rsid w:val="00DA676C"/>
    <w:rsid w:val="00DC15CE"/>
    <w:rsid w:val="00DC41EF"/>
    <w:rsid w:val="00DD3B58"/>
    <w:rsid w:val="00DE580B"/>
    <w:rsid w:val="00E004CC"/>
    <w:rsid w:val="00E0119A"/>
    <w:rsid w:val="00E338AA"/>
    <w:rsid w:val="00E63127"/>
    <w:rsid w:val="00E7153D"/>
    <w:rsid w:val="00E8025F"/>
    <w:rsid w:val="00EB2131"/>
    <w:rsid w:val="00EB6E21"/>
    <w:rsid w:val="00EC6DC3"/>
    <w:rsid w:val="00ED6981"/>
    <w:rsid w:val="00EE1B89"/>
    <w:rsid w:val="00EE56AB"/>
    <w:rsid w:val="00F34389"/>
    <w:rsid w:val="00F4340D"/>
    <w:rsid w:val="00F47CCB"/>
    <w:rsid w:val="00F76953"/>
    <w:rsid w:val="00F77ECA"/>
    <w:rsid w:val="00F93155"/>
    <w:rsid w:val="00FE17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5511B98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04CA9"/>
  </w:style>
  <w:style w:type="paragraph" w:styleId="Heading1">
    <w:name w:val="heading 1"/>
    <w:basedOn w:val="Normal"/>
    <w:next w:val="Normal"/>
    <w:link w:val="Heading1Char"/>
    <w:uiPriority w:val="9"/>
    <w:qFormat/>
    <w:rsid w:val="00704CA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link w:val="Heading2Char"/>
    <w:uiPriority w:val="9"/>
    <w:semiHidden/>
    <w:unhideWhenUsed/>
    <w:qFormat/>
    <w:rsid w:val="00704CA9"/>
    <w:pPr>
      <w:spacing w:before="150" w:after="150" w:line="240" w:lineRule="auto"/>
      <w:outlineLvl w:val="1"/>
    </w:pPr>
    <w:rPr>
      <w:rFonts w:ascii="Helvetica" w:hAnsi="Helvetica" w:cs="Helvetica"/>
      <w:b/>
      <w:bCs/>
      <w:color w:val="4A4A4A"/>
      <w:sz w:val="36"/>
      <w:szCs w:val="36"/>
      <w:lang w:eastAsia="en-AU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04CA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2">
    <w:name w:val="toc 2"/>
    <w:basedOn w:val="Normal"/>
    <w:next w:val="Normal"/>
    <w:autoRedefine/>
    <w:uiPriority w:val="39"/>
    <w:rsid w:val="00244B74"/>
    <w:pPr>
      <w:tabs>
        <w:tab w:val="left" w:pos="1418"/>
        <w:tab w:val="left" w:pos="2325"/>
        <w:tab w:val="right" w:leader="dot" w:pos="9072"/>
      </w:tabs>
      <w:spacing w:before="120" w:after="0"/>
      <w:ind w:left="1440" w:hanging="720"/>
    </w:pPr>
    <w:rPr>
      <w:rFonts w:ascii="Arial" w:eastAsia="Times New Roman" w:hAnsi="Arial" w:cs="Times"/>
      <w:b/>
      <w:noProof/>
      <w:szCs w:val="26"/>
      <w:lang w:eastAsia="en-AU"/>
    </w:rPr>
  </w:style>
  <w:style w:type="character" w:customStyle="1" w:styleId="Heading1Char">
    <w:name w:val="Heading 1 Char"/>
    <w:basedOn w:val="DefaultParagraphFont"/>
    <w:link w:val="Heading1"/>
    <w:uiPriority w:val="9"/>
    <w:rsid w:val="00704CA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04CA9"/>
    <w:rPr>
      <w:rFonts w:ascii="Helvetica" w:hAnsi="Helvetica" w:cs="Helvetica"/>
      <w:b/>
      <w:bCs/>
      <w:color w:val="4A4A4A"/>
      <w:sz w:val="36"/>
      <w:szCs w:val="36"/>
      <w:lang w:eastAsia="en-AU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04CA9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styleId="Strong">
    <w:name w:val="Strong"/>
    <w:basedOn w:val="DefaultParagraphFont"/>
    <w:uiPriority w:val="22"/>
    <w:qFormat/>
    <w:rsid w:val="00704CA9"/>
    <w:rPr>
      <w:b/>
      <w:bCs/>
    </w:rPr>
  </w:style>
  <w:style w:type="paragraph" w:styleId="NoSpacing">
    <w:name w:val="No Spacing"/>
    <w:uiPriority w:val="1"/>
    <w:qFormat/>
    <w:rsid w:val="00704CA9"/>
    <w:pPr>
      <w:spacing w:after="0" w:line="240" w:lineRule="auto"/>
    </w:pPr>
    <w:rPr>
      <w:rFonts w:ascii="Calibri" w:eastAsia="Calibri" w:hAnsi="Calibri" w:cs="Times New Roman"/>
    </w:rPr>
  </w:style>
  <w:style w:type="paragraph" w:styleId="ListParagraph">
    <w:name w:val="List Paragraph"/>
    <w:basedOn w:val="Normal"/>
    <w:uiPriority w:val="34"/>
    <w:qFormat/>
    <w:rsid w:val="00704CA9"/>
    <w:pPr>
      <w:ind w:left="720"/>
      <w:contextualSpacing/>
    </w:pPr>
  </w:style>
  <w:style w:type="paragraph" w:styleId="Header">
    <w:name w:val="header"/>
    <w:aliases w:val=" Char"/>
    <w:basedOn w:val="Normal"/>
    <w:link w:val="HeaderChar"/>
    <w:uiPriority w:val="99"/>
    <w:unhideWhenUsed/>
    <w:rsid w:val="00DE580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aliases w:val=" Char Char"/>
    <w:basedOn w:val="DefaultParagraphFont"/>
    <w:link w:val="Header"/>
    <w:uiPriority w:val="99"/>
    <w:rsid w:val="00DE580B"/>
  </w:style>
  <w:style w:type="paragraph" w:styleId="Footer">
    <w:name w:val="footer"/>
    <w:basedOn w:val="Normal"/>
    <w:link w:val="FooterChar"/>
    <w:uiPriority w:val="99"/>
    <w:unhideWhenUsed/>
    <w:rsid w:val="00DE580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E580B"/>
  </w:style>
  <w:style w:type="paragraph" w:styleId="BalloonText">
    <w:name w:val="Balloon Text"/>
    <w:basedOn w:val="Normal"/>
    <w:link w:val="BalloonTextChar"/>
    <w:uiPriority w:val="99"/>
    <w:semiHidden/>
    <w:unhideWhenUsed/>
    <w:rsid w:val="00DE580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E580B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DE580B"/>
    <w:rPr>
      <w:color w:val="808080"/>
    </w:rPr>
  </w:style>
  <w:style w:type="paragraph" w:styleId="CommentText">
    <w:name w:val="annotation text"/>
    <w:basedOn w:val="Normal"/>
    <w:link w:val="CommentTextChar1"/>
    <w:uiPriority w:val="99"/>
    <w:semiHidden/>
    <w:rsid w:val="00250DC1"/>
    <w:pPr>
      <w:spacing w:after="0" w:line="240" w:lineRule="auto"/>
    </w:pPr>
    <w:rPr>
      <w:rFonts w:ascii="Times New Roman" w:eastAsia="PMingLiU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uiPriority w:val="99"/>
    <w:semiHidden/>
    <w:rsid w:val="00250DC1"/>
    <w:rPr>
      <w:sz w:val="20"/>
      <w:szCs w:val="20"/>
    </w:rPr>
  </w:style>
  <w:style w:type="character" w:customStyle="1" w:styleId="CommentTextChar1">
    <w:name w:val="Comment Text Char1"/>
    <w:link w:val="CommentText"/>
    <w:uiPriority w:val="99"/>
    <w:semiHidden/>
    <w:rsid w:val="00250DC1"/>
    <w:rPr>
      <w:rFonts w:ascii="Times New Roman" w:eastAsia="PMingLiU" w:hAnsi="Times New Roman" w:cs="Times New Roman"/>
      <w:sz w:val="20"/>
      <w:szCs w:val="20"/>
      <w:lang w:val="en-US"/>
    </w:rPr>
  </w:style>
  <w:style w:type="character" w:customStyle="1" w:styleId="hps">
    <w:name w:val="hps"/>
    <w:basedOn w:val="DefaultParagraphFont"/>
    <w:rsid w:val="00F93155"/>
  </w:style>
  <w:style w:type="character" w:styleId="CommentReference">
    <w:name w:val="annotation reference"/>
    <w:basedOn w:val="DefaultParagraphFont"/>
    <w:uiPriority w:val="99"/>
    <w:semiHidden/>
    <w:unhideWhenUsed/>
    <w:rsid w:val="008D744D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D744D"/>
    <w:pPr>
      <w:spacing w:after="200"/>
    </w:pPr>
    <w:rPr>
      <w:rFonts w:asciiTheme="minorHAnsi" w:eastAsiaTheme="minorHAnsi" w:hAnsiTheme="minorHAnsi" w:cstheme="minorBidi"/>
      <w:b/>
      <w:bCs/>
      <w:lang w:val="en-AU"/>
    </w:rPr>
  </w:style>
  <w:style w:type="character" w:customStyle="1" w:styleId="CommentSubjectChar">
    <w:name w:val="Comment Subject Char"/>
    <w:basedOn w:val="CommentTextChar1"/>
    <w:link w:val="CommentSubject"/>
    <w:uiPriority w:val="99"/>
    <w:semiHidden/>
    <w:rsid w:val="008D744D"/>
    <w:rPr>
      <w:rFonts w:ascii="Times New Roman" w:eastAsia="PMingLiU" w:hAnsi="Times New Roman" w:cs="Times New Roman"/>
      <w:b/>
      <w:bCs/>
      <w:sz w:val="20"/>
      <w:szCs w:val="20"/>
      <w:lang w:val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04CA9"/>
  </w:style>
  <w:style w:type="paragraph" w:styleId="Heading1">
    <w:name w:val="heading 1"/>
    <w:basedOn w:val="Normal"/>
    <w:next w:val="Normal"/>
    <w:link w:val="Heading1Char"/>
    <w:uiPriority w:val="9"/>
    <w:qFormat/>
    <w:rsid w:val="00704CA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link w:val="Heading2Char"/>
    <w:uiPriority w:val="9"/>
    <w:semiHidden/>
    <w:unhideWhenUsed/>
    <w:qFormat/>
    <w:rsid w:val="00704CA9"/>
    <w:pPr>
      <w:spacing w:before="150" w:after="150" w:line="240" w:lineRule="auto"/>
      <w:outlineLvl w:val="1"/>
    </w:pPr>
    <w:rPr>
      <w:rFonts w:ascii="Helvetica" w:hAnsi="Helvetica" w:cs="Helvetica"/>
      <w:b/>
      <w:bCs/>
      <w:color w:val="4A4A4A"/>
      <w:sz w:val="36"/>
      <w:szCs w:val="36"/>
      <w:lang w:eastAsia="en-AU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04CA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2">
    <w:name w:val="toc 2"/>
    <w:basedOn w:val="Normal"/>
    <w:next w:val="Normal"/>
    <w:autoRedefine/>
    <w:uiPriority w:val="39"/>
    <w:rsid w:val="00244B74"/>
    <w:pPr>
      <w:tabs>
        <w:tab w:val="left" w:pos="1418"/>
        <w:tab w:val="left" w:pos="2325"/>
        <w:tab w:val="right" w:leader="dot" w:pos="9072"/>
      </w:tabs>
      <w:spacing w:before="120" w:after="0"/>
      <w:ind w:left="1440" w:hanging="720"/>
    </w:pPr>
    <w:rPr>
      <w:rFonts w:ascii="Arial" w:eastAsia="Times New Roman" w:hAnsi="Arial" w:cs="Times"/>
      <w:b/>
      <w:noProof/>
      <w:szCs w:val="26"/>
      <w:lang w:eastAsia="en-AU"/>
    </w:rPr>
  </w:style>
  <w:style w:type="character" w:customStyle="1" w:styleId="Heading1Char">
    <w:name w:val="Heading 1 Char"/>
    <w:basedOn w:val="DefaultParagraphFont"/>
    <w:link w:val="Heading1"/>
    <w:uiPriority w:val="9"/>
    <w:rsid w:val="00704CA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04CA9"/>
    <w:rPr>
      <w:rFonts w:ascii="Helvetica" w:hAnsi="Helvetica" w:cs="Helvetica"/>
      <w:b/>
      <w:bCs/>
      <w:color w:val="4A4A4A"/>
      <w:sz w:val="36"/>
      <w:szCs w:val="36"/>
      <w:lang w:eastAsia="en-AU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04CA9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styleId="Strong">
    <w:name w:val="Strong"/>
    <w:basedOn w:val="DefaultParagraphFont"/>
    <w:uiPriority w:val="22"/>
    <w:qFormat/>
    <w:rsid w:val="00704CA9"/>
    <w:rPr>
      <w:b/>
      <w:bCs/>
    </w:rPr>
  </w:style>
  <w:style w:type="paragraph" w:styleId="NoSpacing">
    <w:name w:val="No Spacing"/>
    <w:uiPriority w:val="1"/>
    <w:qFormat/>
    <w:rsid w:val="00704CA9"/>
    <w:pPr>
      <w:spacing w:after="0" w:line="240" w:lineRule="auto"/>
    </w:pPr>
    <w:rPr>
      <w:rFonts w:ascii="Calibri" w:eastAsia="Calibri" w:hAnsi="Calibri" w:cs="Times New Roman"/>
    </w:rPr>
  </w:style>
  <w:style w:type="paragraph" w:styleId="ListParagraph">
    <w:name w:val="List Paragraph"/>
    <w:basedOn w:val="Normal"/>
    <w:uiPriority w:val="34"/>
    <w:qFormat/>
    <w:rsid w:val="00704CA9"/>
    <w:pPr>
      <w:ind w:left="720"/>
      <w:contextualSpacing/>
    </w:pPr>
  </w:style>
  <w:style w:type="paragraph" w:styleId="Header">
    <w:name w:val="header"/>
    <w:aliases w:val=" Char"/>
    <w:basedOn w:val="Normal"/>
    <w:link w:val="HeaderChar"/>
    <w:uiPriority w:val="99"/>
    <w:unhideWhenUsed/>
    <w:rsid w:val="00DE580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aliases w:val=" Char Char"/>
    <w:basedOn w:val="DefaultParagraphFont"/>
    <w:link w:val="Header"/>
    <w:uiPriority w:val="99"/>
    <w:rsid w:val="00DE580B"/>
  </w:style>
  <w:style w:type="paragraph" w:styleId="Footer">
    <w:name w:val="footer"/>
    <w:basedOn w:val="Normal"/>
    <w:link w:val="FooterChar"/>
    <w:uiPriority w:val="99"/>
    <w:unhideWhenUsed/>
    <w:rsid w:val="00DE580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E580B"/>
  </w:style>
  <w:style w:type="paragraph" w:styleId="BalloonText">
    <w:name w:val="Balloon Text"/>
    <w:basedOn w:val="Normal"/>
    <w:link w:val="BalloonTextChar"/>
    <w:uiPriority w:val="99"/>
    <w:semiHidden/>
    <w:unhideWhenUsed/>
    <w:rsid w:val="00DE580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E580B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DE580B"/>
    <w:rPr>
      <w:color w:val="808080"/>
    </w:rPr>
  </w:style>
  <w:style w:type="paragraph" w:styleId="CommentText">
    <w:name w:val="annotation text"/>
    <w:basedOn w:val="Normal"/>
    <w:link w:val="CommentTextChar1"/>
    <w:uiPriority w:val="99"/>
    <w:semiHidden/>
    <w:rsid w:val="00250DC1"/>
    <w:pPr>
      <w:spacing w:after="0" w:line="240" w:lineRule="auto"/>
    </w:pPr>
    <w:rPr>
      <w:rFonts w:ascii="Times New Roman" w:eastAsia="PMingLiU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uiPriority w:val="99"/>
    <w:semiHidden/>
    <w:rsid w:val="00250DC1"/>
    <w:rPr>
      <w:sz w:val="20"/>
      <w:szCs w:val="20"/>
    </w:rPr>
  </w:style>
  <w:style w:type="character" w:customStyle="1" w:styleId="CommentTextChar1">
    <w:name w:val="Comment Text Char1"/>
    <w:link w:val="CommentText"/>
    <w:uiPriority w:val="99"/>
    <w:semiHidden/>
    <w:rsid w:val="00250DC1"/>
    <w:rPr>
      <w:rFonts w:ascii="Times New Roman" w:eastAsia="PMingLiU" w:hAnsi="Times New Roman" w:cs="Times New Roman"/>
      <w:sz w:val="20"/>
      <w:szCs w:val="20"/>
      <w:lang w:val="en-US"/>
    </w:rPr>
  </w:style>
  <w:style w:type="character" w:customStyle="1" w:styleId="hps">
    <w:name w:val="hps"/>
    <w:basedOn w:val="DefaultParagraphFont"/>
    <w:rsid w:val="00F93155"/>
  </w:style>
  <w:style w:type="character" w:styleId="CommentReference">
    <w:name w:val="annotation reference"/>
    <w:basedOn w:val="DefaultParagraphFont"/>
    <w:uiPriority w:val="99"/>
    <w:semiHidden/>
    <w:unhideWhenUsed/>
    <w:rsid w:val="008D744D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D744D"/>
    <w:pPr>
      <w:spacing w:after="200"/>
    </w:pPr>
    <w:rPr>
      <w:rFonts w:asciiTheme="minorHAnsi" w:eastAsiaTheme="minorHAnsi" w:hAnsiTheme="minorHAnsi" w:cstheme="minorBidi"/>
      <w:b/>
      <w:bCs/>
      <w:lang w:val="en-AU"/>
    </w:rPr>
  </w:style>
  <w:style w:type="character" w:customStyle="1" w:styleId="CommentSubjectChar">
    <w:name w:val="Comment Subject Char"/>
    <w:basedOn w:val="CommentTextChar1"/>
    <w:link w:val="CommentSubject"/>
    <w:uiPriority w:val="99"/>
    <w:semiHidden/>
    <w:rsid w:val="008D744D"/>
    <w:rPr>
      <w:rFonts w:ascii="Times New Roman" w:eastAsia="PMingLiU" w:hAnsi="Times New Roman" w:cs="Times New Roman"/>
      <w:b/>
      <w:bCs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28704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4</Pages>
  <Words>3428</Words>
  <Characters>19544</Characters>
  <Application>Microsoft Office Word</Application>
  <DocSecurity>4</DocSecurity>
  <Lines>162</Lines>
  <Paragraphs>4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92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race Liong</dc:creator>
  <cp:lastModifiedBy>Lydia Thomsen</cp:lastModifiedBy>
  <cp:revision>2</cp:revision>
  <dcterms:created xsi:type="dcterms:W3CDTF">2017-10-30T05:20:00Z</dcterms:created>
  <dcterms:modified xsi:type="dcterms:W3CDTF">2017-10-30T05:20:00Z</dcterms:modified>
</cp:coreProperties>
</file>